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A25A9" w14:textId="7A988172" w:rsidR="00B57F03" w:rsidRPr="003E5DAC" w:rsidDel="00A12F8F" w:rsidRDefault="003E5DAC" w:rsidP="00DC4A3C">
      <w:pPr>
        <w:pStyle w:val="BodyText"/>
        <w:outlineLvl w:val="0"/>
        <w:rPr>
          <w:rFonts w:asciiTheme="minorHAnsi" w:hAnsiTheme="minorHAnsi"/>
          <w:i w:val="0"/>
          <w:sz w:val="22"/>
          <w:szCs w:val="22"/>
        </w:rPr>
      </w:pPr>
      <w:r>
        <w:rPr>
          <w:rFonts w:asciiTheme="minorHAnsi" w:hAnsiTheme="minorHAnsi"/>
          <w:b/>
          <w:i w:val="0"/>
          <w:sz w:val="22"/>
          <w:szCs w:val="22"/>
        </w:rPr>
        <w:t>Scriptwriter:</w:t>
      </w:r>
      <w:r>
        <w:rPr>
          <w:rFonts w:asciiTheme="minorHAnsi" w:hAnsiTheme="minorHAnsi"/>
          <w:i w:val="0"/>
          <w:sz w:val="22"/>
          <w:szCs w:val="22"/>
        </w:rPr>
        <w:t xml:space="preserve"> Tara Cass</w:t>
      </w:r>
    </w:p>
    <w:p w14:paraId="01568E4C" w14:textId="5F55EE4D" w:rsidR="00467412" w:rsidRPr="00AF6D42" w:rsidRDefault="006A63E4" w:rsidP="00CC6B23">
      <w:pPr>
        <w:pStyle w:val="CM10"/>
        <w:outlineLvl w:val="0"/>
        <w:rPr>
          <w:rFonts w:asciiTheme="minorHAnsi" w:hAnsiTheme="minorHAnsi"/>
          <w:b/>
          <w:color w:val="000000" w:themeColor="text1"/>
          <w:sz w:val="22"/>
          <w:szCs w:val="22"/>
        </w:rPr>
      </w:pPr>
      <w:r w:rsidRPr="00AF6D42">
        <w:rPr>
          <w:rFonts w:asciiTheme="minorHAnsi" w:hAnsiTheme="minorHAnsi"/>
          <w:b/>
          <w:sz w:val="22"/>
          <w:szCs w:val="22"/>
        </w:rPr>
        <w:t>Lab Manual</w:t>
      </w:r>
      <w:r w:rsidR="00C635EB" w:rsidRPr="00AF6D42">
        <w:rPr>
          <w:rFonts w:asciiTheme="minorHAnsi" w:hAnsiTheme="minorHAnsi"/>
          <w:b/>
          <w:sz w:val="22"/>
          <w:szCs w:val="22"/>
        </w:rPr>
        <w:t>:</w:t>
      </w:r>
      <w:r w:rsidR="006D45BD" w:rsidRPr="00AF6D42">
        <w:rPr>
          <w:rFonts w:asciiTheme="minorHAnsi" w:hAnsiTheme="minorHAnsi"/>
          <w:b/>
          <w:sz w:val="22"/>
          <w:szCs w:val="22"/>
        </w:rPr>
        <w:t xml:space="preserve"> </w:t>
      </w:r>
      <w:r w:rsidR="003D3936" w:rsidRPr="00AF6D42">
        <w:rPr>
          <w:rFonts w:asciiTheme="minorHAnsi" w:hAnsiTheme="minorHAnsi"/>
          <w:sz w:val="22"/>
          <w:szCs w:val="22"/>
        </w:rPr>
        <w:t>Chemistry 10</w:t>
      </w:r>
      <w:r w:rsidR="00DD1C33">
        <w:rPr>
          <w:rFonts w:asciiTheme="minorHAnsi" w:hAnsiTheme="minorHAnsi"/>
          <w:sz w:val="22"/>
          <w:szCs w:val="22"/>
        </w:rPr>
        <w:t>2</w:t>
      </w:r>
    </w:p>
    <w:p w14:paraId="0EA0E1F0" w14:textId="022407E7" w:rsidR="00B57F03" w:rsidRPr="00672139" w:rsidRDefault="00E262D7" w:rsidP="00A5746E">
      <w:pPr>
        <w:pStyle w:val="CM10"/>
        <w:outlineLvl w:val="0"/>
        <w:rPr>
          <w:rFonts w:asciiTheme="minorHAnsi" w:hAnsiTheme="minorHAnsi"/>
          <w:sz w:val="22"/>
          <w:szCs w:val="22"/>
        </w:rPr>
      </w:pPr>
      <w:r w:rsidRPr="00AF6D42">
        <w:rPr>
          <w:rFonts w:asciiTheme="minorHAnsi" w:hAnsiTheme="minorHAnsi" w:cs="GJKHG F+ Helvetica"/>
          <w:b/>
          <w:color w:val="000000" w:themeColor="text1"/>
          <w:sz w:val="22"/>
          <w:szCs w:val="22"/>
        </w:rPr>
        <w:t xml:space="preserve">Lab: </w:t>
      </w:r>
      <w:r w:rsidR="00012F37">
        <w:rPr>
          <w:rFonts w:asciiTheme="minorHAnsi" w:hAnsiTheme="minorHAnsi" w:cs="GJKHG F+ Helvetica"/>
          <w:color w:val="000000" w:themeColor="text1"/>
          <w:sz w:val="22"/>
          <w:szCs w:val="22"/>
        </w:rPr>
        <w:t>Basic Lab Techniques</w:t>
      </w:r>
    </w:p>
    <w:p w14:paraId="635BF3A8" w14:textId="77777777" w:rsidR="00C84217" w:rsidRPr="008F4612" w:rsidRDefault="00C84217">
      <w:pPr>
        <w:rPr>
          <w:rFonts w:asciiTheme="minorHAnsi" w:hAnsiTheme="minorHAnsi"/>
          <w:sz w:val="22"/>
          <w:szCs w:val="22"/>
        </w:rPr>
      </w:pPr>
    </w:p>
    <w:p w14:paraId="066B898A" w14:textId="6CD2B503" w:rsidR="0073781E" w:rsidRPr="008F4612" w:rsidRDefault="0073781E">
      <w:pPr>
        <w:rPr>
          <w:rFonts w:asciiTheme="minorHAnsi" w:hAnsiTheme="minorHAnsi"/>
          <w:i/>
          <w:sz w:val="22"/>
          <w:szCs w:val="22"/>
        </w:rPr>
      </w:pPr>
      <w:r w:rsidRPr="008F4612">
        <w:rPr>
          <w:rFonts w:asciiTheme="minorHAnsi" w:hAnsiTheme="minorHAnsi"/>
          <w:b/>
          <w:sz w:val="22"/>
          <w:szCs w:val="22"/>
          <w:u w:val="single"/>
        </w:rPr>
        <w:t xml:space="preserve">Video A: Instructor’s Guide to Setup </w:t>
      </w:r>
      <w:r w:rsidR="006265A2" w:rsidRPr="00092CAE">
        <w:rPr>
          <w:rFonts w:asciiTheme="minorHAnsi" w:hAnsiTheme="minorHAnsi"/>
          <w:b/>
          <w:sz w:val="22"/>
          <w:szCs w:val="22"/>
          <w:u w:val="single"/>
        </w:rPr>
        <w:t>–</w:t>
      </w:r>
      <w:r w:rsidR="00092CAE" w:rsidRPr="00092CAE">
        <w:rPr>
          <w:rFonts w:asciiTheme="minorHAnsi" w:hAnsiTheme="minorHAnsi"/>
          <w:b/>
          <w:sz w:val="22"/>
          <w:szCs w:val="22"/>
          <w:u w:val="single"/>
        </w:rPr>
        <w:t xml:space="preserve"> </w:t>
      </w:r>
      <w:r w:rsidR="00012F37">
        <w:rPr>
          <w:rFonts w:asciiTheme="minorHAnsi" w:hAnsiTheme="minorHAnsi"/>
          <w:b/>
          <w:sz w:val="22"/>
          <w:szCs w:val="22"/>
          <w:u w:val="single"/>
        </w:rPr>
        <w:t>Basic Lab Techniques</w:t>
      </w:r>
    </w:p>
    <w:p w14:paraId="4755306C" w14:textId="77777777" w:rsidR="00802D86" w:rsidRPr="008F4612" w:rsidRDefault="00802D86">
      <w:pPr>
        <w:rPr>
          <w:rFonts w:asciiTheme="minorHAnsi" w:hAnsiTheme="minorHAnsi"/>
          <w:sz w:val="22"/>
          <w:szCs w:val="22"/>
        </w:rPr>
      </w:pPr>
    </w:p>
    <w:p w14:paraId="3A17ACE2" w14:textId="5755CBB0" w:rsidR="0073781E" w:rsidRDefault="0073781E" w:rsidP="006C4B4F">
      <w:pPr>
        <w:pStyle w:val="ListParagraph"/>
        <w:numPr>
          <w:ilvl w:val="0"/>
          <w:numId w:val="1"/>
        </w:numPr>
        <w:spacing w:before="60"/>
        <w:contextualSpacing w:val="0"/>
        <w:rPr>
          <w:rFonts w:asciiTheme="minorHAnsi" w:hAnsiTheme="minorHAnsi"/>
          <w:b/>
          <w:sz w:val="22"/>
          <w:szCs w:val="22"/>
        </w:rPr>
      </w:pPr>
      <w:r w:rsidRPr="008F4612">
        <w:rPr>
          <w:rFonts w:asciiTheme="minorHAnsi" w:hAnsiTheme="minorHAnsi"/>
          <w:b/>
          <w:sz w:val="22"/>
          <w:szCs w:val="22"/>
        </w:rPr>
        <w:t xml:space="preserve">List </w:t>
      </w:r>
      <w:bookmarkStart w:id="0" w:name="_Hlk511390330"/>
      <w:r w:rsidRPr="008F4612">
        <w:rPr>
          <w:rFonts w:asciiTheme="minorHAnsi" w:hAnsiTheme="minorHAnsi"/>
          <w:b/>
          <w:sz w:val="22"/>
          <w:szCs w:val="22"/>
        </w:rPr>
        <w:t xml:space="preserve">of Materials </w:t>
      </w:r>
      <w:r w:rsidR="00E20453">
        <w:rPr>
          <w:rFonts w:asciiTheme="minorHAnsi" w:hAnsiTheme="minorHAnsi"/>
          <w:b/>
          <w:sz w:val="22"/>
          <w:szCs w:val="22"/>
        </w:rPr>
        <w:t>(assuming a lab group of 10 students</w:t>
      </w:r>
      <w:r w:rsidR="009873F8">
        <w:rPr>
          <w:rFonts w:asciiTheme="minorHAnsi" w:hAnsiTheme="minorHAnsi"/>
          <w:b/>
          <w:sz w:val="22"/>
          <w:szCs w:val="22"/>
        </w:rPr>
        <w:t xml:space="preserve"> working in pairs</w:t>
      </w:r>
      <w:r w:rsidR="00E20453">
        <w:rPr>
          <w:rFonts w:asciiTheme="minorHAnsi" w:hAnsiTheme="minorHAnsi"/>
          <w:b/>
          <w:sz w:val="22"/>
          <w:szCs w:val="22"/>
        </w:rPr>
        <w:t>)</w:t>
      </w:r>
    </w:p>
    <w:bookmarkEnd w:id="0"/>
    <w:p w14:paraId="0875B7DD" w14:textId="1560D783" w:rsidR="00F3649C" w:rsidRPr="00012F37" w:rsidRDefault="005C7717" w:rsidP="006C4B4F">
      <w:pPr>
        <w:pStyle w:val="ListParagraph"/>
        <w:numPr>
          <w:ilvl w:val="1"/>
          <w:numId w:val="1"/>
        </w:numPr>
        <w:spacing w:before="60"/>
        <w:contextualSpacing w:val="0"/>
        <w:rPr>
          <w:rFonts w:asciiTheme="minorHAnsi" w:hAnsiTheme="minorHAnsi"/>
          <w:b/>
          <w:sz w:val="22"/>
          <w:szCs w:val="22"/>
        </w:rPr>
      </w:pPr>
      <w:r w:rsidRPr="00012F37">
        <w:rPr>
          <w:rFonts w:asciiTheme="minorHAnsi" w:hAnsiTheme="minorHAnsi"/>
          <w:b/>
          <w:sz w:val="22"/>
          <w:szCs w:val="22"/>
        </w:rPr>
        <w:t>Laboratory Equipment to be Prepared by Instructor</w:t>
      </w:r>
    </w:p>
    <w:p w14:paraId="21F56293" w14:textId="33B5D8EC" w:rsidR="005829DF" w:rsidRDefault="005829DF"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Acid waste container</w:t>
      </w:r>
    </w:p>
    <w:p w14:paraId="55816F31" w14:textId="3D1DA266" w:rsidR="005829DF" w:rsidRDefault="005829DF"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Aqueous waste container</w:t>
      </w:r>
    </w:p>
    <w:p w14:paraId="202A174C" w14:textId="7D5F7FDF" w:rsidR="005829DF" w:rsidRDefault="005829DF"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Non-halogenated waste container</w:t>
      </w:r>
    </w:p>
    <w:p w14:paraId="39A7CC12" w14:textId="533F12E3" w:rsidR="00802FCB" w:rsidRPr="00802FCB" w:rsidRDefault="005829DF" w:rsidP="00802FCB">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Solid sodium benzoate waste container</w:t>
      </w:r>
    </w:p>
    <w:p w14:paraId="4C639BE3" w14:textId="4212DA53" w:rsidR="005829DF" w:rsidRDefault="005829DF" w:rsidP="005829DF">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Hazardous waste label x 4 (if containers are not pre-labeled)</w:t>
      </w:r>
    </w:p>
    <w:p w14:paraId="684E7E50" w14:textId="2997E20D" w:rsidR="005829DF" w:rsidRDefault="005829DF" w:rsidP="005829DF">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Pencil</w:t>
      </w:r>
      <w:r w:rsidR="005F5125">
        <w:rPr>
          <w:rFonts w:asciiTheme="minorHAnsi" w:hAnsiTheme="minorHAnsi"/>
          <w:sz w:val="22"/>
          <w:szCs w:val="22"/>
        </w:rPr>
        <w:t xml:space="preserve"> (if containers are not pre-labeled)</w:t>
      </w:r>
    </w:p>
    <w:p w14:paraId="4BF35DB9" w14:textId="6F4C0831" w:rsidR="00802FCB" w:rsidRDefault="00802FCB" w:rsidP="00C37D14">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Rigid-sided glass waste container</w:t>
      </w:r>
    </w:p>
    <w:p w14:paraId="52E34087" w14:textId="73119805" w:rsidR="00E55DC7" w:rsidRDefault="00E55DC7" w:rsidP="00C37D14">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Roll of paper towels </w:t>
      </w:r>
      <w:r w:rsidR="00CE7DBB">
        <w:rPr>
          <w:rFonts w:asciiTheme="minorHAnsi" w:hAnsiTheme="minorHAnsi"/>
          <w:sz w:val="22"/>
          <w:szCs w:val="22"/>
        </w:rPr>
        <w:t>for each lab sink</w:t>
      </w:r>
    </w:p>
    <w:p w14:paraId="4EEE306D" w14:textId="35C46F6C" w:rsidR="005D6FD1" w:rsidRDefault="003E1ABF" w:rsidP="00C37D14">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Calibrated top-loading or analytical balance</w:t>
      </w:r>
    </w:p>
    <w:p w14:paraId="43EA0061" w14:textId="11ADE529" w:rsidR="005107E3" w:rsidRDefault="004E7ECE" w:rsidP="005107E3">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Weighing boat x 20</w:t>
      </w:r>
    </w:p>
    <w:p w14:paraId="573D185B" w14:textId="40F29FD3" w:rsidR="004E7ECE" w:rsidRDefault="004E7ECE" w:rsidP="005107E3">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Medium spatula x 3</w:t>
      </w:r>
    </w:p>
    <w:p w14:paraId="36EA43A9" w14:textId="7B9BAE1A" w:rsidR="004E7ECE" w:rsidRDefault="004E7ECE" w:rsidP="005107E3">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Box of laboratory wipes x 1</w:t>
      </w:r>
    </w:p>
    <w:p w14:paraId="24233BA1" w14:textId="2D0F6D8A" w:rsidR="00C37D14" w:rsidRDefault="00C37D14" w:rsidP="00C37D14">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Deionized water dispenser (if available)</w:t>
      </w:r>
    </w:p>
    <w:p w14:paraId="005F226D" w14:textId="16EB1C2A" w:rsidR="00C37D14" w:rsidRDefault="00C37D14" w:rsidP="00C37D14">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Ice machine (if available)</w:t>
      </w:r>
    </w:p>
    <w:p w14:paraId="54A4396B" w14:textId="46A5937A" w:rsidR="00A92FFF" w:rsidRPr="00C37D14" w:rsidRDefault="00A92FFF" w:rsidP="00C37D14">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Vacuum pump</w:t>
      </w:r>
      <w:r w:rsidR="005A66D5">
        <w:rPr>
          <w:rStyle w:val="FootnoteReference"/>
          <w:rFonts w:asciiTheme="minorHAnsi" w:hAnsiTheme="minorHAnsi"/>
          <w:sz w:val="22"/>
          <w:szCs w:val="22"/>
        </w:rPr>
        <w:footnoteReference w:id="1"/>
      </w:r>
      <w:r>
        <w:rPr>
          <w:rFonts w:asciiTheme="minorHAnsi" w:hAnsiTheme="minorHAnsi"/>
          <w:sz w:val="22"/>
          <w:szCs w:val="22"/>
        </w:rPr>
        <w:t xml:space="preserve"> </w:t>
      </w:r>
      <w:r w:rsidR="00DA0AFD">
        <w:rPr>
          <w:rFonts w:asciiTheme="minorHAnsi" w:hAnsiTheme="minorHAnsi"/>
          <w:sz w:val="22"/>
          <w:szCs w:val="22"/>
        </w:rPr>
        <w:t>(</w:t>
      </w:r>
      <w:r w:rsidR="003B252A">
        <w:rPr>
          <w:rFonts w:asciiTheme="minorHAnsi" w:hAnsiTheme="minorHAnsi"/>
          <w:sz w:val="22"/>
          <w:szCs w:val="22"/>
        </w:rPr>
        <w:t>if no house vacuum</w:t>
      </w:r>
      <w:r w:rsidR="00DA0AFD">
        <w:rPr>
          <w:rFonts w:asciiTheme="minorHAnsi" w:hAnsiTheme="minorHAnsi"/>
          <w:sz w:val="22"/>
          <w:szCs w:val="22"/>
        </w:rPr>
        <w:t>)</w:t>
      </w:r>
      <w:r w:rsidR="00454405">
        <w:rPr>
          <w:rFonts w:asciiTheme="minorHAnsi" w:hAnsiTheme="minorHAnsi"/>
          <w:sz w:val="22"/>
          <w:szCs w:val="22"/>
        </w:rPr>
        <w:t xml:space="preserve"> or vacuum tubing</w:t>
      </w:r>
      <w:r w:rsidR="00DA0AFD">
        <w:rPr>
          <w:rFonts w:asciiTheme="minorHAnsi" w:hAnsiTheme="minorHAnsi"/>
          <w:sz w:val="22"/>
          <w:szCs w:val="22"/>
        </w:rPr>
        <w:t xml:space="preserve"> x 5</w:t>
      </w:r>
    </w:p>
    <w:p w14:paraId="1910532B" w14:textId="0FAD4920" w:rsidR="00E55DC7" w:rsidRDefault="003B252A" w:rsidP="00E55DC7">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Water pump </w:t>
      </w:r>
      <w:r w:rsidR="00B42D4D">
        <w:rPr>
          <w:rFonts w:asciiTheme="minorHAnsi" w:hAnsiTheme="minorHAnsi"/>
          <w:sz w:val="22"/>
          <w:szCs w:val="22"/>
        </w:rPr>
        <w:t xml:space="preserve">and accessories </w:t>
      </w:r>
      <w:r>
        <w:rPr>
          <w:rFonts w:asciiTheme="minorHAnsi" w:hAnsiTheme="minorHAnsi"/>
          <w:sz w:val="22"/>
          <w:szCs w:val="22"/>
        </w:rPr>
        <w:t>(if</w:t>
      </w:r>
      <w:r w:rsidR="006D0859">
        <w:rPr>
          <w:rFonts w:asciiTheme="minorHAnsi" w:hAnsiTheme="minorHAnsi"/>
          <w:sz w:val="22"/>
          <w:szCs w:val="22"/>
        </w:rPr>
        <w:t xml:space="preserve"> fume hoods do not have water inlets</w:t>
      </w:r>
      <w:r w:rsidR="006A20E1">
        <w:rPr>
          <w:rFonts w:asciiTheme="minorHAnsi" w:hAnsiTheme="minorHAnsi"/>
          <w:sz w:val="22"/>
          <w:szCs w:val="22"/>
        </w:rPr>
        <w:t>/</w:t>
      </w:r>
      <w:r w:rsidR="006D0859">
        <w:rPr>
          <w:rFonts w:asciiTheme="minorHAnsi" w:hAnsiTheme="minorHAnsi"/>
          <w:sz w:val="22"/>
          <w:szCs w:val="22"/>
        </w:rPr>
        <w:t>drains</w:t>
      </w:r>
      <w:r>
        <w:rPr>
          <w:rFonts w:asciiTheme="minorHAnsi" w:hAnsiTheme="minorHAnsi"/>
          <w:sz w:val="22"/>
          <w:szCs w:val="22"/>
        </w:rPr>
        <w:t>) x 5</w:t>
      </w:r>
    </w:p>
    <w:p w14:paraId="05DB0E25" w14:textId="48D36152" w:rsidR="0037698E" w:rsidRPr="00E55DC7" w:rsidRDefault="0037698E" w:rsidP="00E55DC7">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Magnetic wand</w:t>
      </w:r>
    </w:p>
    <w:p w14:paraId="1E484D05" w14:textId="77777777" w:rsidR="004112CC" w:rsidRDefault="004112CC" w:rsidP="004112CC">
      <w:pPr>
        <w:pStyle w:val="ListParagraph"/>
        <w:ind w:left="792"/>
        <w:rPr>
          <w:rFonts w:asciiTheme="minorHAnsi" w:hAnsiTheme="minorHAnsi"/>
          <w:b/>
          <w:sz w:val="22"/>
          <w:szCs w:val="22"/>
        </w:rPr>
      </w:pPr>
    </w:p>
    <w:p w14:paraId="75052E89" w14:textId="51088ACC" w:rsidR="001B6C6E" w:rsidRPr="00690BB8" w:rsidRDefault="001B6C6E" w:rsidP="006F1358">
      <w:pPr>
        <w:pStyle w:val="ListParagraph"/>
        <w:numPr>
          <w:ilvl w:val="1"/>
          <w:numId w:val="1"/>
        </w:numPr>
        <w:spacing w:before="60"/>
        <w:contextualSpacing w:val="0"/>
        <w:rPr>
          <w:rFonts w:asciiTheme="minorHAnsi" w:hAnsiTheme="minorHAnsi"/>
          <w:b/>
          <w:sz w:val="22"/>
          <w:szCs w:val="22"/>
        </w:rPr>
      </w:pPr>
      <w:r w:rsidRPr="00690BB8">
        <w:rPr>
          <w:rFonts w:asciiTheme="minorHAnsi" w:hAnsiTheme="minorHAnsi"/>
          <w:b/>
          <w:sz w:val="22"/>
          <w:szCs w:val="22"/>
        </w:rPr>
        <w:t>Materials for Students and Instructor</w:t>
      </w:r>
    </w:p>
    <w:p w14:paraId="285F5D9E" w14:textId="0D2D2D24" w:rsidR="0098062D" w:rsidRDefault="0098062D"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12 g </w:t>
      </w:r>
      <w:r w:rsidR="00A56E5C">
        <w:rPr>
          <w:rFonts w:asciiTheme="minorHAnsi" w:hAnsiTheme="minorHAnsi"/>
          <w:sz w:val="22"/>
          <w:szCs w:val="22"/>
        </w:rPr>
        <w:t>sodium benzoate</w:t>
      </w:r>
    </w:p>
    <w:p w14:paraId="2F8F6DA1" w14:textId="2A552B44" w:rsidR="0098062D" w:rsidRDefault="00A66159"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40</w:t>
      </w:r>
      <w:r w:rsidR="0098062D">
        <w:rPr>
          <w:rFonts w:asciiTheme="minorHAnsi" w:hAnsiTheme="minorHAnsi"/>
          <w:sz w:val="22"/>
          <w:szCs w:val="22"/>
        </w:rPr>
        <w:t xml:space="preserve"> mL 3 M hydrochloric acid</w:t>
      </w:r>
    </w:p>
    <w:p w14:paraId="095E87B7" w14:textId="4505DA80" w:rsidR="0098062D" w:rsidRDefault="00F805D2"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00</w:t>
      </w:r>
      <w:r w:rsidR="00BC7FEA">
        <w:rPr>
          <w:rFonts w:asciiTheme="minorHAnsi" w:hAnsiTheme="minorHAnsi"/>
          <w:sz w:val="22"/>
          <w:szCs w:val="22"/>
        </w:rPr>
        <w:t xml:space="preserve"> mL tetrahydrofuran</w:t>
      </w:r>
    </w:p>
    <w:p w14:paraId="56383950" w14:textId="10437AB0" w:rsidR="003E181F" w:rsidRDefault="00734F58" w:rsidP="003E181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4</w:t>
      </w:r>
      <w:r w:rsidR="003E181F">
        <w:rPr>
          <w:rFonts w:asciiTheme="minorHAnsi" w:hAnsiTheme="minorHAnsi"/>
          <w:sz w:val="22"/>
          <w:szCs w:val="22"/>
        </w:rPr>
        <w:t xml:space="preserve"> L crushed or chipped ice (if no ice machine)</w:t>
      </w:r>
    </w:p>
    <w:p w14:paraId="2C26592F" w14:textId="0FC557EF" w:rsidR="003E181F" w:rsidRDefault="00665475" w:rsidP="003E181F">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I</w:t>
      </w:r>
      <w:r w:rsidR="003E181F">
        <w:rPr>
          <w:rFonts w:asciiTheme="minorHAnsi" w:hAnsiTheme="minorHAnsi"/>
          <w:sz w:val="22"/>
          <w:szCs w:val="22"/>
        </w:rPr>
        <w:t>nsulated cooler</w:t>
      </w:r>
      <w:r w:rsidR="00352A18">
        <w:rPr>
          <w:rFonts w:asciiTheme="minorHAnsi" w:hAnsiTheme="minorHAnsi"/>
          <w:sz w:val="22"/>
          <w:szCs w:val="22"/>
        </w:rPr>
        <w:t xml:space="preserve"> x 1</w:t>
      </w:r>
      <w:r w:rsidR="003E181F">
        <w:rPr>
          <w:rFonts w:asciiTheme="minorHAnsi" w:hAnsiTheme="minorHAnsi"/>
          <w:sz w:val="22"/>
          <w:szCs w:val="22"/>
        </w:rPr>
        <w:t xml:space="preserve"> (if no ice machine)</w:t>
      </w:r>
    </w:p>
    <w:p w14:paraId="57B17936" w14:textId="25621415" w:rsidR="003E181F" w:rsidRDefault="003E181F" w:rsidP="003E181F">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Ice scoop</w:t>
      </w:r>
      <w:r w:rsidR="00C13171">
        <w:rPr>
          <w:rFonts w:asciiTheme="minorHAnsi" w:hAnsiTheme="minorHAnsi"/>
          <w:sz w:val="22"/>
          <w:szCs w:val="22"/>
        </w:rPr>
        <w:t xml:space="preserve"> x 1</w:t>
      </w:r>
    </w:p>
    <w:p w14:paraId="7F1CD4BF" w14:textId="2154C815" w:rsidR="006C0E72" w:rsidRDefault="00991E78"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w:t>
      </w:r>
      <w:r w:rsidR="006C0E72">
        <w:rPr>
          <w:rFonts w:asciiTheme="minorHAnsi" w:hAnsiTheme="minorHAnsi"/>
          <w:sz w:val="22"/>
          <w:szCs w:val="22"/>
        </w:rPr>
        <w:t xml:space="preserve"> </w:t>
      </w:r>
      <w:r w:rsidR="00A37115">
        <w:rPr>
          <w:rFonts w:asciiTheme="minorHAnsi" w:hAnsiTheme="minorHAnsi"/>
          <w:sz w:val="22"/>
          <w:szCs w:val="22"/>
        </w:rPr>
        <w:t>L</w:t>
      </w:r>
      <w:r w:rsidR="006C0E72">
        <w:rPr>
          <w:rFonts w:asciiTheme="minorHAnsi" w:hAnsiTheme="minorHAnsi"/>
          <w:sz w:val="22"/>
          <w:szCs w:val="22"/>
        </w:rPr>
        <w:t xml:space="preserve"> deionized or distilled water (if no deionized water dispenser)</w:t>
      </w:r>
    </w:p>
    <w:p w14:paraId="156C5674" w14:textId="598D4184" w:rsidR="0059798D" w:rsidRDefault="002D7989"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w:t>
      </w:r>
      <w:r w:rsidR="00581DCF">
        <w:rPr>
          <w:rFonts w:asciiTheme="minorHAnsi" w:hAnsiTheme="minorHAnsi"/>
          <w:sz w:val="22"/>
          <w:szCs w:val="22"/>
        </w:rPr>
        <w:t>50</w:t>
      </w:r>
      <w:r w:rsidR="0059798D">
        <w:rPr>
          <w:rFonts w:asciiTheme="minorHAnsi" w:hAnsiTheme="minorHAnsi"/>
          <w:sz w:val="22"/>
          <w:szCs w:val="22"/>
        </w:rPr>
        <w:t xml:space="preserve"> mL glass bottle</w:t>
      </w:r>
      <w:r w:rsidR="007A5DCA">
        <w:rPr>
          <w:rFonts w:asciiTheme="minorHAnsi" w:hAnsiTheme="minorHAnsi"/>
          <w:sz w:val="22"/>
          <w:szCs w:val="22"/>
        </w:rPr>
        <w:t xml:space="preserve"> with organic solvent-resistant cap</w:t>
      </w:r>
      <w:r w:rsidR="0059798D">
        <w:rPr>
          <w:rFonts w:asciiTheme="minorHAnsi" w:hAnsiTheme="minorHAnsi"/>
          <w:sz w:val="22"/>
          <w:szCs w:val="22"/>
        </w:rPr>
        <w:t xml:space="preserve"> x</w:t>
      </w:r>
      <w:r w:rsidR="00883BF5">
        <w:rPr>
          <w:rFonts w:asciiTheme="minorHAnsi" w:hAnsiTheme="minorHAnsi"/>
          <w:sz w:val="22"/>
          <w:szCs w:val="22"/>
        </w:rPr>
        <w:t xml:space="preserve"> </w:t>
      </w:r>
      <w:r w:rsidR="00581DCF">
        <w:rPr>
          <w:rFonts w:asciiTheme="minorHAnsi" w:hAnsiTheme="minorHAnsi"/>
          <w:sz w:val="22"/>
          <w:szCs w:val="22"/>
        </w:rPr>
        <w:t>1</w:t>
      </w:r>
    </w:p>
    <w:p w14:paraId="7D612317" w14:textId="47A1B1AE" w:rsidR="0059798D" w:rsidRDefault="004945D9"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5</w:t>
      </w:r>
      <w:r w:rsidR="002D7989">
        <w:rPr>
          <w:rFonts w:asciiTheme="minorHAnsi" w:hAnsiTheme="minorHAnsi"/>
          <w:sz w:val="22"/>
          <w:szCs w:val="22"/>
        </w:rPr>
        <w:t>0</w:t>
      </w:r>
      <w:r w:rsidR="0069202C">
        <w:rPr>
          <w:rFonts w:asciiTheme="minorHAnsi" w:hAnsiTheme="minorHAnsi"/>
          <w:sz w:val="22"/>
          <w:szCs w:val="22"/>
        </w:rPr>
        <w:t xml:space="preserve"> mL glass bottle</w:t>
      </w:r>
      <w:r w:rsidR="007A5DCA">
        <w:rPr>
          <w:rFonts w:asciiTheme="minorHAnsi" w:hAnsiTheme="minorHAnsi"/>
          <w:sz w:val="22"/>
          <w:szCs w:val="22"/>
        </w:rPr>
        <w:t xml:space="preserve"> with acid-resistant cap</w:t>
      </w:r>
      <w:r w:rsidR="0069202C">
        <w:rPr>
          <w:rFonts w:asciiTheme="minorHAnsi" w:hAnsiTheme="minorHAnsi"/>
          <w:sz w:val="22"/>
          <w:szCs w:val="22"/>
        </w:rPr>
        <w:t xml:space="preserve"> x </w:t>
      </w:r>
      <w:r w:rsidR="00CA5B33">
        <w:rPr>
          <w:rFonts w:asciiTheme="minorHAnsi" w:hAnsiTheme="minorHAnsi"/>
          <w:sz w:val="22"/>
          <w:szCs w:val="22"/>
        </w:rPr>
        <w:t>1</w:t>
      </w:r>
    </w:p>
    <w:p w14:paraId="621709B9" w14:textId="7704E990" w:rsidR="00827F1C" w:rsidRDefault="00370A7E"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50 mL glass beaker x </w:t>
      </w:r>
      <w:r w:rsidR="001B52FA">
        <w:rPr>
          <w:rFonts w:asciiTheme="minorHAnsi" w:hAnsiTheme="minorHAnsi"/>
          <w:sz w:val="22"/>
          <w:szCs w:val="22"/>
        </w:rPr>
        <w:t>1</w:t>
      </w:r>
      <w:r w:rsidR="00CE249C">
        <w:rPr>
          <w:rFonts w:asciiTheme="minorHAnsi" w:hAnsiTheme="minorHAnsi"/>
          <w:sz w:val="22"/>
          <w:szCs w:val="22"/>
        </w:rPr>
        <w:t>5</w:t>
      </w:r>
    </w:p>
    <w:p w14:paraId="4C427CD9" w14:textId="359D0F3E" w:rsidR="00135C88" w:rsidRDefault="00135C88" w:rsidP="00135C8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50 mL glass beaker x 1</w:t>
      </w:r>
      <w:r w:rsidR="00760711">
        <w:rPr>
          <w:rFonts w:asciiTheme="minorHAnsi" w:hAnsiTheme="minorHAnsi"/>
          <w:sz w:val="22"/>
          <w:szCs w:val="22"/>
        </w:rPr>
        <w:t>0</w:t>
      </w:r>
    </w:p>
    <w:p w14:paraId="655E8155" w14:textId="286ACCB8" w:rsidR="00725554" w:rsidRPr="00135C88" w:rsidRDefault="00725554" w:rsidP="00135C8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lastRenderedPageBreak/>
        <w:t xml:space="preserve">600 mL glass beaker x </w:t>
      </w:r>
      <w:r w:rsidR="00EB02F3">
        <w:rPr>
          <w:rFonts w:asciiTheme="minorHAnsi" w:hAnsiTheme="minorHAnsi"/>
          <w:sz w:val="22"/>
          <w:szCs w:val="22"/>
        </w:rPr>
        <w:t>10</w:t>
      </w:r>
    </w:p>
    <w:p w14:paraId="483C765F" w14:textId="78447C9F" w:rsidR="00880148" w:rsidRPr="00880148" w:rsidRDefault="00880148" w:rsidP="0088014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5 mL glass graduated cylinder x 5</w:t>
      </w:r>
    </w:p>
    <w:p w14:paraId="30FAFB7E" w14:textId="7A8B792F" w:rsidR="00370A7E" w:rsidRDefault="00370A7E"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10 mL glass graduated cylinder x </w:t>
      </w:r>
      <w:r w:rsidR="005F0D8D">
        <w:rPr>
          <w:rFonts w:asciiTheme="minorHAnsi" w:hAnsiTheme="minorHAnsi"/>
          <w:sz w:val="22"/>
          <w:szCs w:val="22"/>
        </w:rPr>
        <w:t>5</w:t>
      </w:r>
    </w:p>
    <w:p w14:paraId="3B4F85C0" w14:textId="4DAA2B02" w:rsidR="00E63A78" w:rsidRDefault="00A717C2" w:rsidP="004438E5">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5</w:t>
      </w:r>
      <w:r w:rsidR="00E63A78">
        <w:rPr>
          <w:rFonts w:asciiTheme="minorHAnsi" w:hAnsiTheme="minorHAnsi"/>
          <w:sz w:val="22"/>
          <w:szCs w:val="22"/>
        </w:rPr>
        <w:t xml:space="preserve">0 mL glass graduated cylinder x </w:t>
      </w:r>
      <w:r w:rsidR="00571D30">
        <w:rPr>
          <w:rFonts w:asciiTheme="minorHAnsi" w:hAnsiTheme="minorHAnsi"/>
          <w:sz w:val="22"/>
          <w:szCs w:val="22"/>
        </w:rPr>
        <w:t>11</w:t>
      </w:r>
    </w:p>
    <w:p w14:paraId="3EA656E7" w14:textId="43E65819" w:rsidR="00FC3045" w:rsidRPr="00A437F7" w:rsidRDefault="00FC3045" w:rsidP="00A437F7">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50 mL glass graduated cylinder x 1</w:t>
      </w:r>
    </w:p>
    <w:p w14:paraId="1D4674BC" w14:textId="11C3EE5A" w:rsidR="004438E5" w:rsidRDefault="0002262C" w:rsidP="004438E5">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w:t>
      </w:r>
      <w:r w:rsidR="004438E5">
        <w:rPr>
          <w:rFonts w:asciiTheme="minorHAnsi" w:hAnsiTheme="minorHAnsi"/>
          <w:sz w:val="22"/>
          <w:szCs w:val="22"/>
        </w:rPr>
        <w:t xml:space="preserve">50 mL </w:t>
      </w:r>
      <w:r w:rsidR="00DB024E">
        <w:rPr>
          <w:rFonts w:asciiTheme="minorHAnsi" w:hAnsiTheme="minorHAnsi"/>
          <w:sz w:val="22"/>
          <w:szCs w:val="22"/>
        </w:rPr>
        <w:t xml:space="preserve">glass </w:t>
      </w:r>
      <w:r w:rsidR="004438E5">
        <w:rPr>
          <w:rFonts w:asciiTheme="minorHAnsi" w:hAnsiTheme="minorHAnsi"/>
          <w:sz w:val="22"/>
          <w:szCs w:val="22"/>
        </w:rPr>
        <w:t>Büchner (filter) flask x 5</w:t>
      </w:r>
    </w:p>
    <w:p w14:paraId="19969BD9" w14:textId="2AB11755" w:rsidR="004438E5" w:rsidRDefault="004438E5" w:rsidP="004438E5">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50 mL glass round-bottom flask x 5</w:t>
      </w:r>
    </w:p>
    <w:p w14:paraId="66D8F35D" w14:textId="60EA382C" w:rsidR="00972578" w:rsidRDefault="00CA7D22" w:rsidP="00972578">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50 mL RBF holder x 5</w:t>
      </w:r>
    </w:p>
    <w:p w14:paraId="41E591F3" w14:textId="6FAA6BB6" w:rsidR="004438E5" w:rsidRDefault="004438E5" w:rsidP="004438E5">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Condenser</w:t>
      </w:r>
      <w:r>
        <w:rPr>
          <w:rStyle w:val="FootnoteReference"/>
          <w:rFonts w:asciiTheme="minorHAnsi" w:hAnsiTheme="minorHAnsi"/>
          <w:sz w:val="22"/>
          <w:szCs w:val="22"/>
        </w:rPr>
        <w:footnoteReference w:id="2"/>
      </w:r>
      <w:r>
        <w:rPr>
          <w:rFonts w:asciiTheme="minorHAnsi" w:hAnsiTheme="minorHAnsi"/>
          <w:sz w:val="22"/>
          <w:szCs w:val="22"/>
        </w:rPr>
        <w:t xml:space="preserve"> x 5</w:t>
      </w:r>
    </w:p>
    <w:p w14:paraId="77F31EB9" w14:textId="33F478F5" w:rsidR="00683A0B" w:rsidRDefault="00683A0B" w:rsidP="00683A0B">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Joint clip x 5 (optional)</w:t>
      </w:r>
    </w:p>
    <w:p w14:paraId="6CC00597" w14:textId="77777777" w:rsidR="004438E5" w:rsidRDefault="004438E5" w:rsidP="004438E5">
      <w:pPr>
        <w:pStyle w:val="ListParagraph"/>
        <w:numPr>
          <w:ilvl w:val="0"/>
          <w:numId w:val="3"/>
        </w:numPr>
        <w:spacing w:before="60"/>
        <w:ind w:left="900"/>
        <w:contextualSpacing w:val="0"/>
        <w:rPr>
          <w:rFonts w:asciiTheme="minorHAnsi" w:hAnsiTheme="minorHAnsi"/>
          <w:sz w:val="22"/>
          <w:szCs w:val="22"/>
        </w:rPr>
      </w:pPr>
      <w:r w:rsidRPr="00123E66">
        <w:rPr>
          <w:rFonts w:asciiTheme="minorHAnsi" w:hAnsiTheme="minorHAnsi"/>
          <w:sz w:val="22"/>
          <w:szCs w:val="22"/>
        </w:rPr>
        <w:t>8 cm diameter</w:t>
      </w:r>
      <w:r>
        <w:rPr>
          <w:rFonts w:asciiTheme="minorHAnsi" w:hAnsiTheme="minorHAnsi"/>
          <w:sz w:val="22"/>
          <w:szCs w:val="22"/>
        </w:rPr>
        <w:t xml:space="preserve"> porcelain Büchner funnel x 5</w:t>
      </w:r>
    </w:p>
    <w:p w14:paraId="448193A0" w14:textId="063FD807" w:rsidR="00C47CA7" w:rsidRDefault="004438E5" w:rsidP="004438E5">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Small (5 mm diameter, 9.5 mm long) egg-shaped magnetic stir bar x 5</w:t>
      </w:r>
    </w:p>
    <w:p w14:paraId="5A4F4774" w14:textId="73ED6BF3" w:rsidR="003B0626" w:rsidRPr="004438E5" w:rsidRDefault="003B0626" w:rsidP="003B0626">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Magnetic wand x 5 (optional)</w:t>
      </w:r>
    </w:p>
    <w:p w14:paraId="42AD1DF5" w14:textId="66E44479" w:rsidR="00370A7E" w:rsidRDefault="00370A7E"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Glass stirring rod x 5</w:t>
      </w:r>
    </w:p>
    <w:p w14:paraId="5E23C5AC" w14:textId="06282A0C" w:rsidR="000C5F4A" w:rsidRDefault="000C5F4A"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Small glass funnel</w:t>
      </w:r>
      <w:r w:rsidR="00AD13E7">
        <w:rPr>
          <w:rStyle w:val="FootnoteReference"/>
          <w:rFonts w:asciiTheme="minorHAnsi" w:hAnsiTheme="minorHAnsi"/>
          <w:sz w:val="22"/>
          <w:szCs w:val="22"/>
        </w:rPr>
        <w:footnoteReference w:id="3"/>
      </w:r>
      <w:r>
        <w:rPr>
          <w:rFonts w:asciiTheme="minorHAnsi" w:hAnsiTheme="minorHAnsi"/>
          <w:sz w:val="22"/>
          <w:szCs w:val="22"/>
        </w:rPr>
        <w:t xml:space="preserve"> x </w:t>
      </w:r>
      <w:r w:rsidR="00122810">
        <w:rPr>
          <w:rFonts w:asciiTheme="minorHAnsi" w:hAnsiTheme="minorHAnsi"/>
          <w:sz w:val="22"/>
          <w:szCs w:val="22"/>
        </w:rPr>
        <w:t>2</w:t>
      </w:r>
    </w:p>
    <w:p w14:paraId="7585D3B9" w14:textId="6742B39A" w:rsidR="00EE1C5B" w:rsidRDefault="00EE1C5B"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250 mL plastic wash bottle x </w:t>
      </w:r>
      <w:r w:rsidR="00991E78">
        <w:rPr>
          <w:rFonts w:asciiTheme="minorHAnsi" w:hAnsiTheme="minorHAnsi"/>
          <w:sz w:val="22"/>
          <w:szCs w:val="22"/>
        </w:rPr>
        <w:t>5</w:t>
      </w:r>
      <w:r w:rsidR="00280010">
        <w:rPr>
          <w:rFonts w:asciiTheme="minorHAnsi" w:hAnsiTheme="minorHAnsi"/>
          <w:sz w:val="22"/>
          <w:szCs w:val="22"/>
        </w:rPr>
        <w:t xml:space="preserve"> (min. 1</w:t>
      </w:r>
      <w:r w:rsidR="006024CE">
        <w:rPr>
          <w:rFonts w:asciiTheme="minorHAnsi" w:hAnsiTheme="minorHAnsi"/>
          <w:sz w:val="22"/>
          <w:szCs w:val="22"/>
        </w:rPr>
        <w:t xml:space="preserve"> </w:t>
      </w:r>
      <w:r w:rsidR="00BE6C0B">
        <w:rPr>
          <w:rFonts w:asciiTheme="minorHAnsi" w:hAnsiTheme="minorHAnsi"/>
          <w:sz w:val="22"/>
          <w:szCs w:val="22"/>
        </w:rPr>
        <w:t xml:space="preserve">shared </w:t>
      </w:r>
      <w:r w:rsidR="006024CE">
        <w:rPr>
          <w:rFonts w:asciiTheme="minorHAnsi" w:hAnsiTheme="minorHAnsi"/>
          <w:sz w:val="22"/>
          <w:szCs w:val="22"/>
        </w:rPr>
        <w:t>bottle)</w:t>
      </w:r>
    </w:p>
    <w:p w14:paraId="3A30015D" w14:textId="0DD668F9" w:rsidR="00370A7E" w:rsidRDefault="00E37E36"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Box of Pasteur pipettes x 1 (min. </w:t>
      </w:r>
      <w:r w:rsidR="002A689B">
        <w:rPr>
          <w:rFonts w:asciiTheme="minorHAnsi" w:hAnsiTheme="minorHAnsi"/>
          <w:sz w:val="22"/>
          <w:szCs w:val="22"/>
        </w:rPr>
        <w:t>60</w:t>
      </w:r>
      <w:r w:rsidR="00A86DFF">
        <w:rPr>
          <w:rFonts w:asciiTheme="minorHAnsi" w:hAnsiTheme="minorHAnsi"/>
          <w:sz w:val="22"/>
          <w:szCs w:val="22"/>
        </w:rPr>
        <w:t xml:space="preserve"> pipettes)</w:t>
      </w:r>
    </w:p>
    <w:p w14:paraId="0B5978D3" w14:textId="351204D2" w:rsidR="000A2822" w:rsidRDefault="000A2822"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Pipette bulb x 10</w:t>
      </w:r>
    </w:p>
    <w:p w14:paraId="56E0A560" w14:textId="60D1F2A8" w:rsidR="00EE00A1" w:rsidRDefault="00EE00A1" w:rsidP="00EE00A1">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Neoprene rubber adapter </w:t>
      </w:r>
      <w:r w:rsidR="00084F88">
        <w:rPr>
          <w:rFonts w:asciiTheme="minorHAnsi" w:hAnsiTheme="minorHAnsi"/>
          <w:sz w:val="22"/>
          <w:szCs w:val="22"/>
        </w:rPr>
        <w:t xml:space="preserve">suitable for 250 mL </w:t>
      </w:r>
      <w:r>
        <w:rPr>
          <w:rFonts w:asciiTheme="minorHAnsi" w:hAnsiTheme="minorHAnsi"/>
          <w:sz w:val="22"/>
          <w:szCs w:val="22"/>
        </w:rPr>
        <w:t>filter flask</w:t>
      </w:r>
      <w:r w:rsidR="00213567">
        <w:rPr>
          <w:rFonts w:asciiTheme="minorHAnsi" w:hAnsiTheme="minorHAnsi"/>
          <w:sz w:val="22"/>
          <w:szCs w:val="22"/>
        </w:rPr>
        <w:t>s</w:t>
      </w:r>
      <w:r>
        <w:rPr>
          <w:rFonts w:asciiTheme="minorHAnsi" w:hAnsiTheme="minorHAnsi"/>
          <w:sz w:val="22"/>
          <w:szCs w:val="22"/>
        </w:rPr>
        <w:t xml:space="preserve"> x 5</w:t>
      </w:r>
    </w:p>
    <w:p w14:paraId="3F20581A" w14:textId="345BB793" w:rsidR="00EE00A1" w:rsidRPr="00EE00A1" w:rsidRDefault="00EE00A1" w:rsidP="00EE00A1">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Package of 70 mm circular filter paper x 1 (min</w:t>
      </w:r>
      <w:r w:rsidR="00C4013D">
        <w:rPr>
          <w:rFonts w:asciiTheme="minorHAnsi" w:hAnsiTheme="minorHAnsi"/>
          <w:sz w:val="22"/>
          <w:szCs w:val="22"/>
        </w:rPr>
        <w:t>.</w:t>
      </w:r>
      <w:r>
        <w:rPr>
          <w:rFonts w:asciiTheme="minorHAnsi" w:hAnsiTheme="minorHAnsi"/>
          <w:sz w:val="22"/>
          <w:szCs w:val="22"/>
        </w:rPr>
        <w:t xml:space="preserve"> 10 filters) </w:t>
      </w:r>
    </w:p>
    <w:p w14:paraId="55BE58F2" w14:textId="313E53C4" w:rsidR="00670C35" w:rsidRDefault="00670C35"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Laboratory stand x </w:t>
      </w:r>
      <w:r w:rsidR="00423FAE">
        <w:rPr>
          <w:rFonts w:asciiTheme="minorHAnsi" w:hAnsiTheme="minorHAnsi"/>
          <w:sz w:val="22"/>
          <w:szCs w:val="22"/>
        </w:rPr>
        <w:t>10</w:t>
      </w:r>
    </w:p>
    <w:p w14:paraId="7062D424" w14:textId="1FE0B528" w:rsidR="00670C35" w:rsidRDefault="00055449" w:rsidP="00670C35">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 xml:space="preserve">Medium clamp x </w:t>
      </w:r>
      <w:r w:rsidR="00493DE0">
        <w:rPr>
          <w:rFonts w:asciiTheme="minorHAnsi" w:hAnsiTheme="minorHAnsi"/>
          <w:sz w:val="22"/>
          <w:szCs w:val="22"/>
        </w:rPr>
        <w:t>1</w:t>
      </w:r>
      <w:r w:rsidR="006F6829">
        <w:rPr>
          <w:rFonts w:asciiTheme="minorHAnsi" w:hAnsiTheme="minorHAnsi"/>
          <w:sz w:val="22"/>
          <w:szCs w:val="22"/>
        </w:rPr>
        <w:t>5</w:t>
      </w:r>
    </w:p>
    <w:p w14:paraId="54A19669" w14:textId="61AE68A0" w:rsidR="00055449" w:rsidRDefault="00055449" w:rsidP="00670C35">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Thermometer clamp</w:t>
      </w:r>
      <w:r w:rsidR="006127E9">
        <w:rPr>
          <w:rStyle w:val="FootnoteReference"/>
          <w:rFonts w:asciiTheme="minorHAnsi" w:hAnsiTheme="minorHAnsi"/>
          <w:sz w:val="22"/>
          <w:szCs w:val="22"/>
        </w:rPr>
        <w:footnoteReference w:id="4"/>
      </w:r>
      <w:r>
        <w:rPr>
          <w:rFonts w:asciiTheme="minorHAnsi" w:hAnsiTheme="minorHAnsi"/>
          <w:sz w:val="22"/>
          <w:szCs w:val="22"/>
        </w:rPr>
        <w:t xml:space="preserve"> x </w:t>
      </w:r>
      <w:r w:rsidR="00951713">
        <w:rPr>
          <w:rFonts w:asciiTheme="minorHAnsi" w:hAnsiTheme="minorHAnsi"/>
          <w:sz w:val="22"/>
          <w:szCs w:val="22"/>
        </w:rPr>
        <w:t>5</w:t>
      </w:r>
    </w:p>
    <w:p w14:paraId="69E41B1E" w14:textId="6343BA3D" w:rsidR="00055449" w:rsidRDefault="00055449"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Thermometer (min range 0-80 °C)</w:t>
      </w:r>
      <w:r w:rsidR="005B2A11">
        <w:rPr>
          <w:rFonts w:asciiTheme="minorHAnsi" w:hAnsiTheme="minorHAnsi"/>
          <w:sz w:val="22"/>
          <w:szCs w:val="22"/>
        </w:rPr>
        <w:t xml:space="preserve"> x </w:t>
      </w:r>
      <w:r w:rsidR="00E168FF">
        <w:rPr>
          <w:rFonts w:asciiTheme="minorHAnsi" w:hAnsiTheme="minorHAnsi"/>
          <w:sz w:val="22"/>
          <w:szCs w:val="22"/>
        </w:rPr>
        <w:t>5</w:t>
      </w:r>
    </w:p>
    <w:p w14:paraId="50C6A239" w14:textId="02489E30" w:rsidR="00081E76" w:rsidRPr="00081E76" w:rsidRDefault="00081E76" w:rsidP="00081E76">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Tube of vacuum grease x 1</w:t>
      </w:r>
    </w:p>
    <w:p w14:paraId="0575D2C4" w14:textId="37B25DD6" w:rsidR="00C05AFE" w:rsidRDefault="00C05AFE" w:rsidP="00C05AFE">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Stirring hotplate x 5</w:t>
      </w:r>
    </w:p>
    <w:p w14:paraId="58E2741C" w14:textId="0931131B" w:rsidR="00362DA9" w:rsidRPr="00362DA9" w:rsidRDefault="00C05AFE" w:rsidP="00362DA9">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Lab jack x 5</w:t>
      </w:r>
    </w:p>
    <w:p w14:paraId="790F2BE0" w14:textId="73B86983" w:rsidR="005B5563" w:rsidRDefault="0070151E"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Flexible tubing for water lines x 10</w:t>
      </w:r>
    </w:p>
    <w:p w14:paraId="04B4C8F8" w14:textId="044E7E1D" w:rsidR="004F49E1" w:rsidRDefault="004F49E1" w:rsidP="004F49E1">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Tub</w:t>
      </w:r>
      <w:r w:rsidR="00010A9F">
        <w:rPr>
          <w:rFonts w:asciiTheme="minorHAnsi" w:hAnsiTheme="minorHAnsi"/>
          <w:sz w:val="22"/>
          <w:szCs w:val="22"/>
        </w:rPr>
        <w:t>ing</w:t>
      </w:r>
      <w:r>
        <w:rPr>
          <w:rFonts w:asciiTheme="minorHAnsi" w:hAnsiTheme="minorHAnsi"/>
          <w:sz w:val="22"/>
          <w:szCs w:val="22"/>
        </w:rPr>
        <w:t xml:space="preserve"> c</w:t>
      </w:r>
      <w:r w:rsidR="00286232">
        <w:rPr>
          <w:rFonts w:asciiTheme="minorHAnsi" w:hAnsiTheme="minorHAnsi"/>
          <w:sz w:val="22"/>
          <w:szCs w:val="22"/>
        </w:rPr>
        <w:t>li</w:t>
      </w:r>
      <w:r>
        <w:rPr>
          <w:rFonts w:asciiTheme="minorHAnsi" w:hAnsiTheme="minorHAnsi"/>
          <w:sz w:val="22"/>
          <w:szCs w:val="22"/>
        </w:rPr>
        <w:t>p x 10 (optional)</w:t>
      </w:r>
    </w:p>
    <w:p w14:paraId="2B930E13" w14:textId="2AE52B88" w:rsidR="007C656F" w:rsidRDefault="0000502E" w:rsidP="0037593D">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Box of laboratory wipes x 1</w:t>
      </w:r>
    </w:p>
    <w:p w14:paraId="4FEAAA30" w14:textId="3EA075A0" w:rsidR="00895FAD" w:rsidRDefault="00895FAD" w:rsidP="00895FAD">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500 g sodium bicarbonate</w:t>
      </w:r>
      <w:r w:rsidR="00357D4F">
        <w:rPr>
          <w:rStyle w:val="FootnoteReference"/>
          <w:rFonts w:asciiTheme="minorHAnsi" w:hAnsiTheme="minorHAnsi"/>
          <w:sz w:val="22"/>
          <w:szCs w:val="22"/>
        </w:rPr>
        <w:footnoteReference w:id="5"/>
      </w:r>
    </w:p>
    <w:p w14:paraId="003C2834" w14:textId="383F4F32" w:rsidR="00895FAD" w:rsidRPr="00895FAD" w:rsidRDefault="00895FAD" w:rsidP="00895FAD">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Package of pH paper x 1</w:t>
      </w:r>
    </w:p>
    <w:p w14:paraId="36CD1A6A" w14:textId="48731F0E" w:rsidR="0000502E" w:rsidRDefault="00CF5457"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Labeling pen or marker x </w:t>
      </w:r>
      <w:r w:rsidR="003671FD">
        <w:rPr>
          <w:rFonts w:asciiTheme="minorHAnsi" w:hAnsiTheme="minorHAnsi"/>
          <w:sz w:val="22"/>
          <w:szCs w:val="22"/>
        </w:rPr>
        <w:t>6</w:t>
      </w:r>
    </w:p>
    <w:p w14:paraId="1B8E0474" w14:textId="4FE8CFE0" w:rsidR="00EF3C12" w:rsidRPr="00C81D6E" w:rsidRDefault="00CF5457" w:rsidP="00962572">
      <w:pPr>
        <w:pStyle w:val="ListParagraph"/>
        <w:numPr>
          <w:ilvl w:val="0"/>
          <w:numId w:val="3"/>
        </w:numPr>
        <w:spacing w:before="60"/>
        <w:ind w:left="900"/>
        <w:contextualSpacing w:val="0"/>
        <w:rPr>
          <w:rFonts w:asciiTheme="minorHAnsi" w:hAnsiTheme="minorHAnsi"/>
          <w:sz w:val="22"/>
          <w:szCs w:val="22"/>
        </w:rPr>
      </w:pPr>
      <w:r w:rsidRPr="00C81D6E">
        <w:rPr>
          <w:rFonts w:asciiTheme="minorHAnsi" w:hAnsiTheme="minorHAnsi"/>
          <w:sz w:val="22"/>
          <w:szCs w:val="22"/>
        </w:rPr>
        <w:t xml:space="preserve">Roll of laboratory tape x </w:t>
      </w:r>
      <w:r w:rsidR="003671FD" w:rsidRPr="00C81D6E">
        <w:rPr>
          <w:rFonts w:asciiTheme="minorHAnsi" w:hAnsiTheme="minorHAnsi"/>
          <w:sz w:val="22"/>
          <w:szCs w:val="22"/>
        </w:rPr>
        <w:t>6</w:t>
      </w:r>
      <w:r w:rsidR="00EF3C12" w:rsidRPr="00C81D6E">
        <w:rPr>
          <w:rFonts w:asciiTheme="minorHAnsi" w:hAnsiTheme="minorHAnsi"/>
          <w:sz w:val="22"/>
          <w:szCs w:val="22"/>
        </w:rPr>
        <w:br w:type="page"/>
      </w:r>
    </w:p>
    <w:p w14:paraId="192AD458" w14:textId="1D48EAE5" w:rsidR="00CE40DD" w:rsidRPr="00A83F8E" w:rsidRDefault="00CE40DD" w:rsidP="00FA3D5E">
      <w:pPr>
        <w:pStyle w:val="ListParagraph"/>
        <w:keepNext/>
        <w:numPr>
          <w:ilvl w:val="0"/>
          <w:numId w:val="7"/>
        </w:numPr>
        <w:spacing w:before="240"/>
        <w:contextualSpacing w:val="0"/>
        <w:rPr>
          <w:rFonts w:asciiTheme="minorHAnsi" w:hAnsiTheme="minorHAnsi"/>
          <w:b/>
          <w:sz w:val="22"/>
          <w:szCs w:val="22"/>
        </w:rPr>
      </w:pPr>
      <w:r w:rsidRPr="00A83F8E">
        <w:rPr>
          <w:rFonts w:asciiTheme="minorHAnsi" w:hAnsiTheme="minorHAnsi"/>
          <w:b/>
          <w:sz w:val="22"/>
          <w:szCs w:val="22"/>
        </w:rPr>
        <w:lastRenderedPageBreak/>
        <w:t xml:space="preserve">Preparation </w:t>
      </w:r>
      <w:r w:rsidR="00471774">
        <w:rPr>
          <w:rFonts w:asciiTheme="minorHAnsi" w:hAnsiTheme="minorHAnsi"/>
          <w:b/>
          <w:sz w:val="22"/>
          <w:szCs w:val="22"/>
        </w:rPr>
        <w:t>of the Laboratory</w:t>
      </w:r>
    </w:p>
    <w:p w14:paraId="2F4F3B01" w14:textId="7F545502" w:rsidR="00775691" w:rsidRDefault="00775691" w:rsidP="00FA3D5E">
      <w:pPr>
        <w:pStyle w:val="12ptparabreak"/>
        <w:keepNext/>
        <w:numPr>
          <w:ilvl w:val="0"/>
          <w:numId w:val="0"/>
        </w:numPr>
        <w:jc w:val="center"/>
        <w:rPr>
          <w:b/>
          <w:sz w:val="24"/>
        </w:rPr>
      </w:pPr>
      <w:r w:rsidRPr="00A83F8E">
        <w:rPr>
          <w:b/>
          <w:sz w:val="24"/>
        </w:rPr>
        <w:t>Disclaimer</w:t>
      </w:r>
      <w:r w:rsidRPr="00D65D2D">
        <w:rPr>
          <w:b/>
          <w:sz w:val="24"/>
        </w:rPr>
        <w:t>: Here we show preparation for 10 students working in pairs, with some excess. Please adjust quantities as needed.</w:t>
      </w:r>
    </w:p>
    <w:p w14:paraId="614E1A25" w14:textId="0D64DACA" w:rsidR="00106904" w:rsidRPr="00106904" w:rsidRDefault="00106904" w:rsidP="00106904">
      <w:pPr>
        <w:pStyle w:val="12ptparabreak"/>
        <w:keepNext/>
        <w:numPr>
          <w:ilvl w:val="0"/>
          <w:numId w:val="0"/>
        </w:numPr>
        <w:rPr>
          <w:rStyle w:val="blueitalics"/>
        </w:rPr>
      </w:pPr>
      <w:r>
        <w:rPr>
          <w:rStyle w:val="blueitalics"/>
        </w:rPr>
        <w:t>Video Editor: Some of the shots were filmed out of script order to help reduce setup time during the shoot.</w:t>
      </w:r>
      <w:r w:rsidR="001F3757">
        <w:rPr>
          <w:rStyle w:val="blueitalics"/>
        </w:rPr>
        <w:t xml:space="preserve"> These shots are marked</w:t>
      </w:r>
      <w:r w:rsidR="000E3B45">
        <w:rPr>
          <w:rStyle w:val="blueitalics"/>
        </w:rPr>
        <w:t xml:space="preserve"> per the author’s notes</w:t>
      </w:r>
      <w:r w:rsidR="001F3757">
        <w:rPr>
          <w:rStyle w:val="blueitalics"/>
        </w:rPr>
        <w:t xml:space="preserve"> in case there is any confusion about the file names or recording times.</w:t>
      </w:r>
    </w:p>
    <w:p w14:paraId="67587BF7" w14:textId="6B4ACA2E" w:rsidR="00B33139" w:rsidRDefault="002B000D" w:rsidP="00CD1CCE">
      <w:pPr>
        <w:pStyle w:val="12ptparabreak"/>
      </w:pPr>
      <w:r>
        <w:t>Before you set up the lab, put on a lab coat, safety glasses, and nitrile gloves.</w:t>
      </w:r>
      <w:r w:rsidR="00D70801">
        <w:t xml:space="preserve"> </w:t>
      </w:r>
      <w:r w:rsidR="00D70801">
        <w:rPr>
          <w:b/>
        </w:rPr>
        <w:t>[1]</w:t>
      </w:r>
      <w:r>
        <w:t xml:space="preserve"> </w:t>
      </w:r>
      <w:r w:rsidR="00335F0B">
        <w:t>To begin, e</w:t>
      </w:r>
      <w:r w:rsidR="001719D6">
        <w:t xml:space="preserve">nsure that there are labeled waste containers for </w:t>
      </w:r>
      <w:r w:rsidR="00D124AD">
        <w:t>non-halogenated</w:t>
      </w:r>
      <w:r w:rsidR="00883169">
        <w:t xml:space="preserve"> (</w:t>
      </w:r>
      <w:proofErr w:type="spellStart"/>
      <w:r w:rsidR="00883169" w:rsidRPr="00883169">
        <w:rPr>
          <w:b/>
          <w:color w:val="FF0000"/>
        </w:rPr>
        <w:t>hal</w:t>
      </w:r>
      <w:proofErr w:type="spellEnd"/>
      <w:r w:rsidR="00883169" w:rsidRPr="00883169">
        <w:rPr>
          <w:color w:val="FF0000"/>
        </w:rPr>
        <w:t>-uh-</w:t>
      </w:r>
      <w:proofErr w:type="spellStart"/>
      <w:r w:rsidR="00883169" w:rsidRPr="00883169">
        <w:rPr>
          <w:color w:val="FF0000"/>
        </w:rPr>
        <w:t>juh</w:t>
      </w:r>
      <w:proofErr w:type="spellEnd"/>
      <w:r w:rsidR="00883169" w:rsidRPr="00883169">
        <w:rPr>
          <w:color w:val="FF0000"/>
        </w:rPr>
        <w:t>-</w:t>
      </w:r>
      <w:proofErr w:type="spellStart"/>
      <w:r w:rsidR="00883169" w:rsidRPr="00883169">
        <w:rPr>
          <w:color w:val="FF0000"/>
        </w:rPr>
        <w:t>nate</w:t>
      </w:r>
      <w:proofErr w:type="spellEnd"/>
      <w:r w:rsidR="00883169" w:rsidRPr="00883169">
        <w:rPr>
          <w:color w:val="FF0000"/>
        </w:rPr>
        <w:t>-ed /ˈ</w:t>
      </w:r>
      <w:proofErr w:type="spellStart"/>
      <w:r w:rsidR="00883169" w:rsidRPr="00883169">
        <w:rPr>
          <w:color w:val="FF0000"/>
        </w:rPr>
        <w:t>hæl</w:t>
      </w:r>
      <w:proofErr w:type="spellEnd"/>
      <w:r w:rsidR="00883169" w:rsidRPr="00883169">
        <w:rPr>
          <w:color w:val="FF0000"/>
        </w:rPr>
        <w:t xml:space="preserve"> ə </w:t>
      </w:r>
      <w:proofErr w:type="spellStart"/>
      <w:r w:rsidR="00883169" w:rsidRPr="00883169">
        <w:rPr>
          <w:color w:val="FF0000"/>
        </w:rPr>
        <w:t>ʤəˌneɪt</w:t>
      </w:r>
      <w:proofErr w:type="spellEnd"/>
      <w:r w:rsidR="00883169" w:rsidRPr="00883169">
        <w:rPr>
          <w:color w:val="FF0000"/>
        </w:rPr>
        <w:t xml:space="preserve"> </w:t>
      </w:r>
      <w:proofErr w:type="spellStart"/>
      <w:r w:rsidR="00883169" w:rsidRPr="00883169">
        <w:rPr>
          <w:color w:val="FF0000"/>
        </w:rPr>
        <w:t>əd</w:t>
      </w:r>
      <w:proofErr w:type="spellEnd"/>
      <w:r w:rsidR="00883169" w:rsidRPr="00883169">
        <w:rPr>
          <w:color w:val="FF0000"/>
        </w:rPr>
        <w:t>/</w:t>
      </w:r>
      <w:r w:rsidR="00883169">
        <w:t>)</w:t>
      </w:r>
      <w:r w:rsidR="00D124AD">
        <w:t xml:space="preserve"> organic waste, hydrochloric acid waste, aqueous waste,</w:t>
      </w:r>
      <w:r w:rsidR="00C6312F">
        <w:t xml:space="preserve"> </w:t>
      </w:r>
      <w:r w:rsidR="00C6312F">
        <w:rPr>
          <w:b/>
        </w:rPr>
        <w:t>[2]</w:t>
      </w:r>
      <w:r w:rsidR="00D124AD">
        <w:t xml:space="preserve"> </w:t>
      </w:r>
      <w:r w:rsidR="002C0993">
        <w:t>and glass waste.</w:t>
      </w:r>
      <w:r w:rsidR="00D70801">
        <w:t xml:space="preserve"> </w:t>
      </w:r>
      <w:r w:rsidR="00D70801">
        <w:rPr>
          <w:b/>
        </w:rPr>
        <w:t>[</w:t>
      </w:r>
      <w:r w:rsidR="00C6312F">
        <w:rPr>
          <w:b/>
        </w:rPr>
        <w:t>3</w:t>
      </w:r>
      <w:r w:rsidR="00D70801">
        <w:rPr>
          <w:b/>
        </w:rPr>
        <w:t>]</w:t>
      </w:r>
    </w:p>
    <w:p w14:paraId="00317791" w14:textId="5682E68D" w:rsidR="003123DD" w:rsidRDefault="0093098A" w:rsidP="003123DD">
      <w:pPr>
        <w:pStyle w:val="makestylesgo"/>
      </w:pPr>
      <w:bookmarkStart w:id="1" w:name="_Ref251620"/>
      <w:bookmarkStart w:id="2" w:name="_Ref7085068"/>
      <w:r>
        <w:t>WIDE: Talent finishes fastening a lab coat, puts on safety glasses, and puts on nitrile gloves.</w:t>
      </w:r>
      <w:bookmarkEnd w:id="1"/>
      <w:r w:rsidR="001B6D32">
        <w:t xml:space="preserve"> | Also used in </w:t>
      </w:r>
      <w:r w:rsidR="009169A7">
        <w:fldChar w:fldCharType="begin"/>
      </w:r>
      <w:r w:rsidR="009169A7">
        <w:instrText xml:space="preserve"> REF _Ref7085061 \r \h </w:instrText>
      </w:r>
      <w:r w:rsidR="009169A7">
        <w:fldChar w:fldCharType="separate"/>
      </w:r>
      <w:r w:rsidR="00B25D79">
        <w:t xml:space="preserve">3.7.1. </w:t>
      </w:r>
      <w:r w:rsidR="009169A7">
        <w:fldChar w:fldCharType="end"/>
      </w:r>
      <w:bookmarkEnd w:id="2"/>
    </w:p>
    <w:p w14:paraId="085E68F9" w14:textId="61E8E734" w:rsidR="0093098A" w:rsidRDefault="00115875" w:rsidP="003123DD">
      <w:pPr>
        <w:pStyle w:val="makestylesgo"/>
      </w:pPr>
      <w:r>
        <w:t>WIDE: At the waste hood, talent points to the waste containers in or near the hood as they are named. (Read script aloud for pacing.)</w:t>
      </w:r>
    </w:p>
    <w:p w14:paraId="3EFAA310" w14:textId="1EBBE65B" w:rsidR="00D85044" w:rsidRDefault="00D85044" w:rsidP="003123DD">
      <w:pPr>
        <w:pStyle w:val="makestylesgo"/>
      </w:pPr>
      <w:r>
        <w:t>MED: Talent points to the glass waste.</w:t>
      </w:r>
      <w:r w:rsidR="00DA3186">
        <w:t xml:space="preserve"> [Filmed as 2.1.2.b]</w:t>
      </w:r>
    </w:p>
    <w:p w14:paraId="7BA0F8DE" w14:textId="09A51B7A" w:rsidR="00CD1CCE" w:rsidRPr="00715FDC" w:rsidRDefault="000D3CA0" w:rsidP="00CD1CCE">
      <w:pPr>
        <w:pStyle w:val="12ptparabreak"/>
      </w:pPr>
      <w:r>
        <w:t>P</w:t>
      </w:r>
      <w:r w:rsidR="00342004">
        <w:t>lace a container of sodium benzoate</w:t>
      </w:r>
      <w:r w:rsidR="0010667B">
        <w:t xml:space="preserve"> (</w:t>
      </w:r>
      <w:proofErr w:type="spellStart"/>
      <w:r w:rsidR="0010667B" w:rsidRPr="0010667B">
        <w:rPr>
          <w:b/>
          <w:color w:val="FF0000"/>
        </w:rPr>
        <w:t>benz</w:t>
      </w:r>
      <w:proofErr w:type="spellEnd"/>
      <w:r w:rsidR="0010667B" w:rsidRPr="0010667B">
        <w:rPr>
          <w:color w:val="FF0000"/>
        </w:rPr>
        <w:t>-oh-ate /ˈ</w:t>
      </w:r>
      <w:proofErr w:type="spellStart"/>
      <w:r w:rsidR="0010667B" w:rsidRPr="0010667B">
        <w:rPr>
          <w:color w:val="FF0000"/>
        </w:rPr>
        <w:t>bɛnz</w:t>
      </w:r>
      <w:proofErr w:type="spellEnd"/>
      <w:r w:rsidR="0010667B" w:rsidRPr="0010667B">
        <w:rPr>
          <w:color w:val="FF0000"/>
        </w:rPr>
        <w:t xml:space="preserve"> </w:t>
      </w:r>
      <w:proofErr w:type="spellStart"/>
      <w:r w:rsidR="0010667B" w:rsidRPr="0010667B">
        <w:rPr>
          <w:color w:val="FF0000"/>
        </w:rPr>
        <w:t>oʊ</w:t>
      </w:r>
      <w:proofErr w:type="spellEnd"/>
      <w:r w:rsidR="0010667B" w:rsidRPr="0010667B">
        <w:rPr>
          <w:color w:val="FF0000"/>
        </w:rPr>
        <w:t xml:space="preserve"> </w:t>
      </w:r>
      <w:proofErr w:type="spellStart"/>
      <w:r w:rsidR="0010667B" w:rsidRPr="0010667B">
        <w:rPr>
          <w:color w:val="FF0000"/>
        </w:rPr>
        <w:t>eɪt</w:t>
      </w:r>
      <w:proofErr w:type="spellEnd"/>
      <w:r w:rsidR="0010667B" w:rsidRPr="0010667B">
        <w:rPr>
          <w:color w:val="FF0000"/>
        </w:rPr>
        <w:t>/</w:t>
      </w:r>
      <w:r w:rsidR="0010667B">
        <w:t>)</w:t>
      </w:r>
      <w:r w:rsidR="00342004">
        <w:t xml:space="preserve"> and a small waste container for excess sodium benzoate by the balances.</w:t>
      </w:r>
      <w:r w:rsidR="00807C58">
        <w:t xml:space="preserve"> </w:t>
      </w:r>
      <w:r w:rsidR="00807C58">
        <w:rPr>
          <w:b/>
        </w:rPr>
        <w:t>[1]</w:t>
      </w:r>
      <w:r w:rsidR="00342004">
        <w:t xml:space="preserve"> </w:t>
      </w:r>
      <w:r w:rsidR="00342004" w:rsidRPr="00715FDC">
        <w:t>Ensure that the balances have enough weighing boats, spatulas, and lab wipes for the class.</w:t>
      </w:r>
      <w:r w:rsidR="00807C58" w:rsidRPr="00715FDC">
        <w:t xml:space="preserve"> </w:t>
      </w:r>
      <w:r w:rsidR="00807C58" w:rsidRPr="00715FDC">
        <w:rPr>
          <w:b/>
        </w:rPr>
        <w:t>[2]</w:t>
      </w:r>
    </w:p>
    <w:p w14:paraId="37819292" w14:textId="79D3D914" w:rsidR="00221762" w:rsidRPr="00715FDC" w:rsidRDefault="00221762" w:rsidP="00221762">
      <w:pPr>
        <w:pStyle w:val="makestylesgo"/>
      </w:pPr>
      <w:r w:rsidRPr="00715FDC">
        <w:t>MED: Talent places a container of sodium benzoate and a small labeled container for sodium benzoate waste by the balance.</w:t>
      </w:r>
    </w:p>
    <w:p w14:paraId="4F3BBAEB" w14:textId="77AB5CF0" w:rsidR="00CE1046" w:rsidRPr="00715FDC" w:rsidRDefault="00CE1046" w:rsidP="00221762">
      <w:pPr>
        <w:pStyle w:val="makestylesgo"/>
      </w:pPr>
      <w:r w:rsidRPr="00715FDC">
        <w:t xml:space="preserve">MED/WIDE: Talent points to each of the named items </w:t>
      </w:r>
      <w:r w:rsidR="007A6369" w:rsidRPr="00715FDC">
        <w:t xml:space="preserve">by the balances, one by one. </w:t>
      </w:r>
      <w:r w:rsidR="00000594" w:rsidRPr="00715FDC">
        <w:t>(Read script aloud for pacing.)</w:t>
      </w:r>
      <w:r w:rsidR="00CC07B9">
        <w:t xml:space="preserve"> </w:t>
      </w:r>
      <w:r w:rsidR="00CC07B9">
        <w:rPr>
          <w:rStyle w:val="blueitalics"/>
        </w:rPr>
        <w:t xml:space="preserve">Video Editor: </w:t>
      </w:r>
      <w:r w:rsidR="00E34B56">
        <w:rPr>
          <w:rStyle w:val="blueitalics"/>
        </w:rPr>
        <w:t>This shot was filmed out of order.</w:t>
      </w:r>
    </w:p>
    <w:p w14:paraId="76BD3D27" w14:textId="75614645" w:rsidR="003F5AB9" w:rsidRPr="00203509" w:rsidRDefault="005D7B15" w:rsidP="001A4529">
      <w:pPr>
        <w:pStyle w:val="12ptparabreak"/>
      </w:pPr>
      <w:r>
        <w:t xml:space="preserve">Next, </w:t>
      </w:r>
      <w:r w:rsidR="00204CD0">
        <w:t xml:space="preserve">in a fume hood, </w:t>
      </w:r>
      <w:r w:rsidR="009113E6">
        <w:t>place 150 milliliters of</w:t>
      </w:r>
      <w:r w:rsidR="00CC4339">
        <w:t xml:space="preserve"> tetrahydrofuran</w:t>
      </w:r>
      <w:r w:rsidR="00E879B5">
        <w:t xml:space="preserve"> (</w:t>
      </w:r>
      <w:r w:rsidR="00E879B5" w:rsidRPr="00E879B5">
        <w:rPr>
          <w:color w:val="FF0000"/>
        </w:rPr>
        <w:t>tet-</w:t>
      </w:r>
      <w:proofErr w:type="spellStart"/>
      <w:r w:rsidR="00E879B5" w:rsidRPr="00E879B5">
        <w:rPr>
          <w:color w:val="FF0000"/>
        </w:rPr>
        <w:t>truh</w:t>
      </w:r>
      <w:proofErr w:type="spellEnd"/>
      <w:r w:rsidR="00E879B5" w:rsidRPr="00E879B5">
        <w:rPr>
          <w:color w:val="FF0000"/>
        </w:rPr>
        <w:t>-</w:t>
      </w:r>
      <w:proofErr w:type="spellStart"/>
      <w:r w:rsidR="00E879B5" w:rsidRPr="00E879B5">
        <w:rPr>
          <w:color w:val="FF0000"/>
        </w:rPr>
        <w:t>hy</w:t>
      </w:r>
      <w:proofErr w:type="spellEnd"/>
      <w:r w:rsidR="00E879B5" w:rsidRPr="00E879B5">
        <w:rPr>
          <w:color w:val="FF0000"/>
        </w:rPr>
        <w:t>-</w:t>
      </w:r>
      <w:proofErr w:type="spellStart"/>
      <w:r w:rsidR="00E879B5" w:rsidRPr="00E879B5">
        <w:rPr>
          <w:color w:val="FF0000"/>
        </w:rPr>
        <w:t>dro</w:t>
      </w:r>
      <w:proofErr w:type="spellEnd"/>
      <w:r w:rsidR="00E879B5" w:rsidRPr="00E879B5">
        <w:rPr>
          <w:color w:val="FF0000"/>
        </w:rPr>
        <w:t>-</w:t>
      </w:r>
      <w:proofErr w:type="spellStart"/>
      <w:r w:rsidR="00E879B5" w:rsidRPr="00E879B5">
        <w:rPr>
          <w:b/>
          <w:color w:val="FF0000"/>
        </w:rPr>
        <w:t>fyoor</w:t>
      </w:r>
      <w:proofErr w:type="spellEnd"/>
      <w:r w:rsidR="00E879B5" w:rsidRPr="00E879B5">
        <w:rPr>
          <w:color w:val="FF0000"/>
        </w:rPr>
        <w:t>-an /</w:t>
      </w:r>
      <w:proofErr w:type="spellStart"/>
      <w:r w:rsidR="00E879B5" w:rsidRPr="00E879B5">
        <w:rPr>
          <w:color w:val="FF0000"/>
        </w:rPr>
        <w:t>tɛ</w:t>
      </w:r>
      <w:proofErr w:type="spellEnd"/>
      <w:r w:rsidR="00E879B5" w:rsidRPr="00E879B5">
        <w:rPr>
          <w:color w:val="FF0000"/>
        </w:rPr>
        <w:t xml:space="preserve"> </w:t>
      </w:r>
      <w:proofErr w:type="spellStart"/>
      <w:r w:rsidR="00E879B5" w:rsidRPr="00E879B5">
        <w:rPr>
          <w:color w:val="FF0000"/>
        </w:rPr>
        <w:t>trəˌhaɪ</w:t>
      </w:r>
      <w:proofErr w:type="spellEnd"/>
      <w:r w:rsidR="00E879B5" w:rsidRPr="00E879B5">
        <w:rPr>
          <w:color w:val="FF0000"/>
        </w:rPr>
        <w:t xml:space="preserve"> </w:t>
      </w:r>
      <w:proofErr w:type="spellStart"/>
      <w:r w:rsidR="00E879B5" w:rsidRPr="00E879B5">
        <w:rPr>
          <w:color w:val="FF0000"/>
        </w:rPr>
        <w:t>drɵˈfjʊər</w:t>
      </w:r>
      <w:proofErr w:type="spellEnd"/>
      <w:r w:rsidR="00E879B5" w:rsidRPr="00E879B5">
        <w:rPr>
          <w:color w:val="FF0000"/>
        </w:rPr>
        <w:t xml:space="preserve"> </w:t>
      </w:r>
      <w:proofErr w:type="spellStart"/>
      <w:r w:rsidR="00E879B5" w:rsidRPr="00E879B5">
        <w:rPr>
          <w:color w:val="FF0000"/>
        </w:rPr>
        <w:t>æn</w:t>
      </w:r>
      <w:proofErr w:type="spellEnd"/>
      <w:r w:rsidR="00E879B5" w:rsidRPr="00E879B5">
        <w:rPr>
          <w:color w:val="FF0000"/>
        </w:rPr>
        <w:t>/</w:t>
      </w:r>
      <w:r w:rsidR="00E879B5">
        <w:t>)</w:t>
      </w:r>
      <w:r w:rsidR="00CC4339">
        <w:t xml:space="preserve"> in</w:t>
      </w:r>
      <w:r w:rsidR="009113E6">
        <w:t xml:space="preserve"> a </w:t>
      </w:r>
      <w:r w:rsidR="00D42F1F">
        <w:t>2</w:t>
      </w:r>
      <w:r w:rsidR="009113E6">
        <w:t>50-milliliter glass bottle</w:t>
      </w:r>
      <w:r w:rsidR="00CC4339">
        <w:t>.</w:t>
      </w:r>
      <w:r w:rsidR="00533FAE">
        <w:t xml:space="preserve"> </w:t>
      </w:r>
      <w:r w:rsidR="00533FAE">
        <w:rPr>
          <w:b/>
        </w:rPr>
        <w:t>[1]</w:t>
      </w:r>
      <w:r w:rsidR="00CC4339">
        <w:t xml:space="preserve"> Cap the bottle and label </w:t>
      </w:r>
      <w:proofErr w:type="gramStart"/>
      <w:r w:rsidR="009113E6">
        <w:t>it</w:t>
      </w:r>
      <w:proofErr w:type="gramEnd"/>
      <w:r w:rsidR="00CC4339">
        <w:t xml:space="preserve"> </w:t>
      </w:r>
      <w:r w:rsidR="00E10C8F">
        <w:t>‘t</w:t>
      </w:r>
      <w:r w:rsidR="00CC4339">
        <w:t>etrahydrofuran</w:t>
      </w:r>
      <w:r w:rsidR="00E10C8F">
        <w:t>’</w:t>
      </w:r>
      <w:r w:rsidR="00CC4339">
        <w:t>.</w:t>
      </w:r>
      <w:r w:rsidR="00533FAE">
        <w:t xml:space="preserve"> </w:t>
      </w:r>
      <w:r w:rsidR="00533FAE">
        <w:rPr>
          <w:b/>
        </w:rPr>
        <w:t>[2]</w:t>
      </w:r>
    </w:p>
    <w:p w14:paraId="472F18D5" w14:textId="5745ACEC" w:rsidR="00203509" w:rsidRDefault="00203509" w:rsidP="00203509">
      <w:pPr>
        <w:pStyle w:val="makestylesgo"/>
      </w:pPr>
      <w:r>
        <w:t xml:space="preserve">MED: Talent measures </w:t>
      </w:r>
      <w:r w:rsidR="009113E6">
        <w:t>150 mL of THF and pours it into a glass bottle</w:t>
      </w:r>
      <w:r w:rsidR="004B2D64">
        <w:t xml:space="preserve"> via a funnel.</w:t>
      </w:r>
    </w:p>
    <w:p w14:paraId="466260F9" w14:textId="568001FC" w:rsidR="00203509" w:rsidRDefault="00203509" w:rsidP="00203509">
      <w:pPr>
        <w:pStyle w:val="makestylesgo"/>
      </w:pPr>
      <w:r>
        <w:t xml:space="preserve">MED: Talent </w:t>
      </w:r>
      <w:r w:rsidR="00C96009">
        <w:t>places a label that reads ‘Tetrahydrofuran (THF)’ on the bottle.</w:t>
      </w:r>
    </w:p>
    <w:p w14:paraId="6FBDD9E8" w14:textId="3DB7B50F" w:rsidR="00B30B20" w:rsidRDefault="00B30B20" w:rsidP="002D6F7B">
      <w:pPr>
        <w:pStyle w:val="12ptparabreak"/>
      </w:pPr>
      <w:r>
        <w:t xml:space="preserve">Then, </w:t>
      </w:r>
      <w:r w:rsidR="003F5AB9">
        <w:t xml:space="preserve">carefully </w:t>
      </w:r>
      <w:r w:rsidR="00CC4339">
        <w:t xml:space="preserve">place </w:t>
      </w:r>
      <w:r w:rsidR="00F0003F">
        <w:t>35</w:t>
      </w:r>
      <w:r w:rsidR="00ED3A25">
        <w:t xml:space="preserve"> milliliters</w:t>
      </w:r>
      <w:r w:rsidR="00CC4339">
        <w:t xml:space="preserve"> of 3</w:t>
      </w:r>
      <w:r w:rsidR="00ED3A25">
        <w:t>-molar</w:t>
      </w:r>
      <w:r w:rsidR="00CC4339">
        <w:t xml:space="preserve"> hydrochloric acid in </w:t>
      </w:r>
      <w:r w:rsidR="00ED3A25">
        <w:t>a</w:t>
      </w:r>
      <w:r w:rsidR="00CC4339">
        <w:t xml:space="preserve"> </w:t>
      </w:r>
      <w:r w:rsidR="00A73266">
        <w:t>5</w:t>
      </w:r>
      <w:r w:rsidR="00ED3A25">
        <w:t>0-milliliter</w:t>
      </w:r>
      <w:r w:rsidR="00CC4339">
        <w:t xml:space="preserve"> glass bottle.</w:t>
      </w:r>
      <w:r w:rsidR="00533FAE">
        <w:t xml:space="preserve"> </w:t>
      </w:r>
      <w:r w:rsidR="00533FAE">
        <w:rPr>
          <w:b/>
        </w:rPr>
        <w:t>[</w:t>
      </w:r>
      <w:r w:rsidR="00082762">
        <w:rPr>
          <w:b/>
        </w:rPr>
        <w:t>1</w:t>
      </w:r>
      <w:r w:rsidR="004F4D8B">
        <w:rPr>
          <w:b/>
        </w:rPr>
        <w:t>-TXT</w:t>
      </w:r>
      <w:r w:rsidR="00533FAE">
        <w:rPr>
          <w:b/>
        </w:rPr>
        <w:t>]</w:t>
      </w:r>
      <w:r w:rsidR="00CC4339">
        <w:t xml:space="preserve"> Cap the bottle and label </w:t>
      </w:r>
      <w:r w:rsidR="00ED3A25">
        <w:t>it</w:t>
      </w:r>
      <w:r w:rsidR="00CC4339">
        <w:t xml:space="preserve"> </w:t>
      </w:r>
      <w:r w:rsidR="00385C60">
        <w:t>with the solution’s name and concentration</w:t>
      </w:r>
      <w:r w:rsidR="00CC4339">
        <w:t>.</w:t>
      </w:r>
      <w:r w:rsidR="00533FAE">
        <w:t xml:space="preserve"> </w:t>
      </w:r>
      <w:r w:rsidR="00533FAE">
        <w:rPr>
          <w:b/>
        </w:rPr>
        <w:t>[</w:t>
      </w:r>
      <w:r w:rsidR="00082762">
        <w:rPr>
          <w:b/>
        </w:rPr>
        <w:t>2</w:t>
      </w:r>
      <w:r w:rsidR="00533FAE">
        <w:rPr>
          <w:b/>
        </w:rPr>
        <w:t>]</w:t>
      </w:r>
      <w:r w:rsidR="002D6F7B">
        <w:rPr>
          <w:b/>
        </w:rPr>
        <w:t xml:space="preserve"> </w:t>
      </w:r>
      <w:r w:rsidR="002D6F7B">
        <w:t>Place the</w:t>
      </w:r>
      <w:r w:rsidR="00D606D1">
        <w:t xml:space="preserve">se </w:t>
      </w:r>
      <w:r w:rsidR="002D6F7B">
        <w:t>bottles of THF</w:t>
      </w:r>
      <w:r w:rsidR="009C48B5">
        <w:t xml:space="preserve"> (</w:t>
      </w:r>
      <w:r w:rsidR="009C48B5">
        <w:rPr>
          <w:color w:val="FF0000"/>
        </w:rPr>
        <w:t>T-H-F</w:t>
      </w:r>
      <w:r w:rsidR="009C48B5">
        <w:t>)</w:t>
      </w:r>
      <w:r w:rsidR="002D6F7B">
        <w:t xml:space="preserve"> and</w:t>
      </w:r>
      <w:r w:rsidR="00B02FB6">
        <w:t xml:space="preserve"> H-C-L</w:t>
      </w:r>
      <w:r w:rsidR="00675394">
        <w:t xml:space="preserve"> </w:t>
      </w:r>
      <w:r w:rsidR="002D6F7B">
        <w:t>in a central hood and put away the stock bottles.</w:t>
      </w:r>
      <w:r w:rsidR="002636E4">
        <w:t xml:space="preserve"> </w:t>
      </w:r>
      <w:r w:rsidR="002636E4">
        <w:rPr>
          <w:b/>
        </w:rPr>
        <w:t>[3]</w:t>
      </w:r>
    </w:p>
    <w:p w14:paraId="4507741D" w14:textId="351863F4" w:rsidR="00C54824" w:rsidRDefault="00D138C4" w:rsidP="00BC5B82">
      <w:pPr>
        <w:pStyle w:val="makestylesgo"/>
      </w:pPr>
      <w:r>
        <w:t xml:space="preserve">MED: Talent measures </w:t>
      </w:r>
      <w:r w:rsidR="00A73266">
        <w:t>35</w:t>
      </w:r>
      <w:r>
        <w:t xml:space="preserve"> mL of 3 M HCl </w:t>
      </w:r>
      <w:r w:rsidR="00644366">
        <w:t>and pours it into a</w:t>
      </w:r>
      <w:r w:rsidR="003E7331">
        <w:t xml:space="preserve"> </w:t>
      </w:r>
      <w:r w:rsidR="000179BC">
        <w:t>5</w:t>
      </w:r>
      <w:r w:rsidR="003E7331">
        <w:t>0 mL bottle via a funnel.</w:t>
      </w:r>
      <w:r w:rsidR="00A7620A">
        <w:t xml:space="preserve"> </w:t>
      </w:r>
      <w:r w:rsidR="00A7620A">
        <w:rPr>
          <w:b/>
        </w:rPr>
        <w:t>TEXT: Caution: HCl is toxic and corrosive.</w:t>
      </w:r>
    </w:p>
    <w:p w14:paraId="69B60379" w14:textId="64271055" w:rsidR="003924E0" w:rsidRDefault="003924E0" w:rsidP="00BC5B82">
      <w:pPr>
        <w:pStyle w:val="makestylesgo"/>
      </w:pPr>
      <w:r>
        <w:t xml:space="preserve">MED: Talent </w:t>
      </w:r>
      <w:r w:rsidR="004F6B71">
        <w:t>places a</w:t>
      </w:r>
      <w:r>
        <w:t xml:space="preserve"> ‘3 M Hydrochloric acid (HCl)’ </w:t>
      </w:r>
      <w:r w:rsidR="004F6B71">
        <w:t xml:space="preserve">label </w:t>
      </w:r>
      <w:r>
        <w:t>on a bottle filled with HCl and sets it down next to two other already-labeled bottles of HCl.</w:t>
      </w:r>
    </w:p>
    <w:p w14:paraId="25BCE22D" w14:textId="53835002" w:rsidR="00A77899" w:rsidRDefault="00802168" w:rsidP="00A77899">
      <w:pPr>
        <w:pStyle w:val="makestylesgo"/>
      </w:pPr>
      <w:r>
        <w:lastRenderedPageBreak/>
        <w:t xml:space="preserve">WIDE: Talent </w:t>
      </w:r>
      <w:r w:rsidR="00746EFE">
        <w:t xml:space="preserve">sets the THF and HCl bottles near each other in the dispensing hood, and then picks up one or </w:t>
      </w:r>
      <w:proofErr w:type="gramStart"/>
      <w:r w:rsidR="00746EFE">
        <w:t>both of the stock</w:t>
      </w:r>
      <w:proofErr w:type="gramEnd"/>
      <w:r w:rsidR="00746EFE">
        <w:t xml:space="preserve"> bottles and moves away as though about to put them away.</w:t>
      </w:r>
    </w:p>
    <w:p w14:paraId="6FA131FE" w14:textId="02E7F227" w:rsidR="00675394" w:rsidRPr="00794E48" w:rsidRDefault="00675394" w:rsidP="00E27A88">
      <w:pPr>
        <w:pStyle w:val="makestylesgo"/>
        <w:numPr>
          <w:ilvl w:val="0"/>
          <w:numId w:val="0"/>
        </w:numPr>
        <w:ind w:left="1541"/>
        <w:rPr>
          <w:color w:val="FF0000"/>
        </w:rPr>
      </w:pPr>
      <w:r w:rsidRPr="00794E48">
        <w:rPr>
          <w:i/>
          <w:color w:val="FF0000"/>
        </w:rPr>
        <w:t xml:space="preserve">Note to VA: </w:t>
      </w:r>
      <w:r w:rsidR="00E27A88" w:rsidRPr="00794E48">
        <w:rPr>
          <w:i/>
          <w:color w:val="FF0000"/>
        </w:rPr>
        <w:t>The HCl abbreviation is spelled out</w:t>
      </w:r>
      <w:r w:rsidR="00BB43EB">
        <w:rPr>
          <w:i/>
          <w:color w:val="FF0000"/>
        </w:rPr>
        <w:t xml:space="preserve"> when </w:t>
      </w:r>
      <w:r w:rsidR="006D22EE">
        <w:rPr>
          <w:i/>
          <w:color w:val="FF0000"/>
        </w:rPr>
        <w:t>it is intended to be the abbreviated form</w:t>
      </w:r>
      <w:r w:rsidR="00E27A88" w:rsidRPr="00794E48">
        <w:rPr>
          <w:i/>
          <w:color w:val="FF0000"/>
        </w:rPr>
        <w:t xml:space="preserve"> just to </w:t>
      </w:r>
      <w:r w:rsidR="00140284">
        <w:rPr>
          <w:i/>
          <w:color w:val="FF0000"/>
        </w:rPr>
        <w:t xml:space="preserve">avoid ambiguity </w:t>
      </w:r>
      <w:r w:rsidR="00BB43EB">
        <w:rPr>
          <w:i/>
          <w:color w:val="FF0000"/>
        </w:rPr>
        <w:t>about whether it should be read as the abbreviation or the proper name.</w:t>
      </w:r>
      <w:r w:rsidR="00140284">
        <w:rPr>
          <w:i/>
          <w:color w:val="FF0000"/>
        </w:rPr>
        <w:t xml:space="preserve"> </w:t>
      </w:r>
      <w:r w:rsidR="00CB6005" w:rsidRPr="00794E48">
        <w:rPr>
          <w:i/>
          <w:color w:val="FF0000"/>
        </w:rPr>
        <w:t>Please also use T-H-F whenever it occurs as THF.</w:t>
      </w:r>
    </w:p>
    <w:p w14:paraId="56CF0244" w14:textId="534E9AAF" w:rsidR="001C0341" w:rsidRDefault="00EC5C90" w:rsidP="001A4529">
      <w:pPr>
        <w:pStyle w:val="12ptparabreak"/>
      </w:pPr>
      <w:r>
        <w:t>Next</w:t>
      </w:r>
      <w:r w:rsidR="00FC1970">
        <w:t>, ensure that each workspace has two lab stands, a stirring hotplate,</w:t>
      </w:r>
      <w:r w:rsidR="000451A9">
        <w:t xml:space="preserve"> a lab jack,</w:t>
      </w:r>
      <w:r w:rsidR="00FC1970">
        <w:t xml:space="preserve"> a small thermometer clamp, </w:t>
      </w:r>
      <w:r w:rsidR="004F7076">
        <w:t>and three medium three-prong clamps.</w:t>
      </w:r>
      <w:r w:rsidR="00295BD1">
        <w:t xml:space="preserve"> </w:t>
      </w:r>
      <w:r w:rsidR="00295BD1">
        <w:rPr>
          <w:b/>
        </w:rPr>
        <w:t>[1]</w:t>
      </w:r>
      <w:r w:rsidR="00C35E1C">
        <w:t xml:space="preserve"> </w:t>
      </w:r>
      <w:r w:rsidR="00F45507">
        <w:t>Place</w:t>
      </w:r>
      <w:r w:rsidR="00C35E1C">
        <w:t xml:space="preserve"> </w:t>
      </w:r>
      <w:r w:rsidR="00F36D9A">
        <w:t xml:space="preserve">tubing for the </w:t>
      </w:r>
      <w:r w:rsidR="007D0D4F">
        <w:t>condenser</w:t>
      </w:r>
      <w:r w:rsidR="00CE23BA">
        <w:t xml:space="preserve"> and the vacuum line</w:t>
      </w:r>
      <w:r w:rsidR="002D3DF9">
        <w:t xml:space="preserve"> or pump</w:t>
      </w:r>
      <w:r w:rsidR="007D0D4F">
        <w:t xml:space="preserve"> </w:t>
      </w:r>
      <w:r w:rsidR="00F36D9A">
        <w:t>in the fume hood.</w:t>
      </w:r>
      <w:r w:rsidR="00295BD1">
        <w:t xml:space="preserve"> </w:t>
      </w:r>
      <w:r w:rsidR="00295BD1">
        <w:rPr>
          <w:b/>
        </w:rPr>
        <w:t>[2]</w:t>
      </w:r>
    </w:p>
    <w:p w14:paraId="7BD94AEA" w14:textId="2BF7D57B" w:rsidR="00353ED4" w:rsidRDefault="00A2579D" w:rsidP="00353ED4">
      <w:pPr>
        <w:pStyle w:val="makestylesgo"/>
      </w:pPr>
      <w:r>
        <w:t xml:space="preserve">MED/WIDE: </w:t>
      </w:r>
      <w:r w:rsidR="00E9455D">
        <w:t>With the listed items already in the fume hood, talent points out each of the items as it is named. (Read script aloud for pacing.)</w:t>
      </w:r>
    </w:p>
    <w:p w14:paraId="2BD46EF2" w14:textId="15C4AE4E" w:rsidR="00491059" w:rsidRDefault="00F116CC" w:rsidP="00353ED4">
      <w:pPr>
        <w:pStyle w:val="makestylesgo"/>
      </w:pPr>
      <w:r>
        <w:t>MED: Talent places silicone tubing for the house vacuum by the vacuum outlet and places rubber tubing for the condenser by the water inlet.</w:t>
      </w:r>
    </w:p>
    <w:p w14:paraId="4B356E2A" w14:textId="22E5A8F6" w:rsidR="00480436" w:rsidRDefault="00480436" w:rsidP="001A4529">
      <w:pPr>
        <w:pStyle w:val="12ptparabreak"/>
      </w:pPr>
      <w:bookmarkStart w:id="3" w:name="_Hlk8209271"/>
      <w:r>
        <w:t xml:space="preserve">Ensure that each student group will have </w:t>
      </w:r>
      <w:r w:rsidR="006249A0">
        <w:t>t</w:t>
      </w:r>
      <w:r w:rsidR="003E0365">
        <w:t>hree</w:t>
      </w:r>
      <w:r w:rsidR="006040CE">
        <w:t xml:space="preserve"> 50-m</w:t>
      </w:r>
      <w:r w:rsidR="000F4074">
        <w:t>illiliter</w:t>
      </w:r>
      <w:r w:rsidR="006040CE">
        <w:t xml:space="preserve"> beaker</w:t>
      </w:r>
      <w:r w:rsidR="006249A0">
        <w:t>s</w:t>
      </w:r>
      <w:r w:rsidR="00855B26">
        <w:t>,</w:t>
      </w:r>
      <w:r w:rsidR="006040CE">
        <w:t xml:space="preserve"> t</w:t>
      </w:r>
      <w:r w:rsidR="000C7B9B">
        <w:t>wo</w:t>
      </w:r>
      <w:r w:rsidR="006040CE">
        <w:t xml:space="preserve"> 250-m</w:t>
      </w:r>
      <w:r w:rsidR="000F4074">
        <w:t>illiliter</w:t>
      </w:r>
      <w:r w:rsidR="006040CE">
        <w:t xml:space="preserve"> beakers</w:t>
      </w:r>
      <w:r w:rsidR="00855B26">
        <w:t>,</w:t>
      </w:r>
      <w:r w:rsidR="000C7B9B">
        <w:t xml:space="preserve"> </w:t>
      </w:r>
      <w:r w:rsidR="00584B30" w:rsidRPr="00EA024D">
        <w:rPr>
          <w:color w:val="2F5496"/>
        </w:rPr>
        <w:t>two</w:t>
      </w:r>
      <w:r w:rsidR="000C7B9B" w:rsidRPr="00EA024D">
        <w:rPr>
          <w:color w:val="2F5496"/>
        </w:rPr>
        <w:t xml:space="preserve"> 600-m</w:t>
      </w:r>
      <w:r w:rsidR="000F4074" w:rsidRPr="00EA024D">
        <w:rPr>
          <w:color w:val="2F5496"/>
        </w:rPr>
        <w:t>illiliter</w:t>
      </w:r>
      <w:r w:rsidR="000C7B9B" w:rsidRPr="00EA024D">
        <w:rPr>
          <w:color w:val="2F5496"/>
        </w:rPr>
        <w:t xml:space="preserve"> beaker</w:t>
      </w:r>
      <w:r w:rsidR="0002016A" w:rsidRPr="00EA024D">
        <w:rPr>
          <w:color w:val="2F5496"/>
        </w:rPr>
        <w:t>s</w:t>
      </w:r>
      <w:r w:rsidR="00855B26">
        <w:t>,</w:t>
      </w:r>
      <w:r w:rsidR="00207256">
        <w:t xml:space="preserve"> </w:t>
      </w:r>
      <w:r w:rsidR="002E6ACE" w:rsidRPr="00C1285C">
        <w:t xml:space="preserve">a </w:t>
      </w:r>
      <w:r w:rsidR="00207256" w:rsidRPr="00C1285C">
        <w:t>5-</w:t>
      </w:r>
      <w:r w:rsidR="002E6ACE" w:rsidRPr="00C1285C">
        <w:t>milliliter graduated cylinder</w:t>
      </w:r>
      <w:r w:rsidR="00207256" w:rsidRPr="00C1285C">
        <w:t xml:space="preserve">, </w:t>
      </w:r>
      <w:r w:rsidR="002E6ACE" w:rsidRPr="00C1285C">
        <w:t xml:space="preserve">a </w:t>
      </w:r>
      <w:r w:rsidR="00207256" w:rsidRPr="00C1285C">
        <w:t>10-</w:t>
      </w:r>
      <w:r w:rsidR="002E6ACE" w:rsidRPr="00C1285C">
        <w:t>milliliter graduated cylinder,</w:t>
      </w:r>
      <w:r w:rsidR="002E6ACE" w:rsidRPr="003200B1">
        <w:t xml:space="preserve"> </w:t>
      </w:r>
      <w:r w:rsidR="002E6ACE" w:rsidRPr="005C11F3">
        <w:t>and two</w:t>
      </w:r>
      <w:r w:rsidR="00207256" w:rsidRPr="005C11F3">
        <w:t xml:space="preserve"> </w:t>
      </w:r>
      <w:r w:rsidR="0033356B" w:rsidRPr="005C11F3">
        <w:t>50-</w:t>
      </w:r>
      <w:r w:rsidR="000F4074" w:rsidRPr="005C11F3">
        <w:t>milliliter</w:t>
      </w:r>
      <w:r w:rsidR="00207256" w:rsidRPr="005C11F3">
        <w:t xml:space="preserve"> graduated cylinders</w:t>
      </w:r>
      <w:r w:rsidR="002E6ACE">
        <w:t>. Also provide a</w:t>
      </w:r>
      <w:r w:rsidR="002439F6">
        <w:t xml:space="preserve"> </w:t>
      </w:r>
      <w:r w:rsidR="00225962">
        <w:t>2</w:t>
      </w:r>
      <w:r w:rsidR="002439F6">
        <w:t>50-</w:t>
      </w:r>
      <w:r w:rsidR="000F4074">
        <w:t>milliliter</w:t>
      </w:r>
      <w:r w:rsidR="002439F6">
        <w:t xml:space="preserve"> filter flask</w:t>
      </w:r>
      <w:r w:rsidR="002E6ACE">
        <w:t>,</w:t>
      </w:r>
      <w:r w:rsidR="002439F6">
        <w:t xml:space="preserve"> a 50-m</w:t>
      </w:r>
      <w:r w:rsidR="000F4074">
        <w:t>illiliter</w:t>
      </w:r>
      <w:r w:rsidR="002439F6">
        <w:t xml:space="preserve"> round-bottom flask</w:t>
      </w:r>
      <w:r w:rsidR="000F4074">
        <w:t xml:space="preserve"> and holder</w:t>
      </w:r>
      <w:r w:rsidR="002E6ACE">
        <w:t>,</w:t>
      </w:r>
      <w:r w:rsidR="007914C9">
        <w:t xml:space="preserve"> a Büchner</w:t>
      </w:r>
      <w:r w:rsidR="008F1074">
        <w:t xml:space="preserve"> (</w:t>
      </w:r>
      <w:proofErr w:type="spellStart"/>
      <w:r w:rsidR="008F1074" w:rsidRPr="008F1074">
        <w:rPr>
          <w:b/>
          <w:color w:val="FF0000"/>
        </w:rPr>
        <w:t>byoo</w:t>
      </w:r>
      <w:r w:rsidR="008F1074" w:rsidRPr="008F1074">
        <w:rPr>
          <w:color w:val="FF0000"/>
        </w:rPr>
        <w:t>-kner</w:t>
      </w:r>
      <w:proofErr w:type="spellEnd"/>
      <w:r w:rsidR="008F1074" w:rsidRPr="008F1074">
        <w:rPr>
          <w:color w:val="FF0000"/>
        </w:rPr>
        <w:t xml:space="preserve"> /</w:t>
      </w:r>
      <w:proofErr w:type="spellStart"/>
      <w:r w:rsidR="008F1074" w:rsidRPr="008F1074">
        <w:rPr>
          <w:color w:val="FF0000"/>
        </w:rPr>
        <w:t>bju</w:t>
      </w:r>
      <w:proofErr w:type="spellEnd"/>
      <w:r w:rsidR="008F1074" w:rsidRPr="008F1074">
        <w:rPr>
          <w:color w:val="FF0000"/>
        </w:rPr>
        <w:t xml:space="preserve">ː </w:t>
      </w:r>
      <w:proofErr w:type="spellStart"/>
      <w:r w:rsidR="008F1074" w:rsidRPr="008F1074">
        <w:rPr>
          <w:color w:val="FF0000"/>
        </w:rPr>
        <w:t>xnər</w:t>
      </w:r>
      <w:proofErr w:type="spellEnd"/>
      <w:r w:rsidR="008F1074" w:rsidRPr="008F1074">
        <w:rPr>
          <w:color w:val="FF0000"/>
        </w:rPr>
        <w:t>/</w:t>
      </w:r>
      <w:r w:rsidR="008F1074">
        <w:t>)</w:t>
      </w:r>
      <w:r w:rsidR="007914C9">
        <w:t xml:space="preserve"> funnel</w:t>
      </w:r>
      <w:r w:rsidR="002E6ACE">
        <w:t>,</w:t>
      </w:r>
      <w:r w:rsidR="007914C9">
        <w:t xml:space="preserve"> </w:t>
      </w:r>
      <w:r w:rsidR="00900AD8">
        <w:t xml:space="preserve">and </w:t>
      </w:r>
      <w:r w:rsidR="007914C9">
        <w:t>a condenser</w:t>
      </w:r>
      <w:r w:rsidR="00900AD8">
        <w:t>.</w:t>
      </w:r>
      <w:r w:rsidR="00EA608E">
        <w:t xml:space="preserve"> </w:t>
      </w:r>
      <w:r w:rsidR="00EA608E">
        <w:rPr>
          <w:b/>
        </w:rPr>
        <w:t>[</w:t>
      </w:r>
      <w:r w:rsidR="00CB7FCD">
        <w:rPr>
          <w:b/>
        </w:rPr>
        <w:t>1</w:t>
      </w:r>
      <w:r w:rsidR="00EA608E">
        <w:rPr>
          <w:b/>
        </w:rPr>
        <w:t>]</w:t>
      </w:r>
    </w:p>
    <w:bookmarkEnd w:id="3"/>
    <w:p w14:paraId="1AD66372" w14:textId="0DD498DD" w:rsidR="00F70182" w:rsidRDefault="006E5E32" w:rsidP="00F70182">
      <w:pPr>
        <w:pStyle w:val="makestylesgo"/>
      </w:pPr>
      <w:r>
        <w:t>MED: Talent sets a box/tray containing the glassware in or near the fume hood and places each piece of glassware in the fume hood, one by one, as they are named. (Read script aloud for pacing.)</w:t>
      </w:r>
    </w:p>
    <w:p w14:paraId="44819B40" w14:textId="16F59D54" w:rsidR="00BF5209" w:rsidRDefault="00EA024D" w:rsidP="00BF5209">
      <w:pPr>
        <w:pStyle w:val="makestylesgo"/>
        <w:numPr>
          <w:ilvl w:val="0"/>
          <w:numId w:val="0"/>
        </w:numPr>
        <w:ind w:left="1541"/>
        <w:rPr>
          <w:rStyle w:val="blueitalics"/>
        </w:rPr>
      </w:pPr>
      <w:r>
        <w:rPr>
          <w:rStyle w:val="blueitalics"/>
        </w:rPr>
        <w:t>Video Editor</w:t>
      </w:r>
      <w:r w:rsidR="007601C5">
        <w:rPr>
          <w:rStyle w:val="blueitalics"/>
        </w:rPr>
        <w:t xml:space="preserve"> and Post-Production</w:t>
      </w:r>
      <w:r>
        <w:rPr>
          <w:rStyle w:val="blueitalics"/>
        </w:rPr>
        <w:t>:</w:t>
      </w:r>
      <w:r w:rsidR="00BF5209">
        <w:rPr>
          <w:rStyle w:val="blueitalics"/>
        </w:rPr>
        <w:t xml:space="preserve"> Before obtaining the voice-over for 2.6.1, please check whether one or two 600 mL beakers (largest beaker) are shown </w:t>
      </w:r>
      <w:r w:rsidR="00D10B94">
        <w:rPr>
          <w:rStyle w:val="blueitalics"/>
        </w:rPr>
        <w:t>in this shot.</w:t>
      </w:r>
    </w:p>
    <w:p w14:paraId="6DDAB369" w14:textId="3528C2CB" w:rsidR="000F2F3A" w:rsidRDefault="001B2FA7" w:rsidP="003B6360">
      <w:pPr>
        <w:pStyle w:val="linkedstyle6ptabove"/>
        <w:rPr>
          <w:rStyle w:val="blueitalics"/>
        </w:rPr>
      </w:pPr>
      <w:r>
        <w:rPr>
          <w:rStyle w:val="blueitalics"/>
        </w:rPr>
        <w:t>If only one 600 mL beaker was shown in 2.6.1, please change ‘two 600-milliliter beakers’ to ‘at least one 600-milliliter beaker’ in this voice-over.</w:t>
      </w:r>
    </w:p>
    <w:p w14:paraId="327A9CBC" w14:textId="2D222E7A" w:rsidR="002439F6" w:rsidRDefault="006C0641" w:rsidP="001A4529">
      <w:pPr>
        <w:pStyle w:val="12ptparabreak"/>
      </w:pPr>
      <w:r>
        <w:t>Then,</w:t>
      </w:r>
      <w:r w:rsidR="00FC0EF5">
        <w:t xml:space="preserve"> ensure that each workspace has </w:t>
      </w:r>
      <w:r w:rsidR="00561D8D">
        <w:t xml:space="preserve">a glass stirring rod, a rubber filter adapter, one or two pipette bulbs, </w:t>
      </w:r>
      <w:r w:rsidR="00781009">
        <w:t>a small stir bar,</w:t>
      </w:r>
      <w:r w:rsidR="00957019">
        <w:t xml:space="preserve"> </w:t>
      </w:r>
      <w:r w:rsidR="00C074DE">
        <w:t>lab tape, a labeling pen,</w:t>
      </w:r>
      <w:r w:rsidR="00781009">
        <w:t xml:space="preserve"> and at least one thermometer.</w:t>
      </w:r>
      <w:r w:rsidR="009313F6">
        <w:t xml:space="preserve"> </w:t>
      </w:r>
      <w:r w:rsidR="009313F6">
        <w:rPr>
          <w:b/>
        </w:rPr>
        <w:t>[1]</w:t>
      </w:r>
      <w:r w:rsidR="00470CDB">
        <w:t xml:space="preserve"> Fill </w:t>
      </w:r>
      <w:r w:rsidR="004E3B1E">
        <w:t>plastic wash bottles with deionized water and distribute them</w:t>
      </w:r>
      <w:r w:rsidR="00D55089">
        <w:t xml:space="preserve"> around the lab</w:t>
      </w:r>
      <w:r w:rsidR="004E3B1E">
        <w:t>.</w:t>
      </w:r>
      <w:r w:rsidR="00736357">
        <w:t xml:space="preserve"> </w:t>
      </w:r>
      <w:r w:rsidR="00736357">
        <w:rPr>
          <w:b/>
        </w:rPr>
        <w:t>[2]</w:t>
      </w:r>
    </w:p>
    <w:p w14:paraId="380FF867" w14:textId="15026423" w:rsidR="00B62596" w:rsidRDefault="00B62596" w:rsidP="00B62596">
      <w:pPr>
        <w:pStyle w:val="makestylesgo"/>
      </w:pPr>
      <w:r>
        <w:t>MED: Talent sets another box/tray with the above equipment in or near the fume hood and places each piece of equipment in the fume hood, one by one, as they are named. (Read script aloud for pacing.)</w:t>
      </w:r>
    </w:p>
    <w:p w14:paraId="17C86032" w14:textId="1A699575" w:rsidR="00DC2FFF" w:rsidRDefault="00DC2FFF" w:rsidP="00B62596">
      <w:pPr>
        <w:pStyle w:val="makestylesgo"/>
      </w:pPr>
      <w:r>
        <w:t xml:space="preserve">WIDE: Talent </w:t>
      </w:r>
      <w:r w:rsidR="00C724A4">
        <w:t>carries a labeled wash bottle of DIH</w:t>
      </w:r>
      <w:r w:rsidR="00C724A4">
        <w:rPr>
          <w:vertAlign w:val="subscript"/>
        </w:rPr>
        <w:t>2</w:t>
      </w:r>
      <w:r w:rsidR="00C724A4">
        <w:t>O from the dispenser to a student fume hood and places the bottle in or near the hood.</w:t>
      </w:r>
    </w:p>
    <w:p w14:paraId="63286565" w14:textId="6F12EFE8" w:rsidR="00F263AD" w:rsidRPr="00433229" w:rsidRDefault="002351FD" w:rsidP="000F1CCD">
      <w:pPr>
        <w:pStyle w:val="12ptparabreak"/>
      </w:pPr>
      <w:bookmarkStart w:id="4" w:name="_Hlk8209461"/>
      <w:bookmarkStart w:id="5" w:name="_Hlk8209475"/>
      <w:bookmarkStart w:id="6" w:name="_Hlk8209490"/>
      <w:r w:rsidRPr="00433229">
        <w:t>In a central area, set out</w:t>
      </w:r>
      <w:r w:rsidR="004743FD" w:rsidRPr="00433229">
        <w:t xml:space="preserve"> a tube of vacuum grease and</w:t>
      </w:r>
      <w:r w:rsidRPr="00433229">
        <w:t xml:space="preserve"> </w:t>
      </w:r>
      <w:r w:rsidR="005C5C96" w:rsidRPr="00433229">
        <w:t>boxes of circular filter paper</w:t>
      </w:r>
      <w:r w:rsidR="00DE4ADB">
        <w:t>s</w:t>
      </w:r>
      <w:r w:rsidR="005C5C96" w:rsidRPr="00433229">
        <w:t>, laboratory wipes, and Pasteur pipettes.</w:t>
      </w:r>
      <w:r w:rsidR="00BE27A2" w:rsidRPr="00433229">
        <w:t xml:space="preserve"> </w:t>
      </w:r>
      <w:r w:rsidR="00BE27A2" w:rsidRPr="00433229">
        <w:rPr>
          <w:b/>
        </w:rPr>
        <w:t>[1]</w:t>
      </w:r>
      <w:r w:rsidR="00D9449D" w:rsidRPr="00433229">
        <w:t xml:space="preserve"> Lastly, prepare </w:t>
      </w:r>
      <w:r w:rsidR="00564DB5" w:rsidRPr="00433229">
        <w:t>handouts for students to use in place of lab notebooks</w:t>
      </w:r>
      <w:r w:rsidR="00C27BF4" w:rsidRPr="00433229">
        <w:t xml:space="preserve"> for this training lab</w:t>
      </w:r>
      <w:r w:rsidR="00564DB5" w:rsidRPr="00433229">
        <w:t>.</w:t>
      </w:r>
      <w:r w:rsidR="00BE27A2" w:rsidRPr="00433229">
        <w:t xml:space="preserve"> </w:t>
      </w:r>
      <w:r w:rsidR="00BE27A2" w:rsidRPr="00433229">
        <w:rPr>
          <w:b/>
        </w:rPr>
        <w:t>[2]</w:t>
      </w:r>
    </w:p>
    <w:p w14:paraId="139B10DB" w14:textId="56125061" w:rsidR="008B0338" w:rsidRPr="00433229" w:rsidRDefault="008B0338" w:rsidP="008B0338">
      <w:pPr>
        <w:pStyle w:val="makestylesgo"/>
      </w:pPr>
      <w:r w:rsidRPr="00433229">
        <w:lastRenderedPageBreak/>
        <w:t xml:space="preserve">MED: </w:t>
      </w:r>
      <w:r w:rsidR="005934E8" w:rsidRPr="00433229">
        <w:t>Talent places a tube of vacuum grease, a box of filter paper, a box of Kimwipes, and a box of Pasteur pipettes on a central bench.</w:t>
      </w:r>
    </w:p>
    <w:p w14:paraId="1A4D1133" w14:textId="4BCEFCC7" w:rsidR="00D66DC1" w:rsidRPr="00992C8A" w:rsidRDefault="00CD45CE" w:rsidP="0024395F">
      <w:pPr>
        <w:pStyle w:val="makestylesgo"/>
        <w:rPr>
          <w:color w:val="2F5496"/>
        </w:rPr>
      </w:pPr>
      <w:r w:rsidRPr="00433229">
        <w:t xml:space="preserve">MED/WIDE: Talent brings a stack of handouts to the central bench and places them next to the </w:t>
      </w:r>
      <w:r w:rsidR="002A787E" w:rsidRPr="00433229">
        <w:t>other common supplies.</w:t>
      </w:r>
      <w:bookmarkEnd w:id="4"/>
      <w:r w:rsidR="00433229">
        <w:t xml:space="preserve"> </w:t>
      </w:r>
      <w:r w:rsidR="00ED0A13">
        <w:rPr>
          <w:rStyle w:val="blueitalics"/>
        </w:rPr>
        <w:t xml:space="preserve">Video Editor: </w:t>
      </w:r>
      <w:r w:rsidR="004251AF">
        <w:rPr>
          <w:rStyle w:val="blueitalics"/>
        </w:rPr>
        <w:t>The 2.8 shots were filmed out of order.</w:t>
      </w:r>
      <w:r w:rsidR="00496178">
        <w:br w:type="page"/>
      </w:r>
      <w:bookmarkEnd w:id="5"/>
    </w:p>
    <w:bookmarkEnd w:id="6"/>
    <w:p w14:paraId="192882C3" w14:textId="795BF425" w:rsidR="00881299" w:rsidRPr="00886F70" w:rsidRDefault="00881299" w:rsidP="00886F70">
      <w:pPr>
        <w:pStyle w:val="Default"/>
        <w:rPr>
          <w:rFonts w:asciiTheme="minorHAnsi" w:hAnsiTheme="minorHAnsi"/>
          <w:b/>
          <w:sz w:val="22"/>
          <w:szCs w:val="22"/>
          <w:u w:val="single"/>
        </w:rPr>
      </w:pPr>
      <w:r w:rsidRPr="00FB6119">
        <w:rPr>
          <w:rFonts w:asciiTheme="minorHAnsi" w:hAnsiTheme="minorHAnsi"/>
          <w:b/>
          <w:sz w:val="22"/>
          <w:szCs w:val="22"/>
          <w:u w:val="single"/>
        </w:rPr>
        <w:lastRenderedPageBreak/>
        <w:t xml:space="preserve">Video B: Student Laboratory Exercise – </w:t>
      </w:r>
      <w:r w:rsidR="00DE0C99">
        <w:rPr>
          <w:rFonts w:asciiTheme="minorHAnsi" w:hAnsiTheme="minorHAnsi"/>
          <w:b/>
          <w:sz w:val="22"/>
          <w:szCs w:val="22"/>
          <w:u w:val="single"/>
        </w:rPr>
        <w:t>Basic Lab Techniques</w:t>
      </w:r>
    </w:p>
    <w:p w14:paraId="51EA9585" w14:textId="482F8D7B" w:rsidR="000273BF" w:rsidRPr="00886F70" w:rsidRDefault="000273BF" w:rsidP="000C4DFF">
      <w:pPr>
        <w:pStyle w:val="ListParagraph"/>
        <w:numPr>
          <w:ilvl w:val="0"/>
          <w:numId w:val="7"/>
        </w:numPr>
        <w:spacing w:before="240"/>
        <w:contextualSpacing w:val="0"/>
        <w:rPr>
          <w:rFonts w:asciiTheme="minorHAnsi" w:hAnsiTheme="minorHAnsi"/>
          <w:b/>
          <w:sz w:val="22"/>
          <w:szCs w:val="22"/>
        </w:rPr>
      </w:pPr>
      <w:r w:rsidRPr="00886F70">
        <w:rPr>
          <w:rFonts w:asciiTheme="minorHAnsi" w:hAnsiTheme="minorHAnsi"/>
          <w:b/>
          <w:sz w:val="22"/>
          <w:szCs w:val="22"/>
        </w:rPr>
        <w:t xml:space="preserve">Experiment </w:t>
      </w:r>
      <w:r w:rsidR="008A4FE8" w:rsidRPr="00886F70">
        <w:rPr>
          <w:rFonts w:asciiTheme="minorHAnsi" w:hAnsiTheme="minorHAnsi"/>
          <w:b/>
          <w:sz w:val="22"/>
          <w:szCs w:val="22"/>
        </w:rPr>
        <w:t xml:space="preserve">1 </w:t>
      </w:r>
      <w:r w:rsidRPr="00886F70">
        <w:rPr>
          <w:rFonts w:asciiTheme="minorHAnsi" w:hAnsiTheme="minorHAnsi"/>
          <w:b/>
          <w:sz w:val="22"/>
          <w:szCs w:val="22"/>
        </w:rPr>
        <w:t xml:space="preserve">– </w:t>
      </w:r>
      <w:r w:rsidR="008A4FE8" w:rsidRPr="00886F70">
        <w:rPr>
          <w:rFonts w:asciiTheme="minorHAnsi" w:hAnsiTheme="minorHAnsi"/>
          <w:b/>
          <w:sz w:val="22"/>
          <w:szCs w:val="22"/>
        </w:rPr>
        <w:t>Synthesis of Benzoic Acid</w:t>
      </w:r>
    </w:p>
    <w:p w14:paraId="46FB61B1" w14:textId="004CF029" w:rsidR="005A1F8B" w:rsidRDefault="003F4E42" w:rsidP="00750642">
      <w:pPr>
        <w:pStyle w:val="12ptparabreak"/>
        <w:jc w:val="both"/>
      </w:pPr>
      <w:r>
        <w:t>In this lab, you’ll learn</w:t>
      </w:r>
      <w:r w:rsidR="00941B2E">
        <w:t xml:space="preserve"> several important techniques that you’ll use </w:t>
      </w:r>
      <w:r w:rsidR="004C1806">
        <w:t xml:space="preserve">throughout </w:t>
      </w:r>
      <w:r w:rsidR="0091286A">
        <w:t>this class.</w:t>
      </w:r>
      <w:r w:rsidR="000839BF">
        <w:t xml:space="preserve"> </w:t>
      </w:r>
      <w:r w:rsidR="000839BF">
        <w:rPr>
          <w:b/>
        </w:rPr>
        <w:t>[1]</w:t>
      </w:r>
      <w:r w:rsidR="00EE501E">
        <w:t xml:space="preserve"> This includes </w:t>
      </w:r>
      <w:r w:rsidR="004A54E0">
        <w:t>measuring the mass or volume of reactants and products,</w:t>
      </w:r>
      <w:r w:rsidR="00887FDE">
        <w:t xml:space="preserve"> </w:t>
      </w:r>
      <w:r w:rsidR="00887FDE">
        <w:rPr>
          <w:b/>
        </w:rPr>
        <w:t>[2]</w:t>
      </w:r>
      <w:r w:rsidR="004A54E0">
        <w:t xml:space="preserve"> </w:t>
      </w:r>
      <w:r w:rsidR="00543ADA">
        <w:t xml:space="preserve">methods of </w:t>
      </w:r>
      <w:r w:rsidR="004A54E0">
        <w:t xml:space="preserve">heating and cooling </w:t>
      </w:r>
      <w:r w:rsidR="004F30AF">
        <w:t>reaction mixtures</w:t>
      </w:r>
      <w:r w:rsidR="004A54E0">
        <w:t>,</w:t>
      </w:r>
      <w:r w:rsidR="00887FDE">
        <w:t xml:space="preserve"> </w:t>
      </w:r>
      <w:r w:rsidR="00887FDE">
        <w:rPr>
          <w:b/>
        </w:rPr>
        <w:t>[</w:t>
      </w:r>
      <w:r w:rsidR="003C7F6F">
        <w:rPr>
          <w:b/>
        </w:rPr>
        <w:t>3</w:t>
      </w:r>
      <w:r w:rsidR="00887FDE">
        <w:rPr>
          <w:b/>
        </w:rPr>
        <w:t>]</w:t>
      </w:r>
      <w:r w:rsidR="004A54E0">
        <w:t xml:space="preserve"> </w:t>
      </w:r>
      <w:r w:rsidR="00A32368">
        <w:t>proper selection and handling of glassware</w:t>
      </w:r>
      <w:r w:rsidR="00260DF4">
        <w:t>,</w:t>
      </w:r>
      <w:r w:rsidR="00887FDE">
        <w:t xml:space="preserve"> </w:t>
      </w:r>
      <w:r w:rsidR="00887FDE">
        <w:rPr>
          <w:b/>
        </w:rPr>
        <w:t>[</w:t>
      </w:r>
      <w:r w:rsidR="003C7F6F">
        <w:rPr>
          <w:b/>
        </w:rPr>
        <w:t>4</w:t>
      </w:r>
      <w:r w:rsidR="00887FDE">
        <w:rPr>
          <w:b/>
        </w:rPr>
        <w:t>]</w:t>
      </w:r>
      <w:r w:rsidR="00260DF4">
        <w:t xml:space="preserve"> and separating solids and liquids by vacuum</w:t>
      </w:r>
      <w:r w:rsidR="00394A97">
        <w:t xml:space="preserve"> filtration.</w:t>
      </w:r>
      <w:r w:rsidR="00887FDE">
        <w:t xml:space="preserve"> </w:t>
      </w:r>
      <w:r w:rsidR="00887FDE">
        <w:rPr>
          <w:b/>
        </w:rPr>
        <w:t>[</w:t>
      </w:r>
      <w:r w:rsidR="003C7F6F">
        <w:rPr>
          <w:b/>
        </w:rPr>
        <w:t>5</w:t>
      </w:r>
      <w:r w:rsidR="00887FDE">
        <w:rPr>
          <w:b/>
        </w:rPr>
        <w:t>]</w:t>
      </w:r>
    </w:p>
    <w:p w14:paraId="213E43EF" w14:textId="3F574F75" w:rsidR="00CF5386" w:rsidRDefault="00CF5386" w:rsidP="00CF5386">
      <w:pPr>
        <w:pStyle w:val="makestylesgo"/>
      </w:pPr>
      <w:bookmarkStart w:id="7" w:name="_Ref256853"/>
      <w:bookmarkStart w:id="8" w:name="_Ref257066"/>
      <w:r>
        <w:t>Split shot of</w:t>
      </w:r>
      <w:bookmarkEnd w:id="7"/>
      <w:r>
        <w:t xml:space="preserve"> </w:t>
      </w:r>
      <w:r w:rsidR="00E23630">
        <w:fldChar w:fldCharType="begin"/>
      </w:r>
      <w:r w:rsidR="00E23630">
        <w:instrText xml:space="preserve"> REF _Ref256953 \r \h </w:instrText>
      </w:r>
      <w:r w:rsidR="00E23630">
        <w:fldChar w:fldCharType="separate"/>
      </w:r>
      <w:r w:rsidR="00B25D79">
        <w:t xml:space="preserve">3.13.1. </w:t>
      </w:r>
      <w:r w:rsidR="00E23630">
        <w:fldChar w:fldCharType="end"/>
      </w:r>
      <w:r w:rsidR="00E23630">
        <w:t xml:space="preserve">and </w:t>
      </w:r>
      <w:r w:rsidR="00AA2C20">
        <w:fldChar w:fldCharType="begin"/>
      </w:r>
      <w:r w:rsidR="00AA2C20">
        <w:instrText xml:space="preserve"> REF _Ref257077 \r \h </w:instrText>
      </w:r>
      <w:r w:rsidR="00AA2C20">
        <w:fldChar w:fldCharType="separate"/>
      </w:r>
      <w:r w:rsidR="00B25D79">
        <w:t xml:space="preserve">4.12.2. </w:t>
      </w:r>
      <w:r w:rsidR="00AA2C20">
        <w:fldChar w:fldCharType="end"/>
      </w:r>
      <w:r w:rsidR="00E23630">
        <w:t>(talent stirring the sodium benzoate solution to dissolve it and</w:t>
      </w:r>
      <w:bookmarkEnd w:id="8"/>
      <w:r w:rsidR="00E23630">
        <w:t xml:space="preserve"> </w:t>
      </w:r>
      <w:r w:rsidR="00AA2C20">
        <w:t>talent uses a lab jack to raise the water bath up to the clamped RBF)</w:t>
      </w:r>
    </w:p>
    <w:p w14:paraId="50DAD861" w14:textId="568A34F0" w:rsidR="0048199E" w:rsidRDefault="00446F38" w:rsidP="00CF5386">
      <w:pPr>
        <w:pStyle w:val="makestylesgo"/>
      </w:pPr>
      <w:bookmarkStart w:id="9" w:name="_Ref248442"/>
      <w:bookmarkStart w:id="10" w:name="_Ref248540"/>
      <w:r>
        <w:t>Split shot of</w:t>
      </w:r>
      <w:bookmarkEnd w:id="9"/>
      <w:r w:rsidR="00B244A5">
        <w:t xml:space="preserve"> </w:t>
      </w:r>
      <w:r w:rsidR="00D22D75">
        <w:fldChar w:fldCharType="begin"/>
      </w:r>
      <w:r w:rsidR="00D22D75">
        <w:instrText xml:space="preserve"> REF _Ref248450 \r \h </w:instrText>
      </w:r>
      <w:r w:rsidR="00D22D75">
        <w:fldChar w:fldCharType="separate"/>
      </w:r>
      <w:r w:rsidR="00B25D79">
        <w:t xml:space="preserve">3.9.1. </w:t>
      </w:r>
      <w:r w:rsidR="00D22D75">
        <w:fldChar w:fldCharType="end"/>
      </w:r>
      <w:r w:rsidR="00D22D75">
        <w:t xml:space="preserve">and </w:t>
      </w:r>
      <w:r w:rsidR="00EC6AEF">
        <w:fldChar w:fldCharType="begin"/>
      </w:r>
      <w:r w:rsidR="00EC6AEF">
        <w:instrText xml:space="preserve"> REF _Ref248553 \r \h </w:instrText>
      </w:r>
      <w:r w:rsidR="00EC6AEF">
        <w:fldChar w:fldCharType="separate"/>
      </w:r>
      <w:r w:rsidR="00B25D79">
        <w:t xml:space="preserve">4.7.1. </w:t>
      </w:r>
      <w:r w:rsidR="00EC6AEF">
        <w:fldChar w:fldCharType="end"/>
      </w:r>
      <w:r w:rsidR="00D22D75">
        <w:t>(talent measuring sodium benzoate and</w:t>
      </w:r>
      <w:bookmarkEnd w:id="10"/>
      <w:r w:rsidR="00D22D75">
        <w:t xml:space="preserve"> </w:t>
      </w:r>
      <w:r w:rsidR="00EC6AEF">
        <w:t>talent measuring THF)</w:t>
      </w:r>
    </w:p>
    <w:p w14:paraId="724965A4" w14:textId="18FC40E7" w:rsidR="00446F38" w:rsidRDefault="00446F38" w:rsidP="00CF5386">
      <w:pPr>
        <w:pStyle w:val="makestylesgo"/>
      </w:pPr>
      <w:bookmarkStart w:id="11" w:name="_Ref248622"/>
      <w:bookmarkStart w:id="12" w:name="_Ref248742"/>
      <w:r>
        <w:t>Split shot of</w:t>
      </w:r>
      <w:bookmarkEnd w:id="11"/>
      <w:r>
        <w:t xml:space="preserve"> </w:t>
      </w:r>
      <w:r w:rsidR="00D705F0">
        <w:fldChar w:fldCharType="begin"/>
      </w:r>
      <w:r w:rsidR="00D705F0">
        <w:instrText xml:space="preserve"> REF _Ref248695 \r \h </w:instrText>
      </w:r>
      <w:r w:rsidR="00D705F0">
        <w:fldChar w:fldCharType="separate"/>
      </w:r>
      <w:r w:rsidR="00B25D79">
        <w:t xml:space="preserve">4.15.3. </w:t>
      </w:r>
      <w:r w:rsidR="00D705F0">
        <w:fldChar w:fldCharType="end"/>
      </w:r>
      <w:r w:rsidR="00D705F0">
        <w:t xml:space="preserve">and </w:t>
      </w:r>
      <w:r w:rsidR="00ED369F">
        <w:fldChar w:fldCharType="begin"/>
      </w:r>
      <w:r w:rsidR="00ED369F">
        <w:instrText xml:space="preserve"> REF _Ref248756 \r \h </w:instrText>
      </w:r>
      <w:r w:rsidR="00ED369F">
        <w:fldChar w:fldCharType="separate"/>
      </w:r>
      <w:r w:rsidR="00B25D79">
        <w:t xml:space="preserve">3.18.1. </w:t>
      </w:r>
      <w:r w:rsidR="00ED369F">
        <w:fldChar w:fldCharType="end"/>
      </w:r>
      <w:r w:rsidR="00D705F0">
        <w:t>(THF boiling in a water bath and</w:t>
      </w:r>
      <w:bookmarkEnd w:id="12"/>
      <w:r w:rsidR="00D705F0">
        <w:t xml:space="preserve"> </w:t>
      </w:r>
      <w:r w:rsidR="00ED369F">
        <w:t>talent places the reaction beaker in the ice bath)</w:t>
      </w:r>
    </w:p>
    <w:p w14:paraId="66494B4C" w14:textId="057C596A" w:rsidR="00446F38" w:rsidRDefault="00446F38" w:rsidP="00CF5386">
      <w:pPr>
        <w:pStyle w:val="makestylesgo"/>
      </w:pPr>
      <w:bookmarkStart w:id="13" w:name="_Ref248798"/>
      <w:r>
        <w:t>Use shot</w:t>
      </w:r>
      <w:bookmarkEnd w:id="13"/>
      <w:r>
        <w:t xml:space="preserve"> </w:t>
      </w:r>
      <w:r w:rsidR="00956EAB">
        <w:fldChar w:fldCharType="begin"/>
      </w:r>
      <w:r w:rsidR="00956EAB">
        <w:instrText xml:space="preserve"> REF _Ref248807 \r \h </w:instrText>
      </w:r>
      <w:r w:rsidR="00956EAB">
        <w:fldChar w:fldCharType="separate"/>
      </w:r>
      <w:r w:rsidR="00B25D79">
        <w:t xml:space="preserve">3.11.2. </w:t>
      </w:r>
      <w:r w:rsidR="00956EAB">
        <w:fldChar w:fldCharType="end"/>
      </w:r>
      <w:r w:rsidR="00956EAB">
        <w:t>(talent selects a graduated cylinder from a set of different sizes)</w:t>
      </w:r>
    </w:p>
    <w:p w14:paraId="24E54D0D" w14:textId="16394EEE" w:rsidR="00D565A1" w:rsidRDefault="00D565A1" w:rsidP="00CF5386">
      <w:pPr>
        <w:pStyle w:val="makestylesgo"/>
      </w:pPr>
      <w:bookmarkStart w:id="14" w:name="_Ref248876"/>
      <w:bookmarkStart w:id="15" w:name="_Ref250230"/>
      <w:r>
        <w:t>Use shot</w:t>
      </w:r>
      <w:bookmarkEnd w:id="14"/>
      <w:r>
        <w:t xml:space="preserve"> </w:t>
      </w:r>
      <w:bookmarkEnd w:id="15"/>
      <w:r w:rsidR="00C501F5">
        <w:fldChar w:fldCharType="begin"/>
      </w:r>
      <w:r w:rsidR="00C501F5">
        <w:instrText xml:space="preserve"> REF _Ref250577 \r \h </w:instrText>
      </w:r>
      <w:r w:rsidR="00C501F5">
        <w:fldChar w:fldCharType="separate"/>
      </w:r>
      <w:r w:rsidR="00B25D79">
        <w:t xml:space="preserve">3.24.3. </w:t>
      </w:r>
      <w:r w:rsidR="00C501F5">
        <w:fldChar w:fldCharType="end"/>
      </w:r>
      <w:r w:rsidR="00C501F5">
        <w:t>(talent pours benzoic acid suspension into the vacuum filtration setup and the liquid rapidly moves into the flask)</w:t>
      </w:r>
    </w:p>
    <w:p w14:paraId="4389D77A" w14:textId="09C5A1F0" w:rsidR="00307B1C" w:rsidRDefault="00AF1097" w:rsidP="00750642">
      <w:pPr>
        <w:pStyle w:val="12ptparabreak"/>
        <w:jc w:val="both"/>
      </w:pPr>
      <w:bookmarkStart w:id="16" w:name="_Ref249318"/>
      <w:r>
        <w:t>First,</w:t>
      </w:r>
      <w:r w:rsidR="00A90C92">
        <w:t xml:space="preserve"> you’ll synthesize benzoic</w:t>
      </w:r>
      <w:r w:rsidR="00F25522">
        <w:t xml:space="preserve"> (</w:t>
      </w:r>
      <w:r w:rsidR="00F25522" w:rsidRPr="00F25522">
        <w:rPr>
          <w:color w:val="FF0000"/>
        </w:rPr>
        <w:t>ben-</w:t>
      </w:r>
      <w:r w:rsidR="00F25522" w:rsidRPr="00F25522">
        <w:rPr>
          <w:b/>
          <w:color w:val="FF0000"/>
        </w:rPr>
        <w:t>zo</w:t>
      </w:r>
      <w:r w:rsidR="00F25522" w:rsidRPr="00F25522">
        <w:rPr>
          <w:color w:val="FF0000"/>
        </w:rPr>
        <w:t>-</w:t>
      </w:r>
      <w:proofErr w:type="spellStart"/>
      <w:r w:rsidR="00F25522" w:rsidRPr="00F25522">
        <w:rPr>
          <w:color w:val="FF0000"/>
        </w:rPr>
        <w:t>ik</w:t>
      </w:r>
      <w:proofErr w:type="spellEnd"/>
      <w:r w:rsidR="00F25522" w:rsidRPr="00F25522">
        <w:rPr>
          <w:color w:val="FF0000"/>
        </w:rPr>
        <w:t xml:space="preserve"> /</w:t>
      </w:r>
      <w:proofErr w:type="spellStart"/>
      <w:r w:rsidR="00F25522" w:rsidRPr="00F25522">
        <w:rPr>
          <w:color w:val="FF0000"/>
        </w:rPr>
        <w:t>bɛnˈzoʊ</w:t>
      </w:r>
      <w:proofErr w:type="spellEnd"/>
      <w:r w:rsidR="00F25522" w:rsidRPr="00F25522">
        <w:rPr>
          <w:color w:val="FF0000"/>
        </w:rPr>
        <w:t xml:space="preserve"> </w:t>
      </w:r>
      <w:proofErr w:type="spellStart"/>
      <w:r w:rsidR="00F25522" w:rsidRPr="00F25522">
        <w:rPr>
          <w:color w:val="FF0000"/>
        </w:rPr>
        <w:t>ɪk</w:t>
      </w:r>
      <w:proofErr w:type="spellEnd"/>
      <w:r w:rsidR="00F25522" w:rsidRPr="00F25522">
        <w:rPr>
          <w:color w:val="FF0000"/>
        </w:rPr>
        <w:t>/</w:t>
      </w:r>
      <w:r w:rsidR="00F25522">
        <w:t>)</w:t>
      </w:r>
      <w:r w:rsidR="00A90C92">
        <w:t xml:space="preserve"> acid by protonating sodium benzoate with hydrochloric acid</w:t>
      </w:r>
      <w:r w:rsidR="004121DA">
        <w:t>, or H</w:t>
      </w:r>
      <w:r w:rsidR="00316B16">
        <w:t>-C-L</w:t>
      </w:r>
      <w:r w:rsidR="004121DA">
        <w:t>,</w:t>
      </w:r>
      <w:r w:rsidR="00990B9F">
        <w:t xml:space="preserve"> using water as the solvent.</w:t>
      </w:r>
      <w:r w:rsidR="00B624CC">
        <w:t xml:space="preserve"> </w:t>
      </w:r>
      <w:r w:rsidR="00B624CC">
        <w:rPr>
          <w:b/>
        </w:rPr>
        <w:t>[1]</w:t>
      </w:r>
      <w:r w:rsidR="00990B9F">
        <w:t xml:space="preserve"> Sodium benzoate is very soluble in water, but benzoic acid is not, so you </w:t>
      </w:r>
      <w:r w:rsidR="00694452">
        <w:t>can</w:t>
      </w:r>
      <w:r w:rsidR="00B46CF9">
        <w:t xml:space="preserve"> </w:t>
      </w:r>
      <w:r w:rsidR="00694452">
        <w:t xml:space="preserve">filter the </w:t>
      </w:r>
      <w:r w:rsidR="00B46CF9">
        <w:t xml:space="preserve">solid product </w:t>
      </w:r>
      <w:r w:rsidR="00976EF8">
        <w:t>out of</w:t>
      </w:r>
      <w:r w:rsidR="00694452">
        <w:t xml:space="preserve"> </w:t>
      </w:r>
      <w:r w:rsidR="00B46CF9">
        <w:t>the solution</w:t>
      </w:r>
      <w:r w:rsidR="00694452">
        <w:t>.</w:t>
      </w:r>
      <w:r w:rsidR="00B624CC">
        <w:t xml:space="preserve"> </w:t>
      </w:r>
      <w:r w:rsidR="00B624CC">
        <w:rPr>
          <w:b/>
        </w:rPr>
        <w:t>[2]</w:t>
      </w:r>
      <w:bookmarkEnd w:id="16"/>
    </w:p>
    <w:p w14:paraId="3C27C2B2" w14:textId="1C66BB2E" w:rsidR="002F670C" w:rsidRPr="00BE3251" w:rsidRDefault="002F670C" w:rsidP="002F670C">
      <w:pPr>
        <w:pStyle w:val="makestylesgo"/>
      </w:pPr>
      <w:bookmarkStart w:id="17" w:name="_Ref249306"/>
      <w:r w:rsidRPr="00BC4B20">
        <w:t>See storyboard</w:t>
      </w:r>
      <w:r w:rsidR="00E12267" w:rsidRPr="00BC4B20">
        <w:t>.</w:t>
      </w:r>
      <w:r w:rsidR="00E12267" w:rsidRPr="00BE3251">
        <w:t xml:space="preserve"> Uses shots</w:t>
      </w:r>
      <w:bookmarkEnd w:id="17"/>
      <w:r w:rsidR="00E12267" w:rsidRPr="00BE3251">
        <w:t xml:space="preserve"> </w:t>
      </w:r>
      <w:r w:rsidR="00600F51">
        <w:fldChar w:fldCharType="begin"/>
      </w:r>
      <w:r w:rsidR="00600F51">
        <w:instrText xml:space="preserve"> REF _Ref249330 \r \h </w:instrText>
      </w:r>
      <w:r w:rsidR="00600F51">
        <w:fldChar w:fldCharType="separate"/>
      </w:r>
      <w:r w:rsidR="00B25D79">
        <w:t xml:space="preserve">3.13.2. </w:t>
      </w:r>
      <w:r w:rsidR="00600F51">
        <w:fldChar w:fldCharType="end"/>
      </w:r>
      <w:r w:rsidR="00600F51">
        <w:t xml:space="preserve">and </w:t>
      </w:r>
      <w:r w:rsidR="003C3B7B">
        <w:fldChar w:fldCharType="begin"/>
      </w:r>
      <w:r w:rsidR="003C3B7B">
        <w:instrText xml:space="preserve"> REF _Ref249481 \r \h </w:instrText>
      </w:r>
      <w:r w:rsidR="003C3B7B">
        <w:fldChar w:fldCharType="separate"/>
      </w:r>
      <w:r w:rsidR="00B25D79">
        <w:t xml:space="preserve">3.16.3. </w:t>
      </w:r>
      <w:r w:rsidR="003C3B7B">
        <w:fldChar w:fldCharType="end"/>
      </w:r>
      <w:r w:rsidR="00600F51">
        <w:t xml:space="preserve">(talent stirring sodium benzoate solution and </w:t>
      </w:r>
      <w:r w:rsidR="003C3B7B">
        <w:t>talent stirring benzoic acid suspension)</w:t>
      </w:r>
    </w:p>
    <w:p w14:paraId="7AA2655D" w14:textId="05D4E938" w:rsidR="001D6B5D" w:rsidRDefault="00744122" w:rsidP="001A4529">
      <w:pPr>
        <w:pStyle w:val="12ptparabreak"/>
        <w:jc w:val="both"/>
      </w:pPr>
      <w:r>
        <w:t xml:space="preserve">Vacuum filtration is </w:t>
      </w:r>
      <w:r w:rsidR="00E56797">
        <w:t>used</w:t>
      </w:r>
      <w:r>
        <w:t xml:space="preserve"> for powdery solids like benzoic acid.</w:t>
      </w:r>
      <w:r w:rsidR="005140AE">
        <w:t xml:space="preserve"> </w:t>
      </w:r>
      <w:r w:rsidR="005140AE">
        <w:rPr>
          <w:b/>
        </w:rPr>
        <w:t>[1]</w:t>
      </w:r>
      <w:r w:rsidR="00315318">
        <w:t xml:space="preserve"> This technique uses a ‘filter’ flask connected to a vacuum</w:t>
      </w:r>
      <w:r w:rsidR="0041219A">
        <w:t xml:space="preserve"> source</w:t>
      </w:r>
      <w:r w:rsidR="005140AE">
        <w:t xml:space="preserve"> </w:t>
      </w:r>
      <w:r w:rsidR="005140AE">
        <w:rPr>
          <w:b/>
        </w:rPr>
        <w:t>[2</w:t>
      </w:r>
      <w:r w:rsidR="0014100F">
        <w:rPr>
          <w:b/>
        </w:rPr>
        <w:t>-TXT</w:t>
      </w:r>
      <w:r w:rsidR="005140AE">
        <w:rPr>
          <w:b/>
        </w:rPr>
        <w:t>]</w:t>
      </w:r>
      <w:r w:rsidR="002765A1">
        <w:t xml:space="preserve"> and a</w:t>
      </w:r>
      <w:r w:rsidR="00533B0B">
        <w:t xml:space="preserve"> Büchner</w:t>
      </w:r>
      <w:r w:rsidR="002765A1">
        <w:t xml:space="preserve"> </w:t>
      </w:r>
      <w:r w:rsidR="00153C70">
        <w:t>funnel</w:t>
      </w:r>
      <w:r w:rsidR="00533B0B">
        <w:t xml:space="preserve">, which has </w:t>
      </w:r>
      <w:r w:rsidR="000D3B56">
        <w:t xml:space="preserve">a glass frit or </w:t>
      </w:r>
      <w:r w:rsidR="00F63DF6">
        <w:t>a</w:t>
      </w:r>
      <w:r w:rsidR="00B42E1F">
        <w:t xml:space="preserve"> perforated</w:t>
      </w:r>
      <w:r w:rsidR="000D3B56">
        <w:t xml:space="preserve"> disk</w:t>
      </w:r>
      <w:r w:rsidR="002762C0">
        <w:t xml:space="preserve"> over</w:t>
      </w:r>
      <w:r w:rsidR="005140AE">
        <w:t xml:space="preserve"> the stem</w:t>
      </w:r>
      <w:r w:rsidR="00153C70">
        <w:t>.</w:t>
      </w:r>
      <w:r w:rsidR="005140AE">
        <w:t xml:space="preserve"> </w:t>
      </w:r>
      <w:r w:rsidR="005140AE">
        <w:rPr>
          <w:b/>
        </w:rPr>
        <w:t>[3</w:t>
      </w:r>
      <w:r w:rsidR="0014100F">
        <w:rPr>
          <w:b/>
        </w:rPr>
        <w:t>-TXT</w:t>
      </w:r>
      <w:r w:rsidR="005140AE">
        <w:rPr>
          <w:b/>
        </w:rPr>
        <w:t>]</w:t>
      </w:r>
    </w:p>
    <w:p w14:paraId="1E56E876" w14:textId="6E23D03B" w:rsidR="00BF3799" w:rsidRDefault="00BF3799" w:rsidP="00BF3799">
      <w:pPr>
        <w:pStyle w:val="makestylesgo"/>
      </w:pPr>
      <w:bookmarkStart w:id="18" w:name="_Ref249645"/>
      <w:bookmarkStart w:id="19" w:name="_Ref258666"/>
      <w:r>
        <w:t>Use shot</w:t>
      </w:r>
      <w:bookmarkEnd w:id="18"/>
      <w:r>
        <w:t xml:space="preserve"> </w:t>
      </w:r>
      <w:r w:rsidR="001854A9">
        <w:fldChar w:fldCharType="begin"/>
      </w:r>
      <w:r w:rsidR="001854A9">
        <w:instrText xml:space="preserve"> REF _Ref258681 \r \h </w:instrText>
      </w:r>
      <w:r w:rsidR="001854A9">
        <w:fldChar w:fldCharType="separate"/>
      </w:r>
      <w:r w:rsidR="00B25D79">
        <w:t xml:space="preserve">4.25.2. </w:t>
      </w:r>
      <w:r w:rsidR="001854A9">
        <w:fldChar w:fldCharType="end"/>
      </w:r>
      <w:bookmarkEnd w:id="19"/>
      <w:r w:rsidR="001854A9">
        <w:t>(‘finished product’-style shot of dry benzoic acid in the Büchner funnel)</w:t>
      </w:r>
    </w:p>
    <w:p w14:paraId="7F0BBA83" w14:textId="491FFBCF" w:rsidR="00BF3799" w:rsidRPr="00C26839" w:rsidRDefault="00BF3799" w:rsidP="00BF3799">
      <w:pPr>
        <w:pStyle w:val="makestylesgo"/>
      </w:pPr>
      <w:bookmarkStart w:id="20" w:name="_Ref249798"/>
      <w:r>
        <w:t xml:space="preserve">Use shot </w:t>
      </w:r>
      <w:r w:rsidR="00E77985">
        <w:fldChar w:fldCharType="begin"/>
      </w:r>
      <w:r w:rsidR="00E77985">
        <w:instrText xml:space="preserve"> REF _Ref249812 \r \h </w:instrText>
      </w:r>
      <w:r w:rsidR="00E77985">
        <w:fldChar w:fldCharType="separate"/>
      </w:r>
      <w:r w:rsidR="00B25D79">
        <w:t xml:space="preserve">3.20.1. </w:t>
      </w:r>
      <w:r w:rsidR="00E77985">
        <w:fldChar w:fldCharType="end"/>
      </w:r>
      <w:r w:rsidR="00E77985">
        <w:t>(talent shows a filter flask to the camera and places it next to a lab stand)</w:t>
      </w:r>
      <w:r w:rsidR="00C26839">
        <w:t xml:space="preserve"> </w:t>
      </w:r>
      <w:r w:rsidR="00C26839">
        <w:rPr>
          <w:b/>
        </w:rPr>
        <w:t>TEXT: Filter flask</w:t>
      </w:r>
      <w:bookmarkEnd w:id="20"/>
      <w:r w:rsidR="0013119E">
        <w:t xml:space="preserve"> </w:t>
      </w:r>
      <w:r w:rsidR="0013119E">
        <w:rPr>
          <w:rStyle w:val="blueitalics"/>
        </w:rPr>
        <w:t>Video Editor: Please wait to show the text overlay until the beginning of “…a filter flask…” in the voice-over.</w:t>
      </w:r>
    </w:p>
    <w:p w14:paraId="423281F2" w14:textId="487DA790" w:rsidR="00C26839" w:rsidRDefault="003E499E" w:rsidP="00BF3799">
      <w:pPr>
        <w:pStyle w:val="makestylesgo"/>
      </w:pPr>
      <w:bookmarkStart w:id="21" w:name="_Ref249900"/>
      <w:r>
        <w:t xml:space="preserve">Use shot </w:t>
      </w:r>
      <w:r w:rsidR="00B44A31">
        <w:fldChar w:fldCharType="begin"/>
      </w:r>
      <w:r w:rsidR="00B44A31">
        <w:instrText xml:space="preserve"> REF _Ref249920 \r \h </w:instrText>
      </w:r>
      <w:r w:rsidR="00B44A31">
        <w:fldChar w:fldCharType="separate"/>
      </w:r>
      <w:r w:rsidR="00B25D79">
        <w:t xml:space="preserve">3.22.3. </w:t>
      </w:r>
      <w:r w:rsidR="00B44A31">
        <w:fldChar w:fldCharType="end"/>
      </w:r>
      <w:r w:rsidR="00B44A31">
        <w:t>(</w:t>
      </w:r>
      <w:r w:rsidR="0036362F">
        <w:t>showing the Büchner funnel; talent places a filter in the funnel)</w:t>
      </w:r>
      <w:r w:rsidR="00B44A31">
        <w:t xml:space="preserve"> </w:t>
      </w:r>
      <w:r w:rsidR="00DE3035">
        <w:rPr>
          <w:b/>
        </w:rPr>
        <w:t>TEXT: Büchner funnel</w:t>
      </w:r>
      <w:bookmarkEnd w:id="21"/>
      <w:r w:rsidR="00320EE0">
        <w:t xml:space="preserve"> </w:t>
      </w:r>
      <w:r w:rsidR="00320EE0">
        <w:rPr>
          <w:rStyle w:val="blueitalics"/>
        </w:rPr>
        <w:t>Video Editor: Please wait to show the text overlay until the beginning of “…a Büchner funnel…” in the voice-over.</w:t>
      </w:r>
    </w:p>
    <w:p w14:paraId="205361FC" w14:textId="1D30DCA7" w:rsidR="00865E32" w:rsidRDefault="00561272" w:rsidP="001A4529">
      <w:pPr>
        <w:pStyle w:val="12ptparabreak"/>
        <w:jc w:val="both"/>
      </w:pPr>
      <w:r>
        <w:t xml:space="preserve">Reducing the pressure in the flask </w:t>
      </w:r>
      <w:r w:rsidR="00764030">
        <w:t>makes</w:t>
      </w:r>
      <w:r w:rsidR="00F80764">
        <w:t xml:space="preserve"> </w:t>
      </w:r>
      <w:r w:rsidR="00B827C5">
        <w:t xml:space="preserve">the </w:t>
      </w:r>
      <w:r w:rsidR="006F529D">
        <w:t xml:space="preserve">liquid </w:t>
      </w:r>
      <w:r w:rsidR="00AE2257">
        <w:t>quickly flow through the funnel</w:t>
      </w:r>
      <w:r w:rsidR="006F529D">
        <w:t>.</w:t>
      </w:r>
      <w:r w:rsidR="00ED4ECD">
        <w:t xml:space="preserve"> </w:t>
      </w:r>
      <w:r w:rsidR="00A61C2B">
        <w:rPr>
          <w:b/>
        </w:rPr>
        <w:t>[1]</w:t>
      </w:r>
      <w:r w:rsidR="006C3FFC">
        <w:t xml:space="preserve"> </w:t>
      </w:r>
      <w:r w:rsidR="000B1BBB">
        <w:t>After filtration, the liquid is called the filtrate.</w:t>
      </w:r>
      <w:r w:rsidR="00A61C2B">
        <w:t xml:space="preserve"> </w:t>
      </w:r>
      <w:r w:rsidR="00A61C2B">
        <w:rPr>
          <w:b/>
        </w:rPr>
        <w:t>[2</w:t>
      </w:r>
      <w:r w:rsidR="0014100F">
        <w:rPr>
          <w:b/>
        </w:rPr>
        <w:t>-TXT</w:t>
      </w:r>
      <w:r w:rsidR="00A61C2B">
        <w:rPr>
          <w:b/>
        </w:rPr>
        <w:t>]</w:t>
      </w:r>
    </w:p>
    <w:p w14:paraId="140BE24A" w14:textId="5C06B163" w:rsidR="00A44FC6" w:rsidRDefault="00A44FC6" w:rsidP="00A44FC6">
      <w:pPr>
        <w:pStyle w:val="makestylesgo"/>
      </w:pPr>
      <w:bookmarkStart w:id="22" w:name="_Ref250536"/>
      <w:bookmarkStart w:id="23" w:name="_Ref250692"/>
      <w:r>
        <w:t xml:space="preserve">Use shot </w:t>
      </w:r>
      <w:bookmarkEnd w:id="22"/>
      <w:r w:rsidR="007C2D4E">
        <w:fldChar w:fldCharType="begin"/>
      </w:r>
      <w:r w:rsidR="007C2D4E">
        <w:instrText xml:space="preserve"> REF _Ref250484 \r \h </w:instrText>
      </w:r>
      <w:r w:rsidR="007C2D4E">
        <w:fldChar w:fldCharType="separate"/>
      </w:r>
      <w:r w:rsidR="00B25D79">
        <w:t xml:space="preserve">3.25.1. </w:t>
      </w:r>
      <w:r w:rsidR="007C2D4E">
        <w:fldChar w:fldCharType="end"/>
      </w:r>
      <w:r w:rsidR="007C2D4E">
        <w:t xml:space="preserve">(talent </w:t>
      </w:r>
      <w:r w:rsidR="00ED4ECD">
        <w:t xml:space="preserve">turns up the vacuum </w:t>
      </w:r>
      <w:r w:rsidR="00AC1934">
        <w:t xml:space="preserve">and the liquid rapidly </w:t>
      </w:r>
      <w:proofErr w:type="gramStart"/>
      <w:r w:rsidR="00AC1934">
        <w:t>moves</w:t>
      </w:r>
      <w:proofErr w:type="gramEnd"/>
      <w:r w:rsidR="00316B16">
        <w:t xml:space="preserve"> </w:t>
      </w:r>
      <w:r w:rsidR="00AC1934">
        <w:t>into the flask)</w:t>
      </w:r>
      <w:bookmarkEnd w:id="23"/>
    </w:p>
    <w:p w14:paraId="30B177AF" w14:textId="55D3C673" w:rsidR="00EB442E" w:rsidRDefault="00EB442E" w:rsidP="00A44FC6">
      <w:pPr>
        <w:pStyle w:val="makestylesgo"/>
      </w:pPr>
      <w:bookmarkStart w:id="24" w:name="_Ref250741"/>
      <w:r>
        <w:lastRenderedPageBreak/>
        <w:t>Use shot</w:t>
      </w:r>
      <w:r w:rsidR="00A076B3">
        <w:t xml:space="preserve"> </w:t>
      </w:r>
      <w:r w:rsidR="009F565F">
        <w:fldChar w:fldCharType="begin"/>
      </w:r>
      <w:r w:rsidR="009F565F">
        <w:instrText xml:space="preserve"> REF _Ref251884 \r \h </w:instrText>
      </w:r>
      <w:r w:rsidR="009F565F">
        <w:fldChar w:fldCharType="separate"/>
      </w:r>
      <w:r w:rsidR="00B25D79">
        <w:t xml:space="preserve">3.27.3. </w:t>
      </w:r>
      <w:r w:rsidR="009F565F">
        <w:fldChar w:fldCharType="end"/>
      </w:r>
      <w:r w:rsidR="005F7249">
        <w:t>(side shot of vacuum setup as the solid dries under vacuum)</w:t>
      </w:r>
      <w:r>
        <w:t xml:space="preserve"> </w:t>
      </w:r>
      <w:r w:rsidR="00923E6B">
        <w:rPr>
          <w:b/>
        </w:rPr>
        <w:t>TEXT: Filtrate</w:t>
      </w:r>
      <w:bookmarkEnd w:id="24"/>
      <w:r w:rsidR="005A06A7">
        <w:t xml:space="preserve"> </w:t>
      </w:r>
      <w:r w:rsidR="005A06A7">
        <w:rPr>
          <w:rStyle w:val="blueitalics"/>
        </w:rPr>
        <w:t>Video Editor:</w:t>
      </w:r>
      <w:r w:rsidR="00D75A2E">
        <w:rPr>
          <w:rStyle w:val="blueitalics"/>
        </w:rPr>
        <w:t xml:space="preserve"> Please wait to show the text overlay until the start of “the liquid…” in the voice-over.</w:t>
      </w:r>
      <w:r w:rsidR="005A06A7">
        <w:rPr>
          <w:rStyle w:val="blueitalics"/>
        </w:rPr>
        <w:t xml:space="preserve"> Please add an arrow from the text overlay to the liquid in the flask.</w:t>
      </w:r>
    </w:p>
    <w:p w14:paraId="347E4411" w14:textId="5938C75B" w:rsidR="00D90EE9" w:rsidRDefault="00D90EE9" w:rsidP="003673F6">
      <w:pPr>
        <w:pStyle w:val="12ptparabreak"/>
        <w:jc w:val="both"/>
      </w:pPr>
      <w:r>
        <w:t>Benzoic acid is less soluble in water at lower temperatures,</w:t>
      </w:r>
      <w:r w:rsidR="00A50AFD">
        <w:t xml:space="preserve"> </w:t>
      </w:r>
      <w:r w:rsidR="00A50AFD" w:rsidRPr="00D07385">
        <w:rPr>
          <w:b/>
        </w:rPr>
        <w:t>[1]</w:t>
      </w:r>
      <w:r>
        <w:t xml:space="preserve"> so </w:t>
      </w:r>
      <w:r w:rsidR="006824C6">
        <w:t xml:space="preserve">you’ll </w:t>
      </w:r>
      <w:r w:rsidR="007323C1">
        <w:t>collect</w:t>
      </w:r>
      <w:r w:rsidR="006824C6">
        <w:t xml:space="preserve"> more product if you cool the reaction solution before you filter it.</w:t>
      </w:r>
      <w:r w:rsidR="00A50AFD">
        <w:t xml:space="preserve"> </w:t>
      </w:r>
      <w:r w:rsidR="00A50AFD" w:rsidRPr="00D07385">
        <w:rPr>
          <w:b/>
        </w:rPr>
        <w:t>[2]</w:t>
      </w:r>
      <w:r w:rsidR="00AB0FEE">
        <w:t xml:space="preserve"> </w:t>
      </w:r>
      <w:r w:rsidR="004E4F1C">
        <w:t>Water and glass conduct heat differently,</w:t>
      </w:r>
      <w:r w:rsidR="00F87E37">
        <w:t xml:space="preserve"> </w:t>
      </w:r>
      <w:r w:rsidR="004E4F1C">
        <w:t xml:space="preserve">so you’ll </w:t>
      </w:r>
      <w:r w:rsidR="00D063D4">
        <w:t xml:space="preserve">clamp </w:t>
      </w:r>
      <w:r w:rsidR="00F218F7">
        <w:t>a</w:t>
      </w:r>
      <w:r w:rsidR="004E4F1C">
        <w:t xml:space="preserve"> thermometer </w:t>
      </w:r>
      <w:r w:rsidR="00D063D4">
        <w:t>away from</w:t>
      </w:r>
      <w:r w:rsidR="004E4F1C">
        <w:t xml:space="preserve"> the glass</w:t>
      </w:r>
      <w:r w:rsidR="006478B2">
        <w:t xml:space="preserve"> </w:t>
      </w:r>
      <w:r w:rsidR="006A276B">
        <w:t xml:space="preserve">to ensure that </w:t>
      </w:r>
      <w:r w:rsidR="00D37B17">
        <w:t xml:space="preserve">you </w:t>
      </w:r>
      <w:r w:rsidR="00D32E49">
        <w:t>accurately measure</w:t>
      </w:r>
      <w:r w:rsidR="00D37B17">
        <w:t xml:space="preserve"> the solutio</w:t>
      </w:r>
      <w:r w:rsidR="003673F6">
        <w:t>n’s</w:t>
      </w:r>
      <w:r w:rsidR="00D37B17">
        <w:t xml:space="preserve"> temperature</w:t>
      </w:r>
      <w:r w:rsidR="006A276B">
        <w:t>.</w:t>
      </w:r>
      <w:r w:rsidR="00A50AFD">
        <w:t xml:space="preserve"> </w:t>
      </w:r>
      <w:r w:rsidR="00A50AFD" w:rsidRPr="003673F6">
        <w:rPr>
          <w:b/>
        </w:rPr>
        <w:t>[</w:t>
      </w:r>
      <w:r w:rsidR="00223B47">
        <w:rPr>
          <w:b/>
        </w:rPr>
        <w:t>3</w:t>
      </w:r>
      <w:r w:rsidR="00A50AFD" w:rsidRPr="003673F6">
        <w:rPr>
          <w:b/>
        </w:rPr>
        <w:t>]</w:t>
      </w:r>
    </w:p>
    <w:p w14:paraId="1FC5F427" w14:textId="385AF58B" w:rsidR="003357BD" w:rsidRDefault="003357BD" w:rsidP="003357BD">
      <w:pPr>
        <w:pStyle w:val="makestylesgo"/>
      </w:pPr>
      <w:r>
        <w:t>See storyboard</w:t>
      </w:r>
      <w:r w:rsidR="00B86153">
        <w:t>.</w:t>
      </w:r>
    </w:p>
    <w:p w14:paraId="0DCF7E89" w14:textId="2F8D869C" w:rsidR="00EC2F9B" w:rsidRDefault="00EC2F9B" w:rsidP="003357BD">
      <w:pPr>
        <w:pStyle w:val="makestylesgo"/>
      </w:pPr>
      <w:bookmarkStart w:id="25" w:name="_Ref251133"/>
      <w:r>
        <w:t>Use shot</w:t>
      </w:r>
      <w:bookmarkEnd w:id="25"/>
      <w:r>
        <w:t xml:space="preserve"> </w:t>
      </w:r>
      <w:r w:rsidR="000B588C">
        <w:fldChar w:fldCharType="begin"/>
      </w:r>
      <w:r w:rsidR="000B588C">
        <w:instrText xml:space="preserve"> REF _Ref251152 \r \h </w:instrText>
      </w:r>
      <w:r w:rsidR="000B588C">
        <w:fldChar w:fldCharType="separate"/>
      </w:r>
      <w:r w:rsidR="00B25D79">
        <w:t xml:space="preserve">3.19.4. </w:t>
      </w:r>
      <w:r w:rsidR="000B588C">
        <w:fldChar w:fldCharType="end"/>
      </w:r>
      <w:r w:rsidR="000B588C">
        <w:t>(close-up view of cold benzoic acid suspension)</w:t>
      </w:r>
    </w:p>
    <w:p w14:paraId="4423D3AF" w14:textId="5F04F3FB" w:rsidR="002036A7" w:rsidRDefault="002036A7" w:rsidP="003357BD">
      <w:pPr>
        <w:pStyle w:val="makestylesgo"/>
      </w:pPr>
      <w:bookmarkStart w:id="26" w:name="_Ref251229"/>
      <w:r>
        <w:t>Use shot</w:t>
      </w:r>
      <w:bookmarkEnd w:id="26"/>
      <w:r>
        <w:t xml:space="preserve"> </w:t>
      </w:r>
      <w:r w:rsidR="006E2CD2">
        <w:fldChar w:fldCharType="begin"/>
      </w:r>
      <w:r w:rsidR="006E2CD2">
        <w:instrText xml:space="preserve"> REF _Ref251259 \r \h </w:instrText>
      </w:r>
      <w:r w:rsidR="006E2CD2">
        <w:fldChar w:fldCharType="separate"/>
      </w:r>
      <w:r w:rsidR="00B25D79">
        <w:t xml:space="preserve">3.18.2. </w:t>
      </w:r>
      <w:r w:rsidR="006E2CD2">
        <w:fldChar w:fldCharType="end"/>
      </w:r>
      <w:r w:rsidR="006E2CD2">
        <w:t>(talent clamps a thermometer in the beaker)</w:t>
      </w:r>
    </w:p>
    <w:p w14:paraId="4B182516" w14:textId="3A9CC796" w:rsidR="00EC533F" w:rsidRDefault="00EC533F" w:rsidP="00D575E3">
      <w:pPr>
        <w:pStyle w:val="12ptparabreak"/>
        <w:jc w:val="both"/>
      </w:pPr>
      <w:r>
        <w:t xml:space="preserve">When you do this lab, remember that </w:t>
      </w:r>
      <w:r w:rsidR="0096262B">
        <w:t>H-C-L</w:t>
      </w:r>
      <w:r>
        <w:t xml:space="preserve"> is toxic and a strong acid.</w:t>
      </w:r>
      <w:r w:rsidR="0061523B">
        <w:t xml:space="preserve"> </w:t>
      </w:r>
      <w:r w:rsidR="0061523B">
        <w:rPr>
          <w:b/>
        </w:rPr>
        <w:t>[1]</w:t>
      </w:r>
      <w:r>
        <w:t xml:space="preserve"> It’s always best to work with strong acids and organic solvents in a fume hood.</w:t>
      </w:r>
      <w:r w:rsidR="0061523B">
        <w:t xml:space="preserve"> </w:t>
      </w:r>
      <w:r w:rsidR="0061523B">
        <w:rPr>
          <w:b/>
        </w:rPr>
        <w:t>[2]</w:t>
      </w:r>
      <w:r w:rsidR="00235ADF">
        <w:t xml:space="preserve"> If you spill any H</w:t>
      </w:r>
      <w:r w:rsidR="000C40F7">
        <w:t>-C-L</w:t>
      </w:r>
      <w:r w:rsidR="00235ADF">
        <w:t xml:space="preserve">, </w:t>
      </w:r>
      <w:r w:rsidR="00613785">
        <w:t>follow your lab’s procedures for neutralizing and cleaning up strong acids.</w:t>
      </w:r>
      <w:r w:rsidR="0061523B">
        <w:t xml:space="preserve"> </w:t>
      </w:r>
      <w:r w:rsidR="0061523B">
        <w:rPr>
          <w:b/>
        </w:rPr>
        <w:t>[3]</w:t>
      </w:r>
    </w:p>
    <w:p w14:paraId="2FE1356C" w14:textId="723B3F81" w:rsidR="00ED43F8" w:rsidRDefault="00DB3140" w:rsidP="00ED43F8">
      <w:pPr>
        <w:pStyle w:val="makestylesgo"/>
      </w:pPr>
      <w:r>
        <w:t>CU: A close-up shot of the warning labels on a bottle of HCl.</w:t>
      </w:r>
    </w:p>
    <w:p w14:paraId="0BADF149" w14:textId="68CC2D25" w:rsidR="001F777B" w:rsidRDefault="001F777B" w:rsidP="00ED43F8">
      <w:pPr>
        <w:pStyle w:val="makestylesgo"/>
      </w:pPr>
      <w:bookmarkStart w:id="27" w:name="_Ref251534"/>
      <w:r>
        <w:t>Use shot</w:t>
      </w:r>
      <w:bookmarkEnd w:id="27"/>
      <w:r>
        <w:t xml:space="preserve"> </w:t>
      </w:r>
      <w:r w:rsidR="00C11422">
        <w:fldChar w:fldCharType="begin"/>
      </w:r>
      <w:r w:rsidR="00C11422">
        <w:instrText xml:space="preserve"> REF _Ref251546 \r \h </w:instrText>
      </w:r>
      <w:r w:rsidR="00C11422">
        <w:fldChar w:fldCharType="separate"/>
      </w:r>
      <w:r w:rsidR="00B25D79">
        <w:t xml:space="preserve">3.14.3. </w:t>
      </w:r>
      <w:r w:rsidR="00C11422">
        <w:fldChar w:fldCharType="end"/>
      </w:r>
      <w:r w:rsidR="00C11422">
        <w:t>(talent measuring 5 mL HCl)</w:t>
      </w:r>
    </w:p>
    <w:p w14:paraId="3CDFE9FD" w14:textId="7E669CEB" w:rsidR="001F777B" w:rsidRDefault="00742A25" w:rsidP="00ED43F8">
      <w:pPr>
        <w:pStyle w:val="makestylesgo"/>
      </w:pPr>
      <w:r>
        <w:t xml:space="preserve">MED: </w:t>
      </w:r>
      <w:r w:rsidR="001023AA">
        <w:t>Talent</w:t>
      </w:r>
      <w:r>
        <w:t xml:space="preserve"> cover</w:t>
      </w:r>
      <w:r w:rsidR="001023AA">
        <w:t>s</w:t>
      </w:r>
      <w:r>
        <w:t xml:space="preserve"> a few drops of HCl on the floor of the fume hood with sodium bicarbonate.</w:t>
      </w:r>
    </w:p>
    <w:p w14:paraId="592BA734" w14:textId="605CA9B4" w:rsidR="009C0DC3" w:rsidRPr="009C0DC3" w:rsidRDefault="009C0DC3" w:rsidP="009C0DC3">
      <w:pPr>
        <w:pStyle w:val="makestylesgo"/>
        <w:numPr>
          <w:ilvl w:val="0"/>
          <w:numId w:val="0"/>
        </w:numPr>
        <w:spacing w:before="240"/>
        <w:ind w:left="360"/>
        <w:rPr>
          <w:b/>
          <w:sz w:val="24"/>
          <w:szCs w:val="24"/>
        </w:rPr>
      </w:pPr>
      <w:r w:rsidRPr="00AF2F5F">
        <w:rPr>
          <w:b/>
          <w:sz w:val="24"/>
          <w:szCs w:val="24"/>
        </w:rPr>
        <w:t>Disclaimer: We suggest that students work in</w:t>
      </w:r>
      <w:r w:rsidRPr="00D65D2D">
        <w:rPr>
          <w:b/>
          <w:sz w:val="24"/>
          <w:szCs w:val="24"/>
        </w:rPr>
        <w:t xml:space="preserve"> pairs for this experiment.</w:t>
      </w:r>
    </w:p>
    <w:p w14:paraId="4342787F" w14:textId="793210B3" w:rsidR="00C342DC" w:rsidRDefault="003342A4" w:rsidP="00750642">
      <w:pPr>
        <w:pStyle w:val="12ptparabreak"/>
        <w:jc w:val="both"/>
      </w:pPr>
      <w:r>
        <w:t xml:space="preserve">Now, let’s get started. </w:t>
      </w:r>
      <w:r w:rsidR="00C342DC">
        <w:t>To begin, put on a lab coat, safety glasses, and nitrile gloves.</w:t>
      </w:r>
      <w:r w:rsidR="00CE6D19">
        <w:t xml:space="preserve"> </w:t>
      </w:r>
      <w:r w:rsidR="00CE6D19">
        <w:rPr>
          <w:b/>
        </w:rPr>
        <w:t>[1]</w:t>
      </w:r>
      <w:r w:rsidR="00EC3194">
        <w:t xml:space="preserve"> </w:t>
      </w:r>
      <w:r w:rsidR="003851A3">
        <w:t>Remember to change your gloves if you get acid</w:t>
      </w:r>
      <w:r w:rsidR="007E6E15">
        <w:t xml:space="preserve"> or</w:t>
      </w:r>
      <w:r w:rsidR="003851A3">
        <w:t xml:space="preserve"> organic solvent on them.</w:t>
      </w:r>
      <w:r w:rsidR="00CE6D19">
        <w:t xml:space="preserve"> </w:t>
      </w:r>
      <w:r w:rsidR="00CE6D19">
        <w:rPr>
          <w:b/>
        </w:rPr>
        <w:t>[2]</w:t>
      </w:r>
      <w:r w:rsidR="002D471B">
        <w:t xml:space="preserve"> Then, get a handout from your lab instructor</w:t>
      </w:r>
      <w:r w:rsidR="00F6649C">
        <w:t xml:space="preserve"> that you’ll use to prepare a simple lab report.</w:t>
      </w:r>
      <w:r w:rsidR="00CE6D19">
        <w:t xml:space="preserve"> </w:t>
      </w:r>
      <w:r w:rsidR="00CE6D19">
        <w:rPr>
          <w:b/>
        </w:rPr>
        <w:t>[3]</w:t>
      </w:r>
    </w:p>
    <w:p w14:paraId="203A3192" w14:textId="471581C1" w:rsidR="009D57AB" w:rsidRDefault="005A30F3" w:rsidP="009D57AB">
      <w:pPr>
        <w:pStyle w:val="makestylesgo"/>
      </w:pPr>
      <w:bookmarkStart w:id="28" w:name="_Ref7085061"/>
      <w:r>
        <w:t>Use shot</w:t>
      </w:r>
      <w:bookmarkEnd w:id="28"/>
      <w:r>
        <w:t xml:space="preserve"> </w:t>
      </w:r>
      <w:r w:rsidR="009169A7">
        <w:fldChar w:fldCharType="begin"/>
      </w:r>
      <w:r w:rsidR="009169A7">
        <w:instrText xml:space="preserve"> REF _Ref7085068 \r \h </w:instrText>
      </w:r>
      <w:r w:rsidR="009169A7">
        <w:fldChar w:fldCharType="separate"/>
      </w:r>
      <w:r w:rsidR="00B25D79">
        <w:t xml:space="preserve">2.1.1. </w:t>
      </w:r>
      <w:r w:rsidR="009169A7">
        <w:fldChar w:fldCharType="end"/>
      </w:r>
      <w:r w:rsidR="009169A7">
        <w:t>(talent demonstrates proper PPE use)</w:t>
      </w:r>
    </w:p>
    <w:p w14:paraId="595B5046" w14:textId="7FC75B0B" w:rsidR="00940322" w:rsidRDefault="00940322" w:rsidP="009D57AB">
      <w:pPr>
        <w:pStyle w:val="makestylesgo"/>
      </w:pPr>
      <w:r>
        <w:t>MED: Talent removes their gloves, throws them out, and puts on a new pair of gloves.</w:t>
      </w:r>
    </w:p>
    <w:p w14:paraId="7E73A47E" w14:textId="3A1C361B" w:rsidR="00B01981" w:rsidRDefault="00F0416A" w:rsidP="009D57AB">
      <w:pPr>
        <w:pStyle w:val="makestylesgo"/>
      </w:pPr>
      <w:r>
        <w:t xml:space="preserve">MED: Talent places a handout </w:t>
      </w:r>
      <w:r w:rsidR="00A04D9C">
        <w:t>on a bench near a student fume hood and writes their name on the handout.</w:t>
      </w:r>
    </w:p>
    <w:p w14:paraId="26FC3160" w14:textId="4A8108A7" w:rsidR="009A363E" w:rsidRDefault="009507CC" w:rsidP="001A4529">
      <w:pPr>
        <w:pStyle w:val="12ptparabreak"/>
        <w:jc w:val="both"/>
      </w:pPr>
      <w:r>
        <w:t>N</w:t>
      </w:r>
      <w:r w:rsidR="00A0128A">
        <w:t>ext</w:t>
      </w:r>
      <w:r>
        <w:t xml:space="preserve">, </w:t>
      </w:r>
      <w:r w:rsidR="00325243">
        <w:t>bring a clean 50-m</w:t>
      </w:r>
      <w:r w:rsidR="00757088">
        <w:t>illiliter</w:t>
      </w:r>
      <w:r w:rsidR="00325243">
        <w:t xml:space="preserve"> beaker</w:t>
      </w:r>
      <w:r w:rsidR="00520A95">
        <w:t xml:space="preserve"> and your handout to the balance</w:t>
      </w:r>
      <w:r w:rsidR="004B6D05">
        <w:t>,</w:t>
      </w:r>
      <w:r w:rsidR="00DD4695">
        <w:t xml:space="preserve"> </w:t>
      </w:r>
      <w:r w:rsidR="00DD4695">
        <w:rPr>
          <w:b/>
        </w:rPr>
        <w:t>[1]</w:t>
      </w:r>
      <w:r w:rsidR="004B6D05">
        <w:t xml:space="preserve"> which you’ll use to measure </w:t>
      </w:r>
      <w:r w:rsidR="001C63D9">
        <w:t>2 g</w:t>
      </w:r>
      <w:r w:rsidR="00757088">
        <w:t>rams</w:t>
      </w:r>
      <w:r w:rsidR="001C63D9">
        <w:t xml:space="preserve"> of</w:t>
      </w:r>
      <w:r w:rsidR="004B6D05">
        <w:t xml:space="preserve"> sodium benzoat</w:t>
      </w:r>
      <w:r w:rsidR="001C63D9">
        <w:t>e</w:t>
      </w:r>
      <w:r w:rsidR="004B6D05">
        <w:t>.</w:t>
      </w:r>
      <w:r w:rsidR="00DD4695">
        <w:t xml:space="preserve"> </w:t>
      </w:r>
      <w:r w:rsidR="00DD4695">
        <w:rPr>
          <w:b/>
        </w:rPr>
        <w:t>[2]</w:t>
      </w:r>
      <w:r w:rsidR="00204538">
        <w:t xml:space="preserve"> </w:t>
      </w:r>
      <w:r w:rsidR="00EF3AA2">
        <w:t>Place</w:t>
      </w:r>
      <w:r w:rsidR="001038F2">
        <w:t xml:space="preserve"> a clean, empty weighing boat on the balance and press the ‘tare’ button.</w:t>
      </w:r>
      <w:r w:rsidR="003F494B">
        <w:t xml:space="preserve"> </w:t>
      </w:r>
      <w:r w:rsidR="003F494B">
        <w:rPr>
          <w:b/>
        </w:rPr>
        <w:t>[3]</w:t>
      </w:r>
      <w:r w:rsidR="00891273">
        <w:t xml:space="preserve"> </w:t>
      </w:r>
      <w:r w:rsidR="00E94258">
        <w:t>This subtracts the mass of the empty weighing boat</w:t>
      </w:r>
      <w:r w:rsidR="00902068">
        <w:t>, so the reading</w:t>
      </w:r>
      <w:r w:rsidR="00E94258">
        <w:t xml:space="preserve"> </w:t>
      </w:r>
      <w:r w:rsidR="00CD08DA">
        <w:t>resets to</w:t>
      </w:r>
      <w:r w:rsidR="00C248DC">
        <w:t xml:space="preserve"> zero.</w:t>
      </w:r>
      <w:r w:rsidR="00E639FA">
        <w:t xml:space="preserve"> </w:t>
      </w:r>
      <w:r w:rsidR="00E639FA">
        <w:rPr>
          <w:b/>
        </w:rPr>
        <w:t>[4]</w:t>
      </w:r>
    </w:p>
    <w:p w14:paraId="306D3287" w14:textId="1C9712DE" w:rsidR="00B01AA8" w:rsidRDefault="00F848B7" w:rsidP="00B01AA8">
      <w:pPr>
        <w:pStyle w:val="makestylesgo"/>
      </w:pPr>
      <w:r>
        <w:t>MED/WIDE: Talent picks up a 50 mL beaker and the handout and moves towards the balance.</w:t>
      </w:r>
    </w:p>
    <w:p w14:paraId="6ABB84AC" w14:textId="08438A9D" w:rsidR="00A70136" w:rsidRDefault="00A70136" w:rsidP="00B01AA8">
      <w:pPr>
        <w:pStyle w:val="makestylesgo"/>
      </w:pPr>
      <w:r>
        <w:t>MED: Talent places the beaker and the handout by the balances.</w:t>
      </w:r>
      <w:r w:rsidR="00DD4695">
        <w:t xml:space="preserve"> If possible, the sodium benzoate container should be clearly visible in this shot.</w:t>
      </w:r>
    </w:p>
    <w:p w14:paraId="561FAAC6" w14:textId="63BEDEC5" w:rsidR="00B70117" w:rsidRDefault="00B70117" w:rsidP="00B01AA8">
      <w:pPr>
        <w:pStyle w:val="makestylesgo"/>
      </w:pPr>
      <w:r>
        <w:lastRenderedPageBreak/>
        <w:t>MED/CU: Talent places a weighing boat on the balance and presses the ‘tare’ button.</w:t>
      </w:r>
    </w:p>
    <w:p w14:paraId="2C750E66" w14:textId="5BF6E3CA" w:rsidR="00B70117" w:rsidRDefault="00242D5F" w:rsidP="00B01AA8">
      <w:pPr>
        <w:pStyle w:val="makestylesgo"/>
      </w:pPr>
      <w:r>
        <w:t xml:space="preserve">CU: A close-up shot of the </w:t>
      </w:r>
      <w:r w:rsidR="003917E5">
        <w:t xml:space="preserve">display as a weighing boat is placed on a re-zeroed balance and the tare button is pressed (i.e., showing that the reading increases from zero as the weighing boat is placed on the </w:t>
      </w:r>
      <w:r w:rsidR="00E95A35">
        <w:t>balance and then resets to zero when the tare button is pressed).</w:t>
      </w:r>
    </w:p>
    <w:p w14:paraId="142D75EF" w14:textId="76A4C871" w:rsidR="00D747EF" w:rsidRDefault="00986FBE" w:rsidP="00A51740">
      <w:pPr>
        <w:pStyle w:val="12ptparabreak"/>
        <w:jc w:val="both"/>
      </w:pPr>
      <w:r>
        <w:t>Open the</w:t>
      </w:r>
      <w:r w:rsidR="00354D5F">
        <w:t xml:space="preserve"> provided</w:t>
      </w:r>
      <w:r>
        <w:t xml:space="preserve"> bottle of sodium benzoate and use a clean spatula to scoop it into the weighing boat until </w:t>
      </w:r>
      <w:r w:rsidR="00034823">
        <w:t>you have</w:t>
      </w:r>
      <w:r>
        <w:t xml:space="preserve"> about 2 g</w:t>
      </w:r>
      <w:r w:rsidR="00F96A30">
        <w:t>rams</w:t>
      </w:r>
      <w:r>
        <w:t>.</w:t>
      </w:r>
      <w:r w:rsidR="000B65F5">
        <w:t xml:space="preserve"> </w:t>
      </w:r>
      <w:r w:rsidR="000B65F5">
        <w:rPr>
          <w:b/>
        </w:rPr>
        <w:t>[1]</w:t>
      </w:r>
      <w:r w:rsidR="00487688">
        <w:t xml:space="preserve"> </w:t>
      </w:r>
      <w:r w:rsidR="00BA7512">
        <w:t xml:space="preserve">It’s okay if you have a little more or </w:t>
      </w:r>
      <w:r w:rsidR="00EC4C82">
        <w:t xml:space="preserve">a little </w:t>
      </w:r>
      <w:proofErr w:type="gramStart"/>
      <w:r w:rsidR="00BA7512">
        <w:t>less</w:t>
      </w:r>
      <w:r w:rsidR="00A334F9">
        <w:t>, but</w:t>
      </w:r>
      <w:proofErr w:type="gramEnd"/>
      <w:r w:rsidR="0085725B">
        <w:t xml:space="preserve"> </w:t>
      </w:r>
      <w:r w:rsidR="005F0F54">
        <w:t>stay between</w:t>
      </w:r>
      <w:r w:rsidR="0085725B">
        <w:t xml:space="preserve"> 1.9 and 2.1 g</w:t>
      </w:r>
      <w:r w:rsidR="00F96A30">
        <w:t>rams</w:t>
      </w:r>
      <w:r w:rsidR="0085725B">
        <w:t>.</w:t>
      </w:r>
      <w:r w:rsidR="000B65F5">
        <w:t xml:space="preserve"> </w:t>
      </w:r>
      <w:r w:rsidR="000B65F5">
        <w:rPr>
          <w:b/>
        </w:rPr>
        <w:t>[2</w:t>
      </w:r>
      <w:r w:rsidR="00090B3B">
        <w:rPr>
          <w:b/>
        </w:rPr>
        <w:t>-TXT</w:t>
      </w:r>
      <w:r w:rsidR="000B65F5">
        <w:rPr>
          <w:b/>
        </w:rPr>
        <w:t>]</w:t>
      </w:r>
      <w:r w:rsidR="00A51740">
        <w:rPr>
          <w:b/>
        </w:rPr>
        <w:t xml:space="preserve"> </w:t>
      </w:r>
      <w:r w:rsidR="00DA094D">
        <w:t>Put</w:t>
      </w:r>
      <w:r w:rsidR="00B74F75">
        <w:t xml:space="preserve"> any</w:t>
      </w:r>
      <w:r w:rsidR="00A51740">
        <w:t xml:space="preserve"> extra sodium benzoate in the</w:t>
      </w:r>
      <w:r w:rsidR="00354D5F">
        <w:t xml:space="preserve"> appropriate</w:t>
      </w:r>
      <w:r w:rsidR="00A51740">
        <w:t xml:space="preserve"> waste container. Remember to close the bottle of sodium benzoate when you’re done with it. </w:t>
      </w:r>
      <w:r w:rsidR="00A51740">
        <w:rPr>
          <w:b/>
        </w:rPr>
        <w:t>[</w:t>
      </w:r>
      <w:r w:rsidR="00A93335">
        <w:rPr>
          <w:b/>
        </w:rPr>
        <w:t>3</w:t>
      </w:r>
      <w:r w:rsidR="00A51740">
        <w:rPr>
          <w:b/>
        </w:rPr>
        <w:t>]</w:t>
      </w:r>
    </w:p>
    <w:p w14:paraId="11E6211E" w14:textId="1767BB79" w:rsidR="00E471A8" w:rsidRPr="008F6DD4" w:rsidRDefault="00E471A8" w:rsidP="00E471A8">
      <w:pPr>
        <w:pStyle w:val="makestylesgo"/>
        <w:rPr>
          <w:rStyle w:val="blueitalics"/>
          <w:rFonts w:cs="Times New Roman"/>
          <w:i w:val="0"/>
          <w:iCs w:val="0"/>
          <w:color w:val="auto"/>
        </w:rPr>
      </w:pPr>
      <w:bookmarkStart w:id="29" w:name="_Ref248450"/>
      <w:r>
        <w:t>MED/CU: Talent opens the bottle of sodium benzoate and s</w:t>
      </w:r>
      <w:r w:rsidR="00355711">
        <w:t xml:space="preserve">tarts scooping sodium benzoate into the weighing boat. </w:t>
      </w:r>
      <w:r w:rsidR="004C6693">
        <w:rPr>
          <w:rStyle w:val="blueitalics"/>
          <w:i w:val="0"/>
          <w:color w:val="auto"/>
        </w:rPr>
        <w:t>|</w:t>
      </w:r>
      <w:r w:rsidR="00CE5C5A">
        <w:rPr>
          <w:rStyle w:val="blueitalics"/>
          <w:i w:val="0"/>
          <w:color w:val="auto"/>
        </w:rPr>
        <w:t xml:space="preserve"> Also used in </w:t>
      </w:r>
      <w:r w:rsidR="00D22D75">
        <w:rPr>
          <w:rStyle w:val="blueitalics"/>
          <w:i w:val="0"/>
          <w:color w:val="auto"/>
        </w:rPr>
        <w:fldChar w:fldCharType="begin"/>
      </w:r>
      <w:r w:rsidR="00D22D75">
        <w:rPr>
          <w:rStyle w:val="blueitalics"/>
          <w:i w:val="0"/>
          <w:color w:val="auto"/>
        </w:rPr>
        <w:instrText xml:space="preserve"> REF _Ref248442 \r \h </w:instrText>
      </w:r>
      <w:r w:rsidR="00D22D75">
        <w:rPr>
          <w:rStyle w:val="blueitalics"/>
          <w:i w:val="0"/>
          <w:color w:val="auto"/>
        </w:rPr>
      </w:r>
      <w:r w:rsidR="00D22D75">
        <w:rPr>
          <w:rStyle w:val="blueitalics"/>
          <w:i w:val="0"/>
          <w:color w:val="auto"/>
        </w:rPr>
        <w:fldChar w:fldCharType="separate"/>
      </w:r>
      <w:r w:rsidR="00B25D79">
        <w:rPr>
          <w:rStyle w:val="blueitalics"/>
          <w:i w:val="0"/>
          <w:color w:val="auto"/>
        </w:rPr>
        <w:t xml:space="preserve">3.1.2. </w:t>
      </w:r>
      <w:r w:rsidR="00D22D75">
        <w:rPr>
          <w:rStyle w:val="blueitalics"/>
          <w:i w:val="0"/>
          <w:color w:val="auto"/>
        </w:rPr>
        <w:fldChar w:fldCharType="end"/>
      </w:r>
      <w:bookmarkEnd w:id="29"/>
    </w:p>
    <w:p w14:paraId="52AF7A6F" w14:textId="206F39C4" w:rsidR="008F6DD4" w:rsidRPr="00FE5058" w:rsidRDefault="00B863D8" w:rsidP="00E471A8">
      <w:pPr>
        <w:pStyle w:val="makestylesgo"/>
        <w:rPr>
          <w:rStyle w:val="blueitalics"/>
          <w:rFonts w:cs="Times New Roman"/>
          <w:i w:val="0"/>
          <w:iCs w:val="0"/>
          <w:color w:val="auto"/>
        </w:rPr>
      </w:pPr>
      <w:r>
        <w:t xml:space="preserve">CU: </w:t>
      </w:r>
      <w:r w:rsidR="004E0685">
        <w:t xml:space="preserve">A close-up shot of </w:t>
      </w:r>
      <w:r w:rsidR="00EF04F0">
        <w:t xml:space="preserve">talent adding/removing sodium benzoate to get </w:t>
      </w:r>
      <w:r w:rsidR="00374E12">
        <w:t xml:space="preserve">roughly </w:t>
      </w:r>
      <w:r w:rsidR="00EF04F0">
        <w:t>between 1.9 and 2.1 g</w:t>
      </w:r>
      <w:r w:rsidR="00374E12">
        <w:t xml:space="preserve"> of sodium benzoate in the weighing boat</w:t>
      </w:r>
      <w:r w:rsidR="00EF04F0">
        <w:t>.</w:t>
      </w:r>
      <w:r w:rsidR="00374E12">
        <w:t xml:space="preserve"> (The display doesn’t need to be in shot if </w:t>
      </w:r>
      <w:r w:rsidR="00AE32DD">
        <w:t xml:space="preserve">the </w:t>
      </w:r>
      <w:r w:rsidR="009C289B">
        <w:t>mass</w:t>
      </w:r>
      <w:r w:rsidR="00AE32DD">
        <w:t xml:space="preserve"> reading isn’t</w:t>
      </w:r>
      <w:r w:rsidR="009C289B">
        <w:t xml:space="preserve"> within those bounds.)</w:t>
      </w:r>
      <w:r w:rsidR="00EF04F0">
        <w:t xml:space="preserve"> </w:t>
      </w:r>
      <w:r w:rsidR="00EF04F0">
        <w:rPr>
          <w:b/>
        </w:rPr>
        <w:t xml:space="preserve">TEXT: </w:t>
      </w:r>
      <w:r w:rsidR="006A7288">
        <w:rPr>
          <w:b/>
        </w:rPr>
        <w:t>1.9</w:t>
      </w:r>
      <w:r w:rsidR="00090B3B">
        <w:rPr>
          <w:b/>
        </w:rPr>
        <w:t>–</w:t>
      </w:r>
      <w:r w:rsidR="006A7288">
        <w:rPr>
          <w:b/>
        </w:rPr>
        <w:t>2.1 g</w:t>
      </w:r>
      <w:r w:rsidR="00850876">
        <w:t xml:space="preserve"> </w:t>
      </w:r>
      <w:r w:rsidR="00850876">
        <w:rPr>
          <w:rStyle w:val="blueitalics"/>
        </w:rPr>
        <w:t>Video Editor: Please wait to show the text overlay until “but stay…” in the voice-over.</w:t>
      </w:r>
    </w:p>
    <w:p w14:paraId="60D063FC" w14:textId="6A0D97A8" w:rsidR="000569EB" w:rsidRDefault="000569EB" w:rsidP="000569EB">
      <w:pPr>
        <w:pStyle w:val="makestylesgo"/>
      </w:pPr>
      <w:r>
        <w:t>MED: Talent tips some extra sodium benzoate in the spatula into the waste container and closes the bottle of sodium benzoate.</w:t>
      </w:r>
    </w:p>
    <w:p w14:paraId="0F46D37C" w14:textId="4F4E7A6E" w:rsidR="00660D3A" w:rsidRDefault="008D6889" w:rsidP="001B79E5">
      <w:pPr>
        <w:pStyle w:val="12ptparabreak"/>
        <w:jc w:val="both"/>
      </w:pPr>
      <w:r>
        <w:t>Now</w:t>
      </w:r>
      <w:r w:rsidR="00660D3A">
        <w:t xml:space="preserve">, </w:t>
      </w:r>
      <w:r w:rsidR="00E22CD1">
        <w:t xml:space="preserve">write down the mass of sodium benzoate on your </w:t>
      </w:r>
      <w:r w:rsidR="00ED1A2A">
        <w:t>handout</w:t>
      </w:r>
      <w:r w:rsidR="00C667A0">
        <w:t>, and</w:t>
      </w:r>
      <w:r w:rsidR="005B6A52">
        <w:t xml:space="preserve"> pour the sodium benzoate into your beaker</w:t>
      </w:r>
      <w:r w:rsidR="00E36A78">
        <w:t>.</w:t>
      </w:r>
      <w:r w:rsidR="00EF4B07">
        <w:t xml:space="preserve"> </w:t>
      </w:r>
      <w:r w:rsidR="00EF4B07">
        <w:rPr>
          <w:b/>
        </w:rPr>
        <w:t>[1]</w:t>
      </w:r>
      <w:r w:rsidR="00E36A78">
        <w:t xml:space="preserve"> Clean the spatula with a lab wipe so that it can be used again</w:t>
      </w:r>
      <w:r w:rsidR="00181286">
        <w:t>,</w:t>
      </w:r>
      <w:r w:rsidR="00AE42DA">
        <w:t xml:space="preserve"> and </w:t>
      </w:r>
      <w:r w:rsidR="0005553E">
        <w:t>return to your fume hood</w:t>
      </w:r>
      <w:r w:rsidR="00AE42DA">
        <w:t>.</w:t>
      </w:r>
      <w:r w:rsidR="00EF4B07">
        <w:t xml:space="preserve"> </w:t>
      </w:r>
      <w:r w:rsidR="00EF4B07">
        <w:rPr>
          <w:b/>
        </w:rPr>
        <w:t>[2]</w:t>
      </w:r>
    </w:p>
    <w:p w14:paraId="47424BAC" w14:textId="5BE8B318" w:rsidR="00047FB3" w:rsidRDefault="00675A54" w:rsidP="00047FB3">
      <w:pPr>
        <w:pStyle w:val="makestylesgo"/>
      </w:pPr>
      <w:r>
        <w:t xml:space="preserve">MED: Talent writes the mass shown on the display </w:t>
      </w:r>
      <w:r w:rsidR="00817A30">
        <w:t>on the handout and pours the sodium benzoate into the beaker.</w:t>
      </w:r>
    </w:p>
    <w:p w14:paraId="092B740E" w14:textId="3C85BF4A" w:rsidR="00817A30" w:rsidRDefault="00230BDD" w:rsidP="00047FB3">
      <w:pPr>
        <w:pStyle w:val="makestylesgo"/>
      </w:pPr>
      <w:r>
        <w:t xml:space="preserve">MED/WIDE: </w:t>
      </w:r>
      <w:r w:rsidR="00817A30">
        <w:t>Talent wipes the spatula with a Kimwipe, throws out the Kimwipe and the used weighing boat, and then picks up the beaker and the handout and moves away from the balances.</w:t>
      </w:r>
    </w:p>
    <w:p w14:paraId="73980E47" w14:textId="33412CC9" w:rsidR="00E317A6" w:rsidRDefault="003E1350" w:rsidP="001A4529">
      <w:pPr>
        <w:pStyle w:val="12ptparabreak"/>
        <w:jc w:val="both"/>
      </w:pPr>
      <w:r>
        <w:t>Nex</w:t>
      </w:r>
      <w:r w:rsidR="00813E42">
        <w:t>t,</w:t>
      </w:r>
      <w:r w:rsidR="003637A0">
        <w:t xml:space="preserve"> you need 10 m</w:t>
      </w:r>
      <w:r w:rsidR="00080C04">
        <w:t>illiliters</w:t>
      </w:r>
      <w:r w:rsidR="003637A0">
        <w:t xml:space="preserve"> of deionized water</w:t>
      </w:r>
      <w:r w:rsidR="00512669">
        <w:t xml:space="preserve"> to make the reaction solution</w:t>
      </w:r>
      <w:r w:rsidR="007862B4">
        <w:t>,</w:t>
      </w:r>
      <w:r w:rsidR="001B071A">
        <w:t xml:space="preserve"> </w:t>
      </w:r>
      <w:r w:rsidR="001B071A">
        <w:rPr>
          <w:b/>
        </w:rPr>
        <w:t>[1]</w:t>
      </w:r>
      <w:r w:rsidR="007862B4">
        <w:t xml:space="preserve"> so get a clean 10-m</w:t>
      </w:r>
      <w:r w:rsidR="00080C04">
        <w:t>illiliter</w:t>
      </w:r>
      <w:r w:rsidR="007862B4">
        <w:t xml:space="preserve"> graduated cylinder</w:t>
      </w:r>
      <w:r w:rsidR="006B03B0">
        <w:t>.</w:t>
      </w:r>
      <w:r w:rsidR="00A26198">
        <w:t xml:space="preserve"> </w:t>
      </w:r>
      <w:r w:rsidR="00A26198">
        <w:rPr>
          <w:b/>
        </w:rPr>
        <w:t>[2]</w:t>
      </w:r>
      <w:r w:rsidR="003637A0">
        <w:t xml:space="preserve"> </w:t>
      </w:r>
      <w:r w:rsidR="00862F5D">
        <w:t>When you measure liquids, you’ll typically</w:t>
      </w:r>
      <w:r w:rsidR="007862B4">
        <w:t xml:space="preserve"> </w:t>
      </w:r>
      <w:r w:rsidR="00AC17FF">
        <w:t>use</w:t>
      </w:r>
      <w:r w:rsidR="00CF214E">
        <w:t xml:space="preserve"> </w:t>
      </w:r>
      <w:r w:rsidR="002D1DC9">
        <w:t>the smallest graduated cylinder that</w:t>
      </w:r>
      <w:r w:rsidR="00BF3D55">
        <w:t xml:space="preserve"> can hold</w:t>
      </w:r>
      <w:r w:rsidR="002D1DC9">
        <w:t xml:space="preserve"> the volume that you need.</w:t>
      </w:r>
      <w:r w:rsidR="001B071A">
        <w:t xml:space="preserve"> </w:t>
      </w:r>
      <w:r w:rsidR="001B071A">
        <w:rPr>
          <w:b/>
        </w:rPr>
        <w:t>[</w:t>
      </w:r>
      <w:r w:rsidR="00A26198">
        <w:rPr>
          <w:b/>
        </w:rPr>
        <w:t>3</w:t>
      </w:r>
      <w:r w:rsidR="001B071A">
        <w:rPr>
          <w:b/>
        </w:rPr>
        <w:t>]</w:t>
      </w:r>
    </w:p>
    <w:p w14:paraId="4AC65F29" w14:textId="39DE6EDD" w:rsidR="00CC3802" w:rsidRDefault="009A7997" w:rsidP="00CC3802">
      <w:pPr>
        <w:pStyle w:val="makestylesgo"/>
      </w:pPr>
      <w:bookmarkStart w:id="30" w:name="_Ref251696"/>
      <w:r>
        <w:t>Use shot</w:t>
      </w:r>
      <w:bookmarkEnd w:id="30"/>
      <w:r>
        <w:t xml:space="preserve"> </w:t>
      </w:r>
      <w:r w:rsidR="006962A6">
        <w:fldChar w:fldCharType="begin"/>
      </w:r>
      <w:r w:rsidR="006962A6">
        <w:instrText xml:space="preserve"> REF _Ref251709 \r \h </w:instrText>
      </w:r>
      <w:r w:rsidR="006962A6">
        <w:fldChar w:fldCharType="separate"/>
      </w:r>
      <w:r w:rsidR="00B25D79">
        <w:t xml:space="preserve">3.16.2. </w:t>
      </w:r>
      <w:r w:rsidR="006962A6">
        <w:fldChar w:fldCharType="end"/>
      </w:r>
      <w:r w:rsidR="006962A6">
        <w:t>(close-up shot of reaction solution when minimal HCl has been added)</w:t>
      </w:r>
    </w:p>
    <w:p w14:paraId="07C4D0B0" w14:textId="1D38A37E" w:rsidR="00455F5F" w:rsidRDefault="00455F5F" w:rsidP="00CC3802">
      <w:pPr>
        <w:pStyle w:val="makestylesgo"/>
      </w:pPr>
      <w:bookmarkStart w:id="31" w:name="_Ref248807"/>
      <w:r>
        <w:t xml:space="preserve">MED: </w:t>
      </w:r>
      <w:r w:rsidR="001A17A7">
        <w:t>Talent opens a drawer of graduated cylinders and picks out a 10 mL graduated cylinder or selects a 10 mL graduated cylinder from among a set of graduated cylinders already placed in or near the fume hood.</w:t>
      </w:r>
      <w:r w:rsidR="00273998">
        <w:t xml:space="preserve"> | Also used in </w:t>
      </w:r>
      <w:r w:rsidR="00956EAB">
        <w:fldChar w:fldCharType="begin"/>
      </w:r>
      <w:r w:rsidR="00956EAB">
        <w:instrText xml:space="preserve"> REF _Ref248798 \r \h </w:instrText>
      </w:r>
      <w:r w:rsidR="00956EAB">
        <w:fldChar w:fldCharType="separate"/>
      </w:r>
      <w:r w:rsidR="00B25D79">
        <w:t xml:space="preserve">3.1.4. </w:t>
      </w:r>
      <w:r w:rsidR="00956EAB">
        <w:fldChar w:fldCharType="end"/>
      </w:r>
      <w:bookmarkEnd w:id="31"/>
    </w:p>
    <w:p w14:paraId="6899FEE8" w14:textId="03457B3E" w:rsidR="0043174E" w:rsidRDefault="0043174E" w:rsidP="00CC3802">
      <w:pPr>
        <w:pStyle w:val="makestylesgo"/>
      </w:pPr>
      <w:r>
        <w:t>MED/CU:</w:t>
      </w:r>
      <w:r w:rsidR="008B2451">
        <w:t xml:space="preserve"> A medium-close shot of an array of </w:t>
      </w:r>
      <w:proofErr w:type="gramStart"/>
      <w:r w:rsidR="008B2451">
        <w:t>differently-sized</w:t>
      </w:r>
      <w:proofErr w:type="gramEnd"/>
      <w:r w:rsidR="008B2451">
        <w:t xml:space="preserve"> graduated cylinders</w:t>
      </w:r>
      <w:r w:rsidR="008A41D2">
        <w:t xml:space="preserve"> (including a 10 mL graduated cylinder and a </w:t>
      </w:r>
      <w:r w:rsidR="00503A00">
        <w:t>50</w:t>
      </w:r>
      <w:r w:rsidR="008A41D2">
        <w:t xml:space="preserve"> mL graduated cylinder)</w:t>
      </w:r>
      <w:r w:rsidR="008B2451">
        <w:t>.</w:t>
      </w:r>
      <w:r w:rsidR="008A41D2">
        <w:t xml:space="preserve"> </w:t>
      </w:r>
      <w:r w:rsidR="008A41D2">
        <w:rPr>
          <w:rStyle w:val="blueitalics"/>
        </w:rPr>
        <w:t xml:space="preserve">Video Editor: Please add a line or bracket from 0 to 10 mL to both </w:t>
      </w:r>
      <w:r w:rsidR="008A41D2">
        <w:rPr>
          <w:rStyle w:val="blueitalics"/>
        </w:rPr>
        <w:lastRenderedPageBreak/>
        <w:t xml:space="preserve">the 10 mL graduated cylinder and the </w:t>
      </w:r>
      <w:r w:rsidR="003935DD">
        <w:rPr>
          <w:rStyle w:val="blueitalics"/>
        </w:rPr>
        <w:t>50</w:t>
      </w:r>
      <w:r w:rsidR="00213243">
        <w:rPr>
          <w:rStyle w:val="blueitalics"/>
        </w:rPr>
        <w:t xml:space="preserve"> mL graduated cylinder to emphasize that a 10 mL graduated cylinder is the smallest one that can hold 10 mL</w:t>
      </w:r>
      <w:r w:rsidR="005A3702">
        <w:rPr>
          <w:rStyle w:val="blueitalics"/>
        </w:rPr>
        <w:t>.</w:t>
      </w:r>
    </w:p>
    <w:p w14:paraId="3252EA8B" w14:textId="5893D7ED" w:rsidR="00910072" w:rsidRDefault="00537569" w:rsidP="001A4529">
      <w:pPr>
        <w:pStyle w:val="12ptparabreak"/>
        <w:jc w:val="both"/>
      </w:pPr>
      <w:r>
        <w:t xml:space="preserve">Now, </w:t>
      </w:r>
      <w:r w:rsidR="002532BD">
        <w:t>use</w:t>
      </w:r>
      <w:r w:rsidR="00ED0F4F">
        <w:t xml:space="preserve"> the graduated cylinder to</w:t>
      </w:r>
      <w:r w:rsidR="008229B6">
        <w:t xml:space="preserve"> </w:t>
      </w:r>
      <w:r w:rsidR="00F25F3F">
        <w:t>measure 10 m</w:t>
      </w:r>
      <w:r w:rsidR="006B2F7C">
        <w:t>illiliters</w:t>
      </w:r>
      <w:r w:rsidR="00F25F3F">
        <w:t xml:space="preserve"> of </w:t>
      </w:r>
      <w:r w:rsidR="002532BD">
        <w:t xml:space="preserve">deionized </w:t>
      </w:r>
      <w:r w:rsidR="00F25F3F">
        <w:t>water</w:t>
      </w:r>
      <w:r w:rsidR="002532BD">
        <w:t xml:space="preserve"> from a wash bottle or dispenser</w:t>
      </w:r>
      <w:r w:rsidR="00D13B4C">
        <w:t>.</w:t>
      </w:r>
      <w:r w:rsidR="00257F05">
        <w:t xml:space="preserve"> </w:t>
      </w:r>
      <w:r w:rsidR="00257F05">
        <w:rPr>
          <w:b/>
        </w:rPr>
        <w:t>[1]</w:t>
      </w:r>
      <w:r w:rsidR="00D13B4C">
        <w:t xml:space="preserve"> As always, </w:t>
      </w:r>
      <w:r w:rsidR="00AE4A4A">
        <w:t>the bottom of the meniscus should just touch the</w:t>
      </w:r>
      <w:r w:rsidR="00303643">
        <w:t xml:space="preserve"> </w:t>
      </w:r>
      <w:r w:rsidR="00392B37">
        <w:t>10-m</w:t>
      </w:r>
      <w:r w:rsidR="00D274B7">
        <w:t>illiliter</w:t>
      </w:r>
      <w:r w:rsidR="00392B37">
        <w:t xml:space="preserve"> line.</w:t>
      </w:r>
      <w:r w:rsidR="00257F05">
        <w:t xml:space="preserve"> </w:t>
      </w:r>
      <w:r w:rsidR="00257F05">
        <w:rPr>
          <w:b/>
        </w:rPr>
        <w:t>[2]</w:t>
      </w:r>
    </w:p>
    <w:p w14:paraId="25325B09" w14:textId="61414A00" w:rsidR="00EF2080" w:rsidRDefault="00EF2080" w:rsidP="00EF2080">
      <w:pPr>
        <w:pStyle w:val="makestylesgo"/>
      </w:pPr>
      <w:r>
        <w:t xml:space="preserve">MED: </w:t>
      </w:r>
      <w:r w:rsidR="00D253A5">
        <w:t>Talent measures 10 mL of DIH</w:t>
      </w:r>
      <w:r w:rsidR="00D253A5">
        <w:rPr>
          <w:vertAlign w:val="subscript"/>
        </w:rPr>
        <w:t>2</w:t>
      </w:r>
      <w:r w:rsidR="00D253A5">
        <w:t>O from a wash bottle.</w:t>
      </w:r>
    </w:p>
    <w:p w14:paraId="5ACF8D87" w14:textId="45E04EB2" w:rsidR="00EF2080" w:rsidRDefault="00A15559" w:rsidP="00EF2080">
      <w:pPr>
        <w:pStyle w:val="makestylesgo"/>
      </w:pPr>
      <w:r>
        <w:t xml:space="preserve">ECU: A very close-up side shot of the top of the water level in the graduated cylinder to show that the bottom of the meniscus (the curve </w:t>
      </w:r>
      <w:r w:rsidR="0090542D">
        <w:t>at the top of the water) touches the top of the 10-mL line.</w:t>
      </w:r>
      <w:r w:rsidR="004978E0">
        <w:t xml:space="preserve"> </w:t>
      </w:r>
      <w:r w:rsidR="004978E0">
        <w:rPr>
          <w:rStyle w:val="blueitalics"/>
        </w:rPr>
        <w:t>Video Editor: Please add an arrow pointing to the point where the meniscus (downward curve of the water surface) touches the 10</w:t>
      </w:r>
      <w:r w:rsidR="005D0265">
        <w:rPr>
          <w:rStyle w:val="blueitalics"/>
        </w:rPr>
        <w:t>-</w:t>
      </w:r>
      <w:r w:rsidR="004978E0">
        <w:rPr>
          <w:rStyle w:val="blueitalics"/>
        </w:rPr>
        <w:t>mL line.</w:t>
      </w:r>
    </w:p>
    <w:p w14:paraId="2A335573" w14:textId="5935A821" w:rsidR="00CA47AF" w:rsidRDefault="00793F66" w:rsidP="001A4529">
      <w:pPr>
        <w:pStyle w:val="12ptparabreak"/>
        <w:jc w:val="both"/>
      </w:pPr>
      <w:r>
        <w:t>Pour</w:t>
      </w:r>
      <w:r w:rsidR="000A5C40">
        <w:t xml:space="preserve"> the water</w:t>
      </w:r>
      <w:r w:rsidR="006931E0">
        <w:t xml:space="preserve"> into the beaker of sodium benzoate.</w:t>
      </w:r>
      <w:r w:rsidR="00E831D7">
        <w:t xml:space="preserve"> </w:t>
      </w:r>
      <w:r w:rsidR="006931E0">
        <w:t>Stir the solution with a glass rod until</w:t>
      </w:r>
      <w:r w:rsidR="00E831D7">
        <w:t xml:space="preserve"> </w:t>
      </w:r>
      <w:r w:rsidR="00E831D7">
        <w:rPr>
          <w:b/>
        </w:rPr>
        <w:t>[</w:t>
      </w:r>
      <w:r w:rsidR="00A96A9F">
        <w:rPr>
          <w:b/>
        </w:rPr>
        <w:t>1</w:t>
      </w:r>
      <w:r w:rsidR="00E831D7">
        <w:rPr>
          <w:b/>
        </w:rPr>
        <w:t>]</w:t>
      </w:r>
      <w:r w:rsidR="006931E0">
        <w:t xml:space="preserve"> the </w:t>
      </w:r>
      <w:r w:rsidR="00B96E01">
        <w:t>sodium benzoate has completely dissolved.</w:t>
      </w:r>
      <w:r w:rsidR="00E831D7">
        <w:t xml:space="preserve"> </w:t>
      </w:r>
      <w:r w:rsidR="00E831D7">
        <w:rPr>
          <w:b/>
        </w:rPr>
        <w:t>[</w:t>
      </w:r>
      <w:r w:rsidR="00F80C65">
        <w:rPr>
          <w:b/>
        </w:rPr>
        <w:t>2</w:t>
      </w:r>
      <w:r w:rsidR="00E831D7">
        <w:rPr>
          <w:b/>
        </w:rPr>
        <w:t>]</w:t>
      </w:r>
    </w:p>
    <w:p w14:paraId="128EA84C" w14:textId="7D69FB91" w:rsidR="00E537B6" w:rsidRDefault="00E537B6" w:rsidP="00FB4B42">
      <w:pPr>
        <w:pStyle w:val="makestylesgo"/>
      </w:pPr>
      <w:r>
        <w:t>MED</w:t>
      </w:r>
      <w:r w:rsidR="00AE0090">
        <w:t>/CU</w:t>
      </w:r>
      <w:r w:rsidR="0073397A">
        <w:t>: Talent pours the water into the sodium benzoate beaker and st</w:t>
      </w:r>
      <w:r w:rsidR="00B149FD">
        <w:t>arts stirring the solution with a glass rod. (Please get at least 4-5 seconds of footage of stirring the solution.)</w:t>
      </w:r>
      <w:r w:rsidR="008D6D6E">
        <w:t xml:space="preserve"> </w:t>
      </w:r>
      <w:bookmarkStart w:id="32" w:name="_Ref256953"/>
      <w:r w:rsidR="00BC738C" w:rsidRPr="008D6D6E">
        <w:rPr>
          <w:rStyle w:val="blueitalics"/>
          <w:i w:val="0"/>
          <w:color w:val="auto"/>
        </w:rPr>
        <w:t xml:space="preserve">| Also used in </w:t>
      </w:r>
      <w:r w:rsidR="00E23630" w:rsidRPr="008D6D6E">
        <w:rPr>
          <w:rStyle w:val="blueitalics"/>
          <w:i w:val="0"/>
          <w:color w:val="auto"/>
        </w:rPr>
        <w:fldChar w:fldCharType="begin"/>
      </w:r>
      <w:r w:rsidR="00E23630" w:rsidRPr="008D6D6E">
        <w:rPr>
          <w:rStyle w:val="blueitalics"/>
          <w:i w:val="0"/>
          <w:color w:val="auto"/>
        </w:rPr>
        <w:instrText xml:space="preserve"> REF _Ref256853 \r \h </w:instrText>
      </w:r>
      <w:r w:rsidR="00E23630" w:rsidRPr="008D6D6E">
        <w:rPr>
          <w:rStyle w:val="blueitalics"/>
          <w:i w:val="0"/>
          <w:color w:val="auto"/>
        </w:rPr>
      </w:r>
      <w:r w:rsidR="00E23630" w:rsidRPr="008D6D6E">
        <w:rPr>
          <w:rStyle w:val="blueitalics"/>
          <w:i w:val="0"/>
          <w:color w:val="auto"/>
        </w:rPr>
        <w:fldChar w:fldCharType="separate"/>
      </w:r>
      <w:r w:rsidR="00B25D79">
        <w:rPr>
          <w:rStyle w:val="blueitalics"/>
          <w:i w:val="0"/>
          <w:color w:val="auto"/>
        </w:rPr>
        <w:t xml:space="preserve">3.1.1. </w:t>
      </w:r>
      <w:r w:rsidR="00E23630" w:rsidRPr="008D6D6E">
        <w:rPr>
          <w:rStyle w:val="blueitalics"/>
          <w:i w:val="0"/>
          <w:color w:val="auto"/>
        </w:rPr>
        <w:fldChar w:fldCharType="end"/>
      </w:r>
      <w:bookmarkEnd w:id="32"/>
    </w:p>
    <w:p w14:paraId="6C4735CD" w14:textId="2032ACAF" w:rsidR="00D223CD" w:rsidRDefault="00D40CF0" w:rsidP="00E537B6">
      <w:pPr>
        <w:pStyle w:val="makestylesgo"/>
      </w:pPr>
      <w:bookmarkStart w:id="33" w:name="_Ref249330"/>
      <w:r>
        <w:t>CU</w:t>
      </w:r>
      <w:r w:rsidR="006E464A">
        <w:t xml:space="preserve">: </w:t>
      </w:r>
      <w:r w:rsidR="006458D9">
        <w:t>Talent finishes stirring the solution with a glass rod (i.e., stirs for a few seconds once the solid has completely dissolved.)</w:t>
      </w:r>
      <w:r w:rsidR="00FB1DE4">
        <w:t xml:space="preserve"> </w:t>
      </w:r>
      <w:r w:rsidR="0024235D">
        <w:rPr>
          <w:rStyle w:val="blueitalics"/>
          <w:i w:val="0"/>
          <w:color w:val="auto"/>
        </w:rPr>
        <w:t>|</w:t>
      </w:r>
      <w:r w:rsidR="001F3065">
        <w:rPr>
          <w:rStyle w:val="blueitalics"/>
          <w:i w:val="0"/>
          <w:color w:val="auto"/>
        </w:rPr>
        <w:t xml:space="preserve"> Also used in </w:t>
      </w:r>
      <w:r w:rsidR="00166D79">
        <w:rPr>
          <w:rStyle w:val="blueitalics"/>
          <w:i w:val="0"/>
          <w:color w:val="auto"/>
        </w:rPr>
        <w:fldChar w:fldCharType="begin"/>
      </w:r>
      <w:r w:rsidR="00166D79">
        <w:rPr>
          <w:rStyle w:val="blueitalics"/>
          <w:i w:val="0"/>
          <w:color w:val="auto"/>
        </w:rPr>
        <w:instrText xml:space="preserve"> REF _Ref249318 \r \h </w:instrText>
      </w:r>
      <w:r w:rsidR="00166D79">
        <w:rPr>
          <w:rStyle w:val="blueitalics"/>
          <w:i w:val="0"/>
          <w:color w:val="auto"/>
        </w:rPr>
      </w:r>
      <w:r w:rsidR="00166D79">
        <w:rPr>
          <w:rStyle w:val="blueitalics"/>
          <w:i w:val="0"/>
          <w:color w:val="auto"/>
        </w:rPr>
        <w:fldChar w:fldCharType="separate"/>
      </w:r>
      <w:r w:rsidR="00B25D79">
        <w:rPr>
          <w:rStyle w:val="blueitalics"/>
          <w:i w:val="0"/>
          <w:color w:val="auto"/>
        </w:rPr>
        <w:t xml:space="preserve">3.2. </w:t>
      </w:r>
      <w:r w:rsidR="00166D79">
        <w:rPr>
          <w:rStyle w:val="blueitalics"/>
          <w:i w:val="0"/>
          <w:color w:val="auto"/>
        </w:rPr>
        <w:fldChar w:fldCharType="end"/>
      </w:r>
      <w:r w:rsidR="00166D79">
        <w:rPr>
          <w:rStyle w:val="blueitalics"/>
          <w:i w:val="0"/>
          <w:color w:val="auto"/>
        </w:rPr>
        <w:t>storyboard.</w:t>
      </w:r>
      <w:bookmarkEnd w:id="33"/>
    </w:p>
    <w:p w14:paraId="402C2534" w14:textId="67143738" w:rsidR="00AC18A2" w:rsidRPr="00164FF6" w:rsidRDefault="00AC18A2" w:rsidP="00FB4B42">
      <w:pPr>
        <w:pStyle w:val="12ptparabreak"/>
        <w:jc w:val="both"/>
      </w:pPr>
      <w:r w:rsidRPr="00164FF6">
        <w:t>N</w:t>
      </w:r>
      <w:r w:rsidR="00C07B40" w:rsidRPr="00164FF6">
        <w:t>ext,</w:t>
      </w:r>
      <w:r w:rsidRPr="00164FF6">
        <w:t xml:space="preserve"> you need 5 m</w:t>
      </w:r>
      <w:r w:rsidR="00C30589" w:rsidRPr="00164FF6">
        <w:t>illiliters</w:t>
      </w:r>
      <w:r w:rsidRPr="00164FF6">
        <w:t xml:space="preserve"> of 3</w:t>
      </w:r>
      <w:r w:rsidR="00C30589" w:rsidRPr="00164FF6">
        <w:t>-molar</w:t>
      </w:r>
      <w:r w:rsidRPr="00164FF6">
        <w:t xml:space="preserve"> </w:t>
      </w:r>
      <w:r w:rsidR="00C30589" w:rsidRPr="00164FF6">
        <w:t>hydrochloric acid</w:t>
      </w:r>
      <w:r w:rsidR="000D2683" w:rsidRPr="00164FF6">
        <w:t>, so get a clean 5-m</w:t>
      </w:r>
      <w:r w:rsidR="00C30589" w:rsidRPr="00164FF6">
        <w:t>illiliter</w:t>
      </w:r>
      <w:r w:rsidR="000D2683" w:rsidRPr="00164FF6">
        <w:t xml:space="preserve"> graduated cylinder</w:t>
      </w:r>
      <w:r w:rsidR="008F612B" w:rsidRPr="00164FF6">
        <w:t xml:space="preserve"> </w:t>
      </w:r>
      <w:r w:rsidR="008F612B" w:rsidRPr="00164FF6">
        <w:rPr>
          <w:b/>
        </w:rPr>
        <w:t>[1]</w:t>
      </w:r>
      <w:r w:rsidR="000D2683" w:rsidRPr="00164FF6">
        <w:t xml:space="preserve"> and </w:t>
      </w:r>
      <w:r w:rsidR="0097055B" w:rsidRPr="00164FF6">
        <w:t xml:space="preserve">a bottle </w:t>
      </w:r>
      <w:r w:rsidR="00DE5FAC" w:rsidRPr="00164FF6">
        <w:t xml:space="preserve">of </w:t>
      </w:r>
      <w:r w:rsidR="004806E4" w:rsidRPr="00164FF6">
        <w:t>3</w:t>
      </w:r>
      <w:r w:rsidR="00C30589" w:rsidRPr="00164FF6">
        <w:t>-molar</w:t>
      </w:r>
      <w:r w:rsidR="004806E4" w:rsidRPr="00164FF6">
        <w:t xml:space="preserve"> H</w:t>
      </w:r>
      <w:r w:rsidR="00C30589" w:rsidRPr="00164FF6">
        <w:t>-C-L</w:t>
      </w:r>
      <w:r w:rsidR="004806E4" w:rsidRPr="00164FF6">
        <w:t>.</w:t>
      </w:r>
      <w:r w:rsidR="0097055B" w:rsidRPr="00164FF6">
        <w:t xml:space="preserve"> </w:t>
      </w:r>
      <w:r w:rsidR="0097055B" w:rsidRPr="00164FF6">
        <w:rPr>
          <w:b/>
        </w:rPr>
        <w:t>[</w:t>
      </w:r>
      <w:r w:rsidR="00F518E6" w:rsidRPr="00164FF6">
        <w:rPr>
          <w:b/>
        </w:rPr>
        <w:t>2</w:t>
      </w:r>
      <w:r w:rsidR="0097055B" w:rsidRPr="00164FF6">
        <w:rPr>
          <w:b/>
        </w:rPr>
        <w:t>]</w:t>
      </w:r>
      <w:r w:rsidR="004806E4" w:rsidRPr="00164FF6">
        <w:t xml:space="preserve"> Carefully measure 5 m</w:t>
      </w:r>
      <w:r w:rsidR="00E667BD" w:rsidRPr="00164FF6">
        <w:t>illiliters</w:t>
      </w:r>
      <w:r w:rsidR="00C56426" w:rsidRPr="00164FF6">
        <w:t xml:space="preserve"> of </w:t>
      </w:r>
      <w:r w:rsidR="001F0C17" w:rsidRPr="00164FF6">
        <w:t>H</w:t>
      </w:r>
      <w:r w:rsidR="00E667BD" w:rsidRPr="00164FF6">
        <w:t>-C-L</w:t>
      </w:r>
      <w:r w:rsidR="004806E4" w:rsidRPr="00164FF6">
        <w:t xml:space="preserve"> with the graduated cylinder</w:t>
      </w:r>
      <w:r w:rsidR="00CF1495" w:rsidRPr="00164FF6">
        <w:t>.</w:t>
      </w:r>
      <w:r w:rsidR="001561EB" w:rsidRPr="00164FF6">
        <w:t xml:space="preserve"> </w:t>
      </w:r>
      <w:r w:rsidR="001561EB" w:rsidRPr="00164FF6">
        <w:rPr>
          <w:b/>
        </w:rPr>
        <w:t>[</w:t>
      </w:r>
      <w:r w:rsidR="000851CA" w:rsidRPr="00164FF6">
        <w:rPr>
          <w:b/>
        </w:rPr>
        <w:t>3</w:t>
      </w:r>
      <w:r w:rsidR="001561EB" w:rsidRPr="00164FF6">
        <w:rPr>
          <w:b/>
        </w:rPr>
        <w:t>]</w:t>
      </w:r>
      <w:r w:rsidR="005E7329" w:rsidRPr="00164FF6">
        <w:t xml:space="preserve"> </w:t>
      </w:r>
      <w:r w:rsidR="00D91A1C" w:rsidRPr="00164FF6">
        <w:t xml:space="preserve">If you </w:t>
      </w:r>
      <w:r w:rsidR="009159CD" w:rsidRPr="00164FF6">
        <w:t>pour</w:t>
      </w:r>
      <w:r w:rsidR="00D91A1C" w:rsidRPr="00164FF6">
        <w:t xml:space="preserve"> too much, </w:t>
      </w:r>
      <w:r w:rsidR="00963574" w:rsidRPr="00164FF6">
        <w:t xml:space="preserve">use a Pasteur pipette to </w:t>
      </w:r>
      <w:r w:rsidR="003E0A6B" w:rsidRPr="00164FF6">
        <w:t>transfer the excess to a small beaker</w:t>
      </w:r>
      <w:r w:rsidR="00956EE0" w:rsidRPr="00164FF6">
        <w:t xml:space="preserve"> labeled ‘acid waste’</w:t>
      </w:r>
      <w:r w:rsidR="003E0A6B" w:rsidRPr="00164FF6">
        <w:t>.</w:t>
      </w:r>
      <w:r w:rsidR="001D4D86" w:rsidRPr="00164FF6">
        <w:t xml:space="preserve"> </w:t>
      </w:r>
      <w:r w:rsidR="001561EB" w:rsidRPr="00164FF6">
        <w:rPr>
          <w:b/>
        </w:rPr>
        <w:t>[</w:t>
      </w:r>
      <w:r w:rsidR="00103BA4" w:rsidRPr="00164FF6">
        <w:rPr>
          <w:b/>
        </w:rPr>
        <w:t>4</w:t>
      </w:r>
      <w:r w:rsidR="001561EB" w:rsidRPr="00164FF6">
        <w:rPr>
          <w:b/>
        </w:rPr>
        <w:t>]</w:t>
      </w:r>
      <w:r w:rsidR="00DB2022" w:rsidRPr="00164FF6">
        <w:t xml:space="preserve"> Close the bottle and put it back when you’re done.</w:t>
      </w:r>
      <w:r w:rsidR="0097055B" w:rsidRPr="00164FF6">
        <w:t xml:space="preserve"> </w:t>
      </w:r>
      <w:r w:rsidR="0097055B" w:rsidRPr="00164FF6">
        <w:rPr>
          <w:b/>
        </w:rPr>
        <w:t>[</w:t>
      </w:r>
      <w:r w:rsidR="00103BA4" w:rsidRPr="00164FF6">
        <w:rPr>
          <w:b/>
        </w:rPr>
        <w:t>5</w:t>
      </w:r>
      <w:r w:rsidR="0097055B" w:rsidRPr="00164FF6">
        <w:rPr>
          <w:b/>
        </w:rPr>
        <w:t>]</w:t>
      </w:r>
    </w:p>
    <w:p w14:paraId="318A88D2" w14:textId="0689C01B" w:rsidR="00A24BC5" w:rsidRPr="00164FF6" w:rsidRDefault="000203A1" w:rsidP="00C835FC">
      <w:pPr>
        <w:pStyle w:val="makestylesgo"/>
      </w:pPr>
      <w:r w:rsidRPr="00164FF6">
        <w:t>MED: Talent picks out a 5 mL graduated cylinder from a drawer or from among an array of graduated cylinders</w:t>
      </w:r>
      <w:r w:rsidR="00A24BC5" w:rsidRPr="00164FF6">
        <w:t>.</w:t>
      </w:r>
      <w:r w:rsidR="00164FF6">
        <w:t xml:space="preserve"> </w:t>
      </w:r>
      <w:r w:rsidR="00164FF6">
        <w:rPr>
          <w:rStyle w:val="blueitalics"/>
        </w:rPr>
        <w:t xml:space="preserve">Video Editor: </w:t>
      </w:r>
      <w:r w:rsidR="00647776">
        <w:rPr>
          <w:rStyle w:val="blueitalics"/>
        </w:rPr>
        <w:t>This shot was filmed out of order.</w:t>
      </w:r>
    </w:p>
    <w:p w14:paraId="47749433" w14:textId="3B147504" w:rsidR="00C835FC" w:rsidRDefault="00A24BC5" w:rsidP="00C835FC">
      <w:pPr>
        <w:pStyle w:val="makestylesgo"/>
      </w:pPr>
      <w:r>
        <w:t xml:space="preserve">MED: Talent </w:t>
      </w:r>
      <w:r w:rsidR="00E70CE4">
        <w:t xml:space="preserve">opens the </w:t>
      </w:r>
      <w:r w:rsidR="004457E0">
        <w:t>labeled bottle of HCl. The 5 mL graduated cylinder should also be visible in shot nearby.</w:t>
      </w:r>
    </w:p>
    <w:p w14:paraId="5AE8775C" w14:textId="0D840DBF" w:rsidR="00162876" w:rsidRDefault="00847E79" w:rsidP="00C835FC">
      <w:pPr>
        <w:pStyle w:val="makestylesgo"/>
      </w:pPr>
      <w:bookmarkStart w:id="34" w:name="_Ref251546"/>
      <w:r>
        <w:t xml:space="preserve">MED/CU: Talent measures 5 mL of HCl </w:t>
      </w:r>
      <w:r w:rsidR="00C26279">
        <w:t>with</w:t>
      </w:r>
      <w:r>
        <w:t xml:space="preserve"> the graduated cylinder</w:t>
      </w:r>
      <w:r w:rsidR="00162876">
        <w:t>.</w:t>
      </w:r>
      <w:r w:rsidR="005F59E0">
        <w:t xml:space="preserve"> | Also used in </w:t>
      </w:r>
      <w:r w:rsidR="005F59E0">
        <w:fldChar w:fldCharType="begin"/>
      </w:r>
      <w:r w:rsidR="005F59E0">
        <w:instrText xml:space="preserve"> REF _Ref251534 \r \h </w:instrText>
      </w:r>
      <w:r w:rsidR="005F59E0">
        <w:fldChar w:fldCharType="separate"/>
      </w:r>
      <w:r w:rsidR="00B25D79">
        <w:t xml:space="preserve">3.6.2. </w:t>
      </w:r>
      <w:r w:rsidR="005F59E0">
        <w:fldChar w:fldCharType="end"/>
      </w:r>
    </w:p>
    <w:p w14:paraId="34AC3B9A" w14:textId="4B3C1740" w:rsidR="00162876" w:rsidRDefault="00B25F1E" w:rsidP="00C835FC">
      <w:pPr>
        <w:pStyle w:val="makestylesgo"/>
      </w:pPr>
      <w:r>
        <w:t>CU: With a small excess of HCl in the graduated cylinder, talent pipettes the excess into a beaker labeled ‘acid waste’.</w:t>
      </w:r>
    </w:p>
    <w:p w14:paraId="18FA5149" w14:textId="611AC7AC" w:rsidR="0091306A" w:rsidRDefault="00776CF2" w:rsidP="00C835FC">
      <w:pPr>
        <w:pStyle w:val="makestylesgo"/>
      </w:pPr>
      <w:r>
        <w:t>MED: Talent</w:t>
      </w:r>
      <w:r w:rsidR="00590B85">
        <w:t xml:space="preserve"> caps the </w:t>
      </w:r>
      <w:r w:rsidR="009A5607">
        <w:t>bottle</w:t>
      </w:r>
      <w:r w:rsidR="00053B0B">
        <w:t xml:space="preserve"> of HCl</w:t>
      </w:r>
      <w:r w:rsidR="00590B85">
        <w:t xml:space="preserve"> and puts it at the back of the hood</w:t>
      </w:r>
      <w:bookmarkEnd w:id="34"/>
      <w:r w:rsidR="00475C7B">
        <w:t xml:space="preserve"> (or carries it away as though returning it to a main hood).</w:t>
      </w:r>
    </w:p>
    <w:p w14:paraId="050AD38A" w14:textId="6064B740" w:rsidR="005B194B" w:rsidRDefault="00EF57DC" w:rsidP="00AC18A2">
      <w:pPr>
        <w:pStyle w:val="12ptparabreak"/>
        <w:jc w:val="both"/>
      </w:pPr>
      <w:r>
        <w:t>Now,</w:t>
      </w:r>
      <w:r w:rsidR="00993D89">
        <w:t xml:space="preserve"> get a</w:t>
      </w:r>
      <w:r w:rsidR="00176707">
        <w:t xml:space="preserve"> clean</w:t>
      </w:r>
      <w:r w:rsidR="00993D89">
        <w:t xml:space="preserve"> Pasteur pipette.</w:t>
      </w:r>
      <w:r>
        <w:t xml:space="preserve"> You’ll use this to add the H</w:t>
      </w:r>
      <w:r w:rsidR="00A329A2">
        <w:t>-C-L</w:t>
      </w:r>
      <w:r>
        <w:t xml:space="preserve"> in drops to keep the solution from heating up.</w:t>
      </w:r>
      <w:r w:rsidR="000A10E8">
        <w:t xml:space="preserve"> </w:t>
      </w:r>
      <w:r w:rsidR="000A10E8">
        <w:rPr>
          <w:b/>
        </w:rPr>
        <w:t>[1]</w:t>
      </w:r>
    </w:p>
    <w:p w14:paraId="66B8AA2E" w14:textId="2F366106" w:rsidR="00043A32" w:rsidRDefault="00B46770" w:rsidP="00043A32">
      <w:pPr>
        <w:pStyle w:val="makestylesgo"/>
      </w:pPr>
      <w:r>
        <w:t xml:space="preserve">MED: Talent arrives at the fume hood </w:t>
      </w:r>
      <w:r w:rsidR="006F3DB2">
        <w:t xml:space="preserve">with a </w:t>
      </w:r>
      <w:r w:rsidR="00D850F3">
        <w:t xml:space="preserve">new </w:t>
      </w:r>
      <w:r w:rsidR="006F3DB2">
        <w:t>Pasteur pipette and a pipette bulb and puts the pipette bulb on the pipette.</w:t>
      </w:r>
    </w:p>
    <w:p w14:paraId="0CBD0D24" w14:textId="18972E55" w:rsidR="004806E4" w:rsidRDefault="0092679E" w:rsidP="00AC18A2">
      <w:pPr>
        <w:pStyle w:val="12ptparabreak"/>
        <w:jc w:val="both"/>
      </w:pPr>
      <w:r>
        <w:lastRenderedPageBreak/>
        <w:t xml:space="preserve">Draw up </w:t>
      </w:r>
      <w:r w:rsidR="00CC17CC">
        <w:t xml:space="preserve">a small amount of </w:t>
      </w:r>
      <w:r w:rsidR="00492141">
        <w:t>H</w:t>
      </w:r>
      <w:r w:rsidR="0084761E">
        <w:t>-C-L</w:t>
      </w:r>
      <w:r w:rsidR="00492141">
        <w:t xml:space="preserve"> from your graduated cylinder and start adding </w:t>
      </w:r>
      <w:r w:rsidR="001B0A36">
        <w:t>it to the sodium benzoate solution</w:t>
      </w:r>
      <w:r w:rsidR="00492141">
        <w:t xml:space="preserve"> at a rate of about </w:t>
      </w:r>
      <w:r w:rsidR="002B23C5">
        <w:t xml:space="preserve">one </w:t>
      </w:r>
      <w:proofErr w:type="gramStart"/>
      <w:r w:rsidR="002B23C5">
        <w:t>drop</w:t>
      </w:r>
      <w:proofErr w:type="gramEnd"/>
      <w:r w:rsidR="002B23C5">
        <w:t xml:space="preserve"> every six seconds</w:t>
      </w:r>
      <w:r w:rsidR="00BF0548">
        <w:t>, or 10 drops per minute</w:t>
      </w:r>
      <w:r w:rsidR="00492141">
        <w:t>.</w:t>
      </w:r>
      <w:r w:rsidR="005B194B">
        <w:t xml:space="preserve"> </w:t>
      </w:r>
      <w:r w:rsidR="00C17AAE">
        <w:t>Stir the solution frequently with the glass rod.</w:t>
      </w:r>
      <w:r w:rsidR="007B4FC0">
        <w:t xml:space="preserve"> </w:t>
      </w:r>
      <w:r w:rsidR="007B4FC0">
        <w:rPr>
          <w:b/>
        </w:rPr>
        <w:t>[1</w:t>
      </w:r>
      <w:r w:rsidR="00D54EB3">
        <w:rPr>
          <w:b/>
        </w:rPr>
        <w:t>-TXT</w:t>
      </w:r>
      <w:r w:rsidR="007B4FC0">
        <w:rPr>
          <w:b/>
        </w:rPr>
        <w:t>]</w:t>
      </w:r>
      <w:r w:rsidR="000610C1">
        <w:t xml:space="preserve"> </w:t>
      </w:r>
      <w:r w:rsidR="004637DB">
        <w:t xml:space="preserve">As </w:t>
      </w:r>
      <w:r w:rsidR="00FA566A">
        <w:t xml:space="preserve">you add </w:t>
      </w:r>
      <w:r w:rsidR="00F0752A">
        <w:t xml:space="preserve">more </w:t>
      </w:r>
      <w:r w:rsidR="00151789">
        <w:t>H</w:t>
      </w:r>
      <w:r w:rsidR="00100508">
        <w:t>-C-L</w:t>
      </w:r>
      <w:r w:rsidR="00FA566A">
        <w:t>,</w:t>
      </w:r>
      <w:r w:rsidR="003E4E50">
        <w:t xml:space="preserve"> </w:t>
      </w:r>
      <w:r w:rsidR="003E4E50">
        <w:rPr>
          <w:b/>
        </w:rPr>
        <w:t>[2]</w:t>
      </w:r>
      <w:r w:rsidR="00FA566A">
        <w:t xml:space="preserve"> you’ll</w:t>
      </w:r>
      <w:r w:rsidR="00C83BA7">
        <w:t xml:space="preserve"> </w:t>
      </w:r>
      <w:r w:rsidR="00001D2D">
        <w:t xml:space="preserve">start to </w:t>
      </w:r>
      <w:r w:rsidR="00FA566A">
        <w:t>see benzoic acid precipitating from solution.</w:t>
      </w:r>
      <w:r w:rsidR="003E4E50">
        <w:t xml:space="preserve"> </w:t>
      </w:r>
      <w:r w:rsidR="003E4E50">
        <w:rPr>
          <w:b/>
        </w:rPr>
        <w:t>[3]</w:t>
      </w:r>
    </w:p>
    <w:p w14:paraId="6799D828" w14:textId="33F2694D" w:rsidR="00F72BE4" w:rsidRDefault="000E159E" w:rsidP="007F015C">
      <w:pPr>
        <w:pStyle w:val="makestylesgo"/>
      </w:pPr>
      <w:r>
        <w:t>MED/CU: Talent draws up a small amount of HCl (</w:t>
      </w:r>
      <w:r w:rsidR="000D465C">
        <w:t>≤ 0.5 mL)</w:t>
      </w:r>
      <w:r w:rsidR="00C46C56">
        <w:t xml:space="preserve"> and starts adding it at a rate of about one </w:t>
      </w:r>
      <w:proofErr w:type="gramStart"/>
      <w:r w:rsidR="00C46C56">
        <w:t>drop</w:t>
      </w:r>
      <w:proofErr w:type="gramEnd"/>
      <w:r w:rsidR="00C46C56">
        <w:t xml:space="preserve"> every six seconds</w:t>
      </w:r>
      <w:r w:rsidR="00241A3D">
        <w:t xml:space="preserve"> and stirring the solution between/while adding drops.</w:t>
      </w:r>
      <w:r w:rsidR="006418E9">
        <w:t xml:space="preserve"> </w:t>
      </w:r>
      <w:r w:rsidR="006418E9">
        <w:rPr>
          <w:b/>
        </w:rPr>
        <w:t xml:space="preserve">TEXT: </w:t>
      </w:r>
      <w:r w:rsidR="00CF39C6">
        <w:rPr>
          <w:b/>
        </w:rPr>
        <w:t>1 drop</w:t>
      </w:r>
      <w:r w:rsidR="006C0041">
        <w:rPr>
          <w:b/>
        </w:rPr>
        <w:t xml:space="preserve"> HCl</w:t>
      </w:r>
      <w:r w:rsidR="00CF39C6">
        <w:rPr>
          <w:b/>
        </w:rPr>
        <w:t xml:space="preserve"> every 6 s</w:t>
      </w:r>
      <w:r w:rsidR="000358FC">
        <w:rPr>
          <w:b/>
        </w:rPr>
        <w:t xml:space="preserve"> (10 drops</w:t>
      </w:r>
      <w:r w:rsidR="0023306D">
        <w:rPr>
          <w:b/>
        </w:rPr>
        <w:t>/min</w:t>
      </w:r>
      <w:r w:rsidR="000358FC">
        <w:rPr>
          <w:b/>
        </w:rPr>
        <w:t xml:space="preserve"> or 0.5 mL/min)</w:t>
      </w:r>
      <w:r w:rsidR="00F72BE4">
        <w:rPr>
          <w:b/>
        </w:rPr>
        <w:t xml:space="preserve"> </w:t>
      </w:r>
      <w:r w:rsidR="00FA65B2">
        <w:rPr>
          <w:rStyle w:val="blueitalics"/>
        </w:rPr>
        <w:t>Video Editor: Please wait to show the text overlay until “and start…” is spoken in the voice-over.</w:t>
      </w:r>
    </w:p>
    <w:p w14:paraId="7D9466CC" w14:textId="1DC0A509" w:rsidR="007B3CA5" w:rsidRDefault="007B3CA5" w:rsidP="007F015C">
      <w:pPr>
        <w:pStyle w:val="makestylesgo"/>
      </w:pPr>
      <w:bookmarkStart w:id="35" w:name="_Ref251709"/>
      <w:r>
        <w:t>CU: A close-up shot of the solution early in the HCl addition (with little/no benzoic acid visible in the solution) as a drop is added to the solution and the mixture is stirred.</w:t>
      </w:r>
      <w:r w:rsidR="007E7A3B">
        <w:t xml:space="preserve"> | Also used in </w:t>
      </w:r>
      <w:r w:rsidR="006962A6">
        <w:fldChar w:fldCharType="begin"/>
      </w:r>
      <w:r w:rsidR="006962A6">
        <w:instrText xml:space="preserve"> REF _Ref251696 \r \h </w:instrText>
      </w:r>
      <w:r w:rsidR="006962A6">
        <w:fldChar w:fldCharType="separate"/>
      </w:r>
      <w:r w:rsidR="00B25D79">
        <w:t xml:space="preserve">3.11.1. </w:t>
      </w:r>
      <w:r w:rsidR="006962A6">
        <w:fldChar w:fldCharType="end"/>
      </w:r>
      <w:bookmarkEnd w:id="35"/>
    </w:p>
    <w:p w14:paraId="736A1C7E" w14:textId="04DEE0BF" w:rsidR="007B3CA5" w:rsidRDefault="007B3CA5" w:rsidP="007F015C">
      <w:pPr>
        <w:pStyle w:val="makestylesgo"/>
      </w:pPr>
      <w:bookmarkStart w:id="36" w:name="_Ref249481"/>
      <w:r>
        <w:t>CU: A close-up shot of the solution well into the HCl addition (with substantial benzoic acid visible in the solution) as a drop is added to the solution and the mixture is stirred.</w:t>
      </w:r>
      <w:r w:rsidR="00CB7E7E">
        <w:t xml:space="preserve"> </w:t>
      </w:r>
      <w:r w:rsidR="00774D69">
        <w:rPr>
          <w:rStyle w:val="blueitalics"/>
          <w:i w:val="0"/>
          <w:color w:val="auto"/>
        </w:rPr>
        <w:t xml:space="preserve">| Also used in </w:t>
      </w:r>
      <w:r w:rsidR="006A2D72">
        <w:rPr>
          <w:rStyle w:val="blueitalics"/>
          <w:i w:val="0"/>
          <w:color w:val="auto"/>
        </w:rPr>
        <w:fldChar w:fldCharType="begin"/>
      </w:r>
      <w:r w:rsidR="006A2D72">
        <w:rPr>
          <w:rStyle w:val="blueitalics"/>
          <w:i w:val="0"/>
          <w:color w:val="auto"/>
        </w:rPr>
        <w:instrText xml:space="preserve"> REF _Ref249318 \r \h </w:instrText>
      </w:r>
      <w:r w:rsidR="006A2D72">
        <w:rPr>
          <w:rStyle w:val="blueitalics"/>
          <w:i w:val="0"/>
          <w:color w:val="auto"/>
        </w:rPr>
      </w:r>
      <w:r w:rsidR="006A2D72">
        <w:rPr>
          <w:rStyle w:val="blueitalics"/>
          <w:i w:val="0"/>
          <w:color w:val="auto"/>
        </w:rPr>
        <w:fldChar w:fldCharType="separate"/>
      </w:r>
      <w:r w:rsidR="00B25D79">
        <w:rPr>
          <w:rStyle w:val="blueitalics"/>
          <w:i w:val="0"/>
          <w:color w:val="auto"/>
        </w:rPr>
        <w:t xml:space="preserve">3.2. </w:t>
      </w:r>
      <w:r w:rsidR="006A2D72">
        <w:rPr>
          <w:rStyle w:val="blueitalics"/>
          <w:i w:val="0"/>
          <w:color w:val="auto"/>
        </w:rPr>
        <w:fldChar w:fldCharType="end"/>
      </w:r>
      <w:r w:rsidR="006A2D72">
        <w:rPr>
          <w:rStyle w:val="blueitalics"/>
          <w:i w:val="0"/>
          <w:color w:val="auto"/>
        </w:rPr>
        <w:t>storyboard.</w:t>
      </w:r>
      <w:bookmarkEnd w:id="36"/>
    </w:p>
    <w:p w14:paraId="589C3C8E" w14:textId="39125B71" w:rsidR="00AB4C2B" w:rsidRPr="0027683D" w:rsidRDefault="00812942" w:rsidP="00750642">
      <w:pPr>
        <w:pStyle w:val="12ptparabreak"/>
        <w:jc w:val="both"/>
      </w:pPr>
      <w:r w:rsidRPr="0027683D">
        <w:t xml:space="preserve">It should take about 10 minutes to add </w:t>
      </w:r>
      <w:r w:rsidR="00D94ED3" w:rsidRPr="0027683D">
        <w:t xml:space="preserve">all </w:t>
      </w:r>
      <w:r w:rsidRPr="0027683D">
        <w:t>5 m</w:t>
      </w:r>
      <w:r w:rsidR="008274E3" w:rsidRPr="0027683D">
        <w:t>illiliters</w:t>
      </w:r>
      <w:r w:rsidRPr="0027683D">
        <w:t xml:space="preserve"> of H</w:t>
      </w:r>
      <w:r w:rsidR="00763AA7" w:rsidRPr="0027683D">
        <w:t>-C-L</w:t>
      </w:r>
      <w:r w:rsidRPr="0027683D">
        <w:t>.</w:t>
      </w:r>
      <w:r w:rsidR="00FA15CA" w:rsidRPr="0027683D">
        <w:t xml:space="preserve"> </w:t>
      </w:r>
      <w:r w:rsidR="00FA15CA" w:rsidRPr="0027683D">
        <w:rPr>
          <w:b/>
        </w:rPr>
        <w:t>[1]</w:t>
      </w:r>
      <w:r w:rsidRPr="0027683D">
        <w:t xml:space="preserve"> </w:t>
      </w:r>
      <w:r w:rsidR="00FB3F9D" w:rsidRPr="0027683D">
        <w:t xml:space="preserve">When you’re done, </w:t>
      </w:r>
      <w:r w:rsidR="00AF70D0" w:rsidRPr="0027683D">
        <w:t xml:space="preserve">fill a </w:t>
      </w:r>
      <w:r w:rsidR="00622BEE" w:rsidRPr="0027683D">
        <w:t>600</w:t>
      </w:r>
      <w:r w:rsidR="00AF70D0" w:rsidRPr="0027683D">
        <w:t>-m</w:t>
      </w:r>
      <w:r w:rsidR="008274E3" w:rsidRPr="0027683D">
        <w:t>illiliter</w:t>
      </w:r>
      <w:r w:rsidR="00AF70D0" w:rsidRPr="0027683D">
        <w:t xml:space="preserve"> beaker about halfway with crushed ice</w:t>
      </w:r>
      <w:r w:rsidR="00703015" w:rsidRPr="0027683D">
        <w:t xml:space="preserve"> </w:t>
      </w:r>
      <w:r w:rsidR="00703015" w:rsidRPr="0027683D">
        <w:rPr>
          <w:b/>
        </w:rPr>
        <w:t>[2]</w:t>
      </w:r>
      <w:r w:rsidR="00AF70D0" w:rsidRPr="0027683D">
        <w:t xml:space="preserve"> and add </w:t>
      </w:r>
      <w:r w:rsidR="00C77E12" w:rsidRPr="0027683D">
        <w:t xml:space="preserve">tap </w:t>
      </w:r>
      <w:r w:rsidR="00AF70D0" w:rsidRPr="0027683D">
        <w:t>water to just fill the spaces between the ice</w:t>
      </w:r>
      <w:r w:rsidR="009B5761" w:rsidRPr="0027683D">
        <w:t xml:space="preserve"> to make an ice bath.</w:t>
      </w:r>
      <w:r w:rsidR="00703015" w:rsidRPr="0027683D">
        <w:t xml:space="preserve"> </w:t>
      </w:r>
      <w:r w:rsidR="00703015" w:rsidRPr="0027683D">
        <w:rPr>
          <w:b/>
        </w:rPr>
        <w:t>[3]</w:t>
      </w:r>
    </w:p>
    <w:p w14:paraId="6D57C8FE" w14:textId="486FEF62" w:rsidR="002F45E0" w:rsidRPr="0027683D" w:rsidRDefault="00FC0AB2" w:rsidP="002F45E0">
      <w:pPr>
        <w:pStyle w:val="makestylesgo"/>
      </w:pPr>
      <w:r w:rsidRPr="0027683D">
        <w:t xml:space="preserve">MED: Talent draws up the last </w:t>
      </w:r>
      <w:r w:rsidR="00F72BE4" w:rsidRPr="0027683D">
        <w:t>0.1-0.2 mL of HCl</w:t>
      </w:r>
      <w:r w:rsidR="00206113" w:rsidRPr="0027683D">
        <w:t>, pipettes a drop of HCl into the beaker, and stirs the mixture</w:t>
      </w:r>
      <w:r w:rsidR="0027683D">
        <w:t>.</w:t>
      </w:r>
    </w:p>
    <w:p w14:paraId="62E587E6" w14:textId="07CFEFC7" w:rsidR="003D7597" w:rsidRPr="0027683D" w:rsidRDefault="00B206DC" w:rsidP="002F45E0">
      <w:pPr>
        <w:pStyle w:val="makestylesgo"/>
      </w:pPr>
      <w:r w:rsidRPr="0027683D">
        <w:t xml:space="preserve">MED/WIDE: Talent scoops ice into a </w:t>
      </w:r>
      <w:r w:rsidR="00DC0CF5" w:rsidRPr="0027683D">
        <w:t>600</w:t>
      </w:r>
      <w:r w:rsidRPr="0027683D">
        <w:t xml:space="preserve"> mL beaker until it is about half full.</w:t>
      </w:r>
    </w:p>
    <w:p w14:paraId="5FA2E153" w14:textId="6C9D96FA" w:rsidR="00B206DC" w:rsidRPr="0027683D" w:rsidRDefault="00B206DC" w:rsidP="002F45E0">
      <w:pPr>
        <w:pStyle w:val="makestylesgo"/>
      </w:pPr>
      <w:r w:rsidRPr="0027683D">
        <w:t>MED: Talent adds tap water to the beaker until the spaces in the ice are filled.</w:t>
      </w:r>
      <w:r w:rsidR="0027683D">
        <w:t xml:space="preserve"> </w:t>
      </w:r>
      <w:r w:rsidR="0027683D">
        <w:rPr>
          <w:rStyle w:val="blueitalics"/>
        </w:rPr>
        <w:t xml:space="preserve">Video Editor: </w:t>
      </w:r>
      <w:r w:rsidR="00812F26">
        <w:rPr>
          <w:rStyle w:val="blueitalics"/>
        </w:rPr>
        <w:t>The 3.17 shots were filmed out of order.</w:t>
      </w:r>
    </w:p>
    <w:p w14:paraId="7FC9671F" w14:textId="73AA46BF" w:rsidR="005D2B34" w:rsidRDefault="006E20F9" w:rsidP="004269D5">
      <w:pPr>
        <w:pStyle w:val="12ptparabreak"/>
        <w:jc w:val="both"/>
      </w:pPr>
      <w:r>
        <w:t xml:space="preserve">Place the ice bath </w:t>
      </w:r>
      <w:r w:rsidR="0059008C">
        <w:t>by</w:t>
      </w:r>
      <w:r>
        <w:t xml:space="preserve"> a lab stand</w:t>
      </w:r>
      <w:r w:rsidR="00756DD1">
        <w:t xml:space="preserve"> in your fume hood and use a medium clamp to hold the </w:t>
      </w:r>
      <w:r w:rsidR="004C63C9">
        <w:t>reaction</w:t>
      </w:r>
      <w:r w:rsidR="00756DD1">
        <w:t xml:space="preserve"> beaker in the bath.</w:t>
      </w:r>
      <w:r w:rsidR="00E22CA8">
        <w:t xml:space="preserve"> Make sure that the</w:t>
      </w:r>
      <w:r w:rsidR="008525AB">
        <w:t xml:space="preserve"> </w:t>
      </w:r>
      <w:r w:rsidR="008E2119">
        <w:t>surface of the</w:t>
      </w:r>
      <w:r w:rsidR="009D2026">
        <w:t xml:space="preserve"> </w:t>
      </w:r>
      <w:r w:rsidR="008525AB">
        <w:t>solution</w:t>
      </w:r>
      <w:r w:rsidR="00E22CA8">
        <w:t xml:space="preserve"> is below the ice.</w:t>
      </w:r>
      <w:r w:rsidR="009E0B73">
        <w:t xml:space="preserve"> </w:t>
      </w:r>
      <w:r w:rsidR="009E0B73">
        <w:rPr>
          <w:b/>
        </w:rPr>
        <w:t>[1]</w:t>
      </w:r>
      <w:r w:rsidR="00D05758">
        <w:t xml:space="preserve"> </w:t>
      </w:r>
      <w:r w:rsidR="00324CE9">
        <w:t>Get</w:t>
      </w:r>
      <w:r w:rsidR="00731727">
        <w:t xml:space="preserve"> a thermometer that goes down to at least 0 </w:t>
      </w:r>
      <w:r w:rsidR="004303A1">
        <w:t>degrees Celsius</w:t>
      </w:r>
      <w:r w:rsidR="00731727">
        <w:t xml:space="preserve"> and clamp it in the reaction solution.</w:t>
      </w:r>
      <w:r w:rsidR="00356149">
        <w:t xml:space="preserve"> </w:t>
      </w:r>
      <w:r w:rsidR="00356149">
        <w:rPr>
          <w:b/>
        </w:rPr>
        <w:t>[2]</w:t>
      </w:r>
    </w:p>
    <w:p w14:paraId="7374D62E" w14:textId="07102310" w:rsidR="00440016" w:rsidRDefault="008D1E32" w:rsidP="00440016">
      <w:pPr>
        <w:pStyle w:val="makestylesgo"/>
      </w:pPr>
      <w:bookmarkStart w:id="37" w:name="_Ref248756"/>
      <w:r>
        <w:t>MED: Talent place</w:t>
      </w:r>
      <w:r w:rsidR="00625F58">
        <w:t xml:space="preserve">s the ice bath </w:t>
      </w:r>
      <w:r w:rsidR="00B8686B">
        <w:t>by the lab stan</w:t>
      </w:r>
      <w:r w:rsidR="0090333C">
        <w:t>d, secures the 50 mL beaker with a clamp, and lowers the clamp until the solution level is completely below the ice.</w:t>
      </w:r>
      <w:r w:rsidR="00C81AF2">
        <w:t xml:space="preserve"> | Also used in </w:t>
      </w:r>
      <w:r w:rsidR="00ED369F">
        <w:fldChar w:fldCharType="begin"/>
      </w:r>
      <w:r w:rsidR="00ED369F">
        <w:instrText xml:space="preserve"> REF _Ref248742 \r \h </w:instrText>
      </w:r>
      <w:r w:rsidR="00ED369F">
        <w:fldChar w:fldCharType="separate"/>
      </w:r>
      <w:r w:rsidR="00B25D79">
        <w:t xml:space="preserve">3.1.3. </w:t>
      </w:r>
      <w:r w:rsidR="00ED369F">
        <w:fldChar w:fldCharType="end"/>
      </w:r>
      <w:bookmarkEnd w:id="37"/>
    </w:p>
    <w:p w14:paraId="00045028" w14:textId="219BD62A" w:rsidR="00ED65EA" w:rsidRDefault="00ED65EA" w:rsidP="00440016">
      <w:pPr>
        <w:pStyle w:val="makestylesgo"/>
      </w:pPr>
      <w:bookmarkStart w:id="38" w:name="_Ref251259"/>
      <w:r>
        <w:t>MED: Talent clamps a thermometer in a thermometer clamp and lowers it until the tip is in the reaction solution.</w:t>
      </w:r>
      <w:r w:rsidR="004F60AC">
        <w:t xml:space="preserve"> | Also used in </w:t>
      </w:r>
      <w:r w:rsidR="00D25393">
        <w:fldChar w:fldCharType="begin"/>
      </w:r>
      <w:r w:rsidR="00D25393">
        <w:instrText xml:space="preserve"> REF _Ref251229 \r \h </w:instrText>
      </w:r>
      <w:r w:rsidR="00D25393">
        <w:fldChar w:fldCharType="separate"/>
      </w:r>
      <w:r w:rsidR="00B25D79">
        <w:t xml:space="preserve">3.5.3. </w:t>
      </w:r>
      <w:r w:rsidR="00D25393">
        <w:fldChar w:fldCharType="end"/>
      </w:r>
      <w:bookmarkEnd w:id="38"/>
    </w:p>
    <w:p w14:paraId="5EDF703E" w14:textId="6B36B9CA" w:rsidR="003E77FC" w:rsidRDefault="007F30DD" w:rsidP="00962572">
      <w:pPr>
        <w:pStyle w:val="12ptparabreak"/>
        <w:jc w:val="both"/>
      </w:pPr>
      <w:r>
        <w:t>While</w:t>
      </w:r>
      <w:r w:rsidR="00BE072A">
        <w:t xml:space="preserve"> the solution cools</w:t>
      </w:r>
      <w:r>
        <w:t xml:space="preserve">, </w:t>
      </w:r>
      <w:r w:rsidR="00BC63F4">
        <w:t>obtain about 2</w:t>
      </w:r>
      <w:r w:rsidR="00AC38E1">
        <w:t>5</w:t>
      </w:r>
      <w:r w:rsidR="00BC63F4">
        <w:t xml:space="preserve"> m</w:t>
      </w:r>
      <w:r w:rsidR="00AC38E1">
        <w:t>illiliters</w:t>
      </w:r>
      <w:r w:rsidR="00BC63F4">
        <w:t xml:space="preserve"> of deionized water in a</w:t>
      </w:r>
      <w:r w:rsidR="00AC38E1">
        <w:t xml:space="preserve"> 50-milliliter</w:t>
      </w:r>
      <w:r w:rsidR="00BC63F4" w:rsidRPr="005F7E0D">
        <w:t xml:space="preserve"> graduated cylinder</w:t>
      </w:r>
      <w:r w:rsidR="00BC63F4">
        <w:t>.</w:t>
      </w:r>
      <w:r w:rsidR="00E94E52">
        <w:t xml:space="preserve"> </w:t>
      </w:r>
      <w:r w:rsidR="00E94E52" w:rsidRPr="009E4A1B">
        <w:rPr>
          <w:b/>
        </w:rPr>
        <w:t>[1]</w:t>
      </w:r>
      <w:r w:rsidR="00BC63F4">
        <w:t xml:space="preserve"> </w:t>
      </w:r>
      <w:r w:rsidR="006F4455">
        <w:t>Place the graduated cylinder in</w:t>
      </w:r>
      <w:r w:rsidR="00013618">
        <w:t xml:space="preserve"> a 600-milliliter beaker and pack ice around it to cool the water.</w:t>
      </w:r>
      <w:r w:rsidR="009E4A1B">
        <w:t xml:space="preserve"> </w:t>
      </w:r>
      <w:r w:rsidR="00E94E52" w:rsidRPr="009E4A1B">
        <w:rPr>
          <w:b/>
        </w:rPr>
        <w:t>[2]</w:t>
      </w:r>
      <w:r w:rsidR="00313FC8">
        <w:t xml:space="preserve"> </w:t>
      </w:r>
      <w:r w:rsidR="00832FE8">
        <w:t>Once the</w:t>
      </w:r>
      <w:r w:rsidR="006F23DF">
        <w:t xml:space="preserve"> </w:t>
      </w:r>
      <w:r w:rsidR="009D368B">
        <w:t xml:space="preserve">reaction </w:t>
      </w:r>
      <w:r w:rsidR="00832FE8">
        <w:t xml:space="preserve">solution reaches 10 </w:t>
      </w:r>
      <w:r w:rsidR="00D14FB2">
        <w:t>degrees Celsius</w:t>
      </w:r>
      <w:r w:rsidR="00832FE8">
        <w:t xml:space="preserve">, </w:t>
      </w:r>
      <w:r w:rsidR="004B75AE">
        <w:t>it’s ready to be filtered.</w:t>
      </w:r>
      <w:r w:rsidR="00DC11CE">
        <w:t xml:space="preserve"> </w:t>
      </w:r>
      <w:r w:rsidR="00DC11CE" w:rsidRPr="009E4A1B">
        <w:rPr>
          <w:b/>
        </w:rPr>
        <w:t>[3]</w:t>
      </w:r>
      <w:r w:rsidR="0012354A" w:rsidRPr="009E4A1B">
        <w:rPr>
          <w:b/>
        </w:rPr>
        <w:t>[4]</w:t>
      </w:r>
    </w:p>
    <w:p w14:paraId="1D0DA2D6" w14:textId="5478046F" w:rsidR="00BE7661" w:rsidRDefault="00BE7661" w:rsidP="00BE7661">
      <w:pPr>
        <w:pStyle w:val="makestylesgo"/>
      </w:pPr>
      <w:r>
        <w:t>MED/WIDE: Talent fills a</w:t>
      </w:r>
      <w:r w:rsidR="008440CF">
        <w:t xml:space="preserve"> 50 mL graduated cylinder</w:t>
      </w:r>
      <w:r>
        <w:t xml:space="preserve"> to the 2</w:t>
      </w:r>
      <w:r w:rsidR="008440CF">
        <w:t>5</w:t>
      </w:r>
      <w:r>
        <w:t xml:space="preserve"> mL mark at the water dispenser.</w:t>
      </w:r>
    </w:p>
    <w:p w14:paraId="70EFBF86" w14:textId="7D281F16" w:rsidR="00FA4173" w:rsidRDefault="00FA4173" w:rsidP="00BE7661">
      <w:pPr>
        <w:pStyle w:val="makestylesgo"/>
      </w:pPr>
      <w:r>
        <w:t xml:space="preserve">MED: Talent places the graduated cylinder in </w:t>
      </w:r>
      <w:r w:rsidR="00E6302A">
        <w:t>a 600 mL beaker and adds ice to the beaker.</w:t>
      </w:r>
    </w:p>
    <w:p w14:paraId="6F063E1F" w14:textId="3E804F5C" w:rsidR="006F2E39" w:rsidRDefault="006F2E39" w:rsidP="00BE7661">
      <w:pPr>
        <w:pStyle w:val="makestylesgo"/>
      </w:pPr>
      <w:r>
        <w:lastRenderedPageBreak/>
        <w:t xml:space="preserve">CU: A close-up view of the thermometer showing that the reading (if digital) or </w:t>
      </w:r>
      <w:r w:rsidR="004D7D32">
        <w:t>fluid level (if analog) shows 10 °C.</w:t>
      </w:r>
    </w:p>
    <w:p w14:paraId="5B71488C" w14:textId="63231061" w:rsidR="002D58B7" w:rsidRDefault="0029750E" w:rsidP="00BE7661">
      <w:pPr>
        <w:pStyle w:val="makestylesgo"/>
      </w:pPr>
      <w:bookmarkStart w:id="39" w:name="_Ref251152"/>
      <w:r>
        <w:t>CU: A close-up view of the benzoic acid suspension once it has cooled to 10 °C.</w:t>
      </w:r>
      <w:r w:rsidR="001735D5">
        <w:t xml:space="preserve"> | To be used in </w:t>
      </w:r>
      <w:r w:rsidR="0012354A">
        <w:fldChar w:fldCharType="begin"/>
      </w:r>
      <w:r w:rsidR="0012354A">
        <w:instrText xml:space="preserve"> REF _Ref251133 \r \h </w:instrText>
      </w:r>
      <w:r w:rsidR="0012354A">
        <w:fldChar w:fldCharType="separate"/>
      </w:r>
      <w:r w:rsidR="00B25D79">
        <w:t xml:space="preserve">3.5.2. </w:t>
      </w:r>
      <w:r w:rsidR="0012354A">
        <w:fldChar w:fldCharType="end"/>
      </w:r>
      <w:bookmarkEnd w:id="39"/>
    </w:p>
    <w:p w14:paraId="77900C19" w14:textId="7F857E7E" w:rsidR="00A32094" w:rsidRDefault="0007584D" w:rsidP="00750642">
      <w:pPr>
        <w:pStyle w:val="12ptparabreak"/>
        <w:jc w:val="both"/>
      </w:pPr>
      <w:r>
        <w:t>S</w:t>
      </w:r>
      <w:r w:rsidR="006D54CB">
        <w:t xml:space="preserve">et up </w:t>
      </w:r>
      <w:r w:rsidR="006D54CB" w:rsidRPr="009A5FEA">
        <w:t>another</w:t>
      </w:r>
      <w:r w:rsidR="006D54CB">
        <w:t xml:space="preserve"> lab stand and obtain a clean </w:t>
      </w:r>
      <w:r w:rsidR="005F7E0D">
        <w:t>2</w:t>
      </w:r>
      <w:r w:rsidR="006D54CB">
        <w:t>50-m</w:t>
      </w:r>
      <w:r w:rsidR="007F0387">
        <w:t>illiliter</w:t>
      </w:r>
      <w:r w:rsidR="006D54CB">
        <w:t xml:space="preserve"> filter flask</w:t>
      </w:r>
      <w:r w:rsidR="00E57B32">
        <w:t>.</w:t>
      </w:r>
      <w:r w:rsidR="00A814B4">
        <w:t xml:space="preserve"> </w:t>
      </w:r>
      <w:r w:rsidR="00A814B4">
        <w:rPr>
          <w:b/>
        </w:rPr>
        <w:t>[1]</w:t>
      </w:r>
      <w:r w:rsidR="00E57B32">
        <w:t xml:space="preserve"> </w:t>
      </w:r>
      <w:r w:rsidR="00956CD7">
        <w:t>Clamp the flask upright on the lab stand.</w:t>
      </w:r>
      <w:r w:rsidR="003B3900">
        <w:t xml:space="preserve"> </w:t>
      </w:r>
      <w:r w:rsidR="005C3272">
        <w:t>Now</w:t>
      </w:r>
      <w:r w:rsidR="003B3900">
        <w:t>,</w:t>
      </w:r>
      <w:r w:rsidR="00956CD7">
        <w:t xml:space="preserve"> </w:t>
      </w:r>
      <w:r w:rsidR="00AA429F">
        <w:t>ensure that your vacuum tubing is connected to the vacuum source</w:t>
      </w:r>
      <w:r w:rsidR="00A573D9">
        <w:t>,</w:t>
      </w:r>
      <w:r w:rsidR="00A0603A">
        <w:t xml:space="preserve"> and </w:t>
      </w:r>
      <w:r w:rsidR="003F66A9">
        <w:t>then carefully push the free end</w:t>
      </w:r>
      <w:r w:rsidR="009D6778">
        <w:t xml:space="preserve"> of the tubing</w:t>
      </w:r>
      <w:r w:rsidR="00A0603A">
        <w:t xml:space="preserve"> onto the</w:t>
      </w:r>
      <w:r w:rsidR="00FD134C">
        <w:t xml:space="preserve"> barbed arm of the flask.</w:t>
      </w:r>
      <w:r w:rsidR="00A814B4">
        <w:t xml:space="preserve"> </w:t>
      </w:r>
      <w:r w:rsidR="00A814B4">
        <w:rPr>
          <w:b/>
        </w:rPr>
        <w:t>[2]</w:t>
      </w:r>
    </w:p>
    <w:p w14:paraId="181B44AD" w14:textId="3E486A04" w:rsidR="00426993" w:rsidRDefault="00471DAE" w:rsidP="00426993">
      <w:pPr>
        <w:pStyle w:val="makestylesgo"/>
      </w:pPr>
      <w:bookmarkStart w:id="40" w:name="_Ref249812"/>
      <w:r>
        <w:t>MED: Talent moves a second lab stand to be near the side of the fume hood with the connection to the house vacuum</w:t>
      </w:r>
      <w:r w:rsidR="002929DF">
        <w:t xml:space="preserve">, shows a 50 mL filter flask to the camera, and </w:t>
      </w:r>
      <w:r>
        <w:t xml:space="preserve">places </w:t>
      </w:r>
      <w:r w:rsidR="002929DF">
        <w:t>it</w:t>
      </w:r>
      <w:r>
        <w:t xml:space="preserve"> by the stand.</w:t>
      </w:r>
      <w:r w:rsidR="00191017">
        <w:t xml:space="preserve"> | Also used in </w:t>
      </w:r>
      <w:r w:rsidR="00E77985">
        <w:fldChar w:fldCharType="begin"/>
      </w:r>
      <w:r w:rsidR="00E77985">
        <w:instrText xml:space="preserve"> REF _Ref249798 \r \h </w:instrText>
      </w:r>
      <w:r w:rsidR="00E77985">
        <w:fldChar w:fldCharType="separate"/>
      </w:r>
      <w:r w:rsidR="00B25D79">
        <w:t xml:space="preserve">3.3.2. </w:t>
      </w:r>
      <w:r w:rsidR="00E77985">
        <w:fldChar w:fldCharType="end"/>
      </w:r>
      <w:bookmarkEnd w:id="40"/>
    </w:p>
    <w:p w14:paraId="49BFF069" w14:textId="2DDA46BF" w:rsidR="003A2F6D" w:rsidRDefault="00D3109A" w:rsidP="00426993">
      <w:pPr>
        <w:pStyle w:val="makestylesgo"/>
      </w:pPr>
      <w:r>
        <w:t xml:space="preserve">MED: Talent </w:t>
      </w:r>
      <w:r w:rsidR="00FF3BD5">
        <w:t xml:space="preserve">clamps the flask to the lab stand, and then </w:t>
      </w:r>
      <w:r>
        <w:t>connects one end of the silicone tubing to the vacuum port and the other end of the silicone tubing to the filter flask.</w:t>
      </w:r>
    </w:p>
    <w:p w14:paraId="4F8AD327" w14:textId="59FFE90B" w:rsidR="000015C2" w:rsidRDefault="00964B50" w:rsidP="00750642">
      <w:pPr>
        <w:pStyle w:val="12ptparabreak"/>
        <w:jc w:val="both"/>
      </w:pPr>
      <w:r>
        <w:t>Next, p</w:t>
      </w:r>
      <w:r w:rsidR="0074207D">
        <w:t>lace</w:t>
      </w:r>
      <w:r w:rsidR="000015C2">
        <w:t xml:space="preserve"> a rubber adapter and a Büchner funnel in the mouth of the flask.</w:t>
      </w:r>
      <w:r w:rsidR="003B79E0">
        <w:t xml:space="preserve"> </w:t>
      </w:r>
      <w:r w:rsidR="003B79E0">
        <w:rPr>
          <w:b/>
        </w:rPr>
        <w:t>[1]</w:t>
      </w:r>
      <w:r w:rsidR="000015C2">
        <w:t xml:space="preserve"> </w:t>
      </w:r>
      <w:r w:rsidR="000C606C">
        <w:t xml:space="preserve">The rubber adapter </w:t>
      </w:r>
      <w:r w:rsidR="001742A8">
        <w:t>helps form an airtight seal between the flask and the funnel</w:t>
      </w:r>
      <w:r w:rsidR="000412D9">
        <w:t>.</w:t>
      </w:r>
      <w:r w:rsidR="003B79E0">
        <w:t xml:space="preserve"> </w:t>
      </w:r>
      <w:r w:rsidR="003B79E0">
        <w:rPr>
          <w:b/>
        </w:rPr>
        <w:t>[2]</w:t>
      </w:r>
    </w:p>
    <w:p w14:paraId="2675A4ED" w14:textId="0865D083" w:rsidR="00040279" w:rsidRDefault="00C8120E" w:rsidP="00040279">
      <w:pPr>
        <w:pStyle w:val="makestylesgo"/>
      </w:pPr>
      <w:r>
        <w:t xml:space="preserve">MED/CU: Talent </w:t>
      </w:r>
      <w:r w:rsidR="00845D17">
        <w:t>puts a rubber adapter and Büchner funnel in the flask.</w:t>
      </w:r>
    </w:p>
    <w:p w14:paraId="4D95EDF2" w14:textId="5E3BD1AC" w:rsidR="003836D2" w:rsidRDefault="003836D2" w:rsidP="00040279">
      <w:pPr>
        <w:pStyle w:val="makestylesgo"/>
      </w:pPr>
      <w:bookmarkStart w:id="41" w:name="_Ref251784"/>
      <w:r>
        <w:t xml:space="preserve">Use shot </w:t>
      </w:r>
      <w:r w:rsidR="00790F48">
        <w:fldChar w:fldCharType="begin"/>
      </w:r>
      <w:r w:rsidR="00790F48">
        <w:instrText xml:space="preserve"> REF _Ref251752 \r \h </w:instrText>
      </w:r>
      <w:r w:rsidR="00790F48">
        <w:fldChar w:fldCharType="separate"/>
      </w:r>
      <w:r w:rsidR="00B25D79">
        <w:t xml:space="preserve">3.24.2. </w:t>
      </w:r>
      <w:r w:rsidR="00790F48">
        <w:fldChar w:fldCharType="end"/>
      </w:r>
      <w:r w:rsidR="00790F48">
        <w:t>(close-up shot showing the funnel sinking against the rubber adapter to form an airtight seal)</w:t>
      </w:r>
      <w:bookmarkEnd w:id="41"/>
    </w:p>
    <w:p w14:paraId="57175684" w14:textId="22ACAFD0" w:rsidR="002537B8" w:rsidRDefault="007344A8" w:rsidP="00750642">
      <w:pPr>
        <w:pStyle w:val="12ptparabreak"/>
        <w:jc w:val="both"/>
      </w:pPr>
      <w:r>
        <w:t>Now, confirm that the reaction solution has reached 10</w:t>
      </w:r>
      <w:r w:rsidR="00871F27">
        <w:t xml:space="preserve"> degrees Celsius</w:t>
      </w:r>
      <w:r>
        <w:t>, and remove</w:t>
      </w:r>
      <w:r w:rsidR="00814BCA">
        <w:t xml:space="preserve"> the thermometer </w:t>
      </w:r>
      <w:r w:rsidR="004B67FC">
        <w:t>from the beaker</w:t>
      </w:r>
      <w:r w:rsidR="00814BCA">
        <w:t>.</w:t>
      </w:r>
      <w:r w:rsidR="00791E7F">
        <w:t xml:space="preserve"> </w:t>
      </w:r>
      <w:r w:rsidR="00791E7F">
        <w:rPr>
          <w:b/>
        </w:rPr>
        <w:t>[1]</w:t>
      </w:r>
      <w:r w:rsidR="00814BCA">
        <w:t xml:space="preserve"> O</w:t>
      </w:r>
      <w:r w:rsidR="00447FB7">
        <w:t>btain a piece of circular filter paper</w:t>
      </w:r>
      <w:r w:rsidR="00701AE8">
        <w:t xml:space="preserve"> </w:t>
      </w:r>
      <w:r w:rsidR="00701AE8">
        <w:rPr>
          <w:b/>
        </w:rPr>
        <w:t>[2]</w:t>
      </w:r>
      <w:r w:rsidR="00447FB7">
        <w:t xml:space="preserve"> and place it in the Büchner funnel so that the </w:t>
      </w:r>
      <w:r w:rsidR="00156C31">
        <w:t xml:space="preserve">small </w:t>
      </w:r>
      <w:r w:rsidR="00447FB7">
        <w:t>holes are completely covered.</w:t>
      </w:r>
      <w:r w:rsidR="00791E7F">
        <w:t xml:space="preserve"> </w:t>
      </w:r>
      <w:r w:rsidR="00791E7F">
        <w:rPr>
          <w:b/>
        </w:rPr>
        <w:t>[</w:t>
      </w:r>
      <w:r w:rsidR="00701AE8">
        <w:rPr>
          <w:b/>
        </w:rPr>
        <w:t>3</w:t>
      </w:r>
      <w:r w:rsidR="00791E7F">
        <w:rPr>
          <w:b/>
        </w:rPr>
        <w:t>]</w:t>
      </w:r>
    </w:p>
    <w:p w14:paraId="3475D96D" w14:textId="37052D87" w:rsidR="00D3034C" w:rsidRDefault="00131A99" w:rsidP="00D3034C">
      <w:pPr>
        <w:pStyle w:val="makestylesgo"/>
      </w:pPr>
      <w:r>
        <w:t>MED: Talent checks the temperature reading on the thermometer</w:t>
      </w:r>
      <w:r w:rsidR="003418C3">
        <w:t>, unclamps the thermometer, and sets it aside.</w:t>
      </w:r>
    </w:p>
    <w:p w14:paraId="5CB06BDC" w14:textId="6A84973B" w:rsidR="00D20606" w:rsidRDefault="00D20606" w:rsidP="00D3034C">
      <w:pPr>
        <w:pStyle w:val="makestylesgo"/>
      </w:pPr>
      <w:r>
        <w:t>MED: Talent takes a piece of filter paper from the box</w:t>
      </w:r>
      <w:r w:rsidR="00837320">
        <w:t xml:space="preserve"> in the common area.</w:t>
      </w:r>
      <w:r w:rsidR="006B6B4C">
        <w:t xml:space="preserve"> </w:t>
      </w:r>
      <w:r w:rsidR="006B6B4C">
        <w:rPr>
          <w:rStyle w:val="blueitalics"/>
        </w:rPr>
        <w:t>Video Editor: This shot was filmed out of order.</w:t>
      </w:r>
    </w:p>
    <w:p w14:paraId="0607D5A3" w14:textId="494DB903" w:rsidR="00837320" w:rsidRDefault="0041733B" w:rsidP="00D3034C">
      <w:pPr>
        <w:pStyle w:val="makestylesgo"/>
      </w:pPr>
      <w:bookmarkStart w:id="42" w:name="_Ref249920"/>
      <w:r>
        <w:t>MED/</w:t>
      </w:r>
      <w:r w:rsidR="009631A6">
        <w:t>CU: Starting with a</w:t>
      </w:r>
      <w:r w:rsidR="002632BD">
        <w:t xml:space="preserve">n angled </w:t>
      </w:r>
      <w:r w:rsidR="00B35F68">
        <w:t>view</w:t>
      </w:r>
      <w:r w:rsidR="002632BD">
        <w:t xml:space="preserve"> showing</w:t>
      </w:r>
      <w:r w:rsidR="009631A6">
        <w:t xml:space="preserve"> the </w:t>
      </w:r>
      <w:r w:rsidR="002F3889">
        <w:t>Büchner funnel</w:t>
      </w:r>
      <w:r w:rsidR="001F1AB3">
        <w:t xml:space="preserve"> with </w:t>
      </w:r>
      <w:r w:rsidR="007553DD">
        <w:t>small holes at the bottom</w:t>
      </w:r>
      <w:r>
        <w:t>, talent places the filter paper</w:t>
      </w:r>
      <w:r w:rsidR="00D26390">
        <w:t xml:space="preserve"> in the</w:t>
      </w:r>
      <w:r w:rsidR="008A3CDB">
        <w:t xml:space="preserve"> </w:t>
      </w:r>
      <w:r w:rsidR="00D26390">
        <w:t xml:space="preserve">funnel and moves their hand so that </w:t>
      </w:r>
      <w:proofErr w:type="gramStart"/>
      <w:r w:rsidR="00D26390">
        <w:t>it is clear that the</w:t>
      </w:r>
      <w:proofErr w:type="gramEnd"/>
      <w:r w:rsidR="00D26390">
        <w:t xml:space="preserve"> holes are covered.</w:t>
      </w:r>
      <w:r w:rsidR="005557F2">
        <w:t xml:space="preserve"> | Also used in </w:t>
      </w:r>
      <w:r w:rsidR="00B44A31">
        <w:fldChar w:fldCharType="begin"/>
      </w:r>
      <w:r w:rsidR="00B44A31">
        <w:instrText xml:space="preserve"> REF _Ref249900 \r \h </w:instrText>
      </w:r>
      <w:r w:rsidR="00B44A31">
        <w:fldChar w:fldCharType="separate"/>
      </w:r>
      <w:r w:rsidR="00B25D79">
        <w:t xml:space="preserve">3.3.3. </w:t>
      </w:r>
      <w:r w:rsidR="00B44A31">
        <w:fldChar w:fldCharType="end"/>
      </w:r>
      <w:bookmarkEnd w:id="42"/>
    </w:p>
    <w:p w14:paraId="4D816CD6" w14:textId="46D06254" w:rsidR="00A12E6E" w:rsidRDefault="00A47658" w:rsidP="00A12E6E">
      <w:pPr>
        <w:pStyle w:val="12ptparabreak"/>
        <w:jc w:val="both"/>
      </w:pPr>
      <w:r>
        <w:t xml:space="preserve">Get a new Pasteur pipette and use a few drops of </w:t>
      </w:r>
      <w:r w:rsidR="00F14588">
        <w:t>cold deionized water</w:t>
      </w:r>
      <w:r w:rsidR="001F7452">
        <w:t xml:space="preserve"> </w:t>
      </w:r>
      <w:r w:rsidR="001F7452">
        <w:rPr>
          <w:b/>
        </w:rPr>
        <w:t>[1]</w:t>
      </w:r>
      <w:r w:rsidR="00F14588">
        <w:t xml:space="preserve"> to wet the filter paper. </w:t>
      </w:r>
      <w:r w:rsidR="00186B9E">
        <w:t>This helps keep the filter paper in place when you pour the solution into the funnel</w:t>
      </w:r>
      <w:r w:rsidR="00D14E80">
        <w:t>.</w:t>
      </w:r>
      <w:r w:rsidR="001F7452">
        <w:t xml:space="preserve"> </w:t>
      </w:r>
      <w:r w:rsidR="001F7452">
        <w:rPr>
          <w:b/>
        </w:rPr>
        <w:t>[2]</w:t>
      </w:r>
    </w:p>
    <w:p w14:paraId="1C89E891" w14:textId="2A9CB9DB" w:rsidR="00F93455" w:rsidRDefault="00F93455" w:rsidP="00F93455">
      <w:pPr>
        <w:pStyle w:val="makestylesgo"/>
      </w:pPr>
      <w:r>
        <w:t>MED: Talent connects a pipette bulb to a new Pasteur pipette</w:t>
      </w:r>
      <w:r w:rsidR="00772F29">
        <w:t xml:space="preserve"> and</w:t>
      </w:r>
      <w:r w:rsidR="007E1B37">
        <w:t xml:space="preserve"> draws up some water from the graduated cylinder in the ice bath</w:t>
      </w:r>
      <w:r w:rsidR="00772F29">
        <w:t>.</w:t>
      </w:r>
    </w:p>
    <w:p w14:paraId="5992DE86" w14:textId="1E35D60F" w:rsidR="00772F29" w:rsidRDefault="00772F29" w:rsidP="00F93455">
      <w:pPr>
        <w:pStyle w:val="makestylesgo"/>
      </w:pPr>
      <w:r>
        <w:t>MED/CU: Talent pipettes drops of cold water onto the filter paper</w:t>
      </w:r>
      <w:r w:rsidR="00222DF4">
        <w:t xml:space="preserve"> until it is completely wet.</w:t>
      </w:r>
    </w:p>
    <w:p w14:paraId="334ABB92" w14:textId="31D27D11" w:rsidR="005D7CF1" w:rsidRDefault="008F2F98" w:rsidP="001A4529">
      <w:pPr>
        <w:pStyle w:val="12ptparabreak"/>
        <w:jc w:val="both"/>
      </w:pPr>
      <w:r>
        <w:t xml:space="preserve">Now, open the </w:t>
      </w:r>
      <w:r w:rsidR="00236069">
        <w:t>vacuum line partway</w:t>
      </w:r>
      <w:r w:rsidR="00FB1E05">
        <w:t xml:space="preserve"> to </w:t>
      </w:r>
      <w:r w:rsidR="001E6B33">
        <w:t>reduce the pressure in the flask</w:t>
      </w:r>
      <w:r w:rsidR="00FB1E05">
        <w:t>.</w:t>
      </w:r>
      <w:r w:rsidR="00D87D01">
        <w:t xml:space="preserve"> </w:t>
      </w:r>
      <w:r w:rsidR="00D87D01">
        <w:rPr>
          <w:b/>
        </w:rPr>
        <w:t>[1][2]</w:t>
      </w:r>
      <w:r w:rsidR="00C9773E">
        <w:t xml:space="preserve"> </w:t>
      </w:r>
      <w:r w:rsidR="00DE6D6A">
        <w:t>R</w:t>
      </w:r>
      <w:r w:rsidR="001D78B5">
        <w:t xml:space="preserve">emove </w:t>
      </w:r>
      <w:r w:rsidR="00A062F7">
        <w:t>the</w:t>
      </w:r>
      <w:r w:rsidR="001D78B5">
        <w:t xml:space="preserve"> beaker from the ice bath, stir the </w:t>
      </w:r>
      <w:r w:rsidR="002734E8">
        <w:t>solution</w:t>
      </w:r>
      <w:r w:rsidR="001D78B5">
        <w:t xml:space="preserve"> well with the </w:t>
      </w:r>
      <w:r w:rsidR="005E1E19">
        <w:t xml:space="preserve">glass rod </w:t>
      </w:r>
      <w:r w:rsidR="00697A05">
        <w:t xml:space="preserve">until </w:t>
      </w:r>
      <w:r w:rsidR="00697A05">
        <w:lastRenderedPageBreak/>
        <w:t>the solid is swirling around in the liquid</w:t>
      </w:r>
      <w:r w:rsidR="00442980">
        <w:t>, and then slowly pour it onto the filter paper.</w:t>
      </w:r>
      <w:r w:rsidR="00BD0120">
        <w:t xml:space="preserve"> </w:t>
      </w:r>
      <w:r w:rsidR="00BD0120">
        <w:rPr>
          <w:b/>
        </w:rPr>
        <w:t>[3]</w:t>
      </w:r>
    </w:p>
    <w:p w14:paraId="0FF20B71" w14:textId="19EA8577" w:rsidR="00C612D9" w:rsidRDefault="00B21BD7" w:rsidP="00C612D9">
      <w:pPr>
        <w:pStyle w:val="makestylesgo"/>
      </w:pPr>
      <w:r>
        <w:t>MED:</w:t>
      </w:r>
      <w:r w:rsidR="00CA5C4B">
        <w:t xml:space="preserve"> Talent slowly opens the house vacuum</w:t>
      </w:r>
      <w:r w:rsidR="00D83025">
        <w:t xml:space="preserve"> partway.</w:t>
      </w:r>
    </w:p>
    <w:p w14:paraId="6E773EB3" w14:textId="61B1390F" w:rsidR="00E655DD" w:rsidRPr="005C08F5" w:rsidRDefault="002A478D" w:rsidP="00C612D9">
      <w:pPr>
        <w:pStyle w:val="makestylesgo"/>
        <w:rPr>
          <w:rStyle w:val="blueitalics"/>
          <w:rFonts w:cs="Times New Roman"/>
          <w:i w:val="0"/>
          <w:iCs w:val="0"/>
          <w:color w:val="auto"/>
        </w:rPr>
      </w:pPr>
      <w:bookmarkStart w:id="43" w:name="_Ref251752"/>
      <w:bookmarkStart w:id="44" w:name="_Hlk7087443"/>
      <w:r>
        <w:t>E</w:t>
      </w:r>
      <w:r w:rsidR="00E655DD">
        <w:t xml:space="preserve">CU: A </w:t>
      </w:r>
      <w:r w:rsidR="00F84495">
        <w:t xml:space="preserve">very </w:t>
      </w:r>
      <w:r w:rsidR="00E655DD">
        <w:t>close-up shot initially showing the funnel sitting in the adapter, and then the funnel sinking into the adapter as the vacuum is turned</w:t>
      </w:r>
      <w:r w:rsidR="00B9314A">
        <w:t xml:space="preserve"> on</w:t>
      </w:r>
      <w:r w:rsidR="002113B0">
        <w:t xml:space="preserve"> (i.e., as talent opens the vacuum partway offscreen)</w:t>
      </w:r>
      <w:r w:rsidR="00B9314A">
        <w:t>.</w:t>
      </w:r>
      <w:r w:rsidR="00A56F45">
        <w:rPr>
          <w:rStyle w:val="blueitalics"/>
          <w:i w:val="0"/>
          <w:color w:val="auto"/>
        </w:rPr>
        <w:t xml:space="preserve"> |</w:t>
      </w:r>
      <w:bookmarkEnd w:id="43"/>
      <w:r w:rsidR="005E4533">
        <w:rPr>
          <w:rStyle w:val="blueitalics"/>
          <w:i w:val="0"/>
          <w:color w:val="auto"/>
        </w:rPr>
        <w:t xml:space="preserve"> To be used in </w:t>
      </w:r>
      <w:r w:rsidR="00DE4581">
        <w:rPr>
          <w:rStyle w:val="blueitalics"/>
          <w:i w:val="0"/>
          <w:color w:val="auto"/>
        </w:rPr>
        <w:fldChar w:fldCharType="begin"/>
      </w:r>
      <w:r w:rsidR="00DE4581">
        <w:rPr>
          <w:rStyle w:val="blueitalics"/>
          <w:i w:val="0"/>
          <w:color w:val="auto"/>
        </w:rPr>
        <w:instrText xml:space="preserve"> REF _Ref251784 \r \h </w:instrText>
      </w:r>
      <w:r w:rsidR="00DE4581">
        <w:rPr>
          <w:rStyle w:val="blueitalics"/>
          <w:i w:val="0"/>
          <w:color w:val="auto"/>
        </w:rPr>
      </w:r>
      <w:r w:rsidR="00DE4581">
        <w:rPr>
          <w:rStyle w:val="blueitalics"/>
          <w:i w:val="0"/>
          <w:color w:val="auto"/>
        </w:rPr>
        <w:fldChar w:fldCharType="separate"/>
      </w:r>
      <w:r w:rsidR="00B25D79">
        <w:rPr>
          <w:rStyle w:val="blueitalics"/>
          <w:i w:val="0"/>
          <w:color w:val="auto"/>
        </w:rPr>
        <w:t xml:space="preserve">3.21.2. </w:t>
      </w:r>
      <w:r w:rsidR="00DE4581">
        <w:rPr>
          <w:rStyle w:val="blueitalics"/>
          <w:i w:val="0"/>
          <w:color w:val="auto"/>
        </w:rPr>
        <w:fldChar w:fldCharType="end"/>
      </w:r>
    </w:p>
    <w:p w14:paraId="5637A15E" w14:textId="387F1AE6" w:rsidR="005C08F5" w:rsidRDefault="0017362F" w:rsidP="00C612D9">
      <w:pPr>
        <w:pStyle w:val="makestylesgo"/>
      </w:pPr>
      <w:bookmarkStart w:id="45" w:name="_Ref248885"/>
      <w:bookmarkStart w:id="46" w:name="_Ref250577"/>
      <w:bookmarkEnd w:id="44"/>
      <w:r>
        <w:t xml:space="preserve">MED: Talent finishes loosening the clamp around the beaker, stirs the </w:t>
      </w:r>
      <w:r w:rsidR="002734E8">
        <w:t>reaction solution vigorously</w:t>
      </w:r>
      <w:r w:rsidR="001C2F8C">
        <w:t xml:space="preserve"> until the</w:t>
      </w:r>
      <w:r w:rsidR="006E72DF">
        <w:t xml:space="preserve"> benzoic acid is suspended, </w:t>
      </w:r>
      <w:r w:rsidR="00133CF4">
        <w:t>and then pours the solution into the funnel.</w:t>
      </w:r>
      <w:r w:rsidR="00B830CE">
        <w:t xml:space="preserve"> </w:t>
      </w:r>
      <w:r w:rsidR="00C87633">
        <w:t>| Also used in</w:t>
      </w:r>
      <w:bookmarkEnd w:id="45"/>
      <w:r w:rsidR="001B7589">
        <w:t xml:space="preserve"> </w:t>
      </w:r>
      <w:r w:rsidR="00E64BE9">
        <w:fldChar w:fldCharType="begin"/>
      </w:r>
      <w:r w:rsidR="00E64BE9">
        <w:instrText xml:space="preserve"> REF _Ref250536 \r \h </w:instrText>
      </w:r>
      <w:r w:rsidR="00E64BE9">
        <w:fldChar w:fldCharType="separate"/>
      </w:r>
      <w:r w:rsidR="00B25D79">
        <w:t xml:space="preserve">3.4.1. </w:t>
      </w:r>
      <w:r w:rsidR="00E64BE9">
        <w:fldChar w:fldCharType="end"/>
      </w:r>
      <w:bookmarkEnd w:id="46"/>
    </w:p>
    <w:p w14:paraId="4117DBF1" w14:textId="7C5A302A" w:rsidR="001D78B5" w:rsidRDefault="000E5265" w:rsidP="00750642">
      <w:pPr>
        <w:pStyle w:val="12ptparabreak"/>
        <w:jc w:val="both"/>
      </w:pPr>
      <w:r>
        <w:t>If the liquid does not move quickly</w:t>
      </w:r>
      <w:r w:rsidR="003E21F8">
        <w:t xml:space="preserve"> through the funnel</w:t>
      </w:r>
      <w:r w:rsidR="00AA5146">
        <w:t>, make sure that the</w:t>
      </w:r>
      <w:r w:rsidR="00953532">
        <w:t>re are no gaps between the funnel</w:t>
      </w:r>
      <w:r w:rsidR="000F1AD9">
        <w:t>, adapter, and flask</w:t>
      </w:r>
      <w:r w:rsidR="00957CF0">
        <w:t>, and then</w:t>
      </w:r>
      <w:r w:rsidR="00AA5146">
        <w:t xml:space="preserve"> </w:t>
      </w:r>
      <w:r w:rsidR="00FC0A52">
        <w:t>gradually</w:t>
      </w:r>
      <w:r w:rsidR="009F4D2A">
        <w:t xml:space="preserve"> open the vacuum</w:t>
      </w:r>
      <w:r w:rsidR="00AA5146">
        <w:t xml:space="preserve"> until the liquid rapidly </w:t>
      </w:r>
      <w:r w:rsidR="005D7CF1">
        <w:t>flows into the flask.</w:t>
      </w:r>
      <w:r w:rsidR="00F827FE">
        <w:t xml:space="preserve"> </w:t>
      </w:r>
      <w:r w:rsidR="00F827FE">
        <w:rPr>
          <w:b/>
        </w:rPr>
        <w:t>[1]</w:t>
      </w:r>
    </w:p>
    <w:p w14:paraId="4A2E10FB" w14:textId="41846789" w:rsidR="00CF3171" w:rsidRDefault="00CF3171" w:rsidP="00CF3171">
      <w:pPr>
        <w:pStyle w:val="makestylesgo"/>
      </w:pPr>
      <w:bookmarkStart w:id="47" w:name="_Ref250484"/>
      <w:r>
        <w:t xml:space="preserve">MED: </w:t>
      </w:r>
      <w:r w:rsidR="000E433D">
        <w:t xml:space="preserve">Starting with showing a vacuum filtration setup with the filtrate slowly trickling through the funnel into the flask for </w:t>
      </w:r>
      <w:r w:rsidR="00F349E4">
        <w:t>~3 seconds, talent then pushes down gently on the funnel</w:t>
      </w:r>
      <w:r w:rsidR="00581857">
        <w:t xml:space="preserve"> to represent making sure that the </w:t>
      </w:r>
      <w:r w:rsidR="00FE166D">
        <w:t xml:space="preserve">funnel is seated properly in the adapter, </w:t>
      </w:r>
      <w:r w:rsidR="00D24B1F">
        <w:t>and then slowly opens the vacuum a little more until the liquid is pulled through the funnel into the flask at the usual speed.</w:t>
      </w:r>
      <w:bookmarkEnd w:id="47"/>
      <w:r w:rsidR="001659D7">
        <w:t xml:space="preserve"> | Also used in </w:t>
      </w:r>
      <w:r w:rsidR="000A030A">
        <w:fldChar w:fldCharType="begin"/>
      </w:r>
      <w:r w:rsidR="000A030A">
        <w:instrText xml:space="preserve"> REF _Ref250692 \r \h </w:instrText>
      </w:r>
      <w:r w:rsidR="000A030A">
        <w:fldChar w:fldCharType="separate"/>
      </w:r>
      <w:r w:rsidR="00B25D79">
        <w:t xml:space="preserve">3.4.1. </w:t>
      </w:r>
      <w:r w:rsidR="000A030A">
        <w:fldChar w:fldCharType="end"/>
      </w:r>
    </w:p>
    <w:p w14:paraId="0E549F7A" w14:textId="136FC504" w:rsidR="00277CEF" w:rsidRDefault="00C30970" w:rsidP="00750642">
      <w:pPr>
        <w:pStyle w:val="12ptparabreak"/>
        <w:jc w:val="both"/>
      </w:pPr>
      <w:r>
        <w:t xml:space="preserve">Now, use </w:t>
      </w:r>
      <w:r w:rsidR="00846802">
        <w:t xml:space="preserve">a </w:t>
      </w:r>
      <w:r w:rsidR="000A4802">
        <w:t xml:space="preserve">clean </w:t>
      </w:r>
      <w:r w:rsidR="00846802">
        <w:t>Pasteur pipette</w:t>
      </w:r>
      <w:r>
        <w:t xml:space="preserve"> to </w:t>
      </w:r>
      <w:r w:rsidR="006A2801">
        <w:t>rinse the inner walls of the beaker with</w:t>
      </w:r>
      <w:r w:rsidR="00FB3D3A">
        <w:t xml:space="preserve"> about</w:t>
      </w:r>
      <w:r w:rsidR="006A2801">
        <w:t xml:space="preserve"> 10 milliliters of cold deionized water</w:t>
      </w:r>
      <w:r w:rsidR="005426A0">
        <w:t>,</w:t>
      </w:r>
      <w:r w:rsidR="006A2801">
        <w:t xml:space="preserve"> and</w:t>
      </w:r>
      <w:r>
        <w:t xml:space="preserve"> </w:t>
      </w:r>
      <w:r w:rsidR="00782893">
        <w:t>pour the rinse into the funnel.</w:t>
      </w:r>
      <w:r w:rsidR="004D32C1">
        <w:t xml:space="preserve"> </w:t>
      </w:r>
      <w:r w:rsidR="004D32C1">
        <w:rPr>
          <w:b/>
        </w:rPr>
        <w:t>[1]</w:t>
      </w:r>
    </w:p>
    <w:p w14:paraId="15C8143A" w14:textId="61C52A09" w:rsidR="0040434D" w:rsidRDefault="0040434D" w:rsidP="0040434D">
      <w:pPr>
        <w:pStyle w:val="makestylesgo"/>
      </w:pPr>
      <w:r>
        <w:t xml:space="preserve">MED: </w:t>
      </w:r>
      <w:r w:rsidR="00E60CA9">
        <w:t xml:space="preserve">Talent pipettes several milliliters of cold water around the inside of the beaker, pours it into the funnel, </w:t>
      </w:r>
      <w:r w:rsidR="002442D7">
        <w:t>and then pipettes more cold water around the inside of the beaker.</w:t>
      </w:r>
    </w:p>
    <w:p w14:paraId="306B8B99" w14:textId="4DA2E8D0" w:rsidR="007444CE" w:rsidRDefault="00BB6051" w:rsidP="00E064F4">
      <w:pPr>
        <w:pStyle w:val="12ptparabreak"/>
        <w:jc w:val="both"/>
      </w:pPr>
      <w:r>
        <w:t xml:space="preserve">Then, pour the </w:t>
      </w:r>
      <w:r w:rsidR="00FD29A6">
        <w:t>rest of the</w:t>
      </w:r>
      <w:r>
        <w:t xml:space="preserve"> </w:t>
      </w:r>
      <w:r w:rsidR="00502322">
        <w:t xml:space="preserve">cold deionized water over the </w:t>
      </w:r>
      <w:r w:rsidR="000C6870">
        <w:t>benzoic acid</w:t>
      </w:r>
      <w:r w:rsidR="00502322">
        <w:t xml:space="preserve"> on the filter</w:t>
      </w:r>
      <w:r w:rsidR="000A184B">
        <w:t xml:space="preserve"> to wash it.</w:t>
      </w:r>
      <w:r w:rsidR="00222CF4">
        <w:t xml:space="preserve"> </w:t>
      </w:r>
      <w:r w:rsidR="00222CF4">
        <w:rPr>
          <w:b/>
        </w:rPr>
        <w:t>[1]</w:t>
      </w:r>
      <w:r w:rsidR="007444CE">
        <w:t xml:space="preserve"> </w:t>
      </w:r>
      <w:r w:rsidR="004133BB">
        <w:t xml:space="preserve">This is an important step </w:t>
      </w:r>
      <w:r w:rsidR="005C06DB">
        <w:t>that removes</w:t>
      </w:r>
      <w:r w:rsidR="00F45DD2">
        <w:t xml:space="preserve"> impurities, side products, and unreacted </w:t>
      </w:r>
      <w:r w:rsidR="00130BD4">
        <w:t>compounds</w:t>
      </w:r>
      <w:r w:rsidR="00F45DD2">
        <w:t>.</w:t>
      </w:r>
      <w:r w:rsidR="00222CF4">
        <w:t xml:space="preserve"> </w:t>
      </w:r>
      <w:r w:rsidR="00E064F4">
        <w:t xml:space="preserve">Leave the benzoic acid </w:t>
      </w:r>
      <w:r w:rsidR="00E25F82">
        <w:t>in the funnel</w:t>
      </w:r>
      <w:r w:rsidR="00E064F4">
        <w:t xml:space="preserve"> with the vacuum running until it is completely dry.</w:t>
      </w:r>
      <w:r w:rsidR="00265D25">
        <w:t xml:space="preserve"> </w:t>
      </w:r>
      <w:r w:rsidR="00265D25">
        <w:rPr>
          <w:b/>
        </w:rPr>
        <w:t>[2]</w:t>
      </w:r>
      <w:r w:rsidR="00E064F4">
        <w:t xml:space="preserve"> This usually takes about 2 hours,</w:t>
      </w:r>
      <w:r w:rsidR="00D92780">
        <w:t xml:space="preserve"> </w:t>
      </w:r>
      <w:r w:rsidR="006F3499">
        <w:rPr>
          <w:b/>
        </w:rPr>
        <w:t>[</w:t>
      </w:r>
      <w:r w:rsidR="00713C86">
        <w:rPr>
          <w:b/>
        </w:rPr>
        <w:t>3</w:t>
      </w:r>
      <w:r w:rsidR="006F3499">
        <w:rPr>
          <w:b/>
        </w:rPr>
        <w:t>]</w:t>
      </w:r>
      <w:r w:rsidR="00E064F4">
        <w:t xml:space="preserve"> so</w:t>
      </w:r>
      <w:r w:rsidR="00396FF4">
        <w:t xml:space="preserve"> let’s</w:t>
      </w:r>
      <w:r w:rsidR="00E064F4">
        <w:t xml:space="preserve"> continue to the second half of the lab in the meantime.</w:t>
      </w:r>
      <w:r w:rsidR="00345474">
        <w:t xml:space="preserve"> </w:t>
      </w:r>
      <w:r w:rsidR="00345474">
        <w:rPr>
          <w:b/>
        </w:rPr>
        <w:t>[</w:t>
      </w:r>
      <w:r w:rsidR="00713C86">
        <w:rPr>
          <w:b/>
        </w:rPr>
        <w:t>4</w:t>
      </w:r>
      <w:r w:rsidR="00345474">
        <w:rPr>
          <w:b/>
        </w:rPr>
        <w:t>]</w:t>
      </w:r>
    </w:p>
    <w:p w14:paraId="0B49E219" w14:textId="5D36C3A3" w:rsidR="00E8077B" w:rsidRDefault="00AB4584" w:rsidP="00E8077B">
      <w:pPr>
        <w:pStyle w:val="makestylesgo"/>
      </w:pPr>
      <w:r>
        <w:t>MED: Talent takes the graduated cylinder out of the ice bath and pours cold water onto the benzoic acid.</w:t>
      </w:r>
    </w:p>
    <w:p w14:paraId="18FC38E2" w14:textId="4E0BA3AD" w:rsidR="00BF46BF" w:rsidRPr="008D345B" w:rsidRDefault="00BF46BF" w:rsidP="00E8077B">
      <w:pPr>
        <w:pStyle w:val="makestylesgo"/>
        <w:rPr>
          <w:rStyle w:val="blueitalics"/>
          <w:rFonts w:cs="Times New Roman"/>
          <w:i w:val="0"/>
          <w:iCs w:val="0"/>
          <w:color w:val="auto"/>
        </w:rPr>
      </w:pPr>
      <w:bookmarkStart w:id="48" w:name="_Ref250252"/>
      <w:r>
        <w:t>CU: A close-up view of pouring cold water onto benzoic acid</w:t>
      </w:r>
      <w:r w:rsidR="003A68C1">
        <w:t xml:space="preserve"> (i.e., another portion of cold water over the same solid)</w:t>
      </w:r>
      <w:r w:rsidR="002733B6">
        <w:t xml:space="preserve"> and the </w:t>
      </w:r>
      <w:r w:rsidR="009D4060">
        <w:t xml:space="preserve">benzoic acid sitting on the filter paper with the vacuum running to represent </w:t>
      </w:r>
      <w:r w:rsidR="00972672">
        <w:t>letting it dry for 2 hours.</w:t>
      </w:r>
      <w:bookmarkEnd w:id="48"/>
    </w:p>
    <w:p w14:paraId="7FBB20BA" w14:textId="73E6D723" w:rsidR="008D345B" w:rsidRPr="008408DC" w:rsidRDefault="00265D25" w:rsidP="00E8077B">
      <w:pPr>
        <w:pStyle w:val="makestylesgo"/>
        <w:rPr>
          <w:rStyle w:val="blueitalics"/>
          <w:rFonts w:cs="Times New Roman"/>
          <w:i w:val="0"/>
          <w:iCs w:val="0"/>
          <w:color w:val="auto"/>
        </w:rPr>
      </w:pPr>
      <w:bookmarkStart w:id="49" w:name="_Ref250756"/>
      <w:bookmarkStart w:id="50" w:name="_Ref251884"/>
      <w:r>
        <w:t xml:space="preserve">MED: </w:t>
      </w:r>
      <w:r w:rsidR="009F4CA6">
        <w:t>A side shot of the filtration setup as the solid dries (i.e., with about 35 mL of liquid in the filter flask).</w:t>
      </w:r>
      <w:r w:rsidR="00D1775F">
        <w:t xml:space="preserve"> </w:t>
      </w:r>
      <w:r w:rsidR="00D1775F">
        <w:rPr>
          <w:b/>
        </w:rPr>
        <w:t xml:space="preserve">TEXT: </w:t>
      </w:r>
      <w:r w:rsidR="0021028C">
        <w:rPr>
          <w:b/>
        </w:rPr>
        <w:t>Let benzoic acid dry 2 h</w:t>
      </w:r>
      <w:r w:rsidR="00AB7223">
        <w:t xml:space="preserve"> </w:t>
      </w:r>
      <w:r w:rsidR="003373F4">
        <w:t>|</w:t>
      </w:r>
      <w:r w:rsidR="00955305">
        <w:t xml:space="preserve"> Also used in </w:t>
      </w:r>
      <w:r w:rsidR="00A076B3">
        <w:fldChar w:fldCharType="begin"/>
      </w:r>
      <w:r w:rsidR="00A076B3">
        <w:instrText xml:space="preserve"> REF _Ref250741 \r \h </w:instrText>
      </w:r>
      <w:r w:rsidR="00A076B3">
        <w:fldChar w:fldCharType="separate"/>
      </w:r>
      <w:r w:rsidR="00B25D79">
        <w:t xml:space="preserve">3.4.2. </w:t>
      </w:r>
      <w:r w:rsidR="00A076B3">
        <w:fldChar w:fldCharType="end"/>
      </w:r>
      <w:bookmarkEnd w:id="49"/>
      <w:bookmarkEnd w:id="50"/>
    </w:p>
    <w:p w14:paraId="6A8F058B" w14:textId="62F37B02" w:rsidR="003E5466" w:rsidRDefault="003E5466" w:rsidP="00E8077B">
      <w:pPr>
        <w:pStyle w:val="makestylesgo"/>
      </w:pPr>
      <w:r>
        <w:t xml:space="preserve">MED/WIDE: Talent moves the empty 50 mL beaker, the ice bath, </w:t>
      </w:r>
      <w:r w:rsidR="0082463B">
        <w:t>the used graduated cylinders, and other used glassware out of the way so that the first lab stand is available.</w:t>
      </w:r>
    </w:p>
    <w:p w14:paraId="42D8A3FA" w14:textId="6F1EE9C1" w:rsidR="00076568" w:rsidRPr="00B7222B" w:rsidRDefault="00B7222B" w:rsidP="000C4DFF">
      <w:pPr>
        <w:pStyle w:val="12ptparabreak"/>
        <w:numPr>
          <w:ilvl w:val="0"/>
          <w:numId w:val="7"/>
        </w:numPr>
        <w:jc w:val="both"/>
        <w:rPr>
          <w:b/>
        </w:rPr>
      </w:pPr>
      <w:r w:rsidRPr="00886F70">
        <w:rPr>
          <w:b/>
        </w:rPr>
        <w:lastRenderedPageBreak/>
        <w:t xml:space="preserve">Experiment </w:t>
      </w:r>
      <w:r w:rsidR="008A4FE8" w:rsidRPr="00886F70">
        <w:rPr>
          <w:b/>
        </w:rPr>
        <w:t xml:space="preserve">2 </w:t>
      </w:r>
      <w:r w:rsidRPr="00886F70">
        <w:rPr>
          <w:b/>
        </w:rPr>
        <w:t xml:space="preserve">– </w:t>
      </w:r>
      <w:r w:rsidR="008A4FE8" w:rsidRPr="00886F70">
        <w:rPr>
          <w:b/>
        </w:rPr>
        <w:t>Reflux</w:t>
      </w:r>
      <w:r w:rsidR="000602D4" w:rsidRPr="00886F70">
        <w:rPr>
          <w:b/>
        </w:rPr>
        <w:t>ing</w:t>
      </w:r>
      <w:r w:rsidR="000602D4">
        <w:rPr>
          <w:b/>
        </w:rPr>
        <w:t xml:space="preserve"> Tetrahydrofuran (THF)</w:t>
      </w:r>
      <w:r w:rsidR="0019794E">
        <w:rPr>
          <w:b/>
        </w:rPr>
        <w:t xml:space="preserve"> and Measuring Product Mass</w:t>
      </w:r>
    </w:p>
    <w:p w14:paraId="3B61CC07" w14:textId="30079FE1" w:rsidR="003617C0" w:rsidRDefault="0090543E" w:rsidP="00750642">
      <w:pPr>
        <w:pStyle w:val="12ptparabreak"/>
        <w:jc w:val="both"/>
      </w:pPr>
      <w:bookmarkStart w:id="51" w:name="_Ref251964"/>
      <w:r>
        <w:t xml:space="preserve">While your benzoic acid dries, you’ll practice </w:t>
      </w:r>
      <w:r w:rsidR="00A57FA9">
        <w:t>refluxing</w:t>
      </w:r>
      <w:r w:rsidR="00411604">
        <w:t xml:space="preserve"> tetrahydrofuran</w:t>
      </w:r>
      <w:r w:rsidR="003617C0">
        <w:t>, or THF</w:t>
      </w:r>
      <w:r w:rsidR="00411604">
        <w:t xml:space="preserve">, which </w:t>
      </w:r>
      <w:r w:rsidR="00DD5F64">
        <w:t>has a</w:t>
      </w:r>
      <w:r w:rsidR="00411604">
        <w:t xml:space="preserve"> boiling point of 66 </w:t>
      </w:r>
      <w:r w:rsidR="0044634D">
        <w:t>degrees Celsius</w:t>
      </w:r>
      <w:r w:rsidR="00561760">
        <w:t>.</w:t>
      </w:r>
      <w:r w:rsidR="00916E86">
        <w:t xml:space="preserve"> </w:t>
      </w:r>
      <w:r w:rsidR="00916E86">
        <w:rPr>
          <w:b/>
        </w:rPr>
        <w:t>[1]</w:t>
      </w:r>
      <w:r w:rsidR="006225F9">
        <w:t xml:space="preserve"> THF is </w:t>
      </w:r>
      <w:r w:rsidR="008F2247">
        <w:t>volatile</w:t>
      </w:r>
      <w:r w:rsidR="00992A1E">
        <w:t>, flammable, and</w:t>
      </w:r>
      <w:r w:rsidR="008F2247">
        <w:t xml:space="preserve"> an irritant, so avoid letting it </w:t>
      </w:r>
      <w:r w:rsidR="0056108B">
        <w:t>touch</w:t>
      </w:r>
      <w:r w:rsidR="008F2247">
        <w:t xml:space="preserve"> your skin and always work with it in a fume hood.</w:t>
      </w:r>
      <w:r w:rsidR="008310FF">
        <w:t xml:space="preserve"> </w:t>
      </w:r>
      <w:r w:rsidR="008310FF">
        <w:rPr>
          <w:b/>
        </w:rPr>
        <w:t>[2]</w:t>
      </w:r>
      <w:bookmarkEnd w:id="51"/>
    </w:p>
    <w:p w14:paraId="3EE06CB7" w14:textId="5E2CB73A" w:rsidR="00E30FAF" w:rsidRDefault="00C54F5D" w:rsidP="00E24E91">
      <w:pPr>
        <w:pStyle w:val="makestylesgo"/>
      </w:pPr>
      <w:bookmarkStart w:id="52" w:name="_Ref252278"/>
      <w:r>
        <w:t>See storyboard.</w:t>
      </w:r>
      <w:r w:rsidR="00142BD8">
        <w:t xml:space="preserve"> Uses </w:t>
      </w:r>
      <w:r w:rsidR="00B950F6">
        <w:t xml:space="preserve">clips from </w:t>
      </w:r>
      <w:r w:rsidR="00461861">
        <w:fldChar w:fldCharType="begin"/>
      </w:r>
      <w:r w:rsidR="00461861">
        <w:instrText xml:space="preserve"> REF _Ref252302 \r \h </w:instrText>
      </w:r>
      <w:r w:rsidR="00461861">
        <w:fldChar w:fldCharType="separate"/>
      </w:r>
      <w:r w:rsidR="00B25D79">
        <w:t xml:space="preserve">4.7.2. </w:t>
      </w:r>
      <w:r w:rsidR="00461861">
        <w:fldChar w:fldCharType="end"/>
      </w:r>
      <w:r w:rsidR="00461861">
        <w:t>and</w:t>
      </w:r>
      <w:r w:rsidR="00AD3948">
        <w:t xml:space="preserve"> </w:t>
      </w:r>
      <w:r w:rsidR="00033F84">
        <w:fldChar w:fldCharType="begin"/>
      </w:r>
      <w:r w:rsidR="00033F84">
        <w:instrText xml:space="preserve"> REF _Ref251982 \r \h </w:instrText>
      </w:r>
      <w:r w:rsidR="00033F84">
        <w:fldChar w:fldCharType="separate"/>
      </w:r>
      <w:r w:rsidR="00B25D79">
        <w:t xml:space="preserve">4.8.1. </w:t>
      </w:r>
      <w:r w:rsidR="00033F84">
        <w:fldChar w:fldCharType="end"/>
      </w:r>
      <w:r w:rsidR="00033F84">
        <w:t>(talent</w:t>
      </w:r>
      <w:r w:rsidR="00461861">
        <w:t xml:space="preserve"> adjusts the level of THF in the graduated cylinder and talent</w:t>
      </w:r>
      <w:r w:rsidR="00033F84">
        <w:t xml:space="preserve"> pours THF into the </w:t>
      </w:r>
      <w:r w:rsidR="00C23271">
        <w:t>RBF)</w:t>
      </w:r>
      <w:bookmarkEnd w:id="52"/>
    </w:p>
    <w:p w14:paraId="48724A0A" w14:textId="142DC548" w:rsidR="00822FED" w:rsidRDefault="003B3421" w:rsidP="00E24E91">
      <w:pPr>
        <w:pStyle w:val="makestylesgo"/>
      </w:pPr>
      <w:r>
        <w:t xml:space="preserve">Use shot </w:t>
      </w:r>
      <w:r w:rsidR="0039461B">
        <w:fldChar w:fldCharType="begin"/>
      </w:r>
      <w:r w:rsidR="0039461B">
        <w:instrText xml:space="preserve"> REF _Ref252378 \r \h </w:instrText>
      </w:r>
      <w:r w:rsidR="0039461B">
        <w:fldChar w:fldCharType="separate"/>
      </w:r>
      <w:r w:rsidR="00B25D79">
        <w:t xml:space="preserve">4.7.1. </w:t>
      </w:r>
      <w:r w:rsidR="0039461B">
        <w:fldChar w:fldCharType="end"/>
      </w:r>
      <w:r w:rsidR="0039461B">
        <w:t xml:space="preserve">(talent measures </w:t>
      </w:r>
      <w:r w:rsidR="00E10803">
        <w:t>THF with a graduated cylinder)</w:t>
      </w:r>
    </w:p>
    <w:p w14:paraId="26B540B0" w14:textId="655A7320" w:rsidR="00D55442" w:rsidRDefault="00D55442" w:rsidP="00750642">
      <w:pPr>
        <w:pStyle w:val="12ptparabreak"/>
        <w:jc w:val="both"/>
      </w:pPr>
      <w:r>
        <w:t>A boiling liquid stays at its boiling temperature</w:t>
      </w:r>
      <w:r w:rsidR="00A61F54">
        <w:t>,</w:t>
      </w:r>
      <w:r w:rsidR="006B749F">
        <w:t xml:space="preserve"> </w:t>
      </w:r>
      <w:r w:rsidR="00A61F54">
        <w:t>so</w:t>
      </w:r>
      <w:r>
        <w:t xml:space="preserve"> </w:t>
      </w:r>
      <w:r w:rsidR="00362869">
        <w:t xml:space="preserve">you can perform reactions at </w:t>
      </w:r>
      <w:r w:rsidR="006A2514">
        <w:t>a specific temperature</w:t>
      </w:r>
      <w:r w:rsidR="00362869">
        <w:t xml:space="preserve"> by </w:t>
      </w:r>
      <w:r w:rsidR="00EA3A58">
        <w:t xml:space="preserve">boiling </w:t>
      </w:r>
      <w:r w:rsidR="007E4646">
        <w:t>compounds</w:t>
      </w:r>
      <w:r w:rsidR="00EA3A58">
        <w:t xml:space="preserve"> in a solvent with the </w:t>
      </w:r>
      <w:r w:rsidR="00513FCF">
        <w:t xml:space="preserve">right </w:t>
      </w:r>
      <w:r w:rsidR="007A43F4">
        <w:t xml:space="preserve">boiling </w:t>
      </w:r>
      <w:r w:rsidR="009B215F">
        <w:t>point</w:t>
      </w:r>
      <w:r w:rsidR="00EA3A58">
        <w:t>.</w:t>
      </w:r>
      <w:r w:rsidR="00F743DF">
        <w:t xml:space="preserve"> </w:t>
      </w:r>
      <w:r w:rsidR="00F743DF">
        <w:rPr>
          <w:b/>
        </w:rPr>
        <w:t>[1-TXT]</w:t>
      </w:r>
      <w:r w:rsidR="00EA3A58">
        <w:t xml:space="preserve"> </w:t>
      </w:r>
      <w:r w:rsidR="00C16857">
        <w:t xml:space="preserve">However, </w:t>
      </w:r>
      <w:r w:rsidR="000E0147">
        <w:t xml:space="preserve">boiling also means that solvent is </w:t>
      </w:r>
      <w:r w:rsidR="00030CFF">
        <w:t xml:space="preserve">being </w:t>
      </w:r>
      <w:r w:rsidR="001461F4">
        <w:t>lost to evaporation</w:t>
      </w:r>
      <w:r w:rsidR="000E0147">
        <w:t>.</w:t>
      </w:r>
      <w:r w:rsidR="00F743DF">
        <w:t xml:space="preserve"> </w:t>
      </w:r>
      <w:r w:rsidR="00F743DF">
        <w:rPr>
          <w:b/>
        </w:rPr>
        <w:t>[2]</w:t>
      </w:r>
    </w:p>
    <w:p w14:paraId="6B86B052" w14:textId="0D4E6682" w:rsidR="00C72FB8" w:rsidRDefault="00502D09" w:rsidP="00650613">
      <w:pPr>
        <w:pStyle w:val="makestylesgo"/>
      </w:pPr>
      <w:bookmarkStart w:id="53" w:name="_Ref252652"/>
      <w:r>
        <w:t xml:space="preserve">Use shot </w:t>
      </w:r>
      <w:r w:rsidR="00BD2E03">
        <w:fldChar w:fldCharType="begin"/>
      </w:r>
      <w:r w:rsidR="00BD2E03">
        <w:instrText xml:space="preserve"> REF _Ref252673 \r \h </w:instrText>
      </w:r>
      <w:r w:rsidR="00BD2E03">
        <w:fldChar w:fldCharType="separate"/>
      </w:r>
      <w:r w:rsidR="00B25D79">
        <w:t xml:space="preserve">4.15.3. </w:t>
      </w:r>
      <w:r w:rsidR="00BD2E03">
        <w:fldChar w:fldCharType="end"/>
      </w:r>
      <w:r w:rsidR="0037677E">
        <w:t xml:space="preserve">(THF boiling in the RBF) </w:t>
      </w:r>
      <w:r w:rsidR="00DE17C6">
        <w:rPr>
          <w:b/>
        </w:rPr>
        <w:t xml:space="preserve">TEXT: </w:t>
      </w:r>
      <w:r w:rsidR="001B26E0">
        <w:rPr>
          <w:b/>
        </w:rPr>
        <w:t xml:space="preserve">Boiling THF: </w:t>
      </w:r>
      <w:r w:rsidR="00DE17C6">
        <w:rPr>
          <w:b/>
        </w:rPr>
        <w:t>66 °C</w:t>
      </w:r>
      <w:r w:rsidR="0019203E">
        <w:t xml:space="preserve"> </w:t>
      </w:r>
      <w:r w:rsidR="00DE17C6">
        <w:rPr>
          <w:rStyle w:val="blueitalics"/>
        </w:rPr>
        <w:t xml:space="preserve">Video Editor: Please </w:t>
      </w:r>
      <w:r w:rsidR="001B26E0">
        <w:rPr>
          <w:rStyle w:val="blueitalics"/>
        </w:rPr>
        <w:t xml:space="preserve">add an arrow pointing from the </w:t>
      </w:r>
      <w:r w:rsidR="004F2B8E">
        <w:rPr>
          <w:rStyle w:val="blueitalics"/>
        </w:rPr>
        <w:t>text overlay to the boiling liquid in the flask.</w:t>
      </w:r>
      <w:bookmarkEnd w:id="53"/>
    </w:p>
    <w:p w14:paraId="3DE2462E" w14:textId="59A5C468" w:rsidR="00650613" w:rsidRPr="00E02F6B" w:rsidRDefault="00E700C5" w:rsidP="00C72FB8">
      <w:pPr>
        <w:pStyle w:val="makestylesgo"/>
      </w:pPr>
      <w:bookmarkStart w:id="54" w:name="_Ref253786"/>
      <w:r w:rsidRPr="00E02F6B">
        <w:t xml:space="preserve">Use </w:t>
      </w:r>
      <w:r w:rsidR="007521BC" w:rsidRPr="00E02F6B">
        <w:t xml:space="preserve">shot </w:t>
      </w:r>
      <w:r w:rsidR="00CB6F2C" w:rsidRPr="00E02F6B">
        <w:t>3.10.1 from</w:t>
      </w:r>
      <w:r w:rsidRPr="00E02F6B">
        <w:t xml:space="preserve"> </w:t>
      </w:r>
      <w:bookmarkEnd w:id="54"/>
      <w:r w:rsidR="007521BC" w:rsidRPr="00E02F6B">
        <w:t>30053 (Lab 5 – Recrystallization)</w:t>
      </w:r>
      <w:r w:rsidR="00CB6F2C" w:rsidRPr="00E02F6B">
        <w:t>, which shows a close-up of a boiling liquid.</w:t>
      </w:r>
    </w:p>
    <w:p w14:paraId="71AEE0D1" w14:textId="4A02CF8E" w:rsidR="00C27CA9" w:rsidRDefault="00C27CA9" w:rsidP="00750642">
      <w:pPr>
        <w:pStyle w:val="12ptparabreak"/>
        <w:jc w:val="both"/>
      </w:pPr>
      <w:r>
        <w:t xml:space="preserve">Refluxing is a technique </w:t>
      </w:r>
      <w:r w:rsidR="00BC3463">
        <w:t xml:space="preserve">that avoids </w:t>
      </w:r>
      <w:r w:rsidR="00C9221B">
        <w:t>this problem</w:t>
      </w:r>
      <w:r w:rsidR="00C861BA">
        <w:t xml:space="preserve"> </w:t>
      </w:r>
      <w:r w:rsidR="00123C17">
        <w:t xml:space="preserve">by </w:t>
      </w:r>
      <w:r w:rsidR="0035577F">
        <w:t xml:space="preserve">constantly </w:t>
      </w:r>
      <w:r w:rsidR="00123C17">
        <w:t>condensing the vapor and returning it to the flask.</w:t>
      </w:r>
      <w:r w:rsidR="001E5216">
        <w:t xml:space="preserve"> </w:t>
      </w:r>
      <w:r w:rsidR="001E5216">
        <w:rPr>
          <w:b/>
        </w:rPr>
        <w:t>[1]</w:t>
      </w:r>
      <w:r w:rsidR="00F65DF2">
        <w:t xml:space="preserve"> This is achieved with a special piece of glassware called a condenser</w:t>
      </w:r>
      <w:r w:rsidR="00E16B33">
        <w:t xml:space="preserve">, which you </w:t>
      </w:r>
      <w:r w:rsidR="008F1027">
        <w:t>will</w:t>
      </w:r>
      <w:r w:rsidR="00E16B33">
        <w:t xml:space="preserve"> attach directly to your flask.</w:t>
      </w:r>
      <w:r w:rsidR="001E5216">
        <w:t xml:space="preserve"> </w:t>
      </w:r>
      <w:r w:rsidR="001E5216">
        <w:rPr>
          <w:b/>
        </w:rPr>
        <w:t>[2]</w:t>
      </w:r>
    </w:p>
    <w:p w14:paraId="01F99D0F" w14:textId="42C6AD2E" w:rsidR="000F31F9" w:rsidRDefault="00100951" w:rsidP="000F31F9">
      <w:pPr>
        <w:pStyle w:val="makestylesgo"/>
      </w:pPr>
      <w:bookmarkStart w:id="55" w:name="_Ref252830"/>
      <w:r>
        <w:t>Use shot</w:t>
      </w:r>
      <w:bookmarkEnd w:id="55"/>
      <w:r>
        <w:t xml:space="preserve"> </w:t>
      </w:r>
      <w:r w:rsidR="00CF4A6B">
        <w:fldChar w:fldCharType="begin"/>
      </w:r>
      <w:r w:rsidR="00CF4A6B">
        <w:instrText xml:space="preserve"> REF _Ref252843 \r \h </w:instrText>
      </w:r>
      <w:r w:rsidR="00CF4A6B">
        <w:fldChar w:fldCharType="separate"/>
      </w:r>
      <w:r w:rsidR="00B25D79">
        <w:t xml:space="preserve">4.15.2. </w:t>
      </w:r>
      <w:r w:rsidR="00CF4A6B">
        <w:fldChar w:fldCharType="end"/>
      </w:r>
      <w:r w:rsidR="00CF4A6B">
        <w:t>(a shot of the reflux setup once reflux is established)</w:t>
      </w:r>
    </w:p>
    <w:p w14:paraId="3F5CBD8F" w14:textId="6CA52F40" w:rsidR="0033532D" w:rsidRDefault="00C457A3" w:rsidP="000F31F9">
      <w:pPr>
        <w:pStyle w:val="makestylesgo"/>
      </w:pPr>
      <w:bookmarkStart w:id="56" w:name="_Ref253179"/>
      <w:r>
        <w:t xml:space="preserve">Use shot </w:t>
      </w:r>
      <w:bookmarkEnd w:id="56"/>
      <w:r w:rsidR="009B459A">
        <w:fldChar w:fldCharType="begin"/>
      </w:r>
      <w:r w:rsidR="009B459A">
        <w:instrText xml:space="preserve"> REF _Ref253195 \r \h </w:instrText>
      </w:r>
      <w:r w:rsidR="009B459A">
        <w:fldChar w:fldCharType="separate"/>
      </w:r>
      <w:r w:rsidR="00B25D79">
        <w:t xml:space="preserve">4.10.1. </w:t>
      </w:r>
      <w:r w:rsidR="009B459A">
        <w:fldChar w:fldCharType="end"/>
      </w:r>
      <w:r w:rsidR="009B459A">
        <w:t>(talent rotates the condenser into position</w:t>
      </w:r>
      <w:r w:rsidR="009408CF">
        <w:t xml:space="preserve"> once the ground-glass joints are properly greased</w:t>
      </w:r>
      <w:r w:rsidR="009B459A">
        <w:t xml:space="preserve"> and clamps </w:t>
      </w:r>
      <w:r w:rsidR="00774A2A">
        <w:t>the condenser</w:t>
      </w:r>
      <w:r w:rsidR="009B459A">
        <w:t xml:space="preserve"> in place)</w:t>
      </w:r>
    </w:p>
    <w:p w14:paraId="409E5C8A" w14:textId="63533BC3" w:rsidR="00155041" w:rsidRDefault="001C66A3" w:rsidP="001A4529">
      <w:pPr>
        <w:pStyle w:val="12ptparabreak"/>
        <w:jc w:val="both"/>
      </w:pPr>
      <w:r>
        <w:t>The</w:t>
      </w:r>
      <w:r w:rsidR="00434DBF">
        <w:t xml:space="preserve"> </w:t>
      </w:r>
      <w:r w:rsidR="004328FC">
        <w:t xml:space="preserve">condenser is cooled with </w:t>
      </w:r>
      <w:r w:rsidR="00F54A8E">
        <w:t>water flowing</w:t>
      </w:r>
      <w:r w:rsidR="004328FC">
        <w:t xml:space="preserve"> through the outer chamber.</w:t>
      </w:r>
      <w:r w:rsidR="00F42CE5">
        <w:t xml:space="preserve"> </w:t>
      </w:r>
      <w:r w:rsidR="00F42CE5">
        <w:rPr>
          <w:b/>
        </w:rPr>
        <w:t>[1]</w:t>
      </w:r>
      <w:r w:rsidR="00990F31">
        <w:t xml:space="preserve"> </w:t>
      </w:r>
      <w:r w:rsidR="00434DBF">
        <w:t xml:space="preserve">As vapor rises through the </w:t>
      </w:r>
      <w:r w:rsidR="0010095E">
        <w:t xml:space="preserve">condenser, it loses heat to the </w:t>
      </w:r>
      <w:r w:rsidR="00634FD9">
        <w:t>cool walls</w:t>
      </w:r>
      <w:r w:rsidR="004655CE">
        <w:t>, condenses, and drips back into the flask.</w:t>
      </w:r>
      <w:r w:rsidR="00F42CE5">
        <w:t xml:space="preserve"> </w:t>
      </w:r>
      <w:r w:rsidR="00F42CE5">
        <w:rPr>
          <w:b/>
        </w:rPr>
        <w:t>[2]</w:t>
      </w:r>
    </w:p>
    <w:p w14:paraId="594D346A" w14:textId="64AA7C8E" w:rsidR="00BD41E1" w:rsidRDefault="00BD41E1" w:rsidP="00BD41E1">
      <w:pPr>
        <w:pStyle w:val="makestylesgo"/>
      </w:pPr>
      <w:bookmarkStart w:id="57" w:name="_Ref253247"/>
      <w:r>
        <w:t>Use shot</w:t>
      </w:r>
      <w:bookmarkEnd w:id="57"/>
      <w:r>
        <w:t xml:space="preserve"> </w:t>
      </w:r>
      <w:r w:rsidR="00D46CDB">
        <w:fldChar w:fldCharType="begin"/>
      </w:r>
      <w:r w:rsidR="00D46CDB">
        <w:instrText xml:space="preserve"> REF _Ref253276 \r \h </w:instrText>
      </w:r>
      <w:r w:rsidR="00D46CDB">
        <w:fldChar w:fldCharType="separate"/>
      </w:r>
      <w:r w:rsidR="00B25D79">
        <w:t xml:space="preserve">4.13.2. </w:t>
      </w:r>
      <w:r w:rsidR="00D46CDB">
        <w:fldChar w:fldCharType="end"/>
      </w:r>
      <w:r w:rsidR="00235291">
        <w:t>(talent turns on the water and watches the condenser as it fills)</w:t>
      </w:r>
    </w:p>
    <w:p w14:paraId="01D9F207" w14:textId="29A1C06E" w:rsidR="008C61A6" w:rsidRDefault="008C61A6" w:rsidP="00BD41E1">
      <w:pPr>
        <w:pStyle w:val="makestylesgo"/>
      </w:pPr>
      <w:bookmarkStart w:id="58" w:name="_Ref253342"/>
      <w:r>
        <w:t>Use shot</w:t>
      </w:r>
      <w:bookmarkEnd w:id="58"/>
      <w:r>
        <w:t xml:space="preserve"> </w:t>
      </w:r>
      <w:r w:rsidR="001462FF">
        <w:fldChar w:fldCharType="begin"/>
      </w:r>
      <w:r w:rsidR="001462FF">
        <w:instrText xml:space="preserve"> REF _Ref253353 \r \h </w:instrText>
      </w:r>
      <w:r w:rsidR="001462FF">
        <w:fldChar w:fldCharType="separate"/>
      </w:r>
      <w:r w:rsidR="00B25D79">
        <w:t xml:space="preserve">4.15.4. </w:t>
      </w:r>
      <w:r w:rsidR="001462FF">
        <w:fldChar w:fldCharType="end"/>
      </w:r>
      <w:r w:rsidR="001462FF">
        <w:t>(a view of the condenser as solvent condenses and drips down into the flask)</w:t>
      </w:r>
    </w:p>
    <w:p w14:paraId="10CADF24" w14:textId="47B439E9" w:rsidR="002F5F00" w:rsidRDefault="0053629B" w:rsidP="001A4529">
      <w:pPr>
        <w:pStyle w:val="12ptparabreak"/>
        <w:jc w:val="both"/>
      </w:pPr>
      <w:bookmarkStart w:id="59" w:name="_Ref253730"/>
      <w:r>
        <w:t>Refluxing is usually performed in a round-bottom flask</w:t>
      </w:r>
      <w:r w:rsidR="00103B58">
        <w:t>.</w:t>
      </w:r>
      <w:r w:rsidR="00263597">
        <w:t xml:space="preserve"> </w:t>
      </w:r>
      <w:r w:rsidR="00263597">
        <w:rPr>
          <w:b/>
        </w:rPr>
        <w:t>[1]</w:t>
      </w:r>
      <w:r w:rsidR="00103B58">
        <w:t xml:space="preserve"> These flasks must be heated in a heating bath or with specialized equipment,</w:t>
      </w:r>
      <w:r w:rsidR="00263597">
        <w:t xml:space="preserve"> </w:t>
      </w:r>
      <w:r w:rsidR="00263597">
        <w:rPr>
          <w:b/>
        </w:rPr>
        <w:t>[2]</w:t>
      </w:r>
      <w:r w:rsidR="00103B58">
        <w:t xml:space="preserve"> </w:t>
      </w:r>
      <w:r w:rsidR="00A05DBC">
        <w:t>but they provide more even heating than an Erlenmeyer flask or beaker as a result.</w:t>
      </w:r>
      <w:r w:rsidR="00EF568F">
        <w:t xml:space="preserve"> </w:t>
      </w:r>
      <w:r w:rsidR="00EF568F">
        <w:rPr>
          <w:b/>
        </w:rPr>
        <w:t>[</w:t>
      </w:r>
      <w:r w:rsidR="00B7332F">
        <w:rPr>
          <w:b/>
        </w:rPr>
        <w:t>3</w:t>
      </w:r>
      <w:r w:rsidR="00EF568F">
        <w:rPr>
          <w:b/>
        </w:rPr>
        <w:t>]</w:t>
      </w:r>
      <w:r w:rsidR="00A05DBC">
        <w:t xml:space="preserve"> </w:t>
      </w:r>
      <w:r w:rsidR="00ED74C0">
        <w:t>Water</w:t>
      </w:r>
      <w:r w:rsidR="00FA1091">
        <w:t xml:space="preserve"> baths are </w:t>
      </w:r>
      <w:r w:rsidR="00D14DA2">
        <w:t xml:space="preserve">typically used </w:t>
      </w:r>
      <w:r w:rsidR="00BB114F">
        <w:t xml:space="preserve">for </w:t>
      </w:r>
      <w:r w:rsidR="00167D71">
        <w:t xml:space="preserve">experiments performed below </w:t>
      </w:r>
      <w:r w:rsidR="00144E82">
        <w:t xml:space="preserve">80 to </w:t>
      </w:r>
      <w:r w:rsidR="00167D71">
        <w:t xml:space="preserve">100 </w:t>
      </w:r>
      <w:r w:rsidR="00CD1116">
        <w:t>degrees Celsius</w:t>
      </w:r>
      <w:r w:rsidR="00167D71">
        <w:t>, like this one.</w:t>
      </w:r>
      <w:r w:rsidR="00EF568F">
        <w:t xml:space="preserve"> </w:t>
      </w:r>
      <w:r w:rsidR="00EF568F">
        <w:rPr>
          <w:b/>
        </w:rPr>
        <w:t>[</w:t>
      </w:r>
      <w:r w:rsidR="00B7332F">
        <w:rPr>
          <w:b/>
        </w:rPr>
        <w:t>4</w:t>
      </w:r>
      <w:r w:rsidR="00EF568F">
        <w:rPr>
          <w:b/>
        </w:rPr>
        <w:t>]</w:t>
      </w:r>
      <w:bookmarkEnd w:id="59"/>
    </w:p>
    <w:p w14:paraId="104BA358" w14:textId="2B16F1BB" w:rsidR="00C64794" w:rsidRDefault="00D55018" w:rsidP="00C64794">
      <w:pPr>
        <w:pStyle w:val="makestylesgo"/>
      </w:pPr>
      <w:bookmarkStart w:id="60" w:name="_Ref253542"/>
      <w:r>
        <w:t>Use shot</w:t>
      </w:r>
      <w:bookmarkEnd w:id="60"/>
      <w:r>
        <w:t xml:space="preserve"> </w:t>
      </w:r>
      <w:r w:rsidR="00A870A7">
        <w:fldChar w:fldCharType="begin"/>
      </w:r>
      <w:r w:rsidR="00A870A7">
        <w:instrText xml:space="preserve"> REF _Ref253550 \r \h </w:instrText>
      </w:r>
      <w:r w:rsidR="00A870A7">
        <w:fldChar w:fldCharType="separate"/>
      </w:r>
      <w:r w:rsidR="00B25D79">
        <w:t xml:space="preserve">4.6.4. </w:t>
      </w:r>
      <w:r w:rsidR="00A870A7">
        <w:fldChar w:fldCharType="end"/>
      </w:r>
      <w:r w:rsidR="00A870A7">
        <w:t>(talent clamps the 50 mL RBF to the stand)</w:t>
      </w:r>
    </w:p>
    <w:p w14:paraId="3A9A1FB3" w14:textId="363A7723" w:rsidR="00C034FF" w:rsidRDefault="00C034FF" w:rsidP="00C64794">
      <w:pPr>
        <w:pStyle w:val="makestylesgo"/>
      </w:pPr>
      <w:bookmarkStart w:id="61" w:name="_Ref253591"/>
      <w:r>
        <w:t>Use shot</w:t>
      </w:r>
      <w:bookmarkEnd w:id="61"/>
      <w:r>
        <w:t xml:space="preserve"> </w:t>
      </w:r>
      <w:r w:rsidR="00C310DA">
        <w:fldChar w:fldCharType="begin"/>
      </w:r>
      <w:r w:rsidR="00C310DA">
        <w:instrText xml:space="preserve"> REF _Ref253605 \r \h </w:instrText>
      </w:r>
      <w:r w:rsidR="00C310DA">
        <w:fldChar w:fldCharType="separate"/>
      </w:r>
      <w:r w:rsidR="00B25D79">
        <w:t xml:space="preserve">4.15.1. </w:t>
      </w:r>
      <w:r w:rsidR="00C310DA">
        <w:fldChar w:fldCharType="end"/>
      </w:r>
      <w:r w:rsidR="00C310DA">
        <w:t>(talent turns up the water bath heat)</w:t>
      </w:r>
    </w:p>
    <w:p w14:paraId="115EAF29" w14:textId="4D46381D" w:rsidR="00DC6441" w:rsidRDefault="0083037D" w:rsidP="00DC6441">
      <w:pPr>
        <w:pStyle w:val="makestylesgo"/>
      </w:pPr>
      <w:bookmarkStart w:id="62" w:name="_Ref254101"/>
      <w:r>
        <w:lastRenderedPageBreak/>
        <w:t xml:space="preserve">See storyboard. </w:t>
      </w:r>
      <w:r w:rsidR="005D5A7C">
        <w:t xml:space="preserve">Uses </w:t>
      </w:r>
      <w:r w:rsidR="002D2894">
        <w:t xml:space="preserve">shot </w:t>
      </w:r>
      <w:r w:rsidR="003E1219">
        <w:fldChar w:fldCharType="begin"/>
      </w:r>
      <w:r w:rsidR="003E1219">
        <w:instrText xml:space="preserve"> REF _Ref254055 \r \h </w:instrText>
      </w:r>
      <w:r w:rsidR="003E1219">
        <w:fldChar w:fldCharType="separate"/>
      </w:r>
      <w:r w:rsidR="00B25D79">
        <w:t xml:space="preserve">4.12.3. </w:t>
      </w:r>
      <w:r w:rsidR="003E1219">
        <w:fldChar w:fldCharType="end"/>
      </w:r>
      <w:r w:rsidR="00BB5976">
        <w:t xml:space="preserve">from this video </w:t>
      </w:r>
      <w:r w:rsidR="0040123D">
        <w:t>(side shot of RBF in water bath)</w:t>
      </w:r>
      <w:bookmarkEnd w:id="62"/>
      <w:r w:rsidR="00E02F6B">
        <w:t xml:space="preserve"> and </w:t>
      </w:r>
      <w:r w:rsidR="00B83967">
        <w:t>3.15.1 from 30053 (Lab 5 – Recrystallization</w:t>
      </w:r>
      <w:r w:rsidR="00B326FE">
        <w:t>; see note in storyboard)</w:t>
      </w:r>
    </w:p>
    <w:p w14:paraId="19E38E59" w14:textId="7F176FAB" w:rsidR="00AA6559" w:rsidRDefault="00AA6559" w:rsidP="00DC6441">
      <w:pPr>
        <w:pStyle w:val="makestylesgo"/>
      </w:pPr>
      <w:r>
        <w:t xml:space="preserve">See storyboard. Continues using </w:t>
      </w:r>
      <w:r w:rsidR="00971E3E">
        <w:t xml:space="preserve">shot </w:t>
      </w:r>
      <w:r w:rsidR="00EC41D8">
        <w:fldChar w:fldCharType="begin"/>
      </w:r>
      <w:r w:rsidR="00EC41D8">
        <w:instrText xml:space="preserve"> REF _Ref8653759 \r \h </w:instrText>
      </w:r>
      <w:r w:rsidR="00EC41D8">
        <w:fldChar w:fldCharType="separate"/>
      </w:r>
      <w:r w:rsidR="00EC41D8">
        <w:t xml:space="preserve">4.12.3. </w:t>
      </w:r>
      <w:r w:rsidR="00EC41D8">
        <w:fldChar w:fldCharType="end"/>
      </w:r>
    </w:p>
    <w:p w14:paraId="56513290" w14:textId="7E339E65" w:rsidR="002A2FB8" w:rsidRDefault="00AC259C" w:rsidP="001A4529">
      <w:pPr>
        <w:pStyle w:val="12ptparabreak"/>
        <w:jc w:val="both"/>
      </w:pPr>
      <w:r>
        <w:t xml:space="preserve">Now, </w:t>
      </w:r>
      <w:r w:rsidR="00C0500F">
        <w:t>let’s set</w:t>
      </w:r>
      <w:r>
        <w:t xml:space="preserve"> up the glassware and equipment for reflux.</w:t>
      </w:r>
      <w:r w:rsidR="003824D9">
        <w:t xml:space="preserve"> </w:t>
      </w:r>
      <w:r w:rsidR="003824D9">
        <w:rPr>
          <w:b/>
        </w:rPr>
        <w:t>[1]</w:t>
      </w:r>
      <w:r w:rsidR="00E527F0">
        <w:t xml:space="preserve"> </w:t>
      </w:r>
      <w:r w:rsidR="005021DE">
        <w:t>Place a</w:t>
      </w:r>
      <w:r w:rsidR="00A12E0D">
        <w:t xml:space="preserve"> lab jack</w:t>
      </w:r>
      <w:r w:rsidR="005021DE">
        <w:t xml:space="preserve"> </w:t>
      </w:r>
      <w:r w:rsidR="00F10AAB">
        <w:t>by your</w:t>
      </w:r>
      <w:r w:rsidR="005021DE">
        <w:t xml:space="preserve"> available lab stand</w:t>
      </w:r>
      <w:r w:rsidR="00151BEA">
        <w:t xml:space="preserve"> </w:t>
      </w:r>
      <w:r w:rsidR="00151BEA">
        <w:rPr>
          <w:b/>
        </w:rPr>
        <w:t>[</w:t>
      </w:r>
      <w:r w:rsidR="000241EB">
        <w:rPr>
          <w:b/>
        </w:rPr>
        <w:t>2]</w:t>
      </w:r>
      <w:r w:rsidR="00A12E0D">
        <w:t xml:space="preserve"> and </w:t>
      </w:r>
      <w:r w:rsidR="001A6317">
        <w:t>p</w:t>
      </w:r>
      <w:r w:rsidR="00E04881">
        <w:t>ut</w:t>
      </w:r>
      <w:r w:rsidR="00A12E0D">
        <w:t xml:space="preserve"> a stirring hotplate on top of it.</w:t>
      </w:r>
      <w:r w:rsidR="00335120">
        <w:t xml:space="preserve"> </w:t>
      </w:r>
      <w:r w:rsidR="00335120">
        <w:rPr>
          <w:b/>
        </w:rPr>
        <w:t>[3]</w:t>
      </w:r>
      <w:r w:rsidR="002A76AE">
        <w:t xml:space="preserve"> Clamp a 50-m</w:t>
      </w:r>
      <w:r w:rsidR="00B73189">
        <w:t>illiliter</w:t>
      </w:r>
      <w:r w:rsidR="002A76AE">
        <w:t xml:space="preserve"> round-bottom flask </w:t>
      </w:r>
      <w:r w:rsidR="00CF27B2">
        <w:t>at least</w:t>
      </w:r>
      <w:r w:rsidR="00A116FA">
        <w:t xml:space="preserve"> 12 centimeter</w:t>
      </w:r>
      <w:r w:rsidR="00CF27B2">
        <w:t>s</w:t>
      </w:r>
      <w:r w:rsidR="0056443D">
        <w:t xml:space="preserve"> </w:t>
      </w:r>
      <w:r w:rsidR="00A116FA">
        <w:t>above the hotplate.</w:t>
      </w:r>
      <w:r w:rsidR="00335120">
        <w:t xml:space="preserve"> </w:t>
      </w:r>
      <w:r w:rsidR="00335120">
        <w:rPr>
          <w:b/>
        </w:rPr>
        <w:t>[4]</w:t>
      </w:r>
    </w:p>
    <w:p w14:paraId="2F1C1B2A" w14:textId="50914E95" w:rsidR="003042F3" w:rsidRDefault="003042F3" w:rsidP="003042F3">
      <w:pPr>
        <w:pStyle w:val="makestylesgo"/>
      </w:pPr>
      <w:r>
        <w:t>MED/WIDE: Talent</w:t>
      </w:r>
      <w:r w:rsidR="00A81483">
        <w:t xml:space="preserve"> approaches the fume hood</w:t>
      </w:r>
      <w:r w:rsidR="00B32211">
        <w:t xml:space="preserve"> and goes to the </w:t>
      </w:r>
      <w:r w:rsidR="00645E8D">
        <w:t>available (i.e., not used for the filter flask) lab stand.</w:t>
      </w:r>
    </w:p>
    <w:p w14:paraId="71808769" w14:textId="330BBCD3" w:rsidR="003824D9" w:rsidRDefault="003824D9" w:rsidP="003042F3">
      <w:pPr>
        <w:pStyle w:val="makestylesgo"/>
      </w:pPr>
      <w:r>
        <w:t xml:space="preserve">MED: Talent places </w:t>
      </w:r>
      <w:r w:rsidR="00DE3AAE">
        <w:t>a lab jack by the lab stand.</w:t>
      </w:r>
    </w:p>
    <w:p w14:paraId="6457BA60" w14:textId="412346DE" w:rsidR="00BE221C" w:rsidRDefault="00BE221C" w:rsidP="003042F3">
      <w:pPr>
        <w:pStyle w:val="makestylesgo"/>
      </w:pPr>
      <w:r>
        <w:t>MED: Talent places a hotplate on the lab jack and plugs in the hotplate.</w:t>
      </w:r>
    </w:p>
    <w:p w14:paraId="01628D64" w14:textId="25D2FD74" w:rsidR="0069068F" w:rsidRDefault="0069068F" w:rsidP="003042F3">
      <w:pPr>
        <w:pStyle w:val="makestylesgo"/>
      </w:pPr>
      <w:bookmarkStart w:id="63" w:name="_Ref253550"/>
      <w:r>
        <w:t>MED: Talent clamps the 50 mL RBF about 4 inches above the hotplate.</w:t>
      </w:r>
      <w:r w:rsidR="009A5685">
        <w:t xml:space="preserve"> | Also used in </w:t>
      </w:r>
      <w:r w:rsidR="00A870A7">
        <w:fldChar w:fldCharType="begin"/>
      </w:r>
      <w:r w:rsidR="00A870A7">
        <w:instrText xml:space="preserve"> REF _Ref253542 \r \h </w:instrText>
      </w:r>
      <w:r w:rsidR="00A870A7">
        <w:fldChar w:fldCharType="separate"/>
      </w:r>
      <w:r w:rsidR="00B25D79">
        <w:t xml:space="preserve">4.5.1. </w:t>
      </w:r>
      <w:r w:rsidR="00A870A7">
        <w:fldChar w:fldCharType="end"/>
      </w:r>
      <w:bookmarkEnd w:id="63"/>
    </w:p>
    <w:p w14:paraId="4D591891" w14:textId="65F44EAC" w:rsidR="008063C1" w:rsidRPr="00930F94" w:rsidRDefault="00C70D63" w:rsidP="001A4529">
      <w:pPr>
        <w:pStyle w:val="12ptparabreak"/>
        <w:jc w:val="both"/>
      </w:pPr>
      <w:r>
        <w:t xml:space="preserve">Next, </w:t>
      </w:r>
      <w:r w:rsidR="00462CC2">
        <w:t>bring a 50-milliliter graduated cylinder to the solvent hood</w:t>
      </w:r>
      <w:r w:rsidR="005B5EA0">
        <w:t xml:space="preserve"> and</w:t>
      </w:r>
      <w:r w:rsidR="008049A5">
        <w:t xml:space="preserve"> measur</w:t>
      </w:r>
      <w:r w:rsidR="00961185">
        <w:t>e 25</w:t>
      </w:r>
      <w:r w:rsidR="008049A5">
        <w:t xml:space="preserve"> m</w:t>
      </w:r>
      <w:r w:rsidR="005E10A3">
        <w:t>illiliters</w:t>
      </w:r>
      <w:r w:rsidR="008049A5">
        <w:t xml:space="preserve"> of THF</w:t>
      </w:r>
      <w:r w:rsidR="001A6D3C">
        <w:t>.</w:t>
      </w:r>
      <w:r w:rsidR="00E33371">
        <w:t xml:space="preserve"> </w:t>
      </w:r>
      <w:r w:rsidR="00E33371">
        <w:rPr>
          <w:b/>
        </w:rPr>
        <w:t>[1]</w:t>
      </w:r>
      <w:r w:rsidR="001A6D3C">
        <w:t xml:space="preserve"> If you pour</w:t>
      </w:r>
      <w:r w:rsidR="00CE249C">
        <w:t xml:space="preserve"> </w:t>
      </w:r>
      <w:r w:rsidR="00BD3EA4">
        <w:t>too much</w:t>
      </w:r>
      <w:r w:rsidR="001A6D3C">
        <w:t xml:space="preserve">, </w:t>
      </w:r>
      <w:r w:rsidR="00EC367B">
        <w:t>label a small beaker ‘organic waste’ and pipette the excess into that</w:t>
      </w:r>
      <w:r w:rsidR="00C656BC">
        <w:t>.</w:t>
      </w:r>
      <w:r w:rsidR="00E33371">
        <w:t xml:space="preserve"> </w:t>
      </w:r>
      <w:r w:rsidR="00E33371">
        <w:rPr>
          <w:b/>
        </w:rPr>
        <w:t>[2]</w:t>
      </w:r>
      <w:r w:rsidR="00C174BD">
        <w:t xml:space="preserve"> </w:t>
      </w:r>
      <w:r w:rsidR="00B16215">
        <w:t>Remember</w:t>
      </w:r>
      <w:r w:rsidR="00C174BD">
        <w:t xml:space="preserve"> to cap the </w:t>
      </w:r>
      <w:r w:rsidR="00600834">
        <w:t>bottle</w:t>
      </w:r>
      <w:r w:rsidR="00C174BD">
        <w:t xml:space="preserve"> when you’re done.</w:t>
      </w:r>
      <w:r w:rsidR="004B6AFB">
        <w:t xml:space="preserve"> </w:t>
      </w:r>
      <w:r w:rsidR="004B6AFB">
        <w:rPr>
          <w:b/>
        </w:rPr>
        <w:t>[3]</w:t>
      </w:r>
    </w:p>
    <w:p w14:paraId="08C31E43" w14:textId="300385E8" w:rsidR="00930F94" w:rsidRDefault="00930F94" w:rsidP="00930F94">
      <w:pPr>
        <w:pStyle w:val="makestylesgo"/>
      </w:pPr>
      <w:bookmarkStart w:id="64" w:name="_Ref248553"/>
      <w:bookmarkStart w:id="65" w:name="_Ref252378"/>
      <w:r>
        <w:t xml:space="preserve">MED: Talent measures 25 mL of THF from the provided bottle in </w:t>
      </w:r>
      <w:r w:rsidR="00531EF1">
        <w:t>a 50 mL</w:t>
      </w:r>
      <w:r>
        <w:t xml:space="preserve"> graduated cylinder. | Also used in </w:t>
      </w:r>
      <w:r>
        <w:fldChar w:fldCharType="begin"/>
      </w:r>
      <w:r>
        <w:instrText xml:space="preserve"> REF _Ref248540 \r \h </w:instrText>
      </w:r>
      <w:r>
        <w:fldChar w:fldCharType="separate"/>
      </w:r>
      <w:r w:rsidR="00B25D79">
        <w:t xml:space="preserve">3.1.2. </w:t>
      </w:r>
      <w:r>
        <w:fldChar w:fldCharType="end"/>
      </w:r>
      <w:bookmarkEnd w:id="64"/>
      <w:r>
        <w:t xml:space="preserve">and </w:t>
      </w:r>
      <w:r>
        <w:fldChar w:fldCharType="begin"/>
      </w:r>
      <w:r>
        <w:instrText xml:space="preserve"> REF _Ref251964 \r \h </w:instrText>
      </w:r>
      <w:r>
        <w:fldChar w:fldCharType="separate"/>
      </w:r>
      <w:r w:rsidR="00B25D79">
        <w:t xml:space="preserve">4.1. </w:t>
      </w:r>
      <w:r>
        <w:fldChar w:fldCharType="end"/>
      </w:r>
      <w:r>
        <w:t>storyboard.</w:t>
      </w:r>
      <w:bookmarkEnd w:id="65"/>
    </w:p>
    <w:p w14:paraId="31A0ED4F" w14:textId="77EDCCEE" w:rsidR="00930F94" w:rsidRDefault="00930F94" w:rsidP="00930F94">
      <w:pPr>
        <w:pStyle w:val="makestylesgo"/>
      </w:pPr>
      <w:bookmarkStart w:id="66" w:name="_Ref252302"/>
      <w:r>
        <w:t xml:space="preserve">MED/CU: Talent </w:t>
      </w:r>
      <w:r w:rsidR="001D05BA">
        <w:t xml:space="preserve">pipettes excess THF in the graduated cylinder into a </w:t>
      </w:r>
      <w:r w:rsidR="00446AE2">
        <w:t>5</w:t>
      </w:r>
      <w:r w:rsidR="0083378D">
        <w:t xml:space="preserve">0 </w:t>
      </w:r>
      <w:r w:rsidR="00446AE2">
        <w:t xml:space="preserve">mL </w:t>
      </w:r>
      <w:r w:rsidR="001D05BA">
        <w:t>beaker labeled ‘organic waste’</w:t>
      </w:r>
      <w:r>
        <w:t xml:space="preserve">. | Also used in </w:t>
      </w:r>
      <w:r>
        <w:fldChar w:fldCharType="begin"/>
      </w:r>
      <w:r>
        <w:instrText xml:space="preserve"> REF _Ref251964 \r \h </w:instrText>
      </w:r>
      <w:r>
        <w:fldChar w:fldCharType="separate"/>
      </w:r>
      <w:r w:rsidR="00B25D79">
        <w:t xml:space="preserve">4.1. </w:t>
      </w:r>
      <w:r>
        <w:fldChar w:fldCharType="end"/>
      </w:r>
      <w:r>
        <w:t>storyboard.</w:t>
      </w:r>
      <w:bookmarkEnd w:id="66"/>
    </w:p>
    <w:p w14:paraId="21517CB8" w14:textId="5C2F4FF3" w:rsidR="00643651" w:rsidRDefault="00917F86" w:rsidP="00930F94">
      <w:pPr>
        <w:pStyle w:val="makestylesgo"/>
      </w:pPr>
      <w:r>
        <w:t>MED: With the graduated cylinder now containing 25 mL of THF, talent caps the stock bottle of THF.</w:t>
      </w:r>
    </w:p>
    <w:p w14:paraId="0A813ED6" w14:textId="02603414" w:rsidR="002F5E1E" w:rsidRDefault="0087722E" w:rsidP="001A4529">
      <w:pPr>
        <w:pStyle w:val="12ptparabreak"/>
        <w:jc w:val="both"/>
      </w:pPr>
      <w:r>
        <w:t>Now, c</w:t>
      </w:r>
      <w:r w:rsidR="00BE0702">
        <w:t xml:space="preserve">arefully </w:t>
      </w:r>
      <w:r w:rsidR="00BD3D1E">
        <w:t xml:space="preserve">pour </w:t>
      </w:r>
      <w:r w:rsidR="00A111F1">
        <w:t>the</w:t>
      </w:r>
      <w:r w:rsidR="00BD3D1E">
        <w:t xml:space="preserve"> THF into the round-bottom flask</w:t>
      </w:r>
      <w:r w:rsidR="00FC4684">
        <w:t>, clean up any spills with</w:t>
      </w:r>
      <w:r w:rsidR="00715159">
        <w:t xml:space="preserve"> a lab wipe or paper towel</w:t>
      </w:r>
      <w:r w:rsidR="00EA1114">
        <w:t>,</w:t>
      </w:r>
      <w:r w:rsidR="00325823">
        <w:t xml:space="preserve"> </w:t>
      </w:r>
      <w:r w:rsidR="00325823">
        <w:rPr>
          <w:b/>
        </w:rPr>
        <w:t>[</w:t>
      </w:r>
      <w:r w:rsidR="00163D0D">
        <w:rPr>
          <w:b/>
        </w:rPr>
        <w:t>1</w:t>
      </w:r>
      <w:r w:rsidR="00325823">
        <w:rPr>
          <w:b/>
        </w:rPr>
        <w:t>]</w:t>
      </w:r>
      <w:r w:rsidR="00EA1114">
        <w:t xml:space="preserve"> and add a small</w:t>
      </w:r>
      <w:r w:rsidR="00C22F27">
        <w:t xml:space="preserve">, </w:t>
      </w:r>
      <w:r w:rsidR="000B3646">
        <w:t>oblong</w:t>
      </w:r>
      <w:r w:rsidR="00161347">
        <w:t xml:space="preserve"> </w:t>
      </w:r>
      <w:r w:rsidR="00EA1114">
        <w:t>stir bar to the flask</w:t>
      </w:r>
      <w:r w:rsidR="00715159">
        <w:t>.</w:t>
      </w:r>
      <w:r w:rsidR="00325823">
        <w:t xml:space="preserve"> </w:t>
      </w:r>
      <w:r w:rsidR="00325823">
        <w:rPr>
          <w:b/>
        </w:rPr>
        <w:t>[</w:t>
      </w:r>
      <w:r w:rsidR="00163D0D">
        <w:rPr>
          <w:b/>
        </w:rPr>
        <w:t>2</w:t>
      </w:r>
      <w:r w:rsidR="00325823">
        <w:rPr>
          <w:b/>
        </w:rPr>
        <w:t>]</w:t>
      </w:r>
    </w:p>
    <w:p w14:paraId="5360B96D" w14:textId="6D059CC3" w:rsidR="00127D24" w:rsidRDefault="00127D24" w:rsidP="004624B2">
      <w:pPr>
        <w:pStyle w:val="makestylesgo"/>
      </w:pPr>
      <w:bookmarkStart w:id="67" w:name="_Ref251982"/>
      <w:r>
        <w:t xml:space="preserve">MED: Talent pours the THF into the </w:t>
      </w:r>
      <w:r w:rsidR="00ED7159">
        <w:t>RBF</w:t>
      </w:r>
      <w:r w:rsidR="00DB54A4">
        <w:t xml:space="preserve"> from the graduated cylinder</w:t>
      </w:r>
      <w:r>
        <w:t xml:space="preserve"> and uses a Kimwipe to clean up any drops of THF on the lip of the flask.</w:t>
      </w:r>
      <w:r w:rsidR="00AB0562">
        <w:t xml:space="preserve"> | Also used in </w:t>
      </w:r>
      <w:r w:rsidR="00322E03">
        <w:fldChar w:fldCharType="begin"/>
      </w:r>
      <w:r w:rsidR="00322E03">
        <w:instrText xml:space="preserve"> REF _Ref251964 \r \h </w:instrText>
      </w:r>
      <w:r w:rsidR="00322E03">
        <w:fldChar w:fldCharType="separate"/>
      </w:r>
      <w:r w:rsidR="00B25D79">
        <w:t xml:space="preserve">4.1. </w:t>
      </w:r>
      <w:r w:rsidR="00322E03">
        <w:fldChar w:fldCharType="end"/>
      </w:r>
      <w:r w:rsidR="00322E03">
        <w:t>storyboard.</w:t>
      </w:r>
      <w:bookmarkEnd w:id="67"/>
    </w:p>
    <w:p w14:paraId="6120726D" w14:textId="7846C5E3" w:rsidR="00127D24" w:rsidRDefault="00127D24" w:rsidP="004624B2">
      <w:pPr>
        <w:pStyle w:val="makestylesgo"/>
      </w:pPr>
      <w:r>
        <w:t>CU: Talent adds a stir bar to the flask.</w:t>
      </w:r>
    </w:p>
    <w:p w14:paraId="32336620" w14:textId="21BE31E7" w:rsidR="0037094F" w:rsidRDefault="00652D9A" w:rsidP="001A4529">
      <w:pPr>
        <w:pStyle w:val="12ptparabreak"/>
        <w:jc w:val="both"/>
      </w:pPr>
      <w:r>
        <w:t>Then,</w:t>
      </w:r>
      <w:r w:rsidR="00AB3E03">
        <w:t xml:space="preserve"> position a medium clamp </w:t>
      </w:r>
      <w:r w:rsidR="0096576A">
        <w:t>about</w:t>
      </w:r>
      <w:r w:rsidR="006F105A">
        <w:t xml:space="preserve"> </w:t>
      </w:r>
      <w:r w:rsidR="00272280">
        <w:t>20</w:t>
      </w:r>
      <w:r w:rsidR="006F105A">
        <w:t xml:space="preserve"> c</w:t>
      </w:r>
      <w:r w:rsidR="0072647B">
        <w:t>entimeters</w:t>
      </w:r>
      <w:r w:rsidR="006F105A">
        <w:t xml:space="preserve"> above the flask.</w:t>
      </w:r>
      <w:r w:rsidR="005A6FBC">
        <w:t xml:space="preserve"> </w:t>
      </w:r>
      <w:r w:rsidR="005A6FBC">
        <w:rPr>
          <w:b/>
        </w:rPr>
        <w:t>[1]</w:t>
      </w:r>
      <w:r w:rsidR="0042505D">
        <w:t xml:space="preserve"> O</w:t>
      </w:r>
      <w:r w:rsidR="008C7E15">
        <w:t>btain a condenser</w:t>
      </w:r>
      <w:r w:rsidR="00280B42">
        <w:t xml:space="preserve"> </w:t>
      </w:r>
      <w:r w:rsidR="008C7E15">
        <w:t xml:space="preserve">and apply vacuum grease to the </w:t>
      </w:r>
      <w:r w:rsidR="00AA17AF">
        <w:t>lower ground-glass joint.</w:t>
      </w:r>
      <w:r w:rsidR="005A6FBC">
        <w:t xml:space="preserve"> </w:t>
      </w:r>
      <w:r w:rsidR="005A6FBC">
        <w:rPr>
          <w:b/>
        </w:rPr>
        <w:t>[2]</w:t>
      </w:r>
      <w:r w:rsidR="004A5984">
        <w:t xml:space="preserve"> Fit the condenser into the flask and rotate the</w:t>
      </w:r>
      <w:r w:rsidR="00EE0262">
        <w:t>m in opposite directions</w:t>
      </w:r>
      <w:r w:rsidR="00096454">
        <w:t xml:space="preserve"> </w:t>
      </w:r>
      <w:r w:rsidR="00096454">
        <w:rPr>
          <w:b/>
        </w:rPr>
        <w:t>[</w:t>
      </w:r>
      <w:r w:rsidR="00C8464E">
        <w:rPr>
          <w:b/>
        </w:rPr>
        <w:t>3</w:t>
      </w:r>
      <w:r w:rsidR="00096454">
        <w:rPr>
          <w:b/>
        </w:rPr>
        <w:t>]</w:t>
      </w:r>
      <w:r w:rsidR="004A5984">
        <w:t xml:space="preserve"> </w:t>
      </w:r>
      <w:r w:rsidR="00011FE5">
        <w:t xml:space="preserve">until the vacuum grease is evenly spread </w:t>
      </w:r>
      <w:r w:rsidR="00A20C8F">
        <w:t xml:space="preserve">between the two ground-glass </w:t>
      </w:r>
      <w:r w:rsidR="00055850">
        <w:t>surfaces</w:t>
      </w:r>
      <w:r w:rsidR="00A20C8F">
        <w:t>.</w:t>
      </w:r>
      <w:r w:rsidR="00C241CF">
        <w:t xml:space="preserve"> </w:t>
      </w:r>
      <w:r w:rsidR="00C241CF">
        <w:rPr>
          <w:b/>
        </w:rPr>
        <w:t>[</w:t>
      </w:r>
      <w:r w:rsidR="00C8464E">
        <w:rPr>
          <w:b/>
        </w:rPr>
        <w:t>4</w:t>
      </w:r>
      <w:r w:rsidR="00C241CF">
        <w:rPr>
          <w:b/>
        </w:rPr>
        <w:t>]</w:t>
      </w:r>
    </w:p>
    <w:p w14:paraId="398E4886" w14:textId="489CB41C" w:rsidR="00F96177" w:rsidRDefault="00FE6945" w:rsidP="00873267">
      <w:pPr>
        <w:pStyle w:val="makestylesgo"/>
      </w:pPr>
      <w:r>
        <w:t xml:space="preserve">MED: Talent </w:t>
      </w:r>
      <w:r w:rsidR="00B04C21">
        <w:t xml:space="preserve">adjusts a three-prong clamp to be </w:t>
      </w:r>
      <w:r w:rsidR="003C7F41">
        <w:t xml:space="preserve">about </w:t>
      </w:r>
      <w:r w:rsidR="00AE1F9D">
        <w:t>20</w:t>
      </w:r>
      <w:r w:rsidR="003C7F41">
        <w:t xml:space="preserve"> cm above the flask</w:t>
      </w:r>
      <w:r w:rsidR="00B04C21">
        <w:t xml:space="preserve"> on the ring stand</w:t>
      </w:r>
      <w:r w:rsidR="003C7F41">
        <w:t>.</w:t>
      </w:r>
    </w:p>
    <w:p w14:paraId="4394B13C" w14:textId="45D6DCA6" w:rsidR="000C3373" w:rsidRDefault="003D7D82" w:rsidP="00873267">
      <w:pPr>
        <w:pStyle w:val="makestylesgo"/>
      </w:pPr>
      <w:r>
        <w:t xml:space="preserve">MED: Talent </w:t>
      </w:r>
      <w:r w:rsidR="0097718B">
        <w:t>shows a condenser to the camera and then applies vacuum grease to the lower ground-glass joint.</w:t>
      </w:r>
    </w:p>
    <w:p w14:paraId="3B79DD08" w14:textId="232DC96F" w:rsidR="00652A86" w:rsidRDefault="005B53BB" w:rsidP="00873267">
      <w:pPr>
        <w:pStyle w:val="makestylesgo"/>
      </w:pPr>
      <w:r>
        <w:t xml:space="preserve">MED: Talent inserts the greased condenser into the flask and gently rotates the condenser </w:t>
      </w:r>
      <w:r w:rsidR="009C6584">
        <w:t>to spread the vacuum grease around the joint.</w:t>
      </w:r>
    </w:p>
    <w:p w14:paraId="2E956A9C" w14:textId="52857E7D" w:rsidR="006B337E" w:rsidRDefault="006B337E" w:rsidP="00873267">
      <w:pPr>
        <w:pStyle w:val="makestylesgo"/>
      </w:pPr>
      <w:r>
        <w:lastRenderedPageBreak/>
        <w:t>CU: A close-up view of the condenser rotating in the flask</w:t>
      </w:r>
      <w:r w:rsidR="00B06B65">
        <w:t xml:space="preserve"> with the grease evenly spread between the pieces of glassware.</w:t>
      </w:r>
    </w:p>
    <w:p w14:paraId="7A09816B" w14:textId="1999BCD5" w:rsidR="00BE1C26" w:rsidRDefault="00A20C8F" w:rsidP="00B44A31">
      <w:pPr>
        <w:pStyle w:val="12ptparabreak"/>
        <w:jc w:val="both"/>
      </w:pPr>
      <w:r>
        <w:t xml:space="preserve">Clamp the condenser in place </w:t>
      </w:r>
      <w:r w:rsidR="00732DA5">
        <w:t>and u</w:t>
      </w:r>
      <w:r w:rsidR="00F96560">
        <w:t>se a lab wipe to remove excess grease from the connection between the two pieces of glassware.</w:t>
      </w:r>
      <w:r w:rsidR="00980482">
        <w:t xml:space="preserve"> </w:t>
      </w:r>
      <w:r w:rsidR="00980482">
        <w:rPr>
          <w:b/>
        </w:rPr>
        <w:t>[1]</w:t>
      </w:r>
    </w:p>
    <w:p w14:paraId="6D497A81" w14:textId="0F6F3FEE" w:rsidR="001C57BB" w:rsidRDefault="001C57BB" w:rsidP="001C57BB">
      <w:pPr>
        <w:pStyle w:val="makestylesgo"/>
      </w:pPr>
      <w:bookmarkStart w:id="68" w:name="_Ref253195"/>
      <w:r>
        <w:t xml:space="preserve">MED: Talent </w:t>
      </w:r>
      <w:r w:rsidR="00496C59">
        <w:t>rotates the condenser into a good position for the water lines, clamps it in place,</w:t>
      </w:r>
      <w:r>
        <w:t xml:space="preserve"> </w:t>
      </w:r>
      <w:r w:rsidR="00CC4336">
        <w:t>and then wipes away excess grease around the mouth of the flask.</w:t>
      </w:r>
      <w:r w:rsidR="00345099">
        <w:t xml:space="preserve"> |</w:t>
      </w:r>
      <w:r w:rsidR="003B6DCD">
        <w:t xml:space="preserve"> Also used in </w:t>
      </w:r>
      <w:r w:rsidR="00793D7D">
        <w:fldChar w:fldCharType="begin"/>
      </w:r>
      <w:r w:rsidR="00793D7D">
        <w:instrText xml:space="preserve"> REF _Ref253179 \r \h </w:instrText>
      </w:r>
      <w:r w:rsidR="00793D7D">
        <w:fldChar w:fldCharType="separate"/>
      </w:r>
      <w:r w:rsidR="00B25D79">
        <w:t xml:space="preserve">4.3.2. </w:t>
      </w:r>
      <w:r w:rsidR="00793D7D">
        <w:fldChar w:fldCharType="end"/>
      </w:r>
      <w:bookmarkEnd w:id="68"/>
    </w:p>
    <w:p w14:paraId="08753D1C" w14:textId="67A0586E" w:rsidR="008C7E15" w:rsidRDefault="00DE4376" w:rsidP="00B44A31">
      <w:pPr>
        <w:pStyle w:val="12ptparabreak"/>
        <w:jc w:val="both"/>
      </w:pPr>
      <w:r>
        <w:t>Then</w:t>
      </w:r>
      <w:r w:rsidR="0026458F">
        <w:t xml:space="preserve">, </w:t>
      </w:r>
      <w:r w:rsidR="00EC2B2D">
        <w:t>attach</w:t>
      </w:r>
      <w:r w:rsidR="0030732B">
        <w:t xml:space="preserve"> rubber tubing to each of the ports on the condenser.</w:t>
      </w:r>
      <w:r w:rsidR="006225FA">
        <w:t xml:space="preserve"> </w:t>
      </w:r>
      <w:r w:rsidR="006225FA">
        <w:rPr>
          <w:b/>
        </w:rPr>
        <w:t>[1]</w:t>
      </w:r>
      <w:r w:rsidR="0026458F">
        <w:t xml:space="preserve"> </w:t>
      </w:r>
      <w:r w:rsidR="0030732B">
        <w:t xml:space="preserve">Place the free end of the tubing connected to the top port, which is the outlet, in the drain. Connect the free end of the tubing </w:t>
      </w:r>
      <w:r w:rsidR="00685322">
        <w:t>from</w:t>
      </w:r>
      <w:r w:rsidR="00A80C06">
        <w:t xml:space="preserve"> </w:t>
      </w:r>
      <w:r w:rsidR="0030732B">
        <w:t>the bottom port, which is the inlet, to the water line.</w:t>
      </w:r>
      <w:r w:rsidR="00F24930">
        <w:t xml:space="preserve"> </w:t>
      </w:r>
      <w:r w:rsidR="00F24930">
        <w:rPr>
          <w:b/>
        </w:rPr>
        <w:t>[</w:t>
      </w:r>
      <w:r w:rsidR="006225FA">
        <w:rPr>
          <w:b/>
        </w:rPr>
        <w:t>2</w:t>
      </w:r>
      <w:r w:rsidR="00F24930">
        <w:rPr>
          <w:b/>
        </w:rPr>
        <w:t>]</w:t>
      </w:r>
    </w:p>
    <w:p w14:paraId="06C0828C" w14:textId="3BB222FA" w:rsidR="00006D92" w:rsidRDefault="005E02FA" w:rsidP="005E02FA">
      <w:pPr>
        <w:pStyle w:val="makestylesgo"/>
      </w:pPr>
      <w:r>
        <w:t>MED</w:t>
      </w:r>
      <w:r w:rsidR="00881424">
        <w:t>/CU</w:t>
      </w:r>
      <w:r>
        <w:t>: Talent connects tubing to each of the two arms on the condenser</w:t>
      </w:r>
      <w:r w:rsidR="00006D92">
        <w:t>.</w:t>
      </w:r>
    </w:p>
    <w:p w14:paraId="5DA561AD" w14:textId="2AD4D607" w:rsidR="005E02FA" w:rsidRDefault="00881424" w:rsidP="005E02FA">
      <w:pPr>
        <w:pStyle w:val="makestylesgo"/>
      </w:pPr>
      <w:r>
        <w:t xml:space="preserve">MED: </w:t>
      </w:r>
      <w:r w:rsidR="00006D92">
        <w:t xml:space="preserve">Talent </w:t>
      </w:r>
      <w:r w:rsidR="005E02FA">
        <w:t>places the other end of the outlet tubing in the drain and connects the inlet tubing to the water tap in the fume hood.</w:t>
      </w:r>
    </w:p>
    <w:p w14:paraId="0E9ABB19" w14:textId="6199288D" w:rsidR="00E81F0D" w:rsidRDefault="00DB191B" w:rsidP="001A4529">
      <w:pPr>
        <w:pStyle w:val="12ptparabreak"/>
        <w:jc w:val="both"/>
      </w:pPr>
      <w:r>
        <w:t>N</w:t>
      </w:r>
      <w:r w:rsidR="00E81F0D">
        <w:t>ext</w:t>
      </w:r>
      <w:r>
        <w:t>,</w:t>
      </w:r>
      <w:r w:rsidR="007B5E0B">
        <w:t xml:space="preserve"> fill </w:t>
      </w:r>
      <w:r w:rsidR="00333E99">
        <w:t>a 250-m</w:t>
      </w:r>
      <w:r w:rsidR="00EB3222">
        <w:t>illiliter</w:t>
      </w:r>
      <w:r w:rsidR="00333E99">
        <w:t xml:space="preserve"> beaker</w:t>
      </w:r>
      <w:r w:rsidR="007B5E0B">
        <w:t xml:space="preserve"> </w:t>
      </w:r>
      <w:r w:rsidR="004A2DB9">
        <w:t>with about 2</w:t>
      </w:r>
      <w:r w:rsidR="004C0704">
        <w:t>00</w:t>
      </w:r>
      <w:r w:rsidR="004A2DB9">
        <w:t xml:space="preserve"> m</w:t>
      </w:r>
      <w:r w:rsidR="00EB3222">
        <w:t>illiliters</w:t>
      </w:r>
      <w:r w:rsidR="004A2DB9">
        <w:t xml:space="preserve"> of tap water</w:t>
      </w:r>
      <w:r w:rsidR="001A393A">
        <w:t xml:space="preserve"> </w:t>
      </w:r>
      <w:r w:rsidR="001A393A">
        <w:rPr>
          <w:b/>
        </w:rPr>
        <w:t>[1]</w:t>
      </w:r>
      <w:r w:rsidR="009B77FE">
        <w:t xml:space="preserve"> </w:t>
      </w:r>
      <w:r w:rsidR="007B5E0B">
        <w:t xml:space="preserve">and place </w:t>
      </w:r>
      <w:r w:rsidR="00ED09CE">
        <w:t>this water bath</w:t>
      </w:r>
      <w:r w:rsidR="007B5E0B">
        <w:t xml:space="preserve"> on the hotplate.</w:t>
      </w:r>
      <w:r w:rsidR="00B26F0E">
        <w:t xml:space="preserve"> </w:t>
      </w:r>
      <w:r w:rsidR="001D2A39">
        <w:t>Use the lab jack to raise the bath until the water level is about two-thirds of the way up the spherical part of the flask.</w:t>
      </w:r>
      <w:r w:rsidR="002E5C21">
        <w:t xml:space="preserve"> </w:t>
      </w:r>
      <w:r w:rsidR="002E5C21">
        <w:rPr>
          <w:b/>
        </w:rPr>
        <w:t>[2]</w:t>
      </w:r>
      <w:r w:rsidR="001D2A39">
        <w:t xml:space="preserve"> This will ensure that the THF</w:t>
      </w:r>
      <w:r w:rsidR="00A31141">
        <w:t xml:space="preserve"> heats evenly</w:t>
      </w:r>
      <w:r w:rsidR="001D2A39">
        <w:t>.</w:t>
      </w:r>
      <w:r w:rsidR="002E5C21">
        <w:t xml:space="preserve"> </w:t>
      </w:r>
      <w:r w:rsidR="002E5C21">
        <w:rPr>
          <w:b/>
        </w:rPr>
        <w:t>[3]</w:t>
      </w:r>
    </w:p>
    <w:p w14:paraId="40BACFE8" w14:textId="4ECE908A" w:rsidR="00A8158D" w:rsidRDefault="00A8158D" w:rsidP="00A8158D">
      <w:pPr>
        <w:pStyle w:val="makestylesgo"/>
      </w:pPr>
      <w:r>
        <w:t>MED: Talent fills the beaker to the 2</w:t>
      </w:r>
      <w:r w:rsidR="006C0CD5">
        <w:t xml:space="preserve">00-mL mark </w:t>
      </w:r>
      <w:r w:rsidR="001716A5">
        <w:t>with tap water.</w:t>
      </w:r>
      <w:r w:rsidR="00871F76">
        <w:t xml:space="preserve"> </w:t>
      </w:r>
      <w:r w:rsidR="00871F76">
        <w:rPr>
          <w:rStyle w:val="blueitalics"/>
        </w:rPr>
        <w:t>Video Editor: This shot was filmed out of order.</w:t>
      </w:r>
    </w:p>
    <w:p w14:paraId="2F1D97D7" w14:textId="387E706F" w:rsidR="001716A5" w:rsidRDefault="006513AD" w:rsidP="00A8158D">
      <w:pPr>
        <w:pStyle w:val="makestylesgo"/>
      </w:pPr>
      <w:bookmarkStart w:id="69" w:name="_Ref257077"/>
      <w:r>
        <w:t xml:space="preserve">MED: Talent places the water bath </w:t>
      </w:r>
      <w:r w:rsidR="00322F73">
        <w:t>on the hotplate under the flask and raises the hotplate with the lab jack until the flask is partially immersed in the water.</w:t>
      </w:r>
      <w:r w:rsidR="00B26E3D">
        <w:t xml:space="preserve"> | Also used in </w:t>
      </w:r>
      <w:r w:rsidR="00AA2C20">
        <w:fldChar w:fldCharType="begin"/>
      </w:r>
      <w:r w:rsidR="00AA2C20">
        <w:instrText xml:space="preserve"> REF _Ref257066 \r \h </w:instrText>
      </w:r>
      <w:r w:rsidR="00AA2C20">
        <w:fldChar w:fldCharType="separate"/>
      </w:r>
      <w:r w:rsidR="00B25D79">
        <w:t xml:space="preserve">3.1.1. </w:t>
      </w:r>
      <w:r w:rsidR="00AA2C20">
        <w:fldChar w:fldCharType="end"/>
      </w:r>
      <w:bookmarkEnd w:id="69"/>
    </w:p>
    <w:p w14:paraId="5F1AF344" w14:textId="18132559" w:rsidR="00322F73" w:rsidRDefault="00322F73" w:rsidP="00A8158D">
      <w:pPr>
        <w:pStyle w:val="makestylesgo"/>
      </w:pPr>
      <w:bookmarkStart w:id="70" w:name="_Ref254055"/>
      <w:bookmarkStart w:id="71" w:name="_Ref8653759"/>
      <w:r>
        <w:t>CU: A close-up side-on view of the round-bottom flask with the round part about two-thirds-immersed in water.</w:t>
      </w:r>
      <w:bookmarkEnd w:id="70"/>
      <w:r w:rsidR="002802F2">
        <w:t xml:space="preserve"> | </w:t>
      </w:r>
      <w:r w:rsidR="00076706">
        <w:t>Also used in</w:t>
      </w:r>
      <w:r w:rsidR="002E759F">
        <w:t xml:space="preserve"> </w:t>
      </w:r>
      <w:r w:rsidR="002E759F">
        <w:fldChar w:fldCharType="begin"/>
      </w:r>
      <w:r w:rsidR="002E759F">
        <w:instrText xml:space="preserve"> REF _Ref253730 \r \h </w:instrText>
      </w:r>
      <w:r w:rsidR="002E759F">
        <w:fldChar w:fldCharType="separate"/>
      </w:r>
      <w:r w:rsidR="00B25D79">
        <w:t xml:space="preserve">4.5. </w:t>
      </w:r>
      <w:r w:rsidR="002E759F">
        <w:fldChar w:fldCharType="end"/>
      </w:r>
      <w:r w:rsidR="002E759F">
        <w:t>storyboard.</w:t>
      </w:r>
      <w:bookmarkEnd w:id="71"/>
    </w:p>
    <w:p w14:paraId="09B06A17" w14:textId="49D6B156" w:rsidR="00463588" w:rsidRDefault="00942902" w:rsidP="001A4529">
      <w:pPr>
        <w:pStyle w:val="12ptparabreak"/>
        <w:jc w:val="both"/>
      </w:pPr>
      <w:r>
        <w:t>Then, g</w:t>
      </w:r>
      <w:r w:rsidR="00F51D7C">
        <w:t>et</w:t>
      </w:r>
      <w:r w:rsidR="001D2A39">
        <w:t xml:space="preserve"> a thermometer that goes up to at least 70 </w:t>
      </w:r>
      <w:r w:rsidR="0065032B">
        <w:t>degrees Celsius</w:t>
      </w:r>
      <w:r w:rsidR="001D2A39">
        <w:t xml:space="preserve"> and </w:t>
      </w:r>
      <w:r w:rsidR="0063010E">
        <w:t>secure</w:t>
      </w:r>
      <w:r w:rsidR="001D2A39">
        <w:t xml:space="preserve"> it in the water bath.</w:t>
      </w:r>
      <w:r w:rsidR="00A06048">
        <w:t xml:space="preserve"> </w:t>
      </w:r>
      <w:r w:rsidR="00A06048">
        <w:rPr>
          <w:b/>
        </w:rPr>
        <w:t>[1]</w:t>
      </w:r>
      <w:r w:rsidR="005A6A3E">
        <w:t xml:space="preserve"> </w:t>
      </w:r>
      <w:r w:rsidR="00153886">
        <w:t xml:space="preserve">Now, slowly open the water </w:t>
      </w:r>
      <w:r w:rsidR="00856F19">
        <w:t>tap</w:t>
      </w:r>
      <w:r w:rsidR="00990F31">
        <w:t>,</w:t>
      </w:r>
      <w:r w:rsidR="00153886">
        <w:t xml:space="preserve"> </w:t>
      </w:r>
      <w:r w:rsidR="00990F31">
        <w:t>watch</w:t>
      </w:r>
      <w:r w:rsidR="00153886">
        <w:t xml:space="preserve"> the </w:t>
      </w:r>
      <w:r w:rsidR="00F96560">
        <w:t xml:space="preserve">condenser </w:t>
      </w:r>
      <w:r w:rsidR="00C71F46">
        <w:t>for leaks as it fills</w:t>
      </w:r>
      <w:r w:rsidR="00990F31">
        <w:t>,</w:t>
      </w:r>
      <w:r w:rsidR="00A06048">
        <w:t xml:space="preserve"> </w:t>
      </w:r>
      <w:r w:rsidR="00A06048">
        <w:rPr>
          <w:b/>
        </w:rPr>
        <w:t>[2]</w:t>
      </w:r>
      <w:r w:rsidR="00990F31">
        <w:t xml:space="preserve"> and c</w:t>
      </w:r>
      <w:r w:rsidR="00C71F46">
        <w:t>onfirm that the water is flowing into the drain.</w:t>
      </w:r>
      <w:r w:rsidR="00A06048">
        <w:t xml:space="preserve"> </w:t>
      </w:r>
      <w:r w:rsidR="00A06048">
        <w:rPr>
          <w:b/>
        </w:rPr>
        <w:t>[3]</w:t>
      </w:r>
    </w:p>
    <w:p w14:paraId="0E6F97B9" w14:textId="366FA0FE" w:rsidR="002E5C21" w:rsidRDefault="004D0041" w:rsidP="00170F58">
      <w:pPr>
        <w:pStyle w:val="makestylesgo"/>
      </w:pPr>
      <w:r>
        <w:t>MED: Talent clamps the thermometer in the water bath and turns it so that the display is clearly visible.</w:t>
      </w:r>
    </w:p>
    <w:p w14:paraId="73800038" w14:textId="1D840883" w:rsidR="00D500F7" w:rsidRDefault="00D500F7" w:rsidP="00170F58">
      <w:pPr>
        <w:pStyle w:val="makestylesgo"/>
      </w:pPr>
      <w:bookmarkStart w:id="72" w:name="_Ref253276"/>
      <w:r>
        <w:t xml:space="preserve">MED: </w:t>
      </w:r>
      <w:r w:rsidR="000E5550">
        <w:t>Talent slowly opens the water tap and monitors the condenser as it fills and water starts streaming into the drain.</w:t>
      </w:r>
      <w:r w:rsidR="00470228">
        <w:t xml:space="preserve"> </w:t>
      </w:r>
      <w:r w:rsidR="007C22CB">
        <w:t xml:space="preserve">| Also used in </w:t>
      </w:r>
      <w:r w:rsidR="00D46CDB">
        <w:fldChar w:fldCharType="begin"/>
      </w:r>
      <w:r w:rsidR="00D46CDB">
        <w:instrText xml:space="preserve"> REF _Ref253247 \r \h </w:instrText>
      </w:r>
      <w:r w:rsidR="00D46CDB">
        <w:fldChar w:fldCharType="separate"/>
      </w:r>
      <w:r w:rsidR="00B25D79">
        <w:t xml:space="preserve">4.4.1. </w:t>
      </w:r>
      <w:r w:rsidR="00D46CDB">
        <w:fldChar w:fldCharType="end"/>
      </w:r>
      <w:bookmarkEnd w:id="72"/>
    </w:p>
    <w:p w14:paraId="06206641" w14:textId="3BFDB68F" w:rsidR="006C5C44" w:rsidRDefault="002171BB" w:rsidP="00170F58">
      <w:pPr>
        <w:pStyle w:val="makestylesgo"/>
      </w:pPr>
      <w:r>
        <w:t>MED/CU: A view of the water running into the drain.</w:t>
      </w:r>
    </w:p>
    <w:p w14:paraId="77A0E827" w14:textId="675876BC" w:rsidR="00172FE8" w:rsidRDefault="009C683F" w:rsidP="001A4529">
      <w:pPr>
        <w:pStyle w:val="12ptparabreak"/>
        <w:jc w:val="both"/>
      </w:pPr>
      <w:r>
        <w:t>Slowly t</w:t>
      </w:r>
      <w:r w:rsidR="00BD6C51">
        <w:t>urn</w:t>
      </w:r>
      <w:r w:rsidR="00C54561">
        <w:t xml:space="preserve"> up the magnetic stirrer until </w:t>
      </w:r>
      <w:r w:rsidR="002306B5">
        <w:t>the</w:t>
      </w:r>
      <w:r w:rsidR="00CD1D73">
        <w:t xml:space="preserve"> THF is stirring well</w:t>
      </w:r>
      <w:r w:rsidR="002306B5">
        <w:t>, like this.</w:t>
      </w:r>
      <w:r w:rsidR="0064277C">
        <w:t xml:space="preserve"> </w:t>
      </w:r>
      <w:r w:rsidR="0064277C">
        <w:rPr>
          <w:b/>
        </w:rPr>
        <w:t>[1]</w:t>
      </w:r>
      <w:r w:rsidR="002306B5">
        <w:t xml:space="preserve"> If the stir bar </w:t>
      </w:r>
      <w:r w:rsidR="00E61D4C">
        <w:t>bounces around</w:t>
      </w:r>
      <w:r w:rsidR="002306B5">
        <w:t>, turn down the stir moto</w:t>
      </w:r>
      <w:r w:rsidR="00243B18">
        <w:t>r</w:t>
      </w:r>
      <w:r w:rsidR="00874B1A">
        <w:t xml:space="preserve"> and </w:t>
      </w:r>
      <w:r w:rsidR="00375786">
        <w:t>try again</w:t>
      </w:r>
      <w:r w:rsidR="008B5E37">
        <w:t xml:space="preserve"> more slowly</w:t>
      </w:r>
      <w:r w:rsidR="00114F2F">
        <w:t>.</w:t>
      </w:r>
      <w:r w:rsidR="0064277C">
        <w:t xml:space="preserve"> </w:t>
      </w:r>
      <w:r w:rsidR="0064277C">
        <w:rPr>
          <w:b/>
        </w:rPr>
        <w:t>[2]</w:t>
      </w:r>
    </w:p>
    <w:p w14:paraId="0AE82A8B" w14:textId="3748C628" w:rsidR="00A36452" w:rsidRDefault="00A36452" w:rsidP="00A36452">
      <w:pPr>
        <w:pStyle w:val="makestylesgo"/>
      </w:pPr>
      <w:bookmarkStart w:id="73" w:name="_Ref254419"/>
      <w:r>
        <w:t>MED/CU: Talent turns up the magnetic stirrer until the THF is stirring evenly</w:t>
      </w:r>
      <w:r w:rsidR="00B22CAD">
        <w:t>.</w:t>
      </w:r>
      <w:bookmarkEnd w:id="73"/>
    </w:p>
    <w:p w14:paraId="037C77AA" w14:textId="2371B6CA" w:rsidR="00B22CAD" w:rsidRDefault="00112D19" w:rsidP="00A36452">
      <w:pPr>
        <w:pStyle w:val="makestylesgo"/>
      </w:pPr>
      <w:r>
        <w:lastRenderedPageBreak/>
        <w:t>MED/CU: Starting with a view of the flask with the stir bar bouncing around, talent turns down the stir motor significantly and then slowly turns up the stir motor until the stir bar is stirring well.</w:t>
      </w:r>
    </w:p>
    <w:p w14:paraId="7586FEB7" w14:textId="4085374E" w:rsidR="009218D2" w:rsidRPr="009218D2" w:rsidRDefault="00CD1D73" w:rsidP="001A4529">
      <w:pPr>
        <w:pStyle w:val="12ptparabreak"/>
        <w:jc w:val="both"/>
      </w:pPr>
      <w:r>
        <w:t>Now</w:t>
      </w:r>
      <w:r w:rsidR="009F41A7">
        <w:t>,</w:t>
      </w:r>
      <w:r w:rsidR="00650F90">
        <w:t xml:space="preserve"> </w:t>
      </w:r>
      <w:r w:rsidR="00F45FC3">
        <w:t xml:space="preserve">start heating the water bath to about 70 </w:t>
      </w:r>
      <w:r w:rsidR="00DA3864">
        <w:t>degrees Celsius</w:t>
      </w:r>
      <w:r w:rsidR="00F45FC3">
        <w:t>.</w:t>
      </w:r>
      <w:r w:rsidR="002A0EA9">
        <w:t xml:space="preserve"> </w:t>
      </w:r>
      <w:r w:rsidR="002A0EA9">
        <w:rPr>
          <w:b/>
        </w:rPr>
        <w:t>[1]</w:t>
      </w:r>
      <w:r w:rsidR="00444CF1">
        <w:t xml:space="preserve"> </w:t>
      </w:r>
      <w:r w:rsidR="009F41A7">
        <w:t xml:space="preserve">When the THF </w:t>
      </w:r>
      <w:r w:rsidR="009636E6">
        <w:t>starts to boil</w:t>
      </w:r>
      <w:r w:rsidR="009F41A7">
        <w:t>,</w:t>
      </w:r>
      <w:r w:rsidR="00AE7E5C">
        <w:t xml:space="preserve"> </w:t>
      </w:r>
      <w:r w:rsidR="00AE7E5C">
        <w:rPr>
          <w:b/>
        </w:rPr>
        <w:t>[2]</w:t>
      </w:r>
      <w:r w:rsidR="000D38A1">
        <w:rPr>
          <w:b/>
        </w:rPr>
        <w:t>[3]</w:t>
      </w:r>
      <w:r w:rsidR="009F41A7">
        <w:t xml:space="preserve"> </w:t>
      </w:r>
      <w:r w:rsidR="000D5D74">
        <w:t>you</w:t>
      </w:r>
      <w:r w:rsidR="00444CF1">
        <w:t>’</w:t>
      </w:r>
      <w:r w:rsidR="000D5D74">
        <w:t>ll s</w:t>
      </w:r>
      <w:r w:rsidR="00444CF1">
        <w:t>ee</w:t>
      </w:r>
      <w:r w:rsidR="000D5D74">
        <w:t xml:space="preserve"> vapor condensing in the lower part of the condenser.</w:t>
      </w:r>
      <w:r w:rsidR="002A0EA9">
        <w:t xml:space="preserve"> </w:t>
      </w:r>
      <w:r w:rsidR="002A0EA9">
        <w:rPr>
          <w:b/>
        </w:rPr>
        <w:t>[</w:t>
      </w:r>
      <w:r w:rsidR="00A12867">
        <w:rPr>
          <w:b/>
        </w:rPr>
        <w:t>4</w:t>
      </w:r>
      <w:r w:rsidR="002A0EA9">
        <w:rPr>
          <w:b/>
        </w:rPr>
        <w:t>]</w:t>
      </w:r>
    </w:p>
    <w:p w14:paraId="160AE558" w14:textId="1A450530" w:rsidR="009218D2" w:rsidRDefault="009218D2" w:rsidP="009218D2">
      <w:pPr>
        <w:pStyle w:val="makestylesgo"/>
      </w:pPr>
      <w:bookmarkStart w:id="74" w:name="_Ref253605"/>
      <w:r>
        <w:t>MED: Talent turns up the heat on the water bath to the appropriate heat setting</w:t>
      </w:r>
      <w:r w:rsidR="00EF3877">
        <w:t>.</w:t>
      </w:r>
      <w:r>
        <w:t xml:space="preserve"> </w:t>
      </w:r>
      <w:r w:rsidR="00B50B2B">
        <w:t xml:space="preserve">| Also used in </w:t>
      </w:r>
      <w:r w:rsidR="00C310DA">
        <w:fldChar w:fldCharType="begin"/>
      </w:r>
      <w:r w:rsidR="00C310DA">
        <w:instrText xml:space="preserve"> REF _Ref253591 \r \h </w:instrText>
      </w:r>
      <w:r w:rsidR="00C310DA">
        <w:fldChar w:fldCharType="separate"/>
      </w:r>
      <w:r w:rsidR="00B25D79">
        <w:t xml:space="preserve">4.5.2. </w:t>
      </w:r>
      <w:r w:rsidR="00C310DA">
        <w:fldChar w:fldCharType="end"/>
      </w:r>
      <w:bookmarkEnd w:id="74"/>
    </w:p>
    <w:p w14:paraId="3B0D1F16" w14:textId="2C6B8156" w:rsidR="009218D2" w:rsidRDefault="00E967FF" w:rsidP="009218D2">
      <w:pPr>
        <w:pStyle w:val="makestylesgo"/>
      </w:pPr>
      <w:bookmarkStart w:id="75" w:name="_Ref252670"/>
      <w:bookmarkStart w:id="76" w:name="_Ref252843"/>
      <w:r>
        <w:t>CU</w:t>
      </w:r>
      <w:r w:rsidR="009218D2">
        <w:t>: A view of the setup once the THF is boiling and vapor is rising into the condenser.</w:t>
      </w:r>
      <w:bookmarkEnd w:id="75"/>
      <w:r w:rsidR="004F451E">
        <w:t xml:space="preserve"> </w:t>
      </w:r>
      <w:r w:rsidR="00AF2A9C">
        <w:t xml:space="preserve">| Also used in </w:t>
      </w:r>
      <w:r w:rsidR="00CF4A6B">
        <w:fldChar w:fldCharType="begin"/>
      </w:r>
      <w:r w:rsidR="00CF4A6B">
        <w:instrText xml:space="preserve"> REF _Ref252830 \r \h </w:instrText>
      </w:r>
      <w:r w:rsidR="00CF4A6B">
        <w:fldChar w:fldCharType="separate"/>
      </w:r>
      <w:r w:rsidR="00B25D79">
        <w:t xml:space="preserve">4.3.1. </w:t>
      </w:r>
      <w:r w:rsidR="00CF4A6B">
        <w:fldChar w:fldCharType="end"/>
      </w:r>
      <w:bookmarkEnd w:id="76"/>
    </w:p>
    <w:p w14:paraId="016E58BA" w14:textId="770AD4F4" w:rsidR="009218D2" w:rsidRDefault="00E967FF" w:rsidP="009218D2">
      <w:pPr>
        <w:pStyle w:val="makestylesgo"/>
      </w:pPr>
      <w:bookmarkStart w:id="77" w:name="_Ref248695"/>
      <w:bookmarkStart w:id="78" w:name="_Ref252673"/>
      <w:r>
        <w:t>MED</w:t>
      </w:r>
      <w:r w:rsidR="009218D2">
        <w:t xml:space="preserve">: A view of the water bath and </w:t>
      </w:r>
      <w:r w:rsidR="0038258E">
        <w:t>RBF</w:t>
      </w:r>
      <w:r w:rsidR="009218D2">
        <w:t xml:space="preserve"> once the THF is boiling vigorously.</w:t>
      </w:r>
      <w:r w:rsidR="00F540DF">
        <w:t xml:space="preserve"> </w:t>
      </w:r>
      <w:r w:rsidR="009218D2">
        <w:t xml:space="preserve">| To be used in </w:t>
      </w:r>
      <w:r w:rsidR="009218D2">
        <w:fldChar w:fldCharType="begin"/>
      </w:r>
      <w:r w:rsidR="009218D2">
        <w:instrText xml:space="preserve"> REF _Ref248622 \r \h </w:instrText>
      </w:r>
      <w:r w:rsidR="009218D2">
        <w:fldChar w:fldCharType="separate"/>
      </w:r>
      <w:r w:rsidR="00B25D79">
        <w:t xml:space="preserve">3.1.3. </w:t>
      </w:r>
      <w:r w:rsidR="009218D2">
        <w:fldChar w:fldCharType="end"/>
      </w:r>
      <w:bookmarkEnd w:id="77"/>
      <w:r w:rsidR="001241F0">
        <w:t xml:space="preserve">and </w:t>
      </w:r>
      <w:r w:rsidR="00BD2E03">
        <w:fldChar w:fldCharType="begin"/>
      </w:r>
      <w:r w:rsidR="00BD2E03">
        <w:instrText xml:space="preserve"> REF _Ref252652 \r \h </w:instrText>
      </w:r>
      <w:r w:rsidR="00BD2E03">
        <w:fldChar w:fldCharType="separate"/>
      </w:r>
      <w:r w:rsidR="00B25D79">
        <w:t xml:space="preserve">4.2.1. </w:t>
      </w:r>
      <w:r w:rsidR="00BD2E03">
        <w:fldChar w:fldCharType="end"/>
      </w:r>
      <w:bookmarkEnd w:id="78"/>
    </w:p>
    <w:p w14:paraId="1AADBBD0" w14:textId="77C7071B" w:rsidR="009218D2" w:rsidRDefault="009218D2" w:rsidP="009218D2">
      <w:pPr>
        <w:pStyle w:val="makestylesgo"/>
      </w:pPr>
      <w:bookmarkStart w:id="79" w:name="_Ref253353"/>
      <w:r>
        <w:t>MED/CU: A view of the condenser as vapor condenses on the inner walls and drips down into the flask.</w:t>
      </w:r>
      <w:r w:rsidR="00602701">
        <w:t xml:space="preserve"> </w:t>
      </w:r>
      <w:r w:rsidR="00D0454A">
        <w:t xml:space="preserve">| Also used in </w:t>
      </w:r>
      <w:r w:rsidR="001462FF">
        <w:fldChar w:fldCharType="begin"/>
      </w:r>
      <w:r w:rsidR="001462FF">
        <w:instrText xml:space="preserve"> REF _Ref253342 \r \h </w:instrText>
      </w:r>
      <w:r w:rsidR="001462FF">
        <w:fldChar w:fldCharType="separate"/>
      </w:r>
      <w:r w:rsidR="00B25D79">
        <w:t xml:space="preserve">4.4.2. </w:t>
      </w:r>
      <w:r w:rsidR="001462FF">
        <w:fldChar w:fldCharType="end"/>
      </w:r>
      <w:bookmarkEnd w:id="79"/>
    </w:p>
    <w:p w14:paraId="3E8BA434" w14:textId="7D53D549" w:rsidR="00D41BFD" w:rsidRDefault="002A0EA9" w:rsidP="001A4529">
      <w:pPr>
        <w:pStyle w:val="12ptparabreak"/>
        <w:jc w:val="both"/>
      </w:pPr>
      <w:r>
        <w:t>Monitor the refluxing THF for 10 minutes.</w:t>
      </w:r>
      <w:r w:rsidR="00564E49">
        <w:t xml:space="preserve"> </w:t>
      </w:r>
      <w:r w:rsidR="00564E49">
        <w:rPr>
          <w:b/>
        </w:rPr>
        <w:t>[</w:t>
      </w:r>
      <w:r w:rsidR="00BF12FB">
        <w:rPr>
          <w:b/>
        </w:rPr>
        <w:t>1</w:t>
      </w:r>
      <w:r w:rsidR="00564E49">
        <w:rPr>
          <w:b/>
        </w:rPr>
        <w:t>]</w:t>
      </w:r>
      <w:r w:rsidR="00477A4A">
        <w:t xml:space="preserve"> Turn down the </w:t>
      </w:r>
      <w:r w:rsidR="00AE6E30">
        <w:t xml:space="preserve">heat if the bath </w:t>
      </w:r>
      <w:r w:rsidR="00F4697E">
        <w:t>goes above</w:t>
      </w:r>
      <w:r w:rsidR="00477A4A">
        <w:t xml:space="preserve"> 70 </w:t>
      </w:r>
      <w:r w:rsidR="00225328">
        <w:t>degrees Celsius</w:t>
      </w:r>
      <w:r w:rsidR="00477A4A">
        <w:t xml:space="preserve"> or if vapor </w:t>
      </w:r>
      <w:r w:rsidR="00231BF6">
        <w:t>leaves</w:t>
      </w:r>
      <w:r w:rsidR="007E0F33">
        <w:t xml:space="preserve"> the condenser.</w:t>
      </w:r>
      <w:r w:rsidR="003B6072">
        <w:t xml:space="preserve"> </w:t>
      </w:r>
      <w:r w:rsidR="003B6072">
        <w:rPr>
          <w:b/>
        </w:rPr>
        <w:t>[</w:t>
      </w:r>
      <w:r w:rsidR="00BF12FB">
        <w:rPr>
          <w:b/>
        </w:rPr>
        <w:t>2</w:t>
      </w:r>
      <w:r w:rsidR="00564E49">
        <w:rPr>
          <w:b/>
        </w:rPr>
        <w:t>]</w:t>
      </w:r>
    </w:p>
    <w:p w14:paraId="5273773A" w14:textId="2AAC5655" w:rsidR="00B95503" w:rsidRDefault="00B95503" w:rsidP="00A803F3">
      <w:pPr>
        <w:pStyle w:val="makestylesgo"/>
      </w:pPr>
      <w:r>
        <w:t>MED: Talent sets a 10-minute timer (either with a dedicated timer or a phone).</w:t>
      </w:r>
      <w:r w:rsidR="008C3BC2">
        <w:t xml:space="preserve"> The reflux setup should also be in shot, if possible.</w:t>
      </w:r>
    </w:p>
    <w:p w14:paraId="5C4039E1" w14:textId="63755C73" w:rsidR="004F486B" w:rsidRDefault="00ED1F11" w:rsidP="00A803F3">
      <w:pPr>
        <w:pStyle w:val="makestylesgo"/>
      </w:pPr>
      <w:r>
        <w:t>MED: Talent checks the thermometer</w:t>
      </w:r>
      <w:r w:rsidR="003E5420">
        <w:t xml:space="preserve"> reading and looks at the top of the condenser </w:t>
      </w:r>
      <w:r w:rsidR="00933BA6">
        <w:t>as though checking for escaping vapor.</w:t>
      </w:r>
    </w:p>
    <w:p w14:paraId="0BDC750D" w14:textId="645BF008" w:rsidR="00CA1EFB" w:rsidRDefault="00071BF5" w:rsidP="001A4529">
      <w:pPr>
        <w:pStyle w:val="12ptparabreak"/>
        <w:jc w:val="both"/>
      </w:pPr>
      <w:bookmarkStart w:id="80" w:name="_Hlk8217095"/>
      <w:r>
        <w:t>After 10 minutes</w:t>
      </w:r>
      <w:r w:rsidR="00F42E46">
        <w:t>, turn off the heat</w:t>
      </w:r>
      <w:r w:rsidR="0005613A">
        <w:t xml:space="preserve"> and the stir motor</w:t>
      </w:r>
      <w:r w:rsidR="007418B1">
        <w:t>,</w:t>
      </w:r>
      <w:r w:rsidR="00EF4D0A">
        <w:t xml:space="preserve"> and remove the thermometer.</w:t>
      </w:r>
      <w:r w:rsidR="00F42E46">
        <w:t xml:space="preserve"> </w:t>
      </w:r>
      <w:r w:rsidR="00EF4D0A">
        <w:t>C</w:t>
      </w:r>
      <w:r w:rsidR="00F42E46">
        <w:t xml:space="preserve">arefully lower the </w:t>
      </w:r>
      <w:r w:rsidR="00EF4D0A">
        <w:t>lab jack until the flask is clear of the water bath</w:t>
      </w:r>
      <w:r w:rsidR="00F42E46">
        <w:t>.</w:t>
      </w:r>
      <w:r w:rsidR="006B133F">
        <w:t xml:space="preserve"> </w:t>
      </w:r>
      <w:r w:rsidR="006B133F">
        <w:rPr>
          <w:b/>
        </w:rPr>
        <w:t>[1]</w:t>
      </w:r>
      <w:r w:rsidR="00F42E46">
        <w:t xml:space="preserve"> Wait at least 10 </w:t>
      </w:r>
      <w:r w:rsidR="00B127EA">
        <w:t xml:space="preserve">more </w:t>
      </w:r>
      <w:r w:rsidR="00F42E46">
        <w:t xml:space="preserve">minutes for the </w:t>
      </w:r>
      <w:r w:rsidR="005C3425">
        <w:t>setup to cool.</w:t>
      </w:r>
      <w:r w:rsidR="007A6CD5">
        <w:t xml:space="preserve"> </w:t>
      </w:r>
      <w:r w:rsidR="007A6CD5">
        <w:rPr>
          <w:b/>
        </w:rPr>
        <w:t>[2-TXT]</w:t>
      </w:r>
      <w:r w:rsidR="00B127EA">
        <w:t xml:space="preserve"> Then, unplug and remove the hotplate.</w:t>
      </w:r>
      <w:r w:rsidR="000278B7">
        <w:t xml:space="preserve"> </w:t>
      </w:r>
      <w:r w:rsidR="000278B7">
        <w:rPr>
          <w:b/>
        </w:rPr>
        <w:t>[3]</w:t>
      </w:r>
    </w:p>
    <w:p w14:paraId="0B39EF38" w14:textId="465FBD31" w:rsidR="002B1B3E" w:rsidRDefault="002B1B3E" w:rsidP="002B1B3E">
      <w:pPr>
        <w:pStyle w:val="makestylesgo"/>
      </w:pPr>
      <w:r>
        <w:t xml:space="preserve">MED/WIDE: Talent turns off the hotplate heat </w:t>
      </w:r>
      <w:r w:rsidR="00CF228D">
        <w:t>and stirrer, removes the thermometer, and lowers the lab jack.</w:t>
      </w:r>
    </w:p>
    <w:p w14:paraId="5E6FFB9F" w14:textId="32AD45AA" w:rsidR="0034197C" w:rsidRPr="009446F7" w:rsidRDefault="00B762B3" w:rsidP="002B1B3E">
      <w:pPr>
        <w:pStyle w:val="makestylesgo"/>
      </w:pPr>
      <w:r>
        <w:t>MED/WIDE: Talent approaches the hood (as though having waited for 10 minutes)</w:t>
      </w:r>
      <w:r w:rsidR="008C6CEC">
        <w:t xml:space="preserve"> </w:t>
      </w:r>
      <w:r w:rsidR="00CE30ED">
        <w:t xml:space="preserve">and </w:t>
      </w:r>
      <w:r>
        <w:t xml:space="preserve">carefully touches the </w:t>
      </w:r>
      <w:r w:rsidR="00CE30ED">
        <w:t xml:space="preserve">RBF </w:t>
      </w:r>
      <w:r>
        <w:t>to confirm that it is cool to the touch</w:t>
      </w:r>
      <w:r w:rsidR="00D57480">
        <w:t>.</w:t>
      </w:r>
      <w:r w:rsidR="006B133F">
        <w:t xml:space="preserve"> </w:t>
      </w:r>
      <w:r w:rsidR="0022668D">
        <w:rPr>
          <w:b/>
        </w:rPr>
        <w:t>TEXT: Let cool 10 min</w:t>
      </w:r>
    </w:p>
    <w:p w14:paraId="62F9ADED" w14:textId="76BC8417" w:rsidR="00B127EA" w:rsidRPr="004745C6" w:rsidRDefault="009446F7" w:rsidP="00B61E97">
      <w:pPr>
        <w:pStyle w:val="makestylesgo"/>
      </w:pPr>
      <w:r>
        <w:t>Talent touches the beaker</w:t>
      </w:r>
      <w:r w:rsidR="00D056C1">
        <w:t xml:space="preserve"> to confirm that the water bath has cooled, and then unplugs the hotplate and removes the beaker and hotplate</w:t>
      </w:r>
      <w:r w:rsidR="00B61E97">
        <w:t>.</w:t>
      </w:r>
      <w:r w:rsidR="00696771">
        <w:t xml:space="preserve"> [Filmed as 4.17.2.a]</w:t>
      </w:r>
    </w:p>
    <w:bookmarkEnd w:id="80"/>
    <w:p w14:paraId="09448668" w14:textId="4341C38A" w:rsidR="00264C9C" w:rsidRDefault="009F348B" w:rsidP="001A4529">
      <w:pPr>
        <w:pStyle w:val="12ptparabreak"/>
        <w:jc w:val="both"/>
      </w:pPr>
      <w:r>
        <w:t>Now</w:t>
      </w:r>
      <w:r w:rsidR="00CA1EFB">
        <w:t>, t</w:t>
      </w:r>
      <w:r w:rsidR="005C17F8">
        <w:t xml:space="preserve">urn off the </w:t>
      </w:r>
      <w:r w:rsidR="00AF5C0F">
        <w:t>water</w:t>
      </w:r>
      <w:r w:rsidR="00230983">
        <w:t xml:space="preserve"> tap</w:t>
      </w:r>
      <w:r w:rsidR="00071821">
        <w:t xml:space="preserve">, unclamp </w:t>
      </w:r>
      <w:r w:rsidR="00AF5C0F">
        <w:t>the condenser</w:t>
      </w:r>
      <w:r w:rsidR="00071821">
        <w:t>,</w:t>
      </w:r>
      <w:r w:rsidR="005C17F8">
        <w:t xml:space="preserve"> </w:t>
      </w:r>
      <w:r w:rsidR="00CF072A">
        <w:t>and carefully detach</w:t>
      </w:r>
      <w:r w:rsidR="00071821">
        <w:t xml:space="preserve"> it</w:t>
      </w:r>
      <w:r w:rsidR="00CF072A">
        <w:t xml:space="preserve"> from the flask. </w:t>
      </w:r>
      <w:r w:rsidR="00071821">
        <w:t>T</w:t>
      </w:r>
      <w:r w:rsidR="00054484">
        <w:t xml:space="preserve">ilt </w:t>
      </w:r>
      <w:r w:rsidR="00071821">
        <w:t>the condenser</w:t>
      </w:r>
      <w:r w:rsidR="00054484">
        <w:t xml:space="preserve"> until most of the water has flowed through the outlet tubing into the drain.</w:t>
      </w:r>
      <w:r w:rsidR="00CF2B2E">
        <w:t xml:space="preserve"> </w:t>
      </w:r>
      <w:r w:rsidR="00CF2B2E">
        <w:rPr>
          <w:b/>
        </w:rPr>
        <w:t>[1]</w:t>
      </w:r>
    </w:p>
    <w:p w14:paraId="53EC3B07" w14:textId="1E598C5B" w:rsidR="008B4BDC" w:rsidRDefault="008B4BDC" w:rsidP="008B4BDC">
      <w:pPr>
        <w:pStyle w:val="makestylesgo"/>
      </w:pPr>
      <w:r>
        <w:t xml:space="preserve">MED: Talent turns off the </w:t>
      </w:r>
      <w:r w:rsidR="00A756D4">
        <w:t>water flow</w:t>
      </w:r>
      <w:r w:rsidR="0003166C">
        <w:t>, unclamps the condenser, separates it from the flask, and tilts it to drain it as much as possible.</w:t>
      </w:r>
      <w:r w:rsidR="00856173">
        <w:t xml:space="preserve"> </w:t>
      </w:r>
      <w:r w:rsidR="00856173">
        <w:rPr>
          <w:rStyle w:val="blueitalics"/>
        </w:rPr>
        <w:t>Video Editor: Two shots were filmed for this; please use the second one.</w:t>
      </w:r>
    </w:p>
    <w:p w14:paraId="06824D0D" w14:textId="5FA361E6" w:rsidR="00054484" w:rsidRDefault="00054484" w:rsidP="006E2C26">
      <w:pPr>
        <w:pStyle w:val="12ptparabreak"/>
        <w:jc w:val="both"/>
      </w:pPr>
      <w:r>
        <w:lastRenderedPageBreak/>
        <w:t xml:space="preserve">Then, disconnect the inlet tubing and let the remaining water flow through the condenser into the drain. </w:t>
      </w:r>
      <w:r w:rsidR="00FB26D5">
        <w:t>Hold</w:t>
      </w:r>
      <w:r>
        <w:t xml:space="preserve"> the inlet tubing upright until the condenser is completely empty </w:t>
      </w:r>
      <w:r w:rsidR="00A47EBB">
        <w:t>to avoid spilling water in the hood.</w:t>
      </w:r>
      <w:r w:rsidR="003F4531">
        <w:t xml:space="preserve"> </w:t>
      </w:r>
      <w:r w:rsidR="003F4531">
        <w:rPr>
          <w:b/>
        </w:rPr>
        <w:t>[1]</w:t>
      </w:r>
    </w:p>
    <w:p w14:paraId="0F3C5A60" w14:textId="21EF5ED1" w:rsidR="00BB7F3C" w:rsidRDefault="00BB7F3C" w:rsidP="00BB7F3C">
      <w:pPr>
        <w:pStyle w:val="makestylesgo"/>
      </w:pPr>
      <w:r>
        <w:t>MED: Talent disconnects the inlet tubing, holds it upright, and tilts the condenser more until all the water has flowed through the condenser into the drain.</w:t>
      </w:r>
      <w:r w:rsidR="0027512C">
        <w:t xml:space="preserve"> </w:t>
      </w:r>
      <w:r w:rsidR="0027512C">
        <w:rPr>
          <w:rStyle w:val="blueitalics"/>
        </w:rPr>
        <w:t>Video Editor: Two shots were filmed for this; please use the second one.</w:t>
      </w:r>
    </w:p>
    <w:p w14:paraId="75141322" w14:textId="66CD48B8" w:rsidR="009D72B6" w:rsidRDefault="00666589" w:rsidP="009D72B6">
      <w:pPr>
        <w:pStyle w:val="12ptparabreak"/>
        <w:jc w:val="both"/>
      </w:pPr>
      <w:r>
        <w:t>Next, u</w:t>
      </w:r>
      <w:r w:rsidR="00ED4B50">
        <w:t xml:space="preserve">se </w:t>
      </w:r>
      <w:r w:rsidR="00790D20">
        <w:t>lab wipes to remove the vacuum grease from the condenser and the flask.</w:t>
      </w:r>
      <w:r w:rsidR="00F06845">
        <w:t xml:space="preserve"> </w:t>
      </w:r>
      <w:r w:rsidR="00F06845">
        <w:rPr>
          <w:b/>
        </w:rPr>
        <w:t>[1]</w:t>
      </w:r>
      <w:r w:rsidR="00790D20">
        <w:t xml:space="preserve"> Then, retrieve the stir bar from the flask</w:t>
      </w:r>
      <w:r w:rsidR="00083C14">
        <w:t>.</w:t>
      </w:r>
      <w:r w:rsidR="00F06845">
        <w:t xml:space="preserve"> </w:t>
      </w:r>
      <w:r w:rsidR="00F06845">
        <w:rPr>
          <w:b/>
        </w:rPr>
        <w:t>[2]</w:t>
      </w:r>
      <w:r w:rsidR="00B13FA0">
        <w:t xml:space="preserve"> Bring the </w:t>
      </w:r>
      <w:r w:rsidR="00ED19BA">
        <w:t xml:space="preserve">flask to the waste hood and </w:t>
      </w:r>
      <w:r w:rsidR="0035243F">
        <w:t>empty it into the non-halogenated organic waste container.</w:t>
      </w:r>
      <w:r w:rsidR="00F06845">
        <w:t xml:space="preserve"> </w:t>
      </w:r>
      <w:r w:rsidR="00F06845">
        <w:rPr>
          <w:b/>
        </w:rPr>
        <w:t>[3]</w:t>
      </w:r>
    </w:p>
    <w:p w14:paraId="611EF14A" w14:textId="7FF32A65" w:rsidR="00210AB7" w:rsidRDefault="009B34A7" w:rsidP="00210AB7">
      <w:pPr>
        <w:pStyle w:val="makestylesgo"/>
      </w:pPr>
      <w:r>
        <w:t xml:space="preserve">MED: Talent cleans </w:t>
      </w:r>
      <w:r w:rsidR="001D7C21">
        <w:t>off the ground glass joint of</w:t>
      </w:r>
      <w:r>
        <w:t xml:space="preserve"> the condenser with Kimwipes.</w:t>
      </w:r>
    </w:p>
    <w:p w14:paraId="6DF52F0B" w14:textId="426F4D4B" w:rsidR="00B23072" w:rsidRDefault="00752EB1" w:rsidP="00210AB7">
      <w:pPr>
        <w:pStyle w:val="makestylesgo"/>
      </w:pPr>
      <w:r>
        <w:t xml:space="preserve">MED: Talent uses a </w:t>
      </w:r>
      <w:r w:rsidRPr="0037698E">
        <w:t>magnetic wand</w:t>
      </w:r>
      <w:r>
        <w:t xml:space="preserve"> to retrieve the stir bar.</w:t>
      </w:r>
    </w:p>
    <w:p w14:paraId="42F520F2" w14:textId="32418CD9" w:rsidR="002A248F" w:rsidRDefault="00327687" w:rsidP="00210AB7">
      <w:pPr>
        <w:pStyle w:val="makestylesgo"/>
      </w:pPr>
      <w:r>
        <w:t xml:space="preserve">MED/WIDE: Talent arrives at the waste hood with the flask, opens the non-halogenated </w:t>
      </w:r>
      <w:r w:rsidR="00B25872">
        <w:t xml:space="preserve">organic </w:t>
      </w:r>
      <w:r>
        <w:t>waste container, and pours the THF into the waste container.</w:t>
      </w:r>
    </w:p>
    <w:p w14:paraId="777F9EB3" w14:textId="76105221" w:rsidR="00D33026" w:rsidRPr="00E33ED0" w:rsidRDefault="00D33026" w:rsidP="001046FA">
      <w:pPr>
        <w:pStyle w:val="12ptparabreak"/>
        <w:jc w:val="both"/>
      </w:pPr>
      <w:r>
        <w:t>Pour any excess H</w:t>
      </w:r>
      <w:r w:rsidR="00F91974">
        <w:t>-C-L</w:t>
      </w:r>
      <w:r>
        <w:t xml:space="preserve"> or THF into the acid and organic wastes, respectively. </w:t>
      </w:r>
      <w:r>
        <w:rPr>
          <w:b/>
        </w:rPr>
        <w:t xml:space="preserve">[1] </w:t>
      </w:r>
      <w:r>
        <w:t xml:space="preserve">Empty the ice and water baths into the sink and rinse the beakers with tap water. </w:t>
      </w:r>
      <w:r>
        <w:rPr>
          <w:b/>
        </w:rPr>
        <w:t>[2]</w:t>
      </w:r>
    </w:p>
    <w:p w14:paraId="6A4B9613" w14:textId="757BCB5C" w:rsidR="00E33ED0" w:rsidRDefault="00E33ED0" w:rsidP="00E33ED0">
      <w:pPr>
        <w:pStyle w:val="makestylesgo"/>
      </w:pPr>
      <w:r>
        <w:t>MED: Talent pours the HCl in the ‘acid waste’ beaker into the acid waste container, and then pours the THF in the ‘organic waste’ beaker into the non-halogenated organic waste container. (If these waste containers aren’t close to each other, then please just film pouring one of the wastes into the corresponding container.)</w:t>
      </w:r>
    </w:p>
    <w:p w14:paraId="7FEE0BE7" w14:textId="2C20050D" w:rsidR="00E33ED0" w:rsidRDefault="00E33ED0" w:rsidP="00E33ED0">
      <w:pPr>
        <w:pStyle w:val="makestylesgo"/>
      </w:pPr>
      <w:r>
        <w:t>MED: Talent empties the ice and water baths into the sink and starts rinsing the beakers with tap water.</w:t>
      </w:r>
    </w:p>
    <w:p w14:paraId="3FCE86C0" w14:textId="0D3AA480" w:rsidR="001046FA" w:rsidRDefault="00E80849" w:rsidP="001046FA">
      <w:pPr>
        <w:pStyle w:val="12ptparabreak"/>
        <w:jc w:val="both"/>
      </w:pPr>
      <w:r>
        <w:t>Now, you</w:t>
      </w:r>
      <w:r w:rsidR="002D40DD">
        <w:t>’ll</w:t>
      </w:r>
      <w:r>
        <w:t xml:space="preserve"> clean most of your</w:t>
      </w:r>
      <w:r w:rsidR="00761442">
        <w:t xml:space="preserve"> other</w:t>
      </w:r>
      <w:r>
        <w:t xml:space="preserve"> glassware while the benzoic acid from </w:t>
      </w:r>
      <w:r w:rsidR="00210301">
        <w:t>earlier</w:t>
      </w:r>
      <w:r>
        <w:t xml:space="preserve"> finishes drying.</w:t>
      </w:r>
      <w:r w:rsidR="00392EAC">
        <w:t xml:space="preserve"> </w:t>
      </w:r>
      <w:r w:rsidR="00392EAC">
        <w:rPr>
          <w:b/>
        </w:rPr>
        <w:t>[1]</w:t>
      </w:r>
      <w:r w:rsidR="0051638F">
        <w:t xml:space="preserve"> </w:t>
      </w:r>
      <w:r w:rsidR="00907BD1">
        <w:t>Your instructor will explain your lab’s procedure for cleaning glassware.</w:t>
      </w:r>
      <w:r w:rsidR="000847DB">
        <w:t xml:space="preserve"> </w:t>
      </w:r>
      <w:r w:rsidR="000847DB">
        <w:rPr>
          <w:b/>
        </w:rPr>
        <w:t>[</w:t>
      </w:r>
      <w:r w:rsidR="00392EAC">
        <w:rPr>
          <w:b/>
        </w:rPr>
        <w:t>2</w:t>
      </w:r>
      <w:r w:rsidR="00842D94">
        <w:rPr>
          <w:b/>
        </w:rPr>
        <w:t>-TXT</w:t>
      </w:r>
      <w:r w:rsidR="000847DB">
        <w:rPr>
          <w:b/>
        </w:rPr>
        <w:t>]</w:t>
      </w:r>
      <w:r w:rsidR="00E61A6C">
        <w:t xml:space="preserve"> </w:t>
      </w:r>
      <w:r w:rsidR="00907BD1">
        <w:t xml:space="preserve">Usually, you’ll rinse your glassware </w:t>
      </w:r>
      <w:r w:rsidR="008F6C16">
        <w:t xml:space="preserve">both </w:t>
      </w:r>
      <w:r w:rsidR="00907BD1">
        <w:t>with an organic solvent like acetone</w:t>
      </w:r>
      <w:r w:rsidR="000847DB">
        <w:t xml:space="preserve"> </w:t>
      </w:r>
      <w:r w:rsidR="000847DB">
        <w:rPr>
          <w:b/>
        </w:rPr>
        <w:t>[</w:t>
      </w:r>
      <w:r w:rsidR="00392EAC">
        <w:rPr>
          <w:b/>
        </w:rPr>
        <w:t>3</w:t>
      </w:r>
      <w:r w:rsidR="000847DB">
        <w:rPr>
          <w:b/>
        </w:rPr>
        <w:t>]</w:t>
      </w:r>
      <w:r w:rsidR="00D91390">
        <w:t xml:space="preserve"> and with detergent and tap water.</w:t>
      </w:r>
      <w:r w:rsidR="000847DB">
        <w:t xml:space="preserve"> </w:t>
      </w:r>
      <w:r w:rsidR="000847DB">
        <w:rPr>
          <w:b/>
        </w:rPr>
        <w:t>[</w:t>
      </w:r>
      <w:r w:rsidR="00392EAC">
        <w:rPr>
          <w:b/>
        </w:rPr>
        <w:t>4</w:t>
      </w:r>
      <w:r w:rsidR="000847DB">
        <w:rPr>
          <w:b/>
        </w:rPr>
        <w:t>]</w:t>
      </w:r>
    </w:p>
    <w:p w14:paraId="33E86E13" w14:textId="475E5F27" w:rsidR="001C6B67" w:rsidRDefault="00F21DF7" w:rsidP="002F5D91">
      <w:pPr>
        <w:pStyle w:val="makestylesgo"/>
      </w:pPr>
      <w:r>
        <w:t>MED/WIDE: Talent collects the used glassware</w:t>
      </w:r>
      <w:r w:rsidR="00DA04DE">
        <w:t xml:space="preserve"> that is ready to be cleaned</w:t>
      </w:r>
      <w:r>
        <w:t xml:space="preserve"> in one area of the hood away</w:t>
      </w:r>
      <w:r w:rsidR="004936CB">
        <w:t xml:space="preserve"> from the setup with the drying benzoic acid.</w:t>
      </w:r>
      <w:r w:rsidR="00C91C07">
        <w:t xml:space="preserve"> </w:t>
      </w:r>
      <w:r w:rsidR="00C91C07">
        <w:rPr>
          <w:rStyle w:val="blueitalics"/>
        </w:rPr>
        <w:t>Video Editor: Two shots were filmed for this; please use the second one.</w:t>
      </w:r>
    </w:p>
    <w:p w14:paraId="3EB2F3FC" w14:textId="30B575EE" w:rsidR="002F5D91" w:rsidRDefault="00BE3707" w:rsidP="002F5D91">
      <w:pPr>
        <w:pStyle w:val="makestylesgo"/>
      </w:pPr>
      <w:r>
        <w:t>WIDE: Talent picks up the condenser in the student hood</w:t>
      </w:r>
      <w:r w:rsidR="00C526F7">
        <w:t xml:space="preserve"> and carries it to the waste hood</w:t>
      </w:r>
      <w:r w:rsidR="00FD19FF">
        <w:t>.</w:t>
      </w:r>
      <w:r w:rsidR="007D7510">
        <w:t xml:space="preserve"> </w:t>
      </w:r>
      <w:r w:rsidR="007D7510">
        <w:rPr>
          <w:b/>
        </w:rPr>
        <w:t>TEXT: Your instructor will explain your cleaning procedure</w:t>
      </w:r>
      <w:r w:rsidR="000847DB">
        <w:t xml:space="preserve"> </w:t>
      </w:r>
      <w:r w:rsidR="000847DB">
        <w:rPr>
          <w:rStyle w:val="blueitalics"/>
        </w:rPr>
        <w:t>Video Editor: Please wait to show the text overlay until “Your instructor…” in the voice-over.</w:t>
      </w:r>
    </w:p>
    <w:p w14:paraId="2B268C79" w14:textId="0BABF395" w:rsidR="002370DE" w:rsidRDefault="009E78B9" w:rsidP="002F5D91">
      <w:pPr>
        <w:pStyle w:val="makestylesgo"/>
      </w:pPr>
      <w:r>
        <w:t xml:space="preserve">MED: Talent rinses the round-bottom flask with acetone and pours </w:t>
      </w:r>
      <w:r w:rsidR="006B55B8">
        <w:t>the rinse</w:t>
      </w:r>
      <w:r>
        <w:t xml:space="preserve"> into the non-halogenated waste.</w:t>
      </w:r>
    </w:p>
    <w:p w14:paraId="56177907" w14:textId="7EC1A24E" w:rsidR="009E78B9" w:rsidRDefault="00DC0C6D" w:rsidP="002F5D91">
      <w:pPr>
        <w:pStyle w:val="makestylesgo"/>
      </w:pPr>
      <w:r>
        <w:lastRenderedPageBreak/>
        <w:t>MED: Talent rinses a graduated cylinder (any graduated cylinder other than the HCl graduated cylinder) with tap water and detergent</w:t>
      </w:r>
      <w:r w:rsidR="004334ED">
        <w:t xml:space="preserve">. </w:t>
      </w:r>
      <w:r w:rsidR="004334ED">
        <w:rPr>
          <w:rStyle w:val="blueitalics"/>
        </w:rPr>
        <w:t>Video Editor: This shot was filmed out of order.</w:t>
      </w:r>
    </w:p>
    <w:p w14:paraId="20B22EF1" w14:textId="33FA945F" w:rsidR="00745EA1" w:rsidRPr="005D615E" w:rsidRDefault="002D1D8E" w:rsidP="00B823E9">
      <w:pPr>
        <w:pStyle w:val="12ptparabreak"/>
        <w:jc w:val="both"/>
      </w:pPr>
      <w:r>
        <w:t>Your</w:t>
      </w:r>
      <w:r w:rsidR="00AC0D39">
        <w:t xml:space="preserve"> lab may have specific procedures for glassware used with acids. If so, use that procedure to clean the graduated cylinder used with H</w:t>
      </w:r>
      <w:r w:rsidR="001812CC">
        <w:t>-C-L</w:t>
      </w:r>
      <w:r w:rsidR="002A1D8C">
        <w:t xml:space="preserve"> and your acid waste beaker</w:t>
      </w:r>
      <w:r w:rsidR="00D05BE1">
        <w:t>, if applicable</w:t>
      </w:r>
      <w:r w:rsidR="002A1D8C">
        <w:t>.</w:t>
      </w:r>
      <w:r w:rsidR="00AC0D39">
        <w:t xml:space="preserve"> </w:t>
      </w:r>
      <w:r w:rsidR="00AC0D39">
        <w:rPr>
          <w:b/>
        </w:rPr>
        <w:t>[</w:t>
      </w:r>
      <w:r w:rsidR="00AA6FB9">
        <w:rPr>
          <w:b/>
        </w:rPr>
        <w:t>1</w:t>
      </w:r>
      <w:r w:rsidR="00AC0D39">
        <w:rPr>
          <w:b/>
        </w:rPr>
        <w:t>]</w:t>
      </w:r>
    </w:p>
    <w:p w14:paraId="350ECB0D" w14:textId="4B8C7006" w:rsidR="007F1FB1" w:rsidRDefault="003C4E82" w:rsidP="007F1FB1">
      <w:pPr>
        <w:pStyle w:val="makestylesgo"/>
      </w:pPr>
      <w:r>
        <w:t>MED: Talent rinses the 5 mL graduated cylinder into the acid waste</w:t>
      </w:r>
      <w:r w:rsidR="009347C2">
        <w:t>, and then rinses the ‘acid waste’ beaker if needed for time</w:t>
      </w:r>
      <w:r w:rsidR="00CE58AC">
        <w:t>.</w:t>
      </w:r>
    </w:p>
    <w:p w14:paraId="48B10204" w14:textId="363B03F9" w:rsidR="00037548" w:rsidRDefault="003D363A" w:rsidP="00B44A31">
      <w:pPr>
        <w:pStyle w:val="12ptparabreak"/>
        <w:jc w:val="both"/>
      </w:pPr>
      <w:r>
        <w:t>Once you’ve cleaned the glassware that isn’t in use, r</w:t>
      </w:r>
      <w:r w:rsidR="00037548">
        <w:t xml:space="preserve">emove the </w:t>
      </w:r>
      <w:r w:rsidR="00A23B27">
        <w:t>reusable pipette bulbs</w:t>
      </w:r>
      <w:r w:rsidR="000C7BAE">
        <w:t xml:space="preserve"> </w:t>
      </w:r>
      <w:r w:rsidR="000C7BAE">
        <w:rPr>
          <w:b/>
        </w:rPr>
        <w:t>[1]</w:t>
      </w:r>
      <w:r w:rsidR="00A23B27">
        <w:t xml:space="preserve"> and dispose of </w:t>
      </w:r>
      <w:r w:rsidR="00C56719">
        <w:t>your</w:t>
      </w:r>
      <w:r w:rsidR="00A23B27">
        <w:t xml:space="preserve"> pipettes in the glass waste container.</w:t>
      </w:r>
      <w:r w:rsidR="000C7BAE">
        <w:t xml:space="preserve"> </w:t>
      </w:r>
      <w:r w:rsidR="000C7BAE">
        <w:rPr>
          <w:b/>
        </w:rPr>
        <w:t>[2]</w:t>
      </w:r>
      <w:r w:rsidR="00A23B27">
        <w:t xml:space="preserve"> Throw out used lab wipes and paper towels in the lab trash.</w:t>
      </w:r>
      <w:r w:rsidR="000C7BAE">
        <w:t xml:space="preserve"> </w:t>
      </w:r>
      <w:r w:rsidR="000C7BAE">
        <w:rPr>
          <w:b/>
        </w:rPr>
        <w:t>[3]</w:t>
      </w:r>
    </w:p>
    <w:p w14:paraId="24FB3A99" w14:textId="0F742B2A" w:rsidR="00D90F00" w:rsidRDefault="00D90F00" w:rsidP="005A065B">
      <w:pPr>
        <w:pStyle w:val="makestylesgo"/>
      </w:pPr>
      <w:r>
        <w:t>MED/WIDE: Talent approaches the fume hood, which now has no glassware that is not part of the vacuum filtration setup, and removes the pipette bulbs from used Pasteur pipettes.</w:t>
      </w:r>
    </w:p>
    <w:p w14:paraId="76A8AFDD" w14:textId="74BAC735" w:rsidR="00295DA7" w:rsidRDefault="00295DA7" w:rsidP="005A065B">
      <w:pPr>
        <w:pStyle w:val="makestylesgo"/>
      </w:pPr>
      <w:r>
        <w:t>MED: Talent throws out used pipettes in glass waste.</w:t>
      </w:r>
    </w:p>
    <w:p w14:paraId="3C79412D" w14:textId="4F81078D" w:rsidR="00295DA7" w:rsidRDefault="00295DA7" w:rsidP="005A065B">
      <w:pPr>
        <w:pStyle w:val="makestylesgo"/>
      </w:pPr>
      <w:r>
        <w:t>MED: Talent throws out Kimwipes and paper towels in the lab trash.</w:t>
      </w:r>
    </w:p>
    <w:p w14:paraId="6C2C18BB" w14:textId="365E6696" w:rsidR="00E35727" w:rsidRDefault="00E35727" w:rsidP="00750642">
      <w:pPr>
        <w:pStyle w:val="12ptparabreak"/>
        <w:jc w:val="both"/>
      </w:pPr>
      <w:r>
        <w:t>Now</w:t>
      </w:r>
      <w:r w:rsidR="000051A0">
        <w:t>, check on your benzoic acid.</w:t>
      </w:r>
      <w:r w:rsidR="00AD1DB6">
        <w:t xml:space="preserve"> </w:t>
      </w:r>
      <w:r w:rsidR="00AD1DB6">
        <w:rPr>
          <w:b/>
        </w:rPr>
        <w:t>[1]</w:t>
      </w:r>
      <w:r w:rsidR="000051A0">
        <w:t xml:space="preserve"> If it is dry,</w:t>
      </w:r>
      <w:r w:rsidR="00D66626">
        <w:t xml:space="preserve"> like this,</w:t>
      </w:r>
      <w:r w:rsidR="00AD1DB6">
        <w:t xml:space="preserve"> </w:t>
      </w:r>
      <w:r w:rsidR="00AD1DB6">
        <w:rPr>
          <w:b/>
        </w:rPr>
        <w:t>[2]</w:t>
      </w:r>
      <w:r w:rsidR="000051A0">
        <w:t xml:space="preserve"> turn off the vacuum and break the vacuum seal by disconnecting the tubing from the filter flask.</w:t>
      </w:r>
      <w:r w:rsidR="00AD1DB6">
        <w:t xml:space="preserve"> </w:t>
      </w:r>
      <w:r w:rsidR="00AD1DB6">
        <w:rPr>
          <w:b/>
        </w:rPr>
        <w:t>[3]</w:t>
      </w:r>
      <w:r w:rsidR="005E5729">
        <w:t xml:space="preserve"> </w:t>
      </w:r>
      <w:r w:rsidR="00221D78">
        <w:t xml:space="preserve">Gently place the funnel in a </w:t>
      </w:r>
      <w:r w:rsidR="00F1153D">
        <w:t>250-m</w:t>
      </w:r>
      <w:r w:rsidR="00053659">
        <w:t>illiliter</w:t>
      </w:r>
      <w:r w:rsidR="00F1153D">
        <w:t xml:space="preserve"> </w:t>
      </w:r>
      <w:r w:rsidR="00221D78">
        <w:t>beaker and bring it</w:t>
      </w:r>
      <w:r w:rsidR="00E81274">
        <w:t xml:space="preserve"> and your lab handout</w:t>
      </w:r>
      <w:r w:rsidR="00221D78">
        <w:t xml:space="preserve"> to the balance.</w:t>
      </w:r>
      <w:r w:rsidR="00AD1DB6">
        <w:t xml:space="preserve"> </w:t>
      </w:r>
      <w:r w:rsidR="00AD1DB6">
        <w:rPr>
          <w:b/>
        </w:rPr>
        <w:t>[4]</w:t>
      </w:r>
    </w:p>
    <w:p w14:paraId="2BD97971" w14:textId="303310C0" w:rsidR="007F0CEB" w:rsidRDefault="009E1861" w:rsidP="007F0CEB">
      <w:pPr>
        <w:pStyle w:val="makestylesgo"/>
      </w:pPr>
      <w:r>
        <w:t>MED: Talent looks at the contents of the Büchner funnel. (The fume hood should no longer have any used glassware</w:t>
      </w:r>
      <w:r w:rsidR="008A2277">
        <w:t xml:space="preserve"> or trash in it.)</w:t>
      </w:r>
    </w:p>
    <w:p w14:paraId="321658F6" w14:textId="766298F1" w:rsidR="00D30624" w:rsidRDefault="00D30624" w:rsidP="007F0CEB">
      <w:pPr>
        <w:pStyle w:val="makestylesgo"/>
      </w:pPr>
      <w:bookmarkStart w:id="81" w:name="_Ref258681"/>
      <w:r>
        <w:t>CU: A close-up</w:t>
      </w:r>
      <w:r w:rsidR="00A949E2">
        <w:t xml:space="preserve"> ‘finished product’</w:t>
      </w:r>
      <w:r>
        <w:t xml:space="preserve"> view of dry benzoic acid in a Büchner funnel.</w:t>
      </w:r>
      <w:r w:rsidR="00ED437B">
        <w:t xml:space="preserve"> Talent gently </w:t>
      </w:r>
      <w:r w:rsidR="0013092C">
        <w:t>stirs or pokes the solid with a glass rod or spatula to show the expected consistency of the dry solid.</w:t>
      </w:r>
      <w:r w:rsidR="000D4BEE">
        <w:t xml:space="preserve"> </w:t>
      </w:r>
      <w:r w:rsidR="00FE2EBF">
        <w:t>| Also used in</w:t>
      </w:r>
      <w:r w:rsidR="005B1EAB">
        <w:t xml:space="preserve"> </w:t>
      </w:r>
      <w:r w:rsidR="001854A9">
        <w:fldChar w:fldCharType="begin"/>
      </w:r>
      <w:r w:rsidR="001854A9">
        <w:instrText xml:space="preserve"> REF _Ref258666 \r \h </w:instrText>
      </w:r>
      <w:r w:rsidR="001854A9">
        <w:fldChar w:fldCharType="separate"/>
      </w:r>
      <w:r w:rsidR="00B25D79">
        <w:t xml:space="preserve">3.3.1. </w:t>
      </w:r>
      <w:r w:rsidR="001854A9">
        <w:fldChar w:fldCharType="end"/>
      </w:r>
      <w:bookmarkEnd w:id="81"/>
    </w:p>
    <w:p w14:paraId="235EC35A" w14:textId="132277F4" w:rsidR="00A53DFE" w:rsidRDefault="00A53DFE" w:rsidP="007F0CEB">
      <w:pPr>
        <w:pStyle w:val="makestylesgo"/>
      </w:pPr>
      <w:r>
        <w:t xml:space="preserve">MED: </w:t>
      </w:r>
      <w:r w:rsidR="000B1C20">
        <w:t>Talent turns off the vacuum and disconnects the vacuum tubing from the filter flask.</w:t>
      </w:r>
    </w:p>
    <w:p w14:paraId="2C607E5E" w14:textId="74F69E8C" w:rsidR="000B1C20" w:rsidRDefault="00577980" w:rsidP="007F0CEB">
      <w:pPr>
        <w:pStyle w:val="makestylesgo"/>
      </w:pPr>
      <w:r>
        <w:t xml:space="preserve">MED/CU: Talent gently sets the funnel in a </w:t>
      </w:r>
      <w:r w:rsidR="00DF0B9D">
        <w:t xml:space="preserve">clean </w:t>
      </w:r>
      <w:r>
        <w:t>250 mL beaker, picks up the beaker, and moves away.</w:t>
      </w:r>
    </w:p>
    <w:p w14:paraId="157CAE3E" w14:textId="3B260A99" w:rsidR="00221D78" w:rsidRDefault="00D24D1A" w:rsidP="00750642">
      <w:pPr>
        <w:pStyle w:val="12ptparabreak"/>
        <w:jc w:val="both"/>
      </w:pPr>
      <w:r>
        <w:t xml:space="preserve">Tare a weighing boat and use a clean spatula to transfer the </w:t>
      </w:r>
      <w:r w:rsidR="006F3592">
        <w:t>product</w:t>
      </w:r>
      <w:r>
        <w:t xml:space="preserve"> to the weighing boat.</w:t>
      </w:r>
      <w:r w:rsidR="00E54973">
        <w:t xml:space="preserve"> </w:t>
      </w:r>
      <w:r w:rsidR="00E54973">
        <w:rPr>
          <w:b/>
        </w:rPr>
        <w:t>[1]</w:t>
      </w:r>
      <w:r>
        <w:t xml:space="preserve"> Record the mass of </w:t>
      </w:r>
      <w:r w:rsidR="00346864">
        <w:t xml:space="preserve">your </w:t>
      </w:r>
      <w:r w:rsidR="00505645">
        <w:t>product</w:t>
      </w:r>
      <w:r>
        <w:t xml:space="preserve"> on your lab </w:t>
      </w:r>
      <w:r w:rsidR="00336BA6">
        <w:t>handout</w:t>
      </w:r>
      <w:r>
        <w:t>.</w:t>
      </w:r>
      <w:r w:rsidR="00E54973">
        <w:t xml:space="preserve"> </w:t>
      </w:r>
      <w:r w:rsidR="00E54973">
        <w:rPr>
          <w:b/>
        </w:rPr>
        <w:t>[2]</w:t>
      </w:r>
      <w:r>
        <w:t xml:space="preserve"> </w:t>
      </w:r>
      <w:r w:rsidR="00F61B7F">
        <w:t xml:space="preserve">Then, </w:t>
      </w:r>
      <w:r w:rsidR="00B80785">
        <w:t>put</w:t>
      </w:r>
      <w:r w:rsidR="00F61B7F">
        <w:t xml:space="preserve"> the </w:t>
      </w:r>
      <w:r w:rsidR="00E356F0">
        <w:t xml:space="preserve">product </w:t>
      </w:r>
      <w:r w:rsidR="00F61B7F">
        <w:t>in the lab trash</w:t>
      </w:r>
      <w:r w:rsidR="008848EB">
        <w:t xml:space="preserve"> and wipe off the spatula.</w:t>
      </w:r>
      <w:r w:rsidR="00E54973">
        <w:t xml:space="preserve"> </w:t>
      </w:r>
      <w:r w:rsidR="00E54973">
        <w:rPr>
          <w:b/>
        </w:rPr>
        <w:t>[3]</w:t>
      </w:r>
    </w:p>
    <w:p w14:paraId="32D09B16" w14:textId="578BB126" w:rsidR="00530FAA" w:rsidRDefault="00530FAA" w:rsidP="00530FAA">
      <w:pPr>
        <w:pStyle w:val="makestylesgo"/>
      </w:pPr>
      <w:r>
        <w:t>MED: Starting with a clean, empty weighing boat on the balance, talent presses the ‘tare’ button, and then starts scooping solid from the funnel into the weighing boat with a clean spatula.</w:t>
      </w:r>
    </w:p>
    <w:p w14:paraId="2517E396" w14:textId="34A3D35C" w:rsidR="00530FAA" w:rsidRDefault="00804CF8" w:rsidP="00530FAA">
      <w:pPr>
        <w:pStyle w:val="makestylesgo"/>
      </w:pPr>
      <w:r>
        <w:t xml:space="preserve">MED: </w:t>
      </w:r>
      <w:r w:rsidR="00EF238B">
        <w:t>Talent finishes scooping solid into the weighing boat, looks at the reading on the balance, and then writes down the mass reading on the handout.</w:t>
      </w:r>
    </w:p>
    <w:p w14:paraId="0BF04000" w14:textId="26A091F8" w:rsidR="008A6732" w:rsidRDefault="008A6732" w:rsidP="00530FAA">
      <w:pPr>
        <w:pStyle w:val="makestylesgo"/>
      </w:pPr>
      <w:r>
        <w:lastRenderedPageBreak/>
        <w:t>MED: Talent throws out the solid product, wipes the spatula with a Kimwipe, and throws out the Kimwipe.</w:t>
      </w:r>
    </w:p>
    <w:p w14:paraId="32E9781B" w14:textId="318E9E3D" w:rsidR="001B79E5" w:rsidRDefault="00B73FCD" w:rsidP="001A4529">
      <w:pPr>
        <w:pStyle w:val="12ptparabreak"/>
        <w:jc w:val="both"/>
      </w:pPr>
      <w:r>
        <w:t>Dispose of</w:t>
      </w:r>
      <w:r w:rsidR="006E122A">
        <w:t xml:space="preserve"> the filtrate</w:t>
      </w:r>
      <w:r w:rsidR="006032D7">
        <w:t xml:space="preserve"> in the aqueous waste container.</w:t>
      </w:r>
      <w:r w:rsidR="004561A1">
        <w:t xml:space="preserve"> </w:t>
      </w:r>
      <w:r w:rsidR="004561A1">
        <w:rPr>
          <w:b/>
        </w:rPr>
        <w:t>[1]</w:t>
      </w:r>
      <w:r w:rsidR="006032D7">
        <w:t xml:space="preserve"> </w:t>
      </w:r>
      <w:r w:rsidR="00236899">
        <w:t>Clean</w:t>
      </w:r>
      <w:r w:rsidR="00B25DC3">
        <w:t xml:space="preserve"> </w:t>
      </w:r>
      <w:r w:rsidR="00236899">
        <w:t>the rest of your glassware</w:t>
      </w:r>
      <w:r w:rsidR="00B22556">
        <w:t xml:space="preserve">, throw out </w:t>
      </w:r>
      <w:r w:rsidR="00AD0FA7">
        <w:t>the filter paper and other waste in the lab trash</w:t>
      </w:r>
      <w:r w:rsidR="00D82E3E">
        <w:t>, and put away your lab equipment</w:t>
      </w:r>
      <w:r w:rsidR="00AD0FA7">
        <w:t>.</w:t>
      </w:r>
      <w:r w:rsidR="004561A1">
        <w:t xml:space="preserve"> </w:t>
      </w:r>
      <w:r w:rsidR="004561A1">
        <w:rPr>
          <w:b/>
        </w:rPr>
        <w:t>[2]</w:t>
      </w:r>
      <w:r w:rsidR="00AD0FA7">
        <w:t xml:space="preserve"> Lastly, </w:t>
      </w:r>
      <w:r w:rsidR="002B4554">
        <w:t>clean</w:t>
      </w:r>
      <w:r w:rsidR="00AD0FA7">
        <w:t xml:space="preserve"> the floor of your fume hood with a damp paper towel.</w:t>
      </w:r>
      <w:r w:rsidR="004561A1">
        <w:t xml:space="preserve"> </w:t>
      </w:r>
      <w:r w:rsidR="004561A1">
        <w:rPr>
          <w:b/>
        </w:rPr>
        <w:t>[3]</w:t>
      </w:r>
    </w:p>
    <w:p w14:paraId="4798CF1B" w14:textId="3CA63BC4" w:rsidR="00560124" w:rsidRDefault="00560124" w:rsidP="00560124">
      <w:pPr>
        <w:pStyle w:val="makestylesgo"/>
      </w:pPr>
      <w:r>
        <w:t>MED: Talent pours the filtrate in the aqueous waste container.</w:t>
      </w:r>
    </w:p>
    <w:p w14:paraId="504FAC63" w14:textId="1E6904DD" w:rsidR="005269FC" w:rsidRDefault="006E7C52" w:rsidP="00560124">
      <w:pPr>
        <w:pStyle w:val="makestylesgo"/>
      </w:pPr>
      <w:r>
        <w:t xml:space="preserve">WIDE: Talent </w:t>
      </w:r>
      <w:r w:rsidR="00444AC5">
        <w:t>throws out the filter paper and puts away the lab stand.</w:t>
      </w:r>
    </w:p>
    <w:p w14:paraId="0EFDB3A4" w14:textId="73BE6470" w:rsidR="000F07C3" w:rsidRDefault="000F07C3" w:rsidP="00560124">
      <w:pPr>
        <w:pStyle w:val="makestylesgo"/>
      </w:pPr>
      <w:r>
        <w:t>MED/WIDE: Talent wipes down the floor of the hood and throws out the paper towel.</w:t>
      </w:r>
    </w:p>
    <w:p w14:paraId="581D05BA" w14:textId="77777777" w:rsidR="00D678B6" w:rsidRDefault="00D678B6" w:rsidP="00D678B6">
      <w:pPr>
        <w:pStyle w:val="12ptparabreak"/>
        <w:numPr>
          <w:ilvl w:val="0"/>
          <w:numId w:val="0"/>
        </w:numPr>
        <w:ind w:left="878" w:hanging="518"/>
      </w:pPr>
    </w:p>
    <w:p w14:paraId="2CE68B45" w14:textId="25FBFD01" w:rsidR="009346A0" w:rsidRPr="005C23A5" w:rsidRDefault="009346A0" w:rsidP="005C23A5">
      <w:pPr>
        <w:rPr>
          <w:rFonts w:asciiTheme="minorHAnsi" w:hAnsiTheme="minorHAnsi"/>
          <w:sz w:val="22"/>
          <w:szCs w:val="22"/>
        </w:rPr>
      </w:pPr>
      <w:r>
        <w:br w:type="page"/>
      </w:r>
    </w:p>
    <w:p w14:paraId="5436BFBB" w14:textId="6586B0AB" w:rsidR="00946C6D" w:rsidRDefault="00946C6D" w:rsidP="000C4DFF">
      <w:pPr>
        <w:pStyle w:val="ListParagraph"/>
        <w:numPr>
          <w:ilvl w:val="0"/>
          <w:numId w:val="7"/>
        </w:numPr>
        <w:spacing w:before="240"/>
        <w:rPr>
          <w:rFonts w:asciiTheme="minorHAnsi" w:hAnsiTheme="minorHAnsi"/>
          <w:b/>
          <w:sz w:val="22"/>
          <w:szCs w:val="22"/>
        </w:rPr>
      </w:pPr>
      <w:r>
        <w:rPr>
          <w:rFonts w:asciiTheme="minorHAnsi" w:hAnsiTheme="minorHAnsi"/>
          <w:b/>
          <w:sz w:val="22"/>
          <w:szCs w:val="22"/>
        </w:rPr>
        <w:lastRenderedPageBreak/>
        <w:t>Results</w:t>
      </w:r>
    </w:p>
    <w:p w14:paraId="2B83F21A" w14:textId="4C4D3F66" w:rsidR="004D1ACE" w:rsidRDefault="00B6545E" w:rsidP="001A4529">
      <w:pPr>
        <w:pStyle w:val="12ptparabreak"/>
      </w:pPr>
      <w:r>
        <w:t xml:space="preserve">Now, </w:t>
      </w:r>
      <w:r w:rsidR="001725D0">
        <w:t>let’s</w:t>
      </w:r>
      <w:r>
        <w:t xml:space="preserve"> </w:t>
      </w:r>
      <w:r w:rsidR="00A61DE8">
        <w:t>calculate the</w:t>
      </w:r>
      <w:r>
        <w:t xml:space="preserve"> </w:t>
      </w:r>
      <w:r w:rsidR="00A73F13">
        <w:t>reaction yield</w:t>
      </w:r>
      <w:r w:rsidR="008030F2">
        <w:t xml:space="preserve"> </w:t>
      </w:r>
      <w:r w:rsidR="004C756F">
        <w:t>for the protonation</w:t>
      </w:r>
      <w:r w:rsidR="00744779">
        <w:t xml:space="preserve"> (</w:t>
      </w:r>
      <w:proofErr w:type="spellStart"/>
      <w:r w:rsidR="00744779" w:rsidRPr="00744779">
        <w:rPr>
          <w:color w:val="FF0000"/>
        </w:rPr>
        <w:t>prote</w:t>
      </w:r>
      <w:proofErr w:type="spellEnd"/>
      <w:r w:rsidR="00744779" w:rsidRPr="00744779">
        <w:rPr>
          <w:color w:val="FF0000"/>
        </w:rPr>
        <w:t>-uh-</w:t>
      </w:r>
      <w:proofErr w:type="spellStart"/>
      <w:r w:rsidR="00744779" w:rsidRPr="00744779">
        <w:rPr>
          <w:b/>
          <w:color w:val="FF0000"/>
        </w:rPr>
        <w:t>neysh</w:t>
      </w:r>
      <w:proofErr w:type="spellEnd"/>
      <w:r w:rsidR="00744779" w:rsidRPr="00744779">
        <w:rPr>
          <w:color w:val="FF0000"/>
        </w:rPr>
        <w:t>-un /ˌ</w:t>
      </w:r>
      <w:proofErr w:type="spellStart"/>
      <w:r w:rsidR="00744779" w:rsidRPr="00744779">
        <w:rPr>
          <w:color w:val="FF0000"/>
        </w:rPr>
        <w:t>proʊt</w:t>
      </w:r>
      <w:proofErr w:type="spellEnd"/>
      <w:r w:rsidR="00744779" w:rsidRPr="00744779">
        <w:rPr>
          <w:color w:val="FF0000"/>
        </w:rPr>
        <w:t xml:space="preserve"> </w:t>
      </w:r>
      <w:proofErr w:type="spellStart"/>
      <w:r w:rsidR="00744779" w:rsidRPr="00744779">
        <w:rPr>
          <w:color w:val="FF0000"/>
        </w:rPr>
        <w:t>əˈneɪʃ</w:t>
      </w:r>
      <w:proofErr w:type="spellEnd"/>
      <w:r w:rsidR="00744779" w:rsidRPr="00744779">
        <w:rPr>
          <w:color w:val="FF0000"/>
        </w:rPr>
        <w:t xml:space="preserve"> </w:t>
      </w:r>
      <w:proofErr w:type="spellStart"/>
      <w:r w:rsidR="00744779" w:rsidRPr="00744779">
        <w:rPr>
          <w:color w:val="FF0000"/>
        </w:rPr>
        <w:t>ən</w:t>
      </w:r>
      <w:proofErr w:type="spellEnd"/>
      <w:r w:rsidR="00744779" w:rsidRPr="00744779">
        <w:rPr>
          <w:color w:val="FF0000"/>
        </w:rPr>
        <w:t>/</w:t>
      </w:r>
      <w:r w:rsidR="00744779">
        <w:t>)</w:t>
      </w:r>
      <w:r w:rsidR="004C756F">
        <w:t xml:space="preserve"> of sodium benzoate</w:t>
      </w:r>
      <w:r>
        <w:t>.</w:t>
      </w:r>
      <w:r w:rsidR="00E665D8">
        <w:t xml:space="preserve"> </w:t>
      </w:r>
      <w:r w:rsidR="00E665D8">
        <w:rPr>
          <w:b/>
        </w:rPr>
        <w:t>[1]</w:t>
      </w:r>
      <w:r w:rsidR="000D403D">
        <w:t xml:space="preserve"> First, we’ll identify the</w:t>
      </w:r>
      <w:r w:rsidR="00B51D83">
        <w:t xml:space="preserve"> reagent that </w:t>
      </w:r>
      <w:r w:rsidR="00F850F4">
        <w:t xml:space="preserve">the reaction runs out of first, which is called the </w:t>
      </w:r>
      <w:r w:rsidR="00F850F4" w:rsidRPr="00A521A3">
        <w:rPr>
          <w:i/>
        </w:rPr>
        <w:t>limiting reagent</w:t>
      </w:r>
      <w:r w:rsidR="00F850F4">
        <w:t>.</w:t>
      </w:r>
      <w:r w:rsidR="00E665D8">
        <w:t xml:space="preserve"> </w:t>
      </w:r>
      <w:r w:rsidR="00E665D8">
        <w:rPr>
          <w:b/>
        </w:rPr>
        <w:t>[2]</w:t>
      </w:r>
    </w:p>
    <w:p w14:paraId="1EFE4288" w14:textId="2177C90A" w:rsidR="00C44FA0" w:rsidRDefault="00C44FA0" w:rsidP="00C44FA0">
      <w:pPr>
        <w:pStyle w:val="makestylesgo"/>
      </w:pPr>
      <w:r w:rsidRPr="0021573C">
        <w:t>See storyboard</w:t>
      </w:r>
      <w:r>
        <w:t>.</w:t>
      </w:r>
    </w:p>
    <w:p w14:paraId="5FEBC2DA" w14:textId="2A41D4E3" w:rsidR="00E0201A" w:rsidRDefault="00457C2C" w:rsidP="00EA6AF3">
      <w:pPr>
        <w:pStyle w:val="12ptparabreak"/>
      </w:pPr>
      <w:r>
        <w:t xml:space="preserve">In this reaction, one molecule of </w:t>
      </w:r>
      <w:r w:rsidR="00823B42">
        <w:t>sodium benzoate</w:t>
      </w:r>
      <w:r>
        <w:t xml:space="preserve"> and one molecule of </w:t>
      </w:r>
      <w:r w:rsidR="00823B42">
        <w:t>H</w:t>
      </w:r>
      <w:r w:rsidR="006A7713">
        <w:t>-</w:t>
      </w:r>
      <w:r w:rsidR="00857159">
        <w:t>C</w:t>
      </w:r>
      <w:r w:rsidR="006A7713">
        <w:t>-</w:t>
      </w:r>
      <w:r w:rsidR="00857159">
        <w:t>L</w:t>
      </w:r>
      <w:r>
        <w:t xml:space="preserve"> react to make a molecule of benzoic acid and a molecule of sodium chloride.</w:t>
      </w:r>
      <w:r w:rsidR="00142ABD">
        <w:t xml:space="preserve"> </w:t>
      </w:r>
      <w:r w:rsidR="00142ABD">
        <w:rPr>
          <w:b/>
        </w:rPr>
        <w:t>[1]</w:t>
      </w:r>
      <w:r>
        <w:t xml:space="preserve"> </w:t>
      </w:r>
      <w:r w:rsidR="00BE5A04">
        <w:t>Now,</w:t>
      </w:r>
      <w:r w:rsidR="00935B1F">
        <w:t xml:space="preserve"> calculate the number of mo</w:t>
      </w:r>
      <w:bookmarkStart w:id="82" w:name="_GoBack"/>
      <w:bookmarkEnd w:id="82"/>
      <w:r w:rsidR="00935B1F">
        <w:t xml:space="preserve">les </w:t>
      </w:r>
      <w:r w:rsidR="0007210F">
        <w:t xml:space="preserve">of </w:t>
      </w:r>
      <w:r w:rsidR="00D760D1">
        <w:t>sodium benzoate</w:t>
      </w:r>
      <w:r w:rsidR="0007210F">
        <w:t xml:space="preserve"> and H</w:t>
      </w:r>
      <w:r w:rsidR="009F3BBE">
        <w:t>-C-L</w:t>
      </w:r>
      <w:r w:rsidR="00E849C2">
        <w:t xml:space="preserve"> that you use</w:t>
      </w:r>
      <w:r w:rsidR="00BE5A04">
        <w:t>d.</w:t>
      </w:r>
      <w:r w:rsidR="003C592E">
        <w:t xml:space="preserve"> </w:t>
      </w:r>
      <w:r w:rsidR="003C592E">
        <w:rPr>
          <w:b/>
        </w:rPr>
        <w:t>[2]</w:t>
      </w:r>
      <w:r w:rsidR="00BE5A04">
        <w:t xml:space="preserve"> You’ll see</w:t>
      </w:r>
      <w:r w:rsidR="00E0201A">
        <w:t xml:space="preserve"> that you used </w:t>
      </w:r>
      <w:r w:rsidR="002846D6">
        <w:t xml:space="preserve">about </w:t>
      </w:r>
      <w:r w:rsidR="00EA6AF3">
        <w:t>0.01</w:t>
      </w:r>
      <w:r w:rsidR="002846D6">
        <w:t>4</w:t>
      </w:r>
      <w:r w:rsidR="00EA6AF3">
        <w:t xml:space="preserve"> moles of</w:t>
      </w:r>
      <w:r w:rsidR="002846D6">
        <w:t xml:space="preserve"> sodium benzoate</w:t>
      </w:r>
      <w:r w:rsidR="00EA6AF3">
        <w:t xml:space="preserve"> and 0.01</w:t>
      </w:r>
      <w:r w:rsidR="0007210F">
        <w:t>5</w:t>
      </w:r>
      <w:r w:rsidR="00EA6AF3">
        <w:t xml:space="preserve"> moles of </w:t>
      </w:r>
      <w:r w:rsidR="0007210F">
        <w:t>H</w:t>
      </w:r>
      <w:r w:rsidR="005E220E">
        <w:t>-C-L</w:t>
      </w:r>
      <w:r w:rsidR="00EA6AF3">
        <w:t>.</w:t>
      </w:r>
      <w:r w:rsidR="001C1580">
        <w:t xml:space="preserve"> </w:t>
      </w:r>
      <w:r w:rsidR="001C1580">
        <w:rPr>
          <w:b/>
        </w:rPr>
        <w:t>[3]</w:t>
      </w:r>
    </w:p>
    <w:p w14:paraId="7EC33DC0" w14:textId="52AEC3E6" w:rsidR="00FA2ED4" w:rsidRDefault="002C560C" w:rsidP="00FA2ED4">
      <w:pPr>
        <w:pStyle w:val="makestylesgo"/>
      </w:pPr>
      <w:r>
        <w:t xml:space="preserve">See </w:t>
      </w:r>
      <w:r w:rsidRPr="003F7129">
        <w:t>storyboard</w:t>
      </w:r>
      <w:r>
        <w:t>.</w:t>
      </w:r>
    </w:p>
    <w:p w14:paraId="58B58E74" w14:textId="3AFFDFDE" w:rsidR="00EA6AF3" w:rsidRDefault="00EA6AF3" w:rsidP="00EA6AF3">
      <w:pPr>
        <w:pStyle w:val="12ptparabreak"/>
      </w:pPr>
      <w:r>
        <w:t xml:space="preserve">So, once all </w:t>
      </w:r>
      <w:r w:rsidR="00A420D4">
        <w:t>the</w:t>
      </w:r>
      <w:r>
        <w:t xml:space="preserve"> sodium benzoate had reacted with H</w:t>
      </w:r>
      <w:r w:rsidR="007816DE">
        <w:t>-C-L</w:t>
      </w:r>
      <w:r>
        <w:t xml:space="preserve">, the reaction </w:t>
      </w:r>
      <w:r w:rsidR="006F6068">
        <w:t>ended</w:t>
      </w:r>
      <w:r>
        <w:t>.</w:t>
      </w:r>
      <w:r w:rsidR="003B78CA">
        <w:t xml:space="preserve"> </w:t>
      </w:r>
      <w:r w:rsidR="003B78CA">
        <w:rPr>
          <w:b/>
        </w:rPr>
        <w:t>[1]</w:t>
      </w:r>
      <w:r>
        <w:t xml:space="preserve"> </w:t>
      </w:r>
      <w:r w:rsidR="00A64BE6">
        <w:t>Th</w:t>
      </w:r>
      <w:r w:rsidR="0060642A">
        <w:t>us, the</w:t>
      </w:r>
      <w:r w:rsidR="00A64BE6">
        <w:t xml:space="preserve"> maximum </w:t>
      </w:r>
      <w:r w:rsidR="00B6002E">
        <w:t>yield</w:t>
      </w:r>
      <w:r w:rsidR="00A64BE6">
        <w:t xml:space="preserve"> of benzoic acid is </w:t>
      </w:r>
      <w:r w:rsidR="00060F4A">
        <w:t>equal to</w:t>
      </w:r>
      <w:r w:rsidR="00A64BE6">
        <w:t xml:space="preserve"> the starting amount of sodium benzoate</w:t>
      </w:r>
      <w:r w:rsidR="00437EC6">
        <w:t xml:space="preserve"> in moles</w:t>
      </w:r>
      <w:r w:rsidR="00A64BE6">
        <w:t>.</w:t>
      </w:r>
      <w:r w:rsidR="003B78CA">
        <w:t xml:space="preserve"> </w:t>
      </w:r>
      <w:r w:rsidR="003B78CA">
        <w:rPr>
          <w:b/>
        </w:rPr>
        <w:t>[2]</w:t>
      </w:r>
    </w:p>
    <w:p w14:paraId="36025500" w14:textId="23001C32" w:rsidR="00A9071A" w:rsidRPr="00FE4575" w:rsidRDefault="00A9071A" w:rsidP="00A9071A">
      <w:pPr>
        <w:pStyle w:val="makestylesgo"/>
      </w:pPr>
      <w:r w:rsidRPr="00FE4575">
        <w:t>See storyboard.</w:t>
      </w:r>
    </w:p>
    <w:p w14:paraId="2C243F1D" w14:textId="1E8F95F6" w:rsidR="00A36066" w:rsidRPr="002D148B" w:rsidRDefault="00C21FCA" w:rsidP="00816D6D">
      <w:pPr>
        <w:pStyle w:val="12ptparabreak"/>
      </w:pPr>
      <w:r>
        <w:t xml:space="preserve">Now, </w:t>
      </w:r>
      <w:r w:rsidR="001D30EE">
        <w:t xml:space="preserve">convert the mass of </w:t>
      </w:r>
      <w:r w:rsidR="00103AD3">
        <w:t>your benzoic acid</w:t>
      </w:r>
      <w:r w:rsidR="001D30EE">
        <w:t xml:space="preserve"> to moles, divide that by the moles of sodium benzoate that you used, and multiply it by 100 to get the percent yield.</w:t>
      </w:r>
      <w:r w:rsidR="005F3DB7">
        <w:t xml:space="preserve"> </w:t>
      </w:r>
      <w:r w:rsidR="005F3DB7">
        <w:rPr>
          <w:b/>
        </w:rPr>
        <w:t>[1]</w:t>
      </w:r>
      <w:r w:rsidR="001D30EE">
        <w:t xml:space="preserve"> </w:t>
      </w:r>
      <w:r w:rsidR="00067C81">
        <w:t xml:space="preserve">The </w:t>
      </w:r>
      <w:r w:rsidR="00D7635D">
        <w:t xml:space="preserve">recovered </w:t>
      </w:r>
      <w:r w:rsidR="00067C81">
        <w:t>yield for this reaction is usually between 80 and 98</w:t>
      </w:r>
      <w:r w:rsidR="009F251A">
        <w:t xml:space="preserve"> percent</w:t>
      </w:r>
      <w:r w:rsidR="00816D6D">
        <w:t xml:space="preserve"> because </w:t>
      </w:r>
      <w:r w:rsidR="00816D6D" w:rsidRPr="002D148B">
        <w:t xml:space="preserve">a small amount of benzoic acid </w:t>
      </w:r>
      <w:r w:rsidR="00204356" w:rsidRPr="002D148B">
        <w:t>stays</w:t>
      </w:r>
      <w:r w:rsidR="00816D6D" w:rsidRPr="002D148B">
        <w:t xml:space="preserve"> in solution.</w:t>
      </w:r>
      <w:r w:rsidR="005F3DB7" w:rsidRPr="002D148B">
        <w:t xml:space="preserve"> </w:t>
      </w:r>
      <w:r w:rsidR="005F3DB7" w:rsidRPr="002D148B">
        <w:rPr>
          <w:b/>
        </w:rPr>
        <w:t>[2]</w:t>
      </w:r>
    </w:p>
    <w:p w14:paraId="49A692CB" w14:textId="130A7559" w:rsidR="00132290" w:rsidRPr="002D148B" w:rsidRDefault="00132290" w:rsidP="00132290">
      <w:pPr>
        <w:pStyle w:val="makestylesgo"/>
      </w:pPr>
      <w:r w:rsidRPr="002D148B">
        <w:t>See storyboard.</w:t>
      </w:r>
    </w:p>
    <w:p w14:paraId="279E9704" w14:textId="13DA5D47" w:rsidR="00FA3C8D" w:rsidRPr="002D148B" w:rsidRDefault="00FA3C8D" w:rsidP="00816D6D">
      <w:pPr>
        <w:pStyle w:val="12ptparabreak"/>
      </w:pPr>
      <w:r w:rsidRPr="002D148B">
        <w:t>If the yield is above 100</w:t>
      </w:r>
      <w:r w:rsidR="00B20EB6">
        <w:t xml:space="preserve"> percent</w:t>
      </w:r>
      <w:r w:rsidRPr="002D148B">
        <w:t>, then it’s likely that your product was still wet when you weighed it.</w:t>
      </w:r>
      <w:r w:rsidR="000A52BB" w:rsidRPr="002D148B">
        <w:t xml:space="preserve"> </w:t>
      </w:r>
      <w:r w:rsidR="000A52BB" w:rsidRPr="002D148B">
        <w:rPr>
          <w:b/>
        </w:rPr>
        <w:t>[1]</w:t>
      </w:r>
      <w:r w:rsidR="00B31996" w:rsidRPr="002D148B">
        <w:t xml:space="preserve"> Impurities</w:t>
      </w:r>
      <w:r w:rsidR="00B206D0" w:rsidRPr="002D148B">
        <w:t>, unreacted compounds, and</w:t>
      </w:r>
      <w:r w:rsidR="00B31996" w:rsidRPr="002D148B">
        <w:t xml:space="preserve"> products of side reactions can also affect the accuracy of yield calculations</w:t>
      </w:r>
      <w:r w:rsidR="000F4BBD" w:rsidRPr="002D148B">
        <w:t>.</w:t>
      </w:r>
      <w:r w:rsidR="000A52BB" w:rsidRPr="002D148B">
        <w:t xml:space="preserve"> </w:t>
      </w:r>
      <w:r w:rsidR="000A52BB" w:rsidRPr="002D148B">
        <w:rPr>
          <w:b/>
        </w:rPr>
        <w:t>[2]</w:t>
      </w:r>
    </w:p>
    <w:p w14:paraId="0FFDE1FD" w14:textId="11C2380F" w:rsidR="00E7026E" w:rsidRPr="002D148B" w:rsidRDefault="00584BD0" w:rsidP="00E7026E">
      <w:pPr>
        <w:pStyle w:val="makestylesgo"/>
      </w:pPr>
      <w:r w:rsidRPr="002D148B">
        <w:t>See storyboard.</w:t>
      </w:r>
    </w:p>
    <w:sectPr w:rsidR="00E7026E" w:rsidRPr="002D148B" w:rsidSect="00111176">
      <w:head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14284" w14:textId="77777777" w:rsidR="006B0844" w:rsidRDefault="006B0844" w:rsidP="00F17E46">
      <w:r>
        <w:separator/>
      </w:r>
    </w:p>
  </w:endnote>
  <w:endnote w:type="continuationSeparator" w:id="0">
    <w:p w14:paraId="0959049B" w14:textId="77777777" w:rsidR="006B0844" w:rsidRDefault="006B0844" w:rsidP="00F17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Times">
    <w:altName w:val="Sylfaen"/>
    <w:panose1 w:val="02020603050405020304"/>
    <w:charset w:val="00"/>
    <w:family w:val="roman"/>
    <w:pitch w:val="variable"/>
    <w:sig w:usb0="E0002EFF" w:usb1="C000785B" w:usb2="00000009" w:usb3="00000000" w:csb0="000001FF" w:csb1="00000000"/>
  </w:font>
  <w:font w:name="GJKHG F+ Helvetica">
    <w:altName w:val="Yu Gothic"/>
    <w:charset w:val="80"/>
    <w:family w:val="auto"/>
    <w:pitch w:val="default"/>
  </w:font>
  <w:font w:name="Lucida Grande">
    <w:altName w:val="Arial"/>
    <w:charset w:val="00"/>
    <w:family w:val="swiss"/>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1C8AF" w14:textId="77777777" w:rsidR="006B0844" w:rsidRDefault="006B0844" w:rsidP="00F17E46">
      <w:r>
        <w:separator/>
      </w:r>
    </w:p>
  </w:footnote>
  <w:footnote w:type="continuationSeparator" w:id="0">
    <w:p w14:paraId="109B5BBD" w14:textId="77777777" w:rsidR="006B0844" w:rsidRDefault="006B0844" w:rsidP="00F17E46">
      <w:r>
        <w:continuationSeparator/>
      </w:r>
    </w:p>
  </w:footnote>
  <w:footnote w:id="1">
    <w:p w14:paraId="591792E6" w14:textId="05E9B768" w:rsidR="00C1285C" w:rsidRDefault="00C1285C">
      <w:pPr>
        <w:pStyle w:val="FootnoteText"/>
      </w:pPr>
      <w:r>
        <w:rPr>
          <w:rStyle w:val="FootnoteReference"/>
        </w:rPr>
        <w:footnoteRef/>
      </w:r>
      <w:r>
        <w:t xml:space="preserve"> </w:t>
      </w:r>
      <w:r w:rsidRPr="005A66D5">
        <w:t xml:space="preserve">This lab dries crystals by leaving them in the Büchner funnel with the vacuum pulling air through the funnel for up to </w:t>
      </w:r>
      <w:r>
        <w:t>2 hours</w:t>
      </w:r>
      <w:r w:rsidRPr="005A66D5">
        <w:t>. If the vacuum pumps in your lab cannot be used in this way, students can dry the crystals under a stream of compressed air or in stoppered filter flasks.</w:t>
      </w:r>
    </w:p>
  </w:footnote>
  <w:footnote w:id="2">
    <w:p w14:paraId="1F1CE102" w14:textId="05FEF9D3" w:rsidR="00C1285C" w:rsidRDefault="00C1285C" w:rsidP="004438E5">
      <w:pPr>
        <w:pStyle w:val="FootnoteText"/>
      </w:pPr>
      <w:r>
        <w:rPr>
          <w:rStyle w:val="FootnoteReference"/>
        </w:rPr>
        <w:footnoteRef/>
      </w:r>
      <w:r>
        <w:t xml:space="preserve"> If the condenser joint does not match the 50 mL RBF joint, please also provide joint adapters.</w:t>
      </w:r>
    </w:p>
  </w:footnote>
  <w:footnote w:id="3">
    <w:p w14:paraId="6DBAEAF6" w14:textId="611A7029" w:rsidR="00C1285C" w:rsidRDefault="00C1285C">
      <w:pPr>
        <w:pStyle w:val="FootnoteText"/>
      </w:pPr>
      <w:r>
        <w:rPr>
          <w:rStyle w:val="FootnoteReference"/>
        </w:rPr>
        <w:footnoteRef/>
      </w:r>
      <w:r>
        <w:t xml:space="preserve"> If your 50 mL RBFs have narrow necks, you may wish to provide additional funnels.</w:t>
      </w:r>
    </w:p>
  </w:footnote>
  <w:footnote w:id="4">
    <w:p w14:paraId="7AF0AD1F" w14:textId="79B81842" w:rsidR="00C1285C" w:rsidRDefault="00C1285C">
      <w:pPr>
        <w:pStyle w:val="FootnoteText"/>
      </w:pPr>
      <w:r>
        <w:rPr>
          <w:rStyle w:val="FootnoteReference"/>
        </w:rPr>
        <w:footnoteRef/>
      </w:r>
      <w:r>
        <w:t xml:space="preserve"> Alternatively, thermometer beaker clip</w:t>
      </w:r>
      <w:r w:rsidR="00673C72">
        <w:t>s</w:t>
      </w:r>
      <w:r>
        <w:t xml:space="preserve"> may be used.</w:t>
      </w:r>
    </w:p>
  </w:footnote>
  <w:footnote w:id="5">
    <w:p w14:paraId="14C538CF" w14:textId="799999DF" w:rsidR="00C1285C" w:rsidRDefault="00C1285C">
      <w:pPr>
        <w:pStyle w:val="FootnoteText"/>
      </w:pPr>
      <w:r>
        <w:rPr>
          <w:rStyle w:val="FootnoteReference"/>
        </w:rPr>
        <w:footnoteRef/>
      </w:r>
      <w:r>
        <w:t xml:space="preserve"> Please replace the sodium bicarbonate and pH paper with your lab’s preferred method for cleaning glassware used with strong acids as nee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83126" w14:textId="485FA1F0" w:rsidR="00C1285C" w:rsidRDefault="00C1285C" w:rsidP="00F17E46">
    <w:pPr>
      <w:pStyle w:val="Header"/>
      <w:tabs>
        <w:tab w:val="clear" w:pos="4680"/>
        <w:tab w:val="clear" w:pos="9360"/>
        <w:tab w:val="left" w:pos="6899"/>
        <w:tab w:val="left" w:pos="7200"/>
        <w:tab w:val="left" w:pos="7786"/>
      </w:tabs>
    </w:pPr>
    <w:r>
      <w:rPr>
        <w:noProof/>
      </w:rPr>
      <mc:AlternateContent>
        <mc:Choice Requires="wps">
          <w:drawing>
            <wp:anchor distT="0" distB="0" distL="118745" distR="118745" simplePos="0" relativeHeight="251659264" behindDoc="1" locked="0" layoutInCell="1" allowOverlap="0" wp14:anchorId="240922C5" wp14:editId="37FE101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486400" cy="292735"/>
              <wp:effectExtent l="0" t="0" r="0" b="9525"/>
              <wp:wrapSquare wrapText="bothSides"/>
              <wp:docPr id="197" name="Rectangle 197"/>
              <wp:cNvGraphicFramePr/>
              <a:graphic xmlns:a="http://schemas.openxmlformats.org/drawingml/2006/main">
                <a:graphicData uri="http://schemas.microsoft.com/office/word/2010/wordprocessingShape">
                  <wps:wsp>
                    <wps:cNvSpPr/>
                    <wps:spPr>
                      <a:xfrm>
                        <a:off x="0" y="0"/>
                        <a:ext cx="5486400" cy="29273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D233D" w14:textId="056F20B6" w:rsidR="00C1285C" w:rsidRPr="00A5718F" w:rsidRDefault="00C1285C" w:rsidP="00F17E46">
                          <w:pPr>
                            <w:pStyle w:val="Header"/>
                            <w:tabs>
                              <w:tab w:val="clear" w:pos="4680"/>
                              <w:tab w:val="clear" w:pos="9360"/>
                            </w:tabs>
                            <w:jc w:val="center"/>
                            <w:rPr>
                              <w:rFonts w:asciiTheme="minorHAnsi" w:hAnsiTheme="minorHAnsi"/>
                              <w:b/>
                              <w:bCs/>
                              <w:caps/>
                              <w:color w:val="FFFFFF" w:themeColor="background1"/>
                            </w:rPr>
                          </w:pPr>
                          <w:r>
                            <w:rPr>
                              <w:rFonts w:asciiTheme="minorHAnsi" w:hAnsiTheme="minorHAnsi"/>
                              <w:b/>
                              <w:bCs/>
                              <w:caps/>
                              <w:color w:val="FFFFFF" w:themeColor="background1"/>
                            </w:rPr>
                            <w:t>FILMING SCRI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40922C5" id="Rectangle 197" o:spid="_x0000_s1026" style="position:absolute;margin-left:0;margin-top:0;width:6in;height:23.05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" o:allowoverlap="f" fillcolor="#00b050" stroked="f" strokeweight="2pt">
              <v:textbox style="mso-fit-shape-to-text:t">
                <w:txbxContent>
                  <w:p w14:paraId="6A7D233D" w14:textId="056F20B6" w:rsidR="00C1285C" w:rsidRPr="00A5718F" w:rsidRDefault="00C1285C" w:rsidP="00F17E46">
                    <w:pPr>
                      <w:pStyle w:val="Header"/>
                      <w:tabs>
                        <w:tab w:val="clear" w:pos="4680"/>
                        <w:tab w:val="clear" w:pos="9360"/>
                      </w:tabs>
                      <w:jc w:val="center"/>
                      <w:rPr>
                        <w:rFonts w:asciiTheme="minorHAnsi" w:hAnsiTheme="minorHAnsi"/>
                        <w:b/>
                        <w:bCs/>
                        <w:caps/>
                        <w:color w:val="FFFFFF" w:themeColor="background1"/>
                      </w:rPr>
                    </w:pPr>
                    <w:r>
                      <w:rPr>
                        <w:rFonts w:asciiTheme="minorHAnsi" w:hAnsiTheme="minorHAnsi"/>
                        <w:b/>
                        <w:bCs/>
                        <w:caps/>
                        <w:color w:val="FFFFFF" w:themeColor="background1"/>
                      </w:rPr>
                      <w:t>FILMING SCRIPT</w:t>
                    </w:r>
                  </w:p>
                </w:txbxContent>
              </v:textbox>
              <w10:wrap type="square" anchorx="margin" anchory="page"/>
            </v:rect>
          </w:pict>
        </mc:Fallback>
      </mc:AlternateContent>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3F5B"/>
    <w:multiLevelType w:val="hybridMultilevel"/>
    <w:tmpl w:val="512ED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32A34"/>
    <w:multiLevelType w:val="multilevel"/>
    <w:tmpl w:val="CE74C1FA"/>
    <w:styleLink w:val="Style2"/>
    <w:lvl w:ilvl="0">
      <w:start w:val="1"/>
      <w:numFmt w:val="decimal"/>
      <w:lvlText w:val="%1."/>
      <w:lvlJc w:val="left"/>
      <w:pPr>
        <w:ind w:left="360" w:hanging="360"/>
      </w:pPr>
      <w:rPr>
        <w:rFonts w:hint="default"/>
      </w:rPr>
    </w:lvl>
    <w:lvl w:ilvl="1">
      <w:start w:val="1"/>
      <w:numFmt w:val="decimal"/>
      <w:lvlText w:val="%1.%2."/>
      <w:lvlJc w:val="left"/>
      <w:pPr>
        <w:tabs>
          <w:tab w:val="num" w:pos="864"/>
        </w:tabs>
        <w:ind w:left="792" w:hanging="432"/>
      </w:pPr>
      <w:rPr>
        <w:rFonts w:hint="default"/>
      </w:rPr>
    </w:lvl>
    <w:lvl w:ilvl="2">
      <w:start w:val="1"/>
      <w:numFmt w:val="decimal"/>
      <w:suff w:val="space"/>
      <w:lvlText w:val="%1.%2.%3."/>
      <w:lvlJc w:val="left"/>
      <w:pPr>
        <w:ind w:left="1224" w:hanging="432"/>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A8588C"/>
    <w:multiLevelType w:val="multilevel"/>
    <w:tmpl w:val="5CE41334"/>
    <w:styleLink w:val="Style3"/>
    <w:lvl w:ilvl="0">
      <w:start w:val="1"/>
      <w:numFmt w:val="decimal"/>
      <w:lvlText w:val="%1."/>
      <w:lvlJc w:val="left"/>
      <w:pPr>
        <w:tabs>
          <w:tab w:val="num" w:pos="864"/>
        </w:tabs>
        <w:ind w:left="792" w:hanging="792"/>
      </w:pPr>
      <w:rPr>
        <w:rFonts w:hint="default"/>
      </w:rPr>
    </w:lvl>
    <w:lvl w:ilvl="1">
      <w:start w:val="1"/>
      <w:numFmt w:val="decimal"/>
      <w:lvlText w:val="%1.%2."/>
      <w:lvlJc w:val="left"/>
      <w:pPr>
        <w:tabs>
          <w:tab w:val="num" w:pos="864"/>
        </w:tabs>
        <w:ind w:left="792" w:hanging="432"/>
      </w:pPr>
      <w:rPr>
        <w:rFonts w:hint="default"/>
      </w:rPr>
    </w:lvl>
    <w:lvl w:ilvl="2">
      <w:start w:val="1"/>
      <w:numFmt w:val="decimal"/>
      <w:lvlText w:val="%1.%2.%3."/>
      <w:lvlJc w:val="left"/>
      <w:pPr>
        <w:tabs>
          <w:tab w:val="num" w:pos="1541"/>
        </w:tabs>
        <w:ind w:left="1584" w:hanging="720"/>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1AD920A1"/>
    <w:multiLevelType w:val="multilevel"/>
    <w:tmpl w:val="BFA4858E"/>
    <w:numStyleLink w:val="bulletpointsauthors"/>
  </w:abstractNum>
  <w:abstractNum w:abstractNumId="4" w15:restartNumberingAfterBreak="0">
    <w:nsid w:val="28F1689E"/>
    <w:multiLevelType w:val="hybridMultilevel"/>
    <w:tmpl w:val="67605E9A"/>
    <w:lvl w:ilvl="0" w:tplc="7A6AB48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2368A3"/>
    <w:multiLevelType w:val="multilevel"/>
    <w:tmpl w:val="BFA4858E"/>
    <w:numStyleLink w:val="bulletpointsauthors"/>
  </w:abstractNum>
  <w:abstractNum w:abstractNumId="6" w15:restartNumberingAfterBreak="0">
    <w:nsid w:val="4B1708EB"/>
    <w:multiLevelType w:val="multilevel"/>
    <w:tmpl w:val="BFA4858E"/>
    <w:styleLink w:val="bulletpointsauthors"/>
    <w:lvl w:ilvl="0">
      <w:start w:val="1"/>
      <w:numFmt w:val="bullet"/>
      <w:pStyle w:val="linkedstyle6ptabove"/>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Arial" w:hAnsi="Arial"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left"/>
      <w:pPr>
        <w:tabs>
          <w:tab w:val="num" w:pos="7560"/>
        </w:tabs>
        <w:ind w:left="7560" w:hanging="360"/>
      </w:pPr>
      <w:rPr>
        <w:rFonts w:hint="default"/>
      </w:rPr>
    </w:lvl>
  </w:abstractNum>
  <w:abstractNum w:abstractNumId="7" w15:restartNumberingAfterBreak="0">
    <w:nsid w:val="4CCF6783"/>
    <w:multiLevelType w:val="multilevel"/>
    <w:tmpl w:val="44B417EE"/>
    <w:lvl w:ilvl="0">
      <w:start w:val="2"/>
      <w:numFmt w:val="decimal"/>
      <w:lvlText w:val="%1."/>
      <w:lvlJc w:val="left"/>
      <w:pPr>
        <w:ind w:left="360" w:hanging="360"/>
      </w:pPr>
      <w:rPr>
        <w:rFonts w:hint="default"/>
      </w:rPr>
    </w:lvl>
    <w:lvl w:ilvl="1">
      <w:start w:val="1"/>
      <w:numFmt w:val="decimal"/>
      <w:pStyle w:val="12ptparabreak"/>
      <w:lvlText w:val="%1.%2. "/>
      <w:lvlJc w:val="left"/>
      <w:pPr>
        <w:tabs>
          <w:tab w:val="num" w:pos="878"/>
        </w:tabs>
        <w:ind w:left="878" w:hanging="518"/>
      </w:pPr>
      <w:rPr>
        <w:rFonts w:hint="default"/>
        <w:b w:val="0"/>
      </w:rPr>
    </w:lvl>
    <w:lvl w:ilvl="2">
      <w:start w:val="1"/>
      <w:numFmt w:val="decimal"/>
      <w:pStyle w:val="makestylesgo"/>
      <w:lvlText w:val="%1.%2.%3. "/>
      <w:lvlJc w:val="left"/>
      <w:pPr>
        <w:tabs>
          <w:tab w:val="num" w:pos="1541"/>
        </w:tabs>
        <w:ind w:left="1541" w:hanging="677"/>
      </w:pPr>
      <w:rPr>
        <w:rFonts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04239A2"/>
    <w:multiLevelType w:val="multilevel"/>
    <w:tmpl w:val="6166ECC2"/>
    <w:styleLink w:val="YUNOWORK"/>
    <w:lvl w:ilvl="0">
      <w:start w:val="1"/>
      <w:numFmt w:val="decimal"/>
      <w:lvlText w:val="%1."/>
      <w:lvlJc w:val="left"/>
      <w:pPr>
        <w:ind w:left="360" w:hanging="360"/>
      </w:pPr>
      <w:rPr>
        <w:rFonts w:hint="default"/>
      </w:rPr>
    </w:lvl>
    <w:lvl w:ilvl="1">
      <w:start w:val="1"/>
      <w:numFmt w:val="decimal"/>
      <w:lvlText w:val="%1.%2. "/>
      <w:lvlJc w:val="left"/>
      <w:pPr>
        <w:tabs>
          <w:tab w:val="num" w:pos="878"/>
        </w:tabs>
        <w:ind w:left="878" w:hanging="518"/>
      </w:pPr>
      <w:rPr>
        <w:rFonts w:hint="default"/>
        <w:b w:val="0"/>
      </w:rPr>
    </w:lvl>
    <w:lvl w:ilvl="2">
      <w:start w:val="1"/>
      <w:numFmt w:val="decimal"/>
      <w:lvlText w:val="%1.%2.%3. "/>
      <w:lvlJc w:val="left"/>
      <w:pPr>
        <w:tabs>
          <w:tab w:val="num" w:pos="1541"/>
        </w:tabs>
        <w:ind w:left="1541" w:hanging="67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C361095"/>
    <w:multiLevelType w:val="multilevel"/>
    <w:tmpl w:val="87C4D698"/>
    <w:styleLink w:val="IthinkIgotit"/>
    <w:lvl w:ilvl="0">
      <w:start w:val="1"/>
      <w:numFmt w:val="decimal"/>
      <w:lvlText w:val="%1."/>
      <w:lvlJc w:val="left"/>
      <w:pPr>
        <w:ind w:left="360" w:hanging="360"/>
      </w:pPr>
      <w:rPr>
        <w:rFonts w:hint="default"/>
      </w:rPr>
    </w:lvl>
    <w:lvl w:ilvl="1">
      <w:start w:val="1"/>
      <w:numFmt w:val="decimal"/>
      <w:lvlText w:val="%1.%2. "/>
      <w:lvlJc w:val="left"/>
      <w:pPr>
        <w:tabs>
          <w:tab w:val="num" w:pos="878"/>
        </w:tabs>
        <w:ind w:left="878" w:hanging="518"/>
      </w:pPr>
      <w:rPr>
        <w:rFonts w:hint="default"/>
      </w:rPr>
    </w:lvl>
    <w:lvl w:ilvl="2">
      <w:start w:val="1"/>
      <w:numFmt w:val="decimal"/>
      <w:lvlText w:val="%1.%2.%3. "/>
      <w:lvlJc w:val="left"/>
      <w:pPr>
        <w:tabs>
          <w:tab w:val="num" w:pos="1541"/>
        </w:tabs>
        <w:ind w:left="1541" w:hanging="67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30B310A"/>
    <w:multiLevelType w:val="multilevel"/>
    <w:tmpl w:val="6430DE20"/>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432"/>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942290E"/>
    <w:multiLevelType w:val="multilevel"/>
    <w:tmpl w:val="BFA4858E"/>
    <w:numStyleLink w:val="bulletpointsauthors"/>
  </w:abstractNum>
  <w:num w:numId="1">
    <w:abstractNumId w:val="10"/>
  </w:num>
  <w:num w:numId="2">
    <w:abstractNumId w:val="0"/>
  </w:num>
  <w:num w:numId="3">
    <w:abstractNumId w:val="4"/>
  </w:num>
  <w:num w:numId="4">
    <w:abstractNumId w:val="9"/>
  </w:num>
  <w:num w:numId="5">
    <w:abstractNumId w:val="1"/>
  </w:num>
  <w:num w:numId="6">
    <w:abstractNumId w:val="2"/>
  </w:num>
  <w:num w:numId="7">
    <w:abstractNumId w:val="7"/>
  </w:num>
  <w:num w:numId="8">
    <w:abstractNumId w:val="8"/>
  </w:num>
  <w:num w:numId="9">
    <w:abstractNumId w:val="6"/>
  </w:num>
  <w:num w:numId="10">
    <w:abstractNumId w:val="5"/>
  </w:num>
  <w:num w:numId="11">
    <w:abstractNumId w:val="11"/>
  </w:num>
  <w:num w:numId="1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ytzQ0NbUwNTAzN7JQ0lEKTi0uzszPAykwqQUAlEDd7ywAAAA="/>
  </w:docVars>
  <w:rsids>
    <w:rsidRoot w:val="00B57F03"/>
    <w:rsid w:val="00000594"/>
    <w:rsid w:val="000007D1"/>
    <w:rsid w:val="000011BA"/>
    <w:rsid w:val="000015C2"/>
    <w:rsid w:val="00001623"/>
    <w:rsid w:val="00001D2D"/>
    <w:rsid w:val="00001D42"/>
    <w:rsid w:val="0000350A"/>
    <w:rsid w:val="00003674"/>
    <w:rsid w:val="00003824"/>
    <w:rsid w:val="00003A3F"/>
    <w:rsid w:val="00004207"/>
    <w:rsid w:val="000042D0"/>
    <w:rsid w:val="00004AE4"/>
    <w:rsid w:val="00004BFB"/>
    <w:rsid w:val="0000502E"/>
    <w:rsid w:val="000051A0"/>
    <w:rsid w:val="000056CB"/>
    <w:rsid w:val="00005C74"/>
    <w:rsid w:val="000060FA"/>
    <w:rsid w:val="00006D92"/>
    <w:rsid w:val="00007233"/>
    <w:rsid w:val="00007574"/>
    <w:rsid w:val="000075F3"/>
    <w:rsid w:val="00010312"/>
    <w:rsid w:val="00010678"/>
    <w:rsid w:val="0001090A"/>
    <w:rsid w:val="00010A9F"/>
    <w:rsid w:val="00010FD9"/>
    <w:rsid w:val="0001118F"/>
    <w:rsid w:val="00011FE5"/>
    <w:rsid w:val="00012187"/>
    <w:rsid w:val="00012541"/>
    <w:rsid w:val="00012F37"/>
    <w:rsid w:val="00013518"/>
    <w:rsid w:val="00013536"/>
    <w:rsid w:val="00013618"/>
    <w:rsid w:val="00013C87"/>
    <w:rsid w:val="0001434F"/>
    <w:rsid w:val="00014C45"/>
    <w:rsid w:val="00015458"/>
    <w:rsid w:val="000159AB"/>
    <w:rsid w:val="00015AD1"/>
    <w:rsid w:val="00015DDB"/>
    <w:rsid w:val="000176F5"/>
    <w:rsid w:val="000179BC"/>
    <w:rsid w:val="00017AFA"/>
    <w:rsid w:val="00017C56"/>
    <w:rsid w:val="00017CC7"/>
    <w:rsid w:val="0002016A"/>
    <w:rsid w:val="000202DC"/>
    <w:rsid w:val="000203A1"/>
    <w:rsid w:val="00020668"/>
    <w:rsid w:val="000209D0"/>
    <w:rsid w:val="00020A99"/>
    <w:rsid w:val="00020B80"/>
    <w:rsid w:val="00021C35"/>
    <w:rsid w:val="00021CDE"/>
    <w:rsid w:val="00021EC5"/>
    <w:rsid w:val="000221C8"/>
    <w:rsid w:val="0002262C"/>
    <w:rsid w:val="00022694"/>
    <w:rsid w:val="00022D7F"/>
    <w:rsid w:val="000230D7"/>
    <w:rsid w:val="00023451"/>
    <w:rsid w:val="000235A2"/>
    <w:rsid w:val="000241EB"/>
    <w:rsid w:val="00024569"/>
    <w:rsid w:val="00025912"/>
    <w:rsid w:val="00025EC6"/>
    <w:rsid w:val="00025F0C"/>
    <w:rsid w:val="0002660B"/>
    <w:rsid w:val="0002661F"/>
    <w:rsid w:val="00026D76"/>
    <w:rsid w:val="000273BF"/>
    <w:rsid w:val="000275DF"/>
    <w:rsid w:val="000278B7"/>
    <w:rsid w:val="000300CA"/>
    <w:rsid w:val="000308AC"/>
    <w:rsid w:val="00030CFF"/>
    <w:rsid w:val="00030F22"/>
    <w:rsid w:val="0003166C"/>
    <w:rsid w:val="00031C00"/>
    <w:rsid w:val="00031C22"/>
    <w:rsid w:val="00032C48"/>
    <w:rsid w:val="00032C5A"/>
    <w:rsid w:val="00032E68"/>
    <w:rsid w:val="00033526"/>
    <w:rsid w:val="00033A7E"/>
    <w:rsid w:val="00033F84"/>
    <w:rsid w:val="000341E9"/>
    <w:rsid w:val="00034607"/>
    <w:rsid w:val="00034823"/>
    <w:rsid w:val="0003520C"/>
    <w:rsid w:val="000357CE"/>
    <w:rsid w:val="0003589B"/>
    <w:rsid w:val="000358FC"/>
    <w:rsid w:val="00035BC4"/>
    <w:rsid w:val="0003652F"/>
    <w:rsid w:val="0003674B"/>
    <w:rsid w:val="000369A3"/>
    <w:rsid w:val="000371CE"/>
    <w:rsid w:val="00037548"/>
    <w:rsid w:val="00037592"/>
    <w:rsid w:val="0004005B"/>
    <w:rsid w:val="00040279"/>
    <w:rsid w:val="00040717"/>
    <w:rsid w:val="00040F50"/>
    <w:rsid w:val="000412CC"/>
    <w:rsid w:val="000412D9"/>
    <w:rsid w:val="000419E5"/>
    <w:rsid w:val="00041DA2"/>
    <w:rsid w:val="00042FE6"/>
    <w:rsid w:val="0004342D"/>
    <w:rsid w:val="000434E5"/>
    <w:rsid w:val="00043576"/>
    <w:rsid w:val="0004371E"/>
    <w:rsid w:val="00043A32"/>
    <w:rsid w:val="00043A67"/>
    <w:rsid w:val="00043D8C"/>
    <w:rsid w:val="00044D0C"/>
    <w:rsid w:val="0004513E"/>
    <w:rsid w:val="000451A9"/>
    <w:rsid w:val="000452E6"/>
    <w:rsid w:val="00046D21"/>
    <w:rsid w:val="000471B6"/>
    <w:rsid w:val="00047DE6"/>
    <w:rsid w:val="00047FB3"/>
    <w:rsid w:val="000507BD"/>
    <w:rsid w:val="00050B61"/>
    <w:rsid w:val="00050D3D"/>
    <w:rsid w:val="00050FF6"/>
    <w:rsid w:val="0005123F"/>
    <w:rsid w:val="0005152B"/>
    <w:rsid w:val="00052413"/>
    <w:rsid w:val="000527D0"/>
    <w:rsid w:val="000527E1"/>
    <w:rsid w:val="00052EE9"/>
    <w:rsid w:val="00053659"/>
    <w:rsid w:val="00053B0B"/>
    <w:rsid w:val="00053B9D"/>
    <w:rsid w:val="00054132"/>
    <w:rsid w:val="00054484"/>
    <w:rsid w:val="00054C43"/>
    <w:rsid w:val="00054F13"/>
    <w:rsid w:val="0005532A"/>
    <w:rsid w:val="00055449"/>
    <w:rsid w:val="0005553E"/>
    <w:rsid w:val="00055850"/>
    <w:rsid w:val="00055BBC"/>
    <w:rsid w:val="0005613A"/>
    <w:rsid w:val="000561E1"/>
    <w:rsid w:val="000569EB"/>
    <w:rsid w:val="00056ADD"/>
    <w:rsid w:val="00057130"/>
    <w:rsid w:val="000572B5"/>
    <w:rsid w:val="000572F7"/>
    <w:rsid w:val="000600B6"/>
    <w:rsid w:val="00060118"/>
    <w:rsid w:val="000602D4"/>
    <w:rsid w:val="00060A13"/>
    <w:rsid w:val="00060CA6"/>
    <w:rsid w:val="00060F4A"/>
    <w:rsid w:val="000610C1"/>
    <w:rsid w:val="000614CC"/>
    <w:rsid w:val="0006159C"/>
    <w:rsid w:val="000621D8"/>
    <w:rsid w:val="00062382"/>
    <w:rsid w:val="000628C3"/>
    <w:rsid w:val="00063A47"/>
    <w:rsid w:val="00063CB6"/>
    <w:rsid w:val="00063F18"/>
    <w:rsid w:val="0006407C"/>
    <w:rsid w:val="00065335"/>
    <w:rsid w:val="000668DF"/>
    <w:rsid w:val="00066C9C"/>
    <w:rsid w:val="000673D5"/>
    <w:rsid w:val="00067C81"/>
    <w:rsid w:val="000703EE"/>
    <w:rsid w:val="00070C3C"/>
    <w:rsid w:val="00071821"/>
    <w:rsid w:val="00071BF5"/>
    <w:rsid w:val="00071E95"/>
    <w:rsid w:val="00071F0E"/>
    <w:rsid w:val="000720E6"/>
    <w:rsid w:val="0007210F"/>
    <w:rsid w:val="000728B2"/>
    <w:rsid w:val="00072AF4"/>
    <w:rsid w:val="00072B63"/>
    <w:rsid w:val="00072B71"/>
    <w:rsid w:val="00073D58"/>
    <w:rsid w:val="00074085"/>
    <w:rsid w:val="00074169"/>
    <w:rsid w:val="00074B16"/>
    <w:rsid w:val="00075436"/>
    <w:rsid w:val="0007584D"/>
    <w:rsid w:val="00075D2F"/>
    <w:rsid w:val="00075EC8"/>
    <w:rsid w:val="00075FF9"/>
    <w:rsid w:val="00076568"/>
    <w:rsid w:val="00076706"/>
    <w:rsid w:val="00076D15"/>
    <w:rsid w:val="00076E77"/>
    <w:rsid w:val="000770AA"/>
    <w:rsid w:val="0007762F"/>
    <w:rsid w:val="0007798F"/>
    <w:rsid w:val="00077E17"/>
    <w:rsid w:val="00080584"/>
    <w:rsid w:val="00080C04"/>
    <w:rsid w:val="00080C93"/>
    <w:rsid w:val="00080E0B"/>
    <w:rsid w:val="00081A56"/>
    <w:rsid w:val="00081E76"/>
    <w:rsid w:val="00082357"/>
    <w:rsid w:val="00082762"/>
    <w:rsid w:val="00082B2B"/>
    <w:rsid w:val="00082D06"/>
    <w:rsid w:val="00082D80"/>
    <w:rsid w:val="00082E79"/>
    <w:rsid w:val="000835F6"/>
    <w:rsid w:val="0008397D"/>
    <w:rsid w:val="000839BF"/>
    <w:rsid w:val="00083C14"/>
    <w:rsid w:val="00084671"/>
    <w:rsid w:val="000847DB"/>
    <w:rsid w:val="00084918"/>
    <w:rsid w:val="00084F88"/>
    <w:rsid w:val="000851CA"/>
    <w:rsid w:val="000855EF"/>
    <w:rsid w:val="00085697"/>
    <w:rsid w:val="00085E84"/>
    <w:rsid w:val="00086261"/>
    <w:rsid w:val="0008672E"/>
    <w:rsid w:val="00086E17"/>
    <w:rsid w:val="00087BA4"/>
    <w:rsid w:val="00087FEA"/>
    <w:rsid w:val="0009057C"/>
    <w:rsid w:val="000908C2"/>
    <w:rsid w:val="00090B3B"/>
    <w:rsid w:val="000912A4"/>
    <w:rsid w:val="000917EE"/>
    <w:rsid w:val="00091B30"/>
    <w:rsid w:val="00091B5A"/>
    <w:rsid w:val="00091FFB"/>
    <w:rsid w:val="00092C0F"/>
    <w:rsid w:val="00092CAE"/>
    <w:rsid w:val="00093B7F"/>
    <w:rsid w:val="00094EFB"/>
    <w:rsid w:val="0009555D"/>
    <w:rsid w:val="00096454"/>
    <w:rsid w:val="00096459"/>
    <w:rsid w:val="000967E6"/>
    <w:rsid w:val="00096931"/>
    <w:rsid w:val="000975FA"/>
    <w:rsid w:val="000978CD"/>
    <w:rsid w:val="000978D1"/>
    <w:rsid w:val="00097E57"/>
    <w:rsid w:val="000A030A"/>
    <w:rsid w:val="000A10E8"/>
    <w:rsid w:val="000A1144"/>
    <w:rsid w:val="000A1652"/>
    <w:rsid w:val="000A17A3"/>
    <w:rsid w:val="000A184B"/>
    <w:rsid w:val="000A1C19"/>
    <w:rsid w:val="000A2223"/>
    <w:rsid w:val="000A2822"/>
    <w:rsid w:val="000A29BD"/>
    <w:rsid w:val="000A2F20"/>
    <w:rsid w:val="000A3963"/>
    <w:rsid w:val="000A3BA1"/>
    <w:rsid w:val="000A3E2C"/>
    <w:rsid w:val="000A41E8"/>
    <w:rsid w:val="000A4802"/>
    <w:rsid w:val="000A52BB"/>
    <w:rsid w:val="000A5C40"/>
    <w:rsid w:val="000A5F9A"/>
    <w:rsid w:val="000A60E0"/>
    <w:rsid w:val="000A6CB6"/>
    <w:rsid w:val="000A6CFA"/>
    <w:rsid w:val="000A70C1"/>
    <w:rsid w:val="000A70CB"/>
    <w:rsid w:val="000A7AE3"/>
    <w:rsid w:val="000A7BE5"/>
    <w:rsid w:val="000B02F7"/>
    <w:rsid w:val="000B0F01"/>
    <w:rsid w:val="000B0F4D"/>
    <w:rsid w:val="000B128F"/>
    <w:rsid w:val="000B1904"/>
    <w:rsid w:val="000B1BBB"/>
    <w:rsid w:val="000B1C20"/>
    <w:rsid w:val="000B23E1"/>
    <w:rsid w:val="000B3646"/>
    <w:rsid w:val="000B3C37"/>
    <w:rsid w:val="000B432D"/>
    <w:rsid w:val="000B4825"/>
    <w:rsid w:val="000B4967"/>
    <w:rsid w:val="000B49AA"/>
    <w:rsid w:val="000B4CAB"/>
    <w:rsid w:val="000B4CE5"/>
    <w:rsid w:val="000B4DE2"/>
    <w:rsid w:val="000B4EE5"/>
    <w:rsid w:val="000B588C"/>
    <w:rsid w:val="000B5C9D"/>
    <w:rsid w:val="000B5D66"/>
    <w:rsid w:val="000B5FF7"/>
    <w:rsid w:val="000B6289"/>
    <w:rsid w:val="000B62F7"/>
    <w:rsid w:val="000B65D3"/>
    <w:rsid w:val="000B65F5"/>
    <w:rsid w:val="000B6F50"/>
    <w:rsid w:val="000C09E7"/>
    <w:rsid w:val="000C0E5F"/>
    <w:rsid w:val="000C0F9B"/>
    <w:rsid w:val="000C1563"/>
    <w:rsid w:val="000C195B"/>
    <w:rsid w:val="000C1F3E"/>
    <w:rsid w:val="000C2192"/>
    <w:rsid w:val="000C3373"/>
    <w:rsid w:val="000C3418"/>
    <w:rsid w:val="000C35CA"/>
    <w:rsid w:val="000C40BD"/>
    <w:rsid w:val="000C40F7"/>
    <w:rsid w:val="000C413C"/>
    <w:rsid w:val="000C4354"/>
    <w:rsid w:val="000C44D5"/>
    <w:rsid w:val="000C4892"/>
    <w:rsid w:val="000C4AAB"/>
    <w:rsid w:val="000C4DFF"/>
    <w:rsid w:val="000C502C"/>
    <w:rsid w:val="000C55DD"/>
    <w:rsid w:val="000C5A91"/>
    <w:rsid w:val="000C5F4A"/>
    <w:rsid w:val="000C5F52"/>
    <w:rsid w:val="000C606C"/>
    <w:rsid w:val="000C6125"/>
    <w:rsid w:val="000C6870"/>
    <w:rsid w:val="000C6F5E"/>
    <w:rsid w:val="000C7B9B"/>
    <w:rsid w:val="000C7BAE"/>
    <w:rsid w:val="000D1026"/>
    <w:rsid w:val="000D1514"/>
    <w:rsid w:val="000D21F5"/>
    <w:rsid w:val="000D2215"/>
    <w:rsid w:val="000D2683"/>
    <w:rsid w:val="000D30E2"/>
    <w:rsid w:val="000D34BF"/>
    <w:rsid w:val="000D38A1"/>
    <w:rsid w:val="000D3B56"/>
    <w:rsid w:val="000D3CA0"/>
    <w:rsid w:val="000D403D"/>
    <w:rsid w:val="000D426F"/>
    <w:rsid w:val="000D465C"/>
    <w:rsid w:val="000D49E0"/>
    <w:rsid w:val="000D4BEE"/>
    <w:rsid w:val="000D4D45"/>
    <w:rsid w:val="000D51F7"/>
    <w:rsid w:val="000D546F"/>
    <w:rsid w:val="000D5C6F"/>
    <w:rsid w:val="000D5D74"/>
    <w:rsid w:val="000D6FEB"/>
    <w:rsid w:val="000D72C3"/>
    <w:rsid w:val="000E0147"/>
    <w:rsid w:val="000E1557"/>
    <w:rsid w:val="000E159E"/>
    <w:rsid w:val="000E244B"/>
    <w:rsid w:val="000E2A07"/>
    <w:rsid w:val="000E2C62"/>
    <w:rsid w:val="000E2D1A"/>
    <w:rsid w:val="000E3A37"/>
    <w:rsid w:val="000E3ABC"/>
    <w:rsid w:val="000E3B45"/>
    <w:rsid w:val="000E3F75"/>
    <w:rsid w:val="000E4046"/>
    <w:rsid w:val="000E433D"/>
    <w:rsid w:val="000E4ACD"/>
    <w:rsid w:val="000E4E16"/>
    <w:rsid w:val="000E4F14"/>
    <w:rsid w:val="000E509A"/>
    <w:rsid w:val="000E5265"/>
    <w:rsid w:val="000E5550"/>
    <w:rsid w:val="000E6B6C"/>
    <w:rsid w:val="000E6F93"/>
    <w:rsid w:val="000E7704"/>
    <w:rsid w:val="000F01B3"/>
    <w:rsid w:val="000F03E3"/>
    <w:rsid w:val="000F079B"/>
    <w:rsid w:val="000F07C3"/>
    <w:rsid w:val="000F0ACB"/>
    <w:rsid w:val="000F0D95"/>
    <w:rsid w:val="000F107F"/>
    <w:rsid w:val="000F13B6"/>
    <w:rsid w:val="000F14EF"/>
    <w:rsid w:val="000F15D2"/>
    <w:rsid w:val="000F1A04"/>
    <w:rsid w:val="000F1AD9"/>
    <w:rsid w:val="000F1CCD"/>
    <w:rsid w:val="000F1E00"/>
    <w:rsid w:val="000F1ED6"/>
    <w:rsid w:val="000F1F42"/>
    <w:rsid w:val="000F2F3A"/>
    <w:rsid w:val="000F3003"/>
    <w:rsid w:val="000F31F9"/>
    <w:rsid w:val="000F3BF9"/>
    <w:rsid w:val="000F4074"/>
    <w:rsid w:val="000F4312"/>
    <w:rsid w:val="000F4BBD"/>
    <w:rsid w:val="000F54BD"/>
    <w:rsid w:val="000F5795"/>
    <w:rsid w:val="000F5DF9"/>
    <w:rsid w:val="000F693E"/>
    <w:rsid w:val="000F6D7A"/>
    <w:rsid w:val="000F6F0B"/>
    <w:rsid w:val="000F7325"/>
    <w:rsid w:val="000F7360"/>
    <w:rsid w:val="000F7451"/>
    <w:rsid w:val="000F7659"/>
    <w:rsid w:val="000F7E30"/>
    <w:rsid w:val="001000FE"/>
    <w:rsid w:val="00100134"/>
    <w:rsid w:val="00100237"/>
    <w:rsid w:val="00100305"/>
    <w:rsid w:val="001003CC"/>
    <w:rsid w:val="0010040E"/>
    <w:rsid w:val="001004A4"/>
    <w:rsid w:val="00100508"/>
    <w:rsid w:val="00100951"/>
    <w:rsid w:val="0010095E"/>
    <w:rsid w:val="001012DE"/>
    <w:rsid w:val="00101AB7"/>
    <w:rsid w:val="001023AA"/>
    <w:rsid w:val="0010247F"/>
    <w:rsid w:val="001028B3"/>
    <w:rsid w:val="0010293C"/>
    <w:rsid w:val="00102FAA"/>
    <w:rsid w:val="00103108"/>
    <w:rsid w:val="001038F2"/>
    <w:rsid w:val="00103A96"/>
    <w:rsid w:val="00103AD3"/>
    <w:rsid w:val="00103B58"/>
    <w:rsid w:val="00103BA4"/>
    <w:rsid w:val="00104169"/>
    <w:rsid w:val="0010457B"/>
    <w:rsid w:val="001046FA"/>
    <w:rsid w:val="001049F2"/>
    <w:rsid w:val="00104FD0"/>
    <w:rsid w:val="001065E3"/>
    <w:rsid w:val="0010667B"/>
    <w:rsid w:val="00106904"/>
    <w:rsid w:val="00106C60"/>
    <w:rsid w:val="00106FA8"/>
    <w:rsid w:val="001077DE"/>
    <w:rsid w:val="00107CE0"/>
    <w:rsid w:val="00107E99"/>
    <w:rsid w:val="00110536"/>
    <w:rsid w:val="00110A10"/>
    <w:rsid w:val="00111176"/>
    <w:rsid w:val="0011141C"/>
    <w:rsid w:val="00111766"/>
    <w:rsid w:val="001118D8"/>
    <w:rsid w:val="0011202E"/>
    <w:rsid w:val="00112D19"/>
    <w:rsid w:val="001130DC"/>
    <w:rsid w:val="0011473B"/>
    <w:rsid w:val="00114D4F"/>
    <w:rsid w:val="00114F2F"/>
    <w:rsid w:val="00114F99"/>
    <w:rsid w:val="00115875"/>
    <w:rsid w:val="00115A0E"/>
    <w:rsid w:val="00115F24"/>
    <w:rsid w:val="001165A1"/>
    <w:rsid w:val="00116840"/>
    <w:rsid w:val="0011688A"/>
    <w:rsid w:val="00116A35"/>
    <w:rsid w:val="00116CA7"/>
    <w:rsid w:val="0011777E"/>
    <w:rsid w:val="001177C3"/>
    <w:rsid w:val="00120F7D"/>
    <w:rsid w:val="001216C4"/>
    <w:rsid w:val="0012189C"/>
    <w:rsid w:val="00121BC7"/>
    <w:rsid w:val="00121CE3"/>
    <w:rsid w:val="00121F91"/>
    <w:rsid w:val="00122000"/>
    <w:rsid w:val="00122810"/>
    <w:rsid w:val="001228E5"/>
    <w:rsid w:val="00123047"/>
    <w:rsid w:val="0012354A"/>
    <w:rsid w:val="00123C17"/>
    <w:rsid w:val="00123E66"/>
    <w:rsid w:val="001241F0"/>
    <w:rsid w:val="00124C3C"/>
    <w:rsid w:val="00125A3A"/>
    <w:rsid w:val="00125F49"/>
    <w:rsid w:val="00126215"/>
    <w:rsid w:val="00126243"/>
    <w:rsid w:val="001269A3"/>
    <w:rsid w:val="00126C65"/>
    <w:rsid w:val="00126DF7"/>
    <w:rsid w:val="00126E5B"/>
    <w:rsid w:val="0012753B"/>
    <w:rsid w:val="0012770A"/>
    <w:rsid w:val="00127D24"/>
    <w:rsid w:val="001302A8"/>
    <w:rsid w:val="0013092C"/>
    <w:rsid w:val="00130BD4"/>
    <w:rsid w:val="00130F8B"/>
    <w:rsid w:val="00130FF1"/>
    <w:rsid w:val="0013119E"/>
    <w:rsid w:val="00131A99"/>
    <w:rsid w:val="00131ACC"/>
    <w:rsid w:val="00131BF2"/>
    <w:rsid w:val="00132290"/>
    <w:rsid w:val="001325D0"/>
    <w:rsid w:val="00132BAA"/>
    <w:rsid w:val="0013312E"/>
    <w:rsid w:val="001332AA"/>
    <w:rsid w:val="00133CF4"/>
    <w:rsid w:val="001343A8"/>
    <w:rsid w:val="001345F6"/>
    <w:rsid w:val="00134C50"/>
    <w:rsid w:val="00134C8E"/>
    <w:rsid w:val="00134D46"/>
    <w:rsid w:val="00135024"/>
    <w:rsid w:val="001350F6"/>
    <w:rsid w:val="00135461"/>
    <w:rsid w:val="00135C88"/>
    <w:rsid w:val="00136916"/>
    <w:rsid w:val="00140284"/>
    <w:rsid w:val="0014100F"/>
    <w:rsid w:val="001410BA"/>
    <w:rsid w:val="001410BF"/>
    <w:rsid w:val="00141120"/>
    <w:rsid w:val="001415EA"/>
    <w:rsid w:val="001415F0"/>
    <w:rsid w:val="00142098"/>
    <w:rsid w:val="00142323"/>
    <w:rsid w:val="00142386"/>
    <w:rsid w:val="0014270B"/>
    <w:rsid w:val="001429DA"/>
    <w:rsid w:val="00142ABD"/>
    <w:rsid w:val="00142BD8"/>
    <w:rsid w:val="001431A8"/>
    <w:rsid w:val="0014383A"/>
    <w:rsid w:val="0014434B"/>
    <w:rsid w:val="00144360"/>
    <w:rsid w:val="001448DF"/>
    <w:rsid w:val="00144D1A"/>
    <w:rsid w:val="00144DA2"/>
    <w:rsid w:val="00144E82"/>
    <w:rsid w:val="00144ECE"/>
    <w:rsid w:val="001453C5"/>
    <w:rsid w:val="001458B3"/>
    <w:rsid w:val="00145E69"/>
    <w:rsid w:val="001461F4"/>
    <w:rsid w:val="001462FF"/>
    <w:rsid w:val="00146386"/>
    <w:rsid w:val="0014690D"/>
    <w:rsid w:val="001469A3"/>
    <w:rsid w:val="00147830"/>
    <w:rsid w:val="00147DD8"/>
    <w:rsid w:val="0015019D"/>
    <w:rsid w:val="00150966"/>
    <w:rsid w:val="00150B40"/>
    <w:rsid w:val="00150D39"/>
    <w:rsid w:val="00151040"/>
    <w:rsid w:val="001511B3"/>
    <w:rsid w:val="001512CD"/>
    <w:rsid w:val="00151789"/>
    <w:rsid w:val="00151A37"/>
    <w:rsid w:val="00151B6E"/>
    <w:rsid w:val="00151BEA"/>
    <w:rsid w:val="00151EC7"/>
    <w:rsid w:val="001520D5"/>
    <w:rsid w:val="00152362"/>
    <w:rsid w:val="00152934"/>
    <w:rsid w:val="00152FCC"/>
    <w:rsid w:val="001533A4"/>
    <w:rsid w:val="00153886"/>
    <w:rsid w:val="00153B4A"/>
    <w:rsid w:val="00153B8A"/>
    <w:rsid w:val="00153C70"/>
    <w:rsid w:val="00153DBC"/>
    <w:rsid w:val="001540E2"/>
    <w:rsid w:val="001542F7"/>
    <w:rsid w:val="001547D6"/>
    <w:rsid w:val="00154954"/>
    <w:rsid w:val="00155041"/>
    <w:rsid w:val="00155513"/>
    <w:rsid w:val="001558B9"/>
    <w:rsid w:val="001561EB"/>
    <w:rsid w:val="00156BC8"/>
    <w:rsid w:val="00156C31"/>
    <w:rsid w:val="00157111"/>
    <w:rsid w:val="00157C98"/>
    <w:rsid w:val="00160394"/>
    <w:rsid w:val="001604DA"/>
    <w:rsid w:val="00161347"/>
    <w:rsid w:val="001619D4"/>
    <w:rsid w:val="00161B47"/>
    <w:rsid w:val="001621D8"/>
    <w:rsid w:val="001624D1"/>
    <w:rsid w:val="00162876"/>
    <w:rsid w:val="00163076"/>
    <w:rsid w:val="00163D0D"/>
    <w:rsid w:val="00163E75"/>
    <w:rsid w:val="0016451D"/>
    <w:rsid w:val="001645F1"/>
    <w:rsid w:val="00164FF6"/>
    <w:rsid w:val="0016504A"/>
    <w:rsid w:val="001650EA"/>
    <w:rsid w:val="00165160"/>
    <w:rsid w:val="0016552B"/>
    <w:rsid w:val="001659D7"/>
    <w:rsid w:val="00165B3F"/>
    <w:rsid w:val="00165F4E"/>
    <w:rsid w:val="00165FF0"/>
    <w:rsid w:val="00166301"/>
    <w:rsid w:val="00166D79"/>
    <w:rsid w:val="00167038"/>
    <w:rsid w:val="00167B86"/>
    <w:rsid w:val="00167C01"/>
    <w:rsid w:val="00167C97"/>
    <w:rsid w:val="00167D71"/>
    <w:rsid w:val="00170855"/>
    <w:rsid w:val="00170C15"/>
    <w:rsid w:val="00170C83"/>
    <w:rsid w:val="00170F58"/>
    <w:rsid w:val="001716A5"/>
    <w:rsid w:val="00171945"/>
    <w:rsid w:val="001719D6"/>
    <w:rsid w:val="00171C9F"/>
    <w:rsid w:val="001725D0"/>
    <w:rsid w:val="00172FE8"/>
    <w:rsid w:val="0017319C"/>
    <w:rsid w:val="001735D5"/>
    <w:rsid w:val="0017360B"/>
    <w:rsid w:val="0017362F"/>
    <w:rsid w:val="00173AEE"/>
    <w:rsid w:val="00173D2B"/>
    <w:rsid w:val="00173E34"/>
    <w:rsid w:val="001742A8"/>
    <w:rsid w:val="001749AE"/>
    <w:rsid w:val="001756C6"/>
    <w:rsid w:val="00175EF9"/>
    <w:rsid w:val="00175FAB"/>
    <w:rsid w:val="00176707"/>
    <w:rsid w:val="00176801"/>
    <w:rsid w:val="00176D49"/>
    <w:rsid w:val="00176F57"/>
    <w:rsid w:val="00176F7A"/>
    <w:rsid w:val="00177BE9"/>
    <w:rsid w:val="00177FD0"/>
    <w:rsid w:val="00180424"/>
    <w:rsid w:val="0018063F"/>
    <w:rsid w:val="00180C01"/>
    <w:rsid w:val="00180F77"/>
    <w:rsid w:val="00181015"/>
    <w:rsid w:val="00181216"/>
    <w:rsid w:val="00181286"/>
    <w:rsid w:val="001812CC"/>
    <w:rsid w:val="00181E60"/>
    <w:rsid w:val="001820CD"/>
    <w:rsid w:val="0018236A"/>
    <w:rsid w:val="001827D1"/>
    <w:rsid w:val="0018282E"/>
    <w:rsid w:val="00182F78"/>
    <w:rsid w:val="001833A4"/>
    <w:rsid w:val="00183543"/>
    <w:rsid w:val="00183C54"/>
    <w:rsid w:val="00184E81"/>
    <w:rsid w:val="00184F1D"/>
    <w:rsid w:val="001851E2"/>
    <w:rsid w:val="00185391"/>
    <w:rsid w:val="001854A9"/>
    <w:rsid w:val="00186291"/>
    <w:rsid w:val="00186B9E"/>
    <w:rsid w:val="00186F4D"/>
    <w:rsid w:val="001878E1"/>
    <w:rsid w:val="00187AB5"/>
    <w:rsid w:val="00190268"/>
    <w:rsid w:val="00190851"/>
    <w:rsid w:val="00190BC2"/>
    <w:rsid w:val="00190C49"/>
    <w:rsid w:val="00191017"/>
    <w:rsid w:val="0019139C"/>
    <w:rsid w:val="001914DE"/>
    <w:rsid w:val="0019165B"/>
    <w:rsid w:val="00191CBB"/>
    <w:rsid w:val="0019203E"/>
    <w:rsid w:val="001922FD"/>
    <w:rsid w:val="001930DC"/>
    <w:rsid w:val="00193462"/>
    <w:rsid w:val="00194518"/>
    <w:rsid w:val="00195113"/>
    <w:rsid w:val="00195DE6"/>
    <w:rsid w:val="00196968"/>
    <w:rsid w:val="0019761D"/>
    <w:rsid w:val="00197705"/>
    <w:rsid w:val="00197938"/>
    <w:rsid w:val="0019794E"/>
    <w:rsid w:val="00197A97"/>
    <w:rsid w:val="00197D94"/>
    <w:rsid w:val="001A023F"/>
    <w:rsid w:val="001A043E"/>
    <w:rsid w:val="001A0CF5"/>
    <w:rsid w:val="001A15A9"/>
    <w:rsid w:val="001A1729"/>
    <w:rsid w:val="001A17A7"/>
    <w:rsid w:val="001A18F7"/>
    <w:rsid w:val="001A1C38"/>
    <w:rsid w:val="001A1C63"/>
    <w:rsid w:val="001A2117"/>
    <w:rsid w:val="001A33A6"/>
    <w:rsid w:val="001A393A"/>
    <w:rsid w:val="001A403C"/>
    <w:rsid w:val="001A441D"/>
    <w:rsid w:val="001A4529"/>
    <w:rsid w:val="001A5363"/>
    <w:rsid w:val="001A5530"/>
    <w:rsid w:val="001A58FF"/>
    <w:rsid w:val="001A61AD"/>
    <w:rsid w:val="001A6317"/>
    <w:rsid w:val="001A69D0"/>
    <w:rsid w:val="001A6B1A"/>
    <w:rsid w:val="001A6D3C"/>
    <w:rsid w:val="001A6F0E"/>
    <w:rsid w:val="001A7CA1"/>
    <w:rsid w:val="001B0060"/>
    <w:rsid w:val="001B071A"/>
    <w:rsid w:val="001B0754"/>
    <w:rsid w:val="001B0A36"/>
    <w:rsid w:val="001B0B25"/>
    <w:rsid w:val="001B0E8C"/>
    <w:rsid w:val="001B0F85"/>
    <w:rsid w:val="001B1013"/>
    <w:rsid w:val="001B114A"/>
    <w:rsid w:val="001B1E5C"/>
    <w:rsid w:val="001B21A7"/>
    <w:rsid w:val="001B24CC"/>
    <w:rsid w:val="001B26E0"/>
    <w:rsid w:val="001B2D36"/>
    <w:rsid w:val="001B2FA7"/>
    <w:rsid w:val="001B2FAE"/>
    <w:rsid w:val="001B311D"/>
    <w:rsid w:val="001B43AE"/>
    <w:rsid w:val="001B4760"/>
    <w:rsid w:val="001B4ABA"/>
    <w:rsid w:val="001B5010"/>
    <w:rsid w:val="001B51F3"/>
    <w:rsid w:val="001B52FA"/>
    <w:rsid w:val="001B53DF"/>
    <w:rsid w:val="001B60CA"/>
    <w:rsid w:val="001B6664"/>
    <w:rsid w:val="001B6C6E"/>
    <w:rsid w:val="001B6D32"/>
    <w:rsid w:val="001B6E13"/>
    <w:rsid w:val="001B6E9C"/>
    <w:rsid w:val="001B7589"/>
    <w:rsid w:val="001B79E5"/>
    <w:rsid w:val="001C0341"/>
    <w:rsid w:val="001C0552"/>
    <w:rsid w:val="001C096E"/>
    <w:rsid w:val="001C10D4"/>
    <w:rsid w:val="001C1127"/>
    <w:rsid w:val="001C1533"/>
    <w:rsid w:val="001C1580"/>
    <w:rsid w:val="001C1B08"/>
    <w:rsid w:val="001C23AE"/>
    <w:rsid w:val="001C2BA8"/>
    <w:rsid w:val="001C2BD1"/>
    <w:rsid w:val="001C2F8C"/>
    <w:rsid w:val="001C31B3"/>
    <w:rsid w:val="001C44C3"/>
    <w:rsid w:val="001C45E3"/>
    <w:rsid w:val="001C4944"/>
    <w:rsid w:val="001C51DC"/>
    <w:rsid w:val="001C57BB"/>
    <w:rsid w:val="001C63D9"/>
    <w:rsid w:val="001C66A3"/>
    <w:rsid w:val="001C68A9"/>
    <w:rsid w:val="001C6B67"/>
    <w:rsid w:val="001C6C48"/>
    <w:rsid w:val="001C72C6"/>
    <w:rsid w:val="001C737F"/>
    <w:rsid w:val="001C7EAD"/>
    <w:rsid w:val="001C7EE5"/>
    <w:rsid w:val="001D03F9"/>
    <w:rsid w:val="001D05BA"/>
    <w:rsid w:val="001D13C8"/>
    <w:rsid w:val="001D1699"/>
    <w:rsid w:val="001D187E"/>
    <w:rsid w:val="001D1BC8"/>
    <w:rsid w:val="001D2A39"/>
    <w:rsid w:val="001D30EE"/>
    <w:rsid w:val="001D34AD"/>
    <w:rsid w:val="001D3D71"/>
    <w:rsid w:val="001D47B2"/>
    <w:rsid w:val="001D4B21"/>
    <w:rsid w:val="001D4D86"/>
    <w:rsid w:val="001D5060"/>
    <w:rsid w:val="001D589C"/>
    <w:rsid w:val="001D6886"/>
    <w:rsid w:val="001D6AA8"/>
    <w:rsid w:val="001D6B5D"/>
    <w:rsid w:val="001D78B5"/>
    <w:rsid w:val="001D79F5"/>
    <w:rsid w:val="001D7C21"/>
    <w:rsid w:val="001D7C7B"/>
    <w:rsid w:val="001E04A1"/>
    <w:rsid w:val="001E0973"/>
    <w:rsid w:val="001E0A9B"/>
    <w:rsid w:val="001E0ADA"/>
    <w:rsid w:val="001E0ED0"/>
    <w:rsid w:val="001E2392"/>
    <w:rsid w:val="001E28B3"/>
    <w:rsid w:val="001E2D9D"/>
    <w:rsid w:val="001E31EB"/>
    <w:rsid w:val="001E3482"/>
    <w:rsid w:val="001E3576"/>
    <w:rsid w:val="001E3950"/>
    <w:rsid w:val="001E495D"/>
    <w:rsid w:val="001E4A46"/>
    <w:rsid w:val="001E4EEE"/>
    <w:rsid w:val="001E4F1F"/>
    <w:rsid w:val="001E51E5"/>
    <w:rsid w:val="001E5216"/>
    <w:rsid w:val="001E52BB"/>
    <w:rsid w:val="001E5FC0"/>
    <w:rsid w:val="001E6057"/>
    <w:rsid w:val="001E6B33"/>
    <w:rsid w:val="001E6E8D"/>
    <w:rsid w:val="001E72B1"/>
    <w:rsid w:val="001E7759"/>
    <w:rsid w:val="001F07EB"/>
    <w:rsid w:val="001F0B2B"/>
    <w:rsid w:val="001F0BCE"/>
    <w:rsid w:val="001F0C17"/>
    <w:rsid w:val="001F0E9C"/>
    <w:rsid w:val="001F1053"/>
    <w:rsid w:val="001F1512"/>
    <w:rsid w:val="001F19D2"/>
    <w:rsid w:val="001F1AB3"/>
    <w:rsid w:val="001F1FB4"/>
    <w:rsid w:val="001F2D7A"/>
    <w:rsid w:val="001F3065"/>
    <w:rsid w:val="001F3757"/>
    <w:rsid w:val="001F3C80"/>
    <w:rsid w:val="001F5040"/>
    <w:rsid w:val="001F57CF"/>
    <w:rsid w:val="001F59D8"/>
    <w:rsid w:val="001F659D"/>
    <w:rsid w:val="001F7452"/>
    <w:rsid w:val="001F7588"/>
    <w:rsid w:val="001F777B"/>
    <w:rsid w:val="001F7ADB"/>
    <w:rsid w:val="00201042"/>
    <w:rsid w:val="00201EEF"/>
    <w:rsid w:val="002023B1"/>
    <w:rsid w:val="00202544"/>
    <w:rsid w:val="002029C0"/>
    <w:rsid w:val="00203231"/>
    <w:rsid w:val="00203509"/>
    <w:rsid w:val="002036A7"/>
    <w:rsid w:val="002037F7"/>
    <w:rsid w:val="00203BD8"/>
    <w:rsid w:val="00203EF6"/>
    <w:rsid w:val="00204356"/>
    <w:rsid w:val="00204538"/>
    <w:rsid w:val="002047B3"/>
    <w:rsid w:val="00204CD0"/>
    <w:rsid w:val="002057BA"/>
    <w:rsid w:val="00206113"/>
    <w:rsid w:val="0020614A"/>
    <w:rsid w:val="0020663B"/>
    <w:rsid w:val="00206F1E"/>
    <w:rsid w:val="00207256"/>
    <w:rsid w:val="002076EC"/>
    <w:rsid w:val="0021028C"/>
    <w:rsid w:val="00210301"/>
    <w:rsid w:val="00210AB7"/>
    <w:rsid w:val="00211396"/>
    <w:rsid w:val="002113B0"/>
    <w:rsid w:val="00211BA5"/>
    <w:rsid w:val="00211CFF"/>
    <w:rsid w:val="00212106"/>
    <w:rsid w:val="00212408"/>
    <w:rsid w:val="002129C2"/>
    <w:rsid w:val="00213243"/>
    <w:rsid w:val="00213567"/>
    <w:rsid w:val="00213B7F"/>
    <w:rsid w:val="00214121"/>
    <w:rsid w:val="00214614"/>
    <w:rsid w:val="00214E41"/>
    <w:rsid w:val="00214F61"/>
    <w:rsid w:val="00215608"/>
    <w:rsid w:val="002156DC"/>
    <w:rsid w:val="0021573C"/>
    <w:rsid w:val="00215844"/>
    <w:rsid w:val="002161E8"/>
    <w:rsid w:val="002165B7"/>
    <w:rsid w:val="00216709"/>
    <w:rsid w:val="00216B0D"/>
    <w:rsid w:val="00216B6B"/>
    <w:rsid w:val="002171BB"/>
    <w:rsid w:val="0021723B"/>
    <w:rsid w:val="00217B5D"/>
    <w:rsid w:val="00220597"/>
    <w:rsid w:val="00220647"/>
    <w:rsid w:val="0022088B"/>
    <w:rsid w:val="00221142"/>
    <w:rsid w:val="00221762"/>
    <w:rsid w:val="002219D6"/>
    <w:rsid w:val="00221A9B"/>
    <w:rsid w:val="00221D78"/>
    <w:rsid w:val="002221BB"/>
    <w:rsid w:val="002226AE"/>
    <w:rsid w:val="00222B13"/>
    <w:rsid w:val="00222CF4"/>
    <w:rsid w:val="00222DF4"/>
    <w:rsid w:val="00222F20"/>
    <w:rsid w:val="00223AED"/>
    <w:rsid w:val="00223B47"/>
    <w:rsid w:val="00223F1D"/>
    <w:rsid w:val="00224532"/>
    <w:rsid w:val="00225328"/>
    <w:rsid w:val="0022584B"/>
    <w:rsid w:val="00225962"/>
    <w:rsid w:val="00225A89"/>
    <w:rsid w:val="00225C4D"/>
    <w:rsid w:val="0022618E"/>
    <w:rsid w:val="0022668D"/>
    <w:rsid w:val="0022710B"/>
    <w:rsid w:val="00227DDE"/>
    <w:rsid w:val="0023013B"/>
    <w:rsid w:val="002306B5"/>
    <w:rsid w:val="00230983"/>
    <w:rsid w:val="00230BDD"/>
    <w:rsid w:val="002312F7"/>
    <w:rsid w:val="002313A2"/>
    <w:rsid w:val="0023141D"/>
    <w:rsid w:val="002317FE"/>
    <w:rsid w:val="00231BF6"/>
    <w:rsid w:val="00231EC8"/>
    <w:rsid w:val="00231F14"/>
    <w:rsid w:val="002322D9"/>
    <w:rsid w:val="00232789"/>
    <w:rsid w:val="0023306D"/>
    <w:rsid w:val="00233291"/>
    <w:rsid w:val="00234446"/>
    <w:rsid w:val="0023447D"/>
    <w:rsid w:val="00234494"/>
    <w:rsid w:val="002348A5"/>
    <w:rsid w:val="002351FD"/>
    <w:rsid w:val="00235291"/>
    <w:rsid w:val="0023569E"/>
    <w:rsid w:val="002358C6"/>
    <w:rsid w:val="00235ADF"/>
    <w:rsid w:val="00235F95"/>
    <w:rsid w:val="00236069"/>
    <w:rsid w:val="002361FE"/>
    <w:rsid w:val="00236899"/>
    <w:rsid w:val="00236A92"/>
    <w:rsid w:val="00236CD0"/>
    <w:rsid w:val="002370DE"/>
    <w:rsid w:val="002402B2"/>
    <w:rsid w:val="00240CCF"/>
    <w:rsid w:val="00241A3D"/>
    <w:rsid w:val="00241FFA"/>
    <w:rsid w:val="0024204F"/>
    <w:rsid w:val="00242084"/>
    <w:rsid w:val="0024235D"/>
    <w:rsid w:val="00242D5F"/>
    <w:rsid w:val="002432DC"/>
    <w:rsid w:val="0024341C"/>
    <w:rsid w:val="002435A6"/>
    <w:rsid w:val="0024395F"/>
    <w:rsid w:val="002439F6"/>
    <w:rsid w:val="00243B18"/>
    <w:rsid w:val="00243D48"/>
    <w:rsid w:val="002442D7"/>
    <w:rsid w:val="00244C47"/>
    <w:rsid w:val="00244E9A"/>
    <w:rsid w:val="00245230"/>
    <w:rsid w:val="002458B4"/>
    <w:rsid w:val="00246243"/>
    <w:rsid w:val="00246324"/>
    <w:rsid w:val="002466F0"/>
    <w:rsid w:val="00247173"/>
    <w:rsid w:val="00250F7B"/>
    <w:rsid w:val="00250FA1"/>
    <w:rsid w:val="002512D7"/>
    <w:rsid w:val="00251454"/>
    <w:rsid w:val="002515F2"/>
    <w:rsid w:val="00252C0C"/>
    <w:rsid w:val="002530ED"/>
    <w:rsid w:val="002532BD"/>
    <w:rsid w:val="0025350E"/>
    <w:rsid w:val="0025368B"/>
    <w:rsid w:val="002537B8"/>
    <w:rsid w:val="00254310"/>
    <w:rsid w:val="00254805"/>
    <w:rsid w:val="00254C76"/>
    <w:rsid w:val="00254D30"/>
    <w:rsid w:val="00254DD6"/>
    <w:rsid w:val="00254F39"/>
    <w:rsid w:val="00254F81"/>
    <w:rsid w:val="002550E0"/>
    <w:rsid w:val="00255812"/>
    <w:rsid w:val="00255BFB"/>
    <w:rsid w:val="0025653D"/>
    <w:rsid w:val="0025681F"/>
    <w:rsid w:val="00256C7B"/>
    <w:rsid w:val="00256E26"/>
    <w:rsid w:val="002572B6"/>
    <w:rsid w:val="00257405"/>
    <w:rsid w:val="00257502"/>
    <w:rsid w:val="00257F05"/>
    <w:rsid w:val="00260DF4"/>
    <w:rsid w:val="00261F16"/>
    <w:rsid w:val="00262A6C"/>
    <w:rsid w:val="002632BD"/>
    <w:rsid w:val="00263597"/>
    <w:rsid w:val="002636E4"/>
    <w:rsid w:val="0026458F"/>
    <w:rsid w:val="00264C9C"/>
    <w:rsid w:val="00264D11"/>
    <w:rsid w:val="00265043"/>
    <w:rsid w:val="00265D25"/>
    <w:rsid w:val="00267144"/>
    <w:rsid w:val="00267C4D"/>
    <w:rsid w:val="00267EB3"/>
    <w:rsid w:val="0027000D"/>
    <w:rsid w:val="002704BF"/>
    <w:rsid w:val="00270BEF"/>
    <w:rsid w:val="002711E9"/>
    <w:rsid w:val="00272280"/>
    <w:rsid w:val="0027236D"/>
    <w:rsid w:val="002725E8"/>
    <w:rsid w:val="0027289D"/>
    <w:rsid w:val="002733B6"/>
    <w:rsid w:val="002734E8"/>
    <w:rsid w:val="00273998"/>
    <w:rsid w:val="0027404B"/>
    <w:rsid w:val="0027410D"/>
    <w:rsid w:val="00274892"/>
    <w:rsid w:val="0027512C"/>
    <w:rsid w:val="00275223"/>
    <w:rsid w:val="00275FAB"/>
    <w:rsid w:val="002762C0"/>
    <w:rsid w:val="002765A1"/>
    <w:rsid w:val="0027683D"/>
    <w:rsid w:val="00276D1E"/>
    <w:rsid w:val="0027720F"/>
    <w:rsid w:val="002773A3"/>
    <w:rsid w:val="00277CEF"/>
    <w:rsid w:val="00277FBA"/>
    <w:rsid w:val="00280010"/>
    <w:rsid w:val="002802F2"/>
    <w:rsid w:val="00280423"/>
    <w:rsid w:val="00280B42"/>
    <w:rsid w:val="00281437"/>
    <w:rsid w:val="002814E6"/>
    <w:rsid w:val="0028155D"/>
    <w:rsid w:val="00281F69"/>
    <w:rsid w:val="002826E6"/>
    <w:rsid w:val="00282B21"/>
    <w:rsid w:val="00282C10"/>
    <w:rsid w:val="002832F2"/>
    <w:rsid w:val="0028371F"/>
    <w:rsid w:val="002846D6"/>
    <w:rsid w:val="002859A8"/>
    <w:rsid w:val="00286117"/>
    <w:rsid w:val="00286232"/>
    <w:rsid w:val="00286330"/>
    <w:rsid w:val="002869DD"/>
    <w:rsid w:val="00286E3C"/>
    <w:rsid w:val="0029079A"/>
    <w:rsid w:val="002912C8"/>
    <w:rsid w:val="00291AFA"/>
    <w:rsid w:val="00292440"/>
    <w:rsid w:val="002929DF"/>
    <w:rsid w:val="0029385E"/>
    <w:rsid w:val="00293A91"/>
    <w:rsid w:val="00293B5A"/>
    <w:rsid w:val="00294D7B"/>
    <w:rsid w:val="00295194"/>
    <w:rsid w:val="0029579E"/>
    <w:rsid w:val="00295BD1"/>
    <w:rsid w:val="00295DA7"/>
    <w:rsid w:val="00295DBD"/>
    <w:rsid w:val="00296133"/>
    <w:rsid w:val="0029750E"/>
    <w:rsid w:val="002A01FC"/>
    <w:rsid w:val="002A08D8"/>
    <w:rsid w:val="002A0EA9"/>
    <w:rsid w:val="002A10B6"/>
    <w:rsid w:val="002A1D82"/>
    <w:rsid w:val="002A1D8C"/>
    <w:rsid w:val="002A1DA3"/>
    <w:rsid w:val="002A1DB0"/>
    <w:rsid w:val="002A23DA"/>
    <w:rsid w:val="002A248F"/>
    <w:rsid w:val="002A2651"/>
    <w:rsid w:val="002A26CA"/>
    <w:rsid w:val="002A2737"/>
    <w:rsid w:val="002A2FB8"/>
    <w:rsid w:val="002A3899"/>
    <w:rsid w:val="002A3C95"/>
    <w:rsid w:val="002A42AD"/>
    <w:rsid w:val="002A478D"/>
    <w:rsid w:val="002A511E"/>
    <w:rsid w:val="002A5CBB"/>
    <w:rsid w:val="002A67D9"/>
    <w:rsid w:val="002A689B"/>
    <w:rsid w:val="002A6A25"/>
    <w:rsid w:val="002A6D91"/>
    <w:rsid w:val="002A76AE"/>
    <w:rsid w:val="002A787E"/>
    <w:rsid w:val="002B000D"/>
    <w:rsid w:val="002B0DF2"/>
    <w:rsid w:val="002B0F52"/>
    <w:rsid w:val="002B14C1"/>
    <w:rsid w:val="002B1B3E"/>
    <w:rsid w:val="002B1CDF"/>
    <w:rsid w:val="002B23C5"/>
    <w:rsid w:val="002B2C5A"/>
    <w:rsid w:val="002B4554"/>
    <w:rsid w:val="002B4899"/>
    <w:rsid w:val="002B4C87"/>
    <w:rsid w:val="002B4CD5"/>
    <w:rsid w:val="002B5DC5"/>
    <w:rsid w:val="002B61DA"/>
    <w:rsid w:val="002B637F"/>
    <w:rsid w:val="002B64AC"/>
    <w:rsid w:val="002B6F59"/>
    <w:rsid w:val="002C00CB"/>
    <w:rsid w:val="002C0993"/>
    <w:rsid w:val="002C0CD2"/>
    <w:rsid w:val="002C1618"/>
    <w:rsid w:val="002C1C90"/>
    <w:rsid w:val="002C2174"/>
    <w:rsid w:val="002C2D82"/>
    <w:rsid w:val="002C2F13"/>
    <w:rsid w:val="002C2FD8"/>
    <w:rsid w:val="002C3010"/>
    <w:rsid w:val="002C352E"/>
    <w:rsid w:val="002C38EA"/>
    <w:rsid w:val="002C3B79"/>
    <w:rsid w:val="002C52F7"/>
    <w:rsid w:val="002C560C"/>
    <w:rsid w:val="002C56F1"/>
    <w:rsid w:val="002C588F"/>
    <w:rsid w:val="002C6CEB"/>
    <w:rsid w:val="002C6D1F"/>
    <w:rsid w:val="002C710E"/>
    <w:rsid w:val="002C7488"/>
    <w:rsid w:val="002C74F4"/>
    <w:rsid w:val="002C79A1"/>
    <w:rsid w:val="002C7B35"/>
    <w:rsid w:val="002C7BBB"/>
    <w:rsid w:val="002D00A3"/>
    <w:rsid w:val="002D0A0C"/>
    <w:rsid w:val="002D1373"/>
    <w:rsid w:val="002D148B"/>
    <w:rsid w:val="002D1D8E"/>
    <w:rsid w:val="002D1DC9"/>
    <w:rsid w:val="002D20E9"/>
    <w:rsid w:val="002D2181"/>
    <w:rsid w:val="002D27FB"/>
    <w:rsid w:val="002D2894"/>
    <w:rsid w:val="002D28AD"/>
    <w:rsid w:val="002D2CDB"/>
    <w:rsid w:val="002D3274"/>
    <w:rsid w:val="002D39CD"/>
    <w:rsid w:val="002D3DF9"/>
    <w:rsid w:val="002D40DD"/>
    <w:rsid w:val="002D471B"/>
    <w:rsid w:val="002D58B7"/>
    <w:rsid w:val="002D5C08"/>
    <w:rsid w:val="002D6DD0"/>
    <w:rsid w:val="002D6F7B"/>
    <w:rsid w:val="002D7321"/>
    <w:rsid w:val="002D77EE"/>
    <w:rsid w:val="002D7989"/>
    <w:rsid w:val="002D7BF0"/>
    <w:rsid w:val="002D7C92"/>
    <w:rsid w:val="002D7E4D"/>
    <w:rsid w:val="002E08FB"/>
    <w:rsid w:val="002E18EC"/>
    <w:rsid w:val="002E1A3E"/>
    <w:rsid w:val="002E226F"/>
    <w:rsid w:val="002E2B0A"/>
    <w:rsid w:val="002E361F"/>
    <w:rsid w:val="002E36B4"/>
    <w:rsid w:val="002E396E"/>
    <w:rsid w:val="002E3D36"/>
    <w:rsid w:val="002E3DE1"/>
    <w:rsid w:val="002E4459"/>
    <w:rsid w:val="002E48C7"/>
    <w:rsid w:val="002E5ADB"/>
    <w:rsid w:val="002E5C21"/>
    <w:rsid w:val="002E5E98"/>
    <w:rsid w:val="002E6857"/>
    <w:rsid w:val="002E6AA0"/>
    <w:rsid w:val="002E6ACE"/>
    <w:rsid w:val="002E6AF7"/>
    <w:rsid w:val="002E6EB4"/>
    <w:rsid w:val="002E72F8"/>
    <w:rsid w:val="002E759F"/>
    <w:rsid w:val="002E774D"/>
    <w:rsid w:val="002E791E"/>
    <w:rsid w:val="002F020C"/>
    <w:rsid w:val="002F030E"/>
    <w:rsid w:val="002F03C9"/>
    <w:rsid w:val="002F1845"/>
    <w:rsid w:val="002F18A2"/>
    <w:rsid w:val="002F196D"/>
    <w:rsid w:val="002F279F"/>
    <w:rsid w:val="002F2CB0"/>
    <w:rsid w:val="002F342D"/>
    <w:rsid w:val="002F3574"/>
    <w:rsid w:val="002F35A7"/>
    <w:rsid w:val="002F3889"/>
    <w:rsid w:val="002F399C"/>
    <w:rsid w:val="002F42EE"/>
    <w:rsid w:val="002F45E0"/>
    <w:rsid w:val="002F4AFD"/>
    <w:rsid w:val="002F5532"/>
    <w:rsid w:val="002F563B"/>
    <w:rsid w:val="002F5D91"/>
    <w:rsid w:val="002F5E1E"/>
    <w:rsid w:val="002F5F00"/>
    <w:rsid w:val="002F6680"/>
    <w:rsid w:val="002F670C"/>
    <w:rsid w:val="002F6C23"/>
    <w:rsid w:val="002F7013"/>
    <w:rsid w:val="002F72FA"/>
    <w:rsid w:val="002F73D0"/>
    <w:rsid w:val="002F783B"/>
    <w:rsid w:val="002F7C54"/>
    <w:rsid w:val="002F7C7A"/>
    <w:rsid w:val="003001A3"/>
    <w:rsid w:val="00300528"/>
    <w:rsid w:val="003006EC"/>
    <w:rsid w:val="00300E4C"/>
    <w:rsid w:val="0030229E"/>
    <w:rsid w:val="00303643"/>
    <w:rsid w:val="00303894"/>
    <w:rsid w:val="00303E1F"/>
    <w:rsid w:val="003042F3"/>
    <w:rsid w:val="0030518F"/>
    <w:rsid w:val="003054D0"/>
    <w:rsid w:val="0030562B"/>
    <w:rsid w:val="00305986"/>
    <w:rsid w:val="00305C7E"/>
    <w:rsid w:val="00306160"/>
    <w:rsid w:val="0030618C"/>
    <w:rsid w:val="00306539"/>
    <w:rsid w:val="0030732B"/>
    <w:rsid w:val="00307B1C"/>
    <w:rsid w:val="003101A2"/>
    <w:rsid w:val="003107B8"/>
    <w:rsid w:val="003108BB"/>
    <w:rsid w:val="003113E3"/>
    <w:rsid w:val="003114FC"/>
    <w:rsid w:val="00311586"/>
    <w:rsid w:val="003115C0"/>
    <w:rsid w:val="00311B11"/>
    <w:rsid w:val="00311B9E"/>
    <w:rsid w:val="00312343"/>
    <w:rsid w:val="003123DD"/>
    <w:rsid w:val="0031274E"/>
    <w:rsid w:val="00313058"/>
    <w:rsid w:val="00313D97"/>
    <w:rsid w:val="00313FC8"/>
    <w:rsid w:val="00314089"/>
    <w:rsid w:val="003141B1"/>
    <w:rsid w:val="003151A3"/>
    <w:rsid w:val="00315318"/>
    <w:rsid w:val="00315BD2"/>
    <w:rsid w:val="00315DD0"/>
    <w:rsid w:val="00316043"/>
    <w:rsid w:val="00316A59"/>
    <w:rsid w:val="00316B16"/>
    <w:rsid w:val="00316BA4"/>
    <w:rsid w:val="00317698"/>
    <w:rsid w:val="00317E5A"/>
    <w:rsid w:val="0032006E"/>
    <w:rsid w:val="003200B1"/>
    <w:rsid w:val="003202C2"/>
    <w:rsid w:val="003202EA"/>
    <w:rsid w:val="00320AE9"/>
    <w:rsid w:val="00320D0E"/>
    <w:rsid w:val="00320D41"/>
    <w:rsid w:val="00320EE0"/>
    <w:rsid w:val="00321EB1"/>
    <w:rsid w:val="00322B85"/>
    <w:rsid w:val="00322E03"/>
    <w:rsid w:val="00322F73"/>
    <w:rsid w:val="00323118"/>
    <w:rsid w:val="00323362"/>
    <w:rsid w:val="00323879"/>
    <w:rsid w:val="00324309"/>
    <w:rsid w:val="00324874"/>
    <w:rsid w:val="00324C7F"/>
    <w:rsid w:val="00324CE9"/>
    <w:rsid w:val="00324DBE"/>
    <w:rsid w:val="00325243"/>
    <w:rsid w:val="00325823"/>
    <w:rsid w:val="00325DA0"/>
    <w:rsid w:val="0032684B"/>
    <w:rsid w:val="00326B4A"/>
    <w:rsid w:val="00327687"/>
    <w:rsid w:val="00327DC2"/>
    <w:rsid w:val="00330225"/>
    <w:rsid w:val="00330AF1"/>
    <w:rsid w:val="00330B13"/>
    <w:rsid w:val="00331181"/>
    <w:rsid w:val="00331D41"/>
    <w:rsid w:val="00331F26"/>
    <w:rsid w:val="00332E78"/>
    <w:rsid w:val="003334C2"/>
    <w:rsid w:val="0033356B"/>
    <w:rsid w:val="003338E9"/>
    <w:rsid w:val="00333D67"/>
    <w:rsid w:val="00333E99"/>
    <w:rsid w:val="00333FDB"/>
    <w:rsid w:val="003342A4"/>
    <w:rsid w:val="00334522"/>
    <w:rsid w:val="0033511E"/>
    <w:rsid w:val="00335120"/>
    <w:rsid w:val="0033532D"/>
    <w:rsid w:val="003357BD"/>
    <w:rsid w:val="00335F0B"/>
    <w:rsid w:val="003360D4"/>
    <w:rsid w:val="0033611B"/>
    <w:rsid w:val="00336BA6"/>
    <w:rsid w:val="003370F3"/>
    <w:rsid w:val="00337390"/>
    <w:rsid w:val="003373F4"/>
    <w:rsid w:val="003375DC"/>
    <w:rsid w:val="00341433"/>
    <w:rsid w:val="003418C3"/>
    <w:rsid w:val="0034196F"/>
    <w:rsid w:val="0034197C"/>
    <w:rsid w:val="00342004"/>
    <w:rsid w:val="0034239D"/>
    <w:rsid w:val="00342AB9"/>
    <w:rsid w:val="0034314E"/>
    <w:rsid w:val="003432F2"/>
    <w:rsid w:val="0034349A"/>
    <w:rsid w:val="00343BE0"/>
    <w:rsid w:val="00345099"/>
    <w:rsid w:val="00345202"/>
    <w:rsid w:val="00345262"/>
    <w:rsid w:val="00345474"/>
    <w:rsid w:val="00345F07"/>
    <w:rsid w:val="00346864"/>
    <w:rsid w:val="00346CE9"/>
    <w:rsid w:val="00347009"/>
    <w:rsid w:val="00347ABD"/>
    <w:rsid w:val="0035050A"/>
    <w:rsid w:val="003520A0"/>
    <w:rsid w:val="0035243F"/>
    <w:rsid w:val="003525D3"/>
    <w:rsid w:val="00352A18"/>
    <w:rsid w:val="00353E66"/>
    <w:rsid w:val="00353ED4"/>
    <w:rsid w:val="0035477B"/>
    <w:rsid w:val="00354C1E"/>
    <w:rsid w:val="00354D1A"/>
    <w:rsid w:val="00354D5F"/>
    <w:rsid w:val="003550F5"/>
    <w:rsid w:val="00355493"/>
    <w:rsid w:val="003555D2"/>
    <w:rsid w:val="00355677"/>
    <w:rsid w:val="00355711"/>
    <w:rsid w:val="0035577F"/>
    <w:rsid w:val="00355922"/>
    <w:rsid w:val="00355D2A"/>
    <w:rsid w:val="00356149"/>
    <w:rsid w:val="00357544"/>
    <w:rsid w:val="00357D4F"/>
    <w:rsid w:val="00360BFA"/>
    <w:rsid w:val="00360F7A"/>
    <w:rsid w:val="003617C0"/>
    <w:rsid w:val="0036265E"/>
    <w:rsid w:val="00362869"/>
    <w:rsid w:val="00362DA9"/>
    <w:rsid w:val="00363079"/>
    <w:rsid w:val="0036362F"/>
    <w:rsid w:val="003637A0"/>
    <w:rsid w:val="00363A39"/>
    <w:rsid w:val="00363FE1"/>
    <w:rsid w:val="00364703"/>
    <w:rsid w:val="00364D4D"/>
    <w:rsid w:val="0036525E"/>
    <w:rsid w:val="00365EB1"/>
    <w:rsid w:val="00366FFF"/>
    <w:rsid w:val="003671FD"/>
    <w:rsid w:val="003673F6"/>
    <w:rsid w:val="003675DD"/>
    <w:rsid w:val="0036770F"/>
    <w:rsid w:val="00367825"/>
    <w:rsid w:val="00367911"/>
    <w:rsid w:val="00367C48"/>
    <w:rsid w:val="00367D2D"/>
    <w:rsid w:val="003705E8"/>
    <w:rsid w:val="0037094F"/>
    <w:rsid w:val="00370A7E"/>
    <w:rsid w:val="00370EB5"/>
    <w:rsid w:val="0037116A"/>
    <w:rsid w:val="003714F1"/>
    <w:rsid w:val="00372008"/>
    <w:rsid w:val="003721F6"/>
    <w:rsid w:val="0037239D"/>
    <w:rsid w:val="003727AA"/>
    <w:rsid w:val="00373160"/>
    <w:rsid w:val="0037336D"/>
    <w:rsid w:val="003738C9"/>
    <w:rsid w:val="00373CB1"/>
    <w:rsid w:val="003748A3"/>
    <w:rsid w:val="00374E12"/>
    <w:rsid w:val="00375786"/>
    <w:rsid w:val="0037593D"/>
    <w:rsid w:val="00375BDD"/>
    <w:rsid w:val="003764D0"/>
    <w:rsid w:val="0037677E"/>
    <w:rsid w:val="0037698E"/>
    <w:rsid w:val="00376B50"/>
    <w:rsid w:val="00376E66"/>
    <w:rsid w:val="00376EA2"/>
    <w:rsid w:val="00377856"/>
    <w:rsid w:val="00380BF7"/>
    <w:rsid w:val="00381B3A"/>
    <w:rsid w:val="00381D8D"/>
    <w:rsid w:val="003820C2"/>
    <w:rsid w:val="003824D9"/>
    <w:rsid w:val="0038258E"/>
    <w:rsid w:val="00383341"/>
    <w:rsid w:val="003836D2"/>
    <w:rsid w:val="00383C50"/>
    <w:rsid w:val="00383ECB"/>
    <w:rsid w:val="00384C7F"/>
    <w:rsid w:val="00384DF0"/>
    <w:rsid w:val="003851A3"/>
    <w:rsid w:val="0038531D"/>
    <w:rsid w:val="00385C60"/>
    <w:rsid w:val="0038611E"/>
    <w:rsid w:val="00386153"/>
    <w:rsid w:val="003865B9"/>
    <w:rsid w:val="00386A71"/>
    <w:rsid w:val="00386F3D"/>
    <w:rsid w:val="0038721B"/>
    <w:rsid w:val="003872BF"/>
    <w:rsid w:val="00387B57"/>
    <w:rsid w:val="00387C50"/>
    <w:rsid w:val="0039008B"/>
    <w:rsid w:val="00390487"/>
    <w:rsid w:val="0039058A"/>
    <w:rsid w:val="003908C9"/>
    <w:rsid w:val="003917E5"/>
    <w:rsid w:val="003923FD"/>
    <w:rsid w:val="003924E0"/>
    <w:rsid w:val="00392B37"/>
    <w:rsid w:val="00392EAC"/>
    <w:rsid w:val="00393277"/>
    <w:rsid w:val="003935DD"/>
    <w:rsid w:val="0039461B"/>
    <w:rsid w:val="003946E4"/>
    <w:rsid w:val="00394A97"/>
    <w:rsid w:val="00395AF3"/>
    <w:rsid w:val="00395DEA"/>
    <w:rsid w:val="00396956"/>
    <w:rsid w:val="00396FF4"/>
    <w:rsid w:val="0039759C"/>
    <w:rsid w:val="003979A4"/>
    <w:rsid w:val="00397B2B"/>
    <w:rsid w:val="003A0806"/>
    <w:rsid w:val="003A0995"/>
    <w:rsid w:val="003A0C91"/>
    <w:rsid w:val="003A1407"/>
    <w:rsid w:val="003A15A6"/>
    <w:rsid w:val="003A2F6D"/>
    <w:rsid w:val="003A3000"/>
    <w:rsid w:val="003A3336"/>
    <w:rsid w:val="003A3445"/>
    <w:rsid w:val="003A35B9"/>
    <w:rsid w:val="003A363E"/>
    <w:rsid w:val="003A3FBB"/>
    <w:rsid w:val="003A5627"/>
    <w:rsid w:val="003A5662"/>
    <w:rsid w:val="003A56EB"/>
    <w:rsid w:val="003A5CC2"/>
    <w:rsid w:val="003A5D6A"/>
    <w:rsid w:val="003A5E23"/>
    <w:rsid w:val="003A6183"/>
    <w:rsid w:val="003A637D"/>
    <w:rsid w:val="003A671A"/>
    <w:rsid w:val="003A68C1"/>
    <w:rsid w:val="003A6E95"/>
    <w:rsid w:val="003A7A60"/>
    <w:rsid w:val="003A7D3B"/>
    <w:rsid w:val="003A7E6C"/>
    <w:rsid w:val="003B0626"/>
    <w:rsid w:val="003B0D07"/>
    <w:rsid w:val="003B0D84"/>
    <w:rsid w:val="003B12D6"/>
    <w:rsid w:val="003B1801"/>
    <w:rsid w:val="003B1F04"/>
    <w:rsid w:val="003B2210"/>
    <w:rsid w:val="003B252A"/>
    <w:rsid w:val="003B29F9"/>
    <w:rsid w:val="003B2ABC"/>
    <w:rsid w:val="003B2BBF"/>
    <w:rsid w:val="003B3146"/>
    <w:rsid w:val="003B3421"/>
    <w:rsid w:val="003B37DF"/>
    <w:rsid w:val="003B3900"/>
    <w:rsid w:val="003B3A0A"/>
    <w:rsid w:val="003B3B96"/>
    <w:rsid w:val="003B3CDC"/>
    <w:rsid w:val="003B3E2E"/>
    <w:rsid w:val="003B58CF"/>
    <w:rsid w:val="003B5F6B"/>
    <w:rsid w:val="003B6072"/>
    <w:rsid w:val="003B61E3"/>
    <w:rsid w:val="003B6297"/>
    <w:rsid w:val="003B6360"/>
    <w:rsid w:val="003B6DCD"/>
    <w:rsid w:val="003B7433"/>
    <w:rsid w:val="003B78CA"/>
    <w:rsid w:val="003B79E0"/>
    <w:rsid w:val="003B7C44"/>
    <w:rsid w:val="003B7E87"/>
    <w:rsid w:val="003C0DD5"/>
    <w:rsid w:val="003C129C"/>
    <w:rsid w:val="003C1310"/>
    <w:rsid w:val="003C270F"/>
    <w:rsid w:val="003C2897"/>
    <w:rsid w:val="003C3928"/>
    <w:rsid w:val="003C3B7B"/>
    <w:rsid w:val="003C42A8"/>
    <w:rsid w:val="003C42B2"/>
    <w:rsid w:val="003C43F9"/>
    <w:rsid w:val="003C4703"/>
    <w:rsid w:val="003C4E82"/>
    <w:rsid w:val="003C507D"/>
    <w:rsid w:val="003C50E8"/>
    <w:rsid w:val="003C5809"/>
    <w:rsid w:val="003C592E"/>
    <w:rsid w:val="003C5AC4"/>
    <w:rsid w:val="003C6D16"/>
    <w:rsid w:val="003C6EBC"/>
    <w:rsid w:val="003C71BA"/>
    <w:rsid w:val="003C7F41"/>
    <w:rsid w:val="003C7F6F"/>
    <w:rsid w:val="003D00F0"/>
    <w:rsid w:val="003D018D"/>
    <w:rsid w:val="003D114C"/>
    <w:rsid w:val="003D12DA"/>
    <w:rsid w:val="003D1747"/>
    <w:rsid w:val="003D18C6"/>
    <w:rsid w:val="003D1992"/>
    <w:rsid w:val="003D1D89"/>
    <w:rsid w:val="003D2463"/>
    <w:rsid w:val="003D284D"/>
    <w:rsid w:val="003D2AFC"/>
    <w:rsid w:val="003D2BF9"/>
    <w:rsid w:val="003D2F90"/>
    <w:rsid w:val="003D340B"/>
    <w:rsid w:val="003D363A"/>
    <w:rsid w:val="003D3936"/>
    <w:rsid w:val="003D3939"/>
    <w:rsid w:val="003D3D67"/>
    <w:rsid w:val="003D4C27"/>
    <w:rsid w:val="003D5043"/>
    <w:rsid w:val="003D5666"/>
    <w:rsid w:val="003D57EE"/>
    <w:rsid w:val="003D61A2"/>
    <w:rsid w:val="003D6E0F"/>
    <w:rsid w:val="003D7597"/>
    <w:rsid w:val="003D7D82"/>
    <w:rsid w:val="003E0365"/>
    <w:rsid w:val="003E05FC"/>
    <w:rsid w:val="003E0A6B"/>
    <w:rsid w:val="003E0AF1"/>
    <w:rsid w:val="003E10E7"/>
    <w:rsid w:val="003E1219"/>
    <w:rsid w:val="003E1350"/>
    <w:rsid w:val="003E1809"/>
    <w:rsid w:val="003E181F"/>
    <w:rsid w:val="003E1ABF"/>
    <w:rsid w:val="003E1B8B"/>
    <w:rsid w:val="003E21F8"/>
    <w:rsid w:val="003E26BC"/>
    <w:rsid w:val="003E2807"/>
    <w:rsid w:val="003E39E5"/>
    <w:rsid w:val="003E3FF9"/>
    <w:rsid w:val="003E499E"/>
    <w:rsid w:val="003E4D9F"/>
    <w:rsid w:val="003E4E50"/>
    <w:rsid w:val="003E5292"/>
    <w:rsid w:val="003E5420"/>
    <w:rsid w:val="003E5466"/>
    <w:rsid w:val="003E5DAC"/>
    <w:rsid w:val="003E7331"/>
    <w:rsid w:val="003E74B8"/>
    <w:rsid w:val="003E77FC"/>
    <w:rsid w:val="003E7F32"/>
    <w:rsid w:val="003F01C7"/>
    <w:rsid w:val="003F0258"/>
    <w:rsid w:val="003F0D27"/>
    <w:rsid w:val="003F0EAF"/>
    <w:rsid w:val="003F2FEE"/>
    <w:rsid w:val="003F40FC"/>
    <w:rsid w:val="003F4531"/>
    <w:rsid w:val="003F484E"/>
    <w:rsid w:val="003F494B"/>
    <w:rsid w:val="003F4E42"/>
    <w:rsid w:val="003F5AB9"/>
    <w:rsid w:val="003F6384"/>
    <w:rsid w:val="003F66A9"/>
    <w:rsid w:val="003F67DB"/>
    <w:rsid w:val="003F68E5"/>
    <w:rsid w:val="003F6929"/>
    <w:rsid w:val="003F6B99"/>
    <w:rsid w:val="003F6BC9"/>
    <w:rsid w:val="003F7129"/>
    <w:rsid w:val="003F7315"/>
    <w:rsid w:val="003F7B97"/>
    <w:rsid w:val="003F7D88"/>
    <w:rsid w:val="004003FA"/>
    <w:rsid w:val="00400548"/>
    <w:rsid w:val="0040123D"/>
    <w:rsid w:val="00402C52"/>
    <w:rsid w:val="00402DF5"/>
    <w:rsid w:val="00403003"/>
    <w:rsid w:val="00403229"/>
    <w:rsid w:val="0040397C"/>
    <w:rsid w:val="00403A11"/>
    <w:rsid w:val="00404099"/>
    <w:rsid w:val="0040434D"/>
    <w:rsid w:val="0040473D"/>
    <w:rsid w:val="00404907"/>
    <w:rsid w:val="00404FD0"/>
    <w:rsid w:val="00405D04"/>
    <w:rsid w:val="004066BB"/>
    <w:rsid w:val="00406AF8"/>
    <w:rsid w:val="00406D65"/>
    <w:rsid w:val="0040796B"/>
    <w:rsid w:val="00410D44"/>
    <w:rsid w:val="004112CC"/>
    <w:rsid w:val="00411604"/>
    <w:rsid w:val="00412010"/>
    <w:rsid w:val="0041219A"/>
    <w:rsid w:val="004121DA"/>
    <w:rsid w:val="00412EF4"/>
    <w:rsid w:val="004132AD"/>
    <w:rsid w:val="0041337B"/>
    <w:rsid w:val="004133BB"/>
    <w:rsid w:val="00413AC0"/>
    <w:rsid w:val="00413D57"/>
    <w:rsid w:val="00413F0D"/>
    <w:rsid w:val="00414393"/>
    <w:rsid w:val="0041466F"/>
    <w:rsid w:val="00414837"/>
    <w:rsid w:val="00414CB8"/>
    <w:rsid w:val="0041575F"/>
    <w:rsid w:val="004157C7"/>
    <w:rsid w:val="00415C54"/>
    <w:rsid w:val="00415F6D"/>
    <w:rsid w:val="004169FF"/>
    <w:rsid w:val="00416B0C"/>
    <w:rsid w:val="004171D2"/>
    <w:rsid w:val="0041733B"/>
    <w:rsid w:val="00417519"/>
    <w:rsid w:val="00420351"/>
    <w:rsid w:val="004204A9"/>
    <w:rsid w:val="00420522"/>
    <w:rsid w:val="00421206"/>
    <w:rsid w:val="00421364"/>
    <w:rsid w:val="00421646"/>
    <w:rsid w:val="00422086"/>
    <w:rsid w:val="004229A6"/>
    <w:rsid w:val="00422C8E"/>
    <w:rsid w:val="00423331"/>
    <w:rsid w:val="00423C77"/>
    <w:rsid w:val="00423FAE"/>
    <w:rsid w:val="00424692"/>
    <w:rsid w:val="00424B8A"/>
    <w:rsid w:val="00424BBF"/>
    <w:rsid w:val="00424F6E"/>
    <w:rsid w:val="0042505D"/>
    <w:rsid w:val="004251AF"/>
    <w:rsid w:val="004256E2"/>
    <w:rsid w:val="00426060"/>
    <w:rsid w:val="004267B5"/>
    <w:rsid w:val="00426993"/>
    <w:rsid w:val="004269D5"/>
    <w:rsid w:val="00427258"/>
    <w:rsid w:val="00427683"/>
    <w:rsid w:val="004276C2"/>
    <w:rsid w:val="0043014D"/>
    <w:rsid w:val="004303A1"/>
    <w:rsid w:val="00430A26"/>
    <w:rsid w:val="0043174E"/>
    <w:rsid w:val="00431EAD"/>
    <w:rsid w:val="00431FA3"/>
    <w:rsid w:val="00432088"/>
    <w:rsid w:val="004328FC"/>
    <w:rsid w:val="00432F94"/>
    <w:rsid w:val="00433229"/>
    <w:rsid w:val="004334ED"/>
    <w:rsid w:val="0043362C"/>
    <w:rsid w:val="0043368F"/>
    <w:rsid w:val="004336E0"/>
    <w:rsid w:val="00433958"/>
    <w:rsid w:val="00433FC5"/>
    <w:rsid w:val="00434DBF"/>
    <w:rsid w:val="00434EA7"/>
    <w:rsid w:val="00434EC0"/>
    <w:rsid w:val="00434FFA"/>
    <w:rsid w:val="0043538E"/>
    <w:rsid w:val="00435B36"/>
    <w:rsid w:val="00436A1E"/>
    <w:rsid w:val="00437B1C"/>
    <w:rsid w:val="00437D6E"/>
    <w:rsid w:val="00437EC6"/>
    <w:rsid w:val="00440016"/>
    <w:rsid w:val="00440B8D"/>
    <w:rsid w:val="00442980"/>
    <w:rsid w:val="004430A8"/>
    <w:rsid w:val="00443377"/>
    <w:rsid w:val="00443637"/>
    <w:rsid w:val="004438E5"/>
    <w:rsid w:val="0044417F"/>
    <w:rsid w:val="004446FE"/>
    <w:rsid w:val="00444AC5"/>
    <w:rsid w:val="00444CF1"/>
    <w:rsid w:val="00444DB6"/>
    <w:rsid w:val="004457E0"/>
    <w:rsid w:val="00445AA5"/>
    <w:rsid w:val="0044634D"/>
    <w:rsid w:val="00446593"/>
    <w:rsid w:val="004468A5"/>
    <w:rsid w:val="00446AE2"/>
    <w:rsid w:val="00446F38"/>
    <w:rsid w:val="0044742F"/>
    <w:rsid w:val="00447683"/>
    <w:rsid w:val="0044774C"/>
    <w:rsid w:val="004478CD"/>
    <w:rsid w:val="00447FB7"/>
    <w:rsid w:val="004503B3"/>
    <w:rsid w:val="00450877"/>
    <w:rsid w:val="0045101E"/>
    <w:rsid w:val="0045120E"/>
    <w:rsid w:val="004512B8"/>
    <w:rsid w:val="004518EF"/>
    <w:rsid w:val="00451EFF"/>
    <w:rsid w:val="004526B1"/>
    <w:rsid w:val="00452EE4"/>
    <w:rsid w:val="00453069"/>
    <w:rsid w:val="0045379F"/>
    <w:rsid w:val="00454405"/>
    <w:rsid w:val="00455196"/>
    <w:rsid w:val="00455501"/>
    <w:rsid w:val="004556EA"/>
    <w:rsid w:val="00455C73"/>
    <w:rsid w:val="00455F5F"/>
    <w:rsid w:val="0045606B"/>
    <w:rsid w:val="004561A1"/>
    <w:rsid w:val="00456BF0"/>
    <w:rsid w:val="00456C70"/>
    <w:rsid w:val="00457144"/>
    <w:rsid w:val="0045729A"/>
    <w:rsid w:val="004579ED"/>
    <w:rsid w:val="00457C2C"/>
    <w:rsid w:val="00460618"/>
    <w:rsid w:val="0046089F"/>
    <w:rsid w:val="00460A55"/>
    <w:rsid w:val="00461861"/>
    <w:rsid w:val="00461FD2"/>
    <w:rsid w:val="004624B2"/>
    <w:rsid w:val="0046274D"/>
    <w:rsid w:val="00462A74"/>
    <w:rsid w:val="00462AE4"/>
    <w:rsid w:val="00462CC2"/>
    <w:rsid w:val="00462E33"/>
    <w:rsid w:val="0046323B"/>
    <w:rsid w:val="00463588"/>
    <w:rsid w:val="004637DB"/>
    <w:rsid w:val="00464545"/>
    <w:rsid w:val="00464A76"/>
    <w:rsid w:val="00464DA5"/>
    <w:rsid w:val="0046524D"/>
    <w:rsid w:val="004655CE"/>
    <w:rsid w:val="004658D5"/>
    <w:rsid w:val="00465983"/>
    <w:rsid w:val="004665CA"/>
    <w:rsid w:val="0046670D"/>
    <w:rsid w:val="00466B02"/>
    <w:rsid w:val="00466B39"/>
    <w:rsid w:val="00467412"/>
    <w:rsid w:val="004678CE"/>
    <w:rsid w:val="00467B62"/>
    <w:rsid w:val="00467E3F"/>
    <w:rsid w:val="0047015A"/>
    <w:rsid w:val="00470228"/>
    <w:rsid w:val="004706ED"/>
    <w:rsid w:val="00470CDB"/>
    <w:rsid w:val="0047117A"/>
    <w:rsid w:val="00471287"/>
    <w:rsid w:val="00471476"/>
    <w:rsid w:val="00471774"/>
    <w:rsid w:val="0047195B"/>
    <w:rsid w:val="00471981"/>
    <w:rsid w:val="00471DAE"/>
    <w:rsid w:val="00471F08"/>
    <w:rsid w:val="004722AC"/>
    <w:rsid w:val="0047278D"/>
    <w:rsid w:val="00472C00"/>
    <w:rsid w:val="004730B4"/>
    <w:rsid w:val="0047313D"/>
    <w:rsid w:val="004735E5"/>
    <w:rsid w:val="00474268"/>
    <w:rsid w:val="00474396"/>
    <w:rsid w:val="004743FD"/>
    <w:rsid w:val="004745C6"/>
    <w:rsid w:val="004748E7"/>
    <w:rsid w:val="00475990"/>
    <w:rsid w:val="00475C7B"/>
    <w:rsid w:val="00476453"/>
    <w:rsid w:val="004769CA"/>
    <w:rsid w:val="00476F0C"/>
    <w:rsid w:val="0047729E"/>
    <w:rsid w:val="00477A4A"/>
    <w:rsid w:val="0048025C"/>
    <w:rsid w:val="00480436"/>
    <w:rsid w:val="004806E4"/>
    <w:rsid w:val="00480892"/>
    <w:rsid w:val="004813CA"/>
    <w:rsid w:val="0048199E"/>
    <w:rsid w:val="004825AB"/>
    <w:rsid w:val="00482619"/>
    <w:rsid w:val="0048281B"/>
    <w:rsid w:val="004829DE"/>
    <w:rsid w:val="004830B7"/>
    <w:rsid w:val="004832B4"/>
    <w:rsid w:val="0048366A"/>
    <w:rsid w:val="00483FA0"/>
    <w:rsid w:val="004848E4"/>
    <w:rsid w:val="004849B6"/>
    <w:rsid w:val="0048503D"/>
    <w:rsid w:val="004853C5"/>
    <w:rsid w:val="00485A5A"/>
    <w:rsid w:val="00485D73"/>
    <w:rsid w:val="00486490"/>
    <w:rsid w:val="00486CB3"/>
    <w:rsid w:val="00486F1B"/>
    <w:rsid w:val="0048720C"/>
    <w:rsid w:val="00487494"/>
    <w:rsid w:val="00487688"/>
    <w:rsid w:val="0048779A"/>
    <w:rsid w:val="004878CE"/>
    <w:rsid w:val="00490F65"/>
    <w:rsid w:val="00491018"/>
    <w:rsid w:val="00491059"/>
    <w:rsid w:val="0049156B"/>
    <w:rsid w:val="00492141"/>
    <w:rsid w:val="0049214A"/>
    <w:rsid w:val="0049273E"/>
    <w:rsid w:val="004930A5"/>
    <w:rsid w:val="00493284"/>
    <w:rsid w:val="004936CB"/>
    <w:rsid w:val="0049380D"/>
    <w:rsid w:val="004938A6"/>
    <w:rsid w:val="00493DE0"/>
    <w:rsid w:val="00494082"/>
    <w:rsid w:val="004940AE"/>
    <w:rsid w:val="004945D9"/>
    <w:rsid w:val="00494EE9"/>
    <w:rsid w:val="00495460"/>
    <w:rsid w:val="0049582D"/>
    <w:rsid w:val="00495995"/>
    <w:rsid w:val="00495C29"/>
    <w:rsid w:val="00495E69"/>
    <w:rsid w:val="00496178"/>
    <w:rsid w:val="004967B6"/>
    <w:rsid w:val="00496C59"/>
    <w:rsid w:val="00496D77"/>
    <w:rsid w:val="004972BF"/>
    <w:rsid w:val="00497428"/>
    <w:rsid w:val="004978E0"/>
    <w:rsid w:val="00497C00"/>
    <w:rsid w:val="00497FC7"/>
    <w:rsid w:val="004A0C7A"/>
    <w:rsid w:val="004A0CFE"/>
    <w:rsid w:val="004A11D2"/>
    <w:rsid w:val="004A12BF"/>
    <w:rsid w:val="004A17EB"/>
    <w:rsid w:val="004A1BC3"/>
    <w:rsid w:val="004A1C71"/>
    <w:rsid w:val="004A1EAA"/>
    <w:rsid w:val="004A28DC"/>
    <w:rsid w:val="004A2AE0"/>
    <w:rsid w:val="004A2DB9"/>
    <w:rsid w:val="004A36D2"/>
    <w:rsid w:val="004A3934"/>
    <w:rsid w:val="004A39E7"/>
    <w:rsid w:val="004A4595"/>
    <w:rsid w:val="004A4ACB"/>
    <w:rsid w:val="004A5065"/>
    <w:rsid w:val="004A54E0"/>
    <w:rsid w:val="004A5984"/>
    <w:rsid w:val="004A5BBF"/>
    <w:rsid w:val="004A5EA2"/>
    <w:rsid w:val="004A63D7"/>
    <w:rsid w:val="004A6468"/>
    <w:rsid w:val="004A67AE"/>
    <w:rsid w:val="004A6D1A"/>
    <w:rsid w:val="004A6DAF"/>
    <w:rsid w:val="004A6FBC"/>
    <w:rsid w:val="004B0171"/>
    <w:rsid w:val="004B06F7"/>
    <w:rsid w:val="004B07E2"/>
    <w:rsid w:val="004B0C62"/>
    <w:rsid w:val="004B0E6B"/>
    <w:rsid w:val="004B1442"/>
    <w:rsid w:val="004B157D"/>
    <w:rsid w:val="004B1C50"/>
    <w:rsid w:val="004B1D7F"/>
    <w:rsid w:val="004B1FFF"/>
    <w:rsid w:val="004B2D64"/>
    <w:rsid w:val="004B2E06"/>
    <w:rsid w:val="004B31A8"/>
    <w:rsid w:val="004B3583"/>
    <w:rsid w:val="004B448B"/>
    <w:rsid w:val="004B5555"/>
    <w:rsid w:val="004B555B"/>
    <w:rsid w:val="004B5D44"/>
    <w:rsid w:val="004B649D"/>
    <w:rsid w:val="004B67FC"/>
    <w:rsid w:val="004B6AFB"/>
    <w:rsid w:val="004B6D05"/>
    <w:rsid w:val="004B6FB7"/>
    <w:rsid w:val="004B7364"/>
    <w:rsid w:val="004B75AE"/>
    <w:rsid w:val="004C0597"/>
    <w:rsid w:val="004C069C"/>
    <w:rsid w:val="004C0704"/>
    <w:rsid w:val="004C1227"/>
    <w:rsid w:val="004C1275"/>
    <w:rsid w:val="004C1806"/>
    <w:rsid w:val="004C1E22"/>
    <w:rsid w:val="004C2240"/>
    <w:rsid w:val="004C2C89"/>
    <w:rsid w:val="004C2E0D"/>
    <w:rsid w:val="004C2E9B"/>
    <w:rsid w:val="004C38BB"/>
    <w:rsid w:val="004C46F0"/>
    <w:rsid w:val="004C4BCB"/>
    <w:rsid w:val="004C4F0E"/>
    <w:rsid w:val="004C53F9"/>
    <w:rsid w:val="004C5B2D"/>
    <w:rsid w:val="004C5EC5"/>
    <w:rsid w:val="004C5FC0"/>
    <w:rsid w:val="004C6182"/>
    <w:rsid w:val="004C63C9"/>
    <w:rsid w:val="004C6693"/>
    <w:rsid w:val="004C6C83"/>
    <w:rsid w:val="004C70ED"/>
    <w:rsid w:val="004C74BD"/>
    <w:rsid w:val="004C74E6"/>
    <w:rsid w:val="004C756F"/>
    <w:rsid w:val="004C7953"/>
    <w:rsid w:val="004C79CC"/>
    <w:rsid w:val="004C7BB6"/>
    <w:rsid w:val="004C7D07"/>
    <w:rsid w:val="004D0041"/>
    <w:rsid w:val="004D01EE"/>
    <w:rsid w:val="004D03F6"/>
    <w:rsid w:val="004D07D6"/>
    <w:rsid w:val="004D0BBD"/>
    <w:rsid w:val="004D1817"/>
    <w:rsid w:val="004D1ACE"/>
    <w:rsid w:val="004D1BA7"/>
    <w:rsid w:val="004D2426"/>
    <w:rsid w:val="004D2790"/>
    <w:rsid w:val="004D32C1"/>
    <w:rsid w:val="004D3344"/>
    <w:rsid w:val="004D3655"/>
    <w:rsid w:val="004D3725"/>
    <w:rsid w:val="004D49C3"/>
    <w:rsid w:val="004D5052"/>
    <w:rsid w:val="004D5E84"/>
    <w:rsid w:val="004D5EE0"/>
    <w:rsid w:val="004D6237"/>
    <w:rsid w:val="004D67CB"/>
    <w:rsid w:val="004D6DC6"/>
    <w:rsid w:val="004D7439"/>
    <w:rsid w:val="004D7D32"/>
    <w:rsid w:val="004E0685"/>
    <w:rsid w:val="004E0CB7"/>
    <w:rsid w:val="004E0CC1"/>
    <w:rsid w:val="004E12D0"/>
    <w:rsid w:val="004E1445"/>
    <w:rsid w:val="004E151C"/>
    <w:rsid w:val="004E169C"/>
    <w:rsid w:val="004E19C0"/>
    <w:rsid w:val="004E2317"/>
    <w:rsid w:val="004E3B1E"/>
    <w:rsid w:val="004E3E3E"/>
    <w:rsid w:val="004E4D0C"/>
    <w:rsid w:val="004E4D4A"/>
    <w:rsid w:val="004E4F1C"/>
    <w:rsid w:val="004E5592"/>
    <w:rsid w:val="004E56BD"/>
    <w:rsid w:val="004E5C50"/>
    <w:rsid w:val="004E612E"/>
    <w:rsid w:val="004E6542"/>
    <w:rsid w:val="004E6622"/>
    <w:rsid w:val="004E6768"/>
    <w:rsid w:val="004E67D7"/>
    <w:rsid w:val="004E7ECE"/>
    <w:rsid w:val="004F00E9"/>
    <w:rsid w:val="004F0567"/>
    <w:rsid w:val="004F056F"/>
    <w:rsid w:val="004F06CB"/>
    <w:rsid w:val="004F0793"/>
    <w:rsid w:val="004F0E85"/>
    <w:rsid w:val="004F0FB3"/>
    <w:rsid w:val="004F11B8"/>
    <w:rsid w:val="004F1987"/>
    <w:rsid w:val="004F29C0"/>
    <w:rsid w:val="004F2B8E"/>
    <w:rsid w:val="004F2E59"/>
    <w:rsid w:val="004F2EEA"/>
    <w:rsid w:val="004F2F98"/>
    <w:rsid w:val="004F30AF"/>
    <w:rsid w:val="004F344F"/>
    <w:rsid w:val="004F3CC8"/>
    <w:rsid w:val="004F451E"/>
    <w:rsid w:val="004F46AF"/>
    <w:rsid w:val="004F4860"/>
    <w:rsid w:val="004F486B"/>
    <w:rsid w:val="004F49E1"/>
    <w:rsid w:val="004F4D8B"/>
    <w:rsid w:val="004F5937"/>
    <w:rsid w:val="004F60AC"/>
    <w:rsid w:val="004F642E"/>
    <w:rsid w:val="004F643B"/>
    <w:rsid w:val="004F6B22"/>
    <w:rsid w:val="004F6B71"/>
    <w:rsid w:val="004F7076"/>
    <w:rsid w:val="004F75C8"/>
    <w:rsid w:val="004F79A7"/>
    <w:rsid w:val="0050045A"/>
    <w:rsid w:val="005009CA"/>
    <w:rsid w:val="0050118D"/>
    <w:rsid w:val="00501531"/>
    <w:rsid w:val="0050154F"/>
    <w:rsid w:val="00501D10"/>
    <w:rsid w:val="005020DC"/>
    <w:rsid w:val="005021DE"/>
    <w:rsid w:val="005022FF"/>
    <w:rsid w:val="00502322"/>
    <w:rsid w:val="00502465"/>
    <w:rsid w:val="00502984"/>
    <w:rsid w:val="00502C15"/>
    <w:rsid w:val="00502D09"/>
    <w:rsid w:val="00503A00"/>
    <w:rsid w:val="00504236"/>
    <w:rsid w:val="00504788"/>
    <w:rsid w:val="005049B4"/>
    <w:rsid w:val="00505645"/>
    <w:rsid w:val="00505D9E"/>
    <w:rsid w:val="0050660B"/>
    <w:rsid w:val="0050674E"/>
    <w:rsid w:val="00507335"/>
    <w:rsid w:val="005076CA"/>
    <w:rsid w:val="00507885"/>
    <w:rsid w:val="005078D2"/>
    <w:rsid w:val="005107C3"/>
    <w:rsid w:val="005107E3"/>
    <w:rsid w:val="005114C9"/>
    <w:rsid w:val="00511900"/>
    <w:rsid w:val="00511D00"/>
    <w:rsid w:val="00512669"/>
    <w:rsid w:val="005134B2"/>
    <w:rsid w:val="00513900"/>
    <w:rsid w:val="00513B5B"/>
    <w:rsid w:val="00513F70"/>
    <w:rsid w:val="00513FCF"/>
    <w:rsid w:val="00513FF6"/>
    <w:rsid w:val="005140AE"/>
    <w:rsid w:val="00514AE8"/>
    <w:rsid w:val="00514CCA"/>
    <w:rsid w:val="0051580E"/>
    <w:rsid w:val="00515BFE"/>
    <w:rsid w:val="00515EA2"/>
    <w:rsid w:val="0051638F"/>
    <w:rsid w:val="00516610"/>
    <w:rsid w:val="00516FA8"/>
    <w:rsid w:val="00517A69"/>
    <w:rsid w:val="00517C63"/>
    <w:rsid w:val="0052008B"/>
    <w:rsid w:val="00520957"/>
    <w:rsid w:val="00520A95"/>
    <w:rsid w:val="0052102C"/>
    <w:rsid w:val="00521780"/>
    <w:rsid w:val="00521A01"/>
    <w:rsid w:val="005223A6"/>
    <w:rsid w:val="00522EDC"/>
    <w:rsid w:val="00522FED"/>
    <w:rsid w:val="005237CB"/>
    <w:rsid w:val="005246B9"/>
    <w:rsid w:val="005246E3"/>
    <w:rsid w:val="005255E7"/>
    <w:rsid w:val="005258C7"/>
    <w:rsid w:val="00525C05"/>
    <w:rsid w:val="00525FAD"/>
    <w:rsid w:val="00526308"/>
    <w:rsid w:val="005264AD"/>
    <w:rsid w:val="005269FC"/>
    <w:rsid w:val="0052728F"/>
    <w:rsid w:val="005272C5"/>
    <w:rsid w:val="0052775C"/>
    <w:rsid w:val="00530572"/>
    <w:rsid w:val="00530DB4"/>
    <w:rsid w:val="00530FAA"/>
    <w:rsid w:val="00531387"/>
    <w:rsid w:val="005314D1"/>
    <w:rsid w:val="005318AF"/>
    <w:rsid w:val="00531D10"/>
    <w:rsid w:val="00531EF1"/>
    <w:rsid w:val="005324C7"/>
    <w:rsid w:val="00532C2B"/>
    <w:rsid w:val="005333F9"/>
    <w:rsid w:val="005336BB"/>
    <w:rsid w:val="00533B0B"/>
    <w:rsid w:val="00533B1F"/>
    <w:rsid w:val="00533C3C"/>
    <w:rsid w:val="00533ECA"/>
    <w:rsid w:val="00533FAE"/>
    <w:rsid w:val="0053567D"/>
    <w:rsid w:val="005359F1"/>
    <w:rsid w:val="00535BE3"/>
    <w:rsid w:val="00535FDF"/>
    <w:rsid w:val="0053629B"/>
    <w:rsid w:val="0053711D"/>
    <w:rsid w:val="00537569"/>
    <w:rsid w:val="00537B58"/>
    <w:rsid w:val="00540448"/>
    <w:rsid w:val="005404AC"/>
    <w:rsid w:val="005408C3"/>
    <w:rsid w:val="00540B40"/>
    <w:rsid w:val="0054120B"/>
    <w:rsid w:val="00541287"/>
    <w:rsid w:val="005412A7"/>
    <w:rsid w:val="0054170F"/>
    <w:rsid w:val="00541758"/>
    <w:rsid w:val="00541854"/>
    <w:rsid w:val="00541CEA"/>
    <w:rsid w:val="005426A0"/>
    <w:rsid w:val="00542D2F"/>
    <w:rsid w:val="00542E05"/>
    <w:rsid w:val="00542E8C"/>
    <w:rsid w:val="005432F3"/>
    <w:rsid w:val="00543ADA"/>
    <w:rsid w:val="00543D31"/>
    <w:rsid w:val="005445AE"/>
    <w:rsid w:val="005446FD"/>
    <w:rsid w:val="00544773"/>
    <w:rsid w:val="00544953"/>
    <w:rsid w:val="00545370"/>
    <w:rsid w:val="00545747"/>
    <w:rsid w:val="00545806"/>
    <w:rsid w:val="00545D11"/>
    <w:rsid w:val="005463A3"/>
    <w:rsid w:val="005470A7"/>
    <w:rsid w:val="00547A22"/>
    <w:rsid w:val="00547D00"/>
    <w:rsid w:val="00550040"/>
    <w:rsid w:val="0055046E"/>
    <w:rsid w:val="00550883"/>
    <w:rsid w:val="005509C8"/>
    <w:rsid w:val="0055105F"/>
    <w:rsid w:val="0055164B"/>
    <w:rsid w:val="00551660"/>
    <w:rsid w:val="00552479"/>
    <w:rsid w:val="005527D9"/>
    <w:rsid w:val="00553B30"/>
    <w:rsid w:val="00553B8A"/>
    <w:rsid w:val="00553CBB"/>
    <w:rsid w:val="005543BF"/>
    <w:rsid w:val="00554630"/>
    <w:rsid w:val="00554C72"/>
    <w:rsid w:val="00555319"/>
    <w:rsid w:val="0055538C"/>
    <w:rsid w:val="00555484"/>
    <w:rsid w:val="00555582"/>
    <w:rsid w:val="005556EB"/>
    <w:rsid w:val="005557F2"/>
    <w:rsid w:val="0055648B"/>
    <w:rsid w:val="00556540"/>
    <w:rsid w:val="00556D07"/>
    <w:rsid w:val="00557168"/>
    <w:rsid w:val="00557362"/>
    <w:rsid w:val="00560124"/>
    <w:rsid w:val="00560791"/>
    <w:rsid w:val="0056108B"/>
    <w:rsid w:val="00561272"/>
    <w:rsid w:val="00561760"/>
    <w:rsid w:val="00561D8D"/>
    <w:rsid w:val="005629A4"/>
    <w:rsid w:val="00563349"/>
    <w:rsid w:val="0056421F"/>
    <w:rsid w:val="0056435C"/>
    <w:rsid w:val="0056443D"/>
    <w:rsid w:val="00564DB5"/>
    <w:rsid w:val="00564E49"/>
    <w:rsid w:val="00565036"/>
    <w:rsid w:val="00565FAD"/>
    <w:rsid w:val="00565FEC"/>
    <w:rsid w:val="0056629E"/>
    <w:rsid w:val="0056773C"/>
    <w:rsid w:val="00567999"/>
    <w:rsid w:val="0057059A"/>
    <w:rsid w:val="00571A0C"/>
    <w:rsid w:val="00571BED"/>
    <w:rsid w:val="00571D30"/>
    <w:rsid w:val="00572457"/>
    <w:rsid w:val="00572906"/>
    <w:rsid w:val="0057291F"/>
    <w:rsid w:val="00572D3C"/>
    <w:rsid w:val="00573080"/>
    <w:rsid w:val="00574239"/>
    <w:rsid w:val="00574296"/>
    <w:rsid w:val="00574319"/>
    <w:rsid w:val="00574BA8"/>
    <w:rsid w:val="00574D55"/>
    <w:rsid w:val="00574D64"/>
    <w:rsid w:val="00575237"/>
    <w:rsid w:val="00575E4D"/>
    <w:rsid w:val="00575F98"/>
    <w:rsid w:val="00576765"/>
    <w:rsid w:val="00576C36"/>
    <w:rsid w:val="005770CA"/>
    <w:rsid w:val="0057789C"/>
    <w:rsid w:val="00577980"/>
    <w:rsid w:val="00577EAE"/>
    <w:rsid w:val="0058013E"/>
    <w:rsid w:val="005808BE"/>
    <w:rsid w:val="00580E9B"/>
    <w:rsid w:val="00580ECD"/>
    <w:rsid w:val="00581176"/>
    <w:rsid w:val="005814F2"/>
    <w:rsid w:val="00581857"/>
    <w:rsid w:val="00581AB8"/>
    <w:rsid w:val="00581B09"/>
    <w:rsid w:val="00581DCF"/>
    <w:rsid w:val="005820B5"/>
    <w:rsid w:val="0058238F"/>
    <w:rsid w:val="005828A4"/>
    <w:rsid w:val="005829DF"/>
    <w:rsid w:val="00582A5C"/>
    <w:rsid w:val="00583CD2"/>
    <w:rsid w:val="005841C5"/>
    <w:rsid w:val="00584B30"/>
    <w:rsid w:val="00584BD0"/>
    <w:rsid w:val="00584DC2"/>
    <w:rsid w:val="005861A3"/>
    <w:rsid w:val="00586385"/>
    <w:rsid w:val="00586744"/>
    <w:rsid w:val="00587371"/>
    <w:rsid w:val="0058744A"/>
    <w:rsid w:val="0059008C"/>
    <w:rsid w:val="00590B85"/>
    <w:rsid w:val="005915E3"/>
    <w:rsid w:val="005921A0"/>
    <w:rsid w:val="005921C1"/>
    <w:rsid w:val="005924AD"/>
    <w:rsid w:val="005925EB"/>
    <w:rsid w:val="005934E8"/>
    <w:rsid w:val="00593549"/>
    <w:rsid w:val="00593B4F"/>
    <w:rsid w:val="00594810"/>
    <w:rsid w:val="00594825"/>
    <w:rsid w:val="00594FB4"/>
    <w:rsid w:val="00595130"/>
    <w:rsid w:val="00595CDB"/>
    <w:rsid w:val="00595E65"/>
    <w:rsid w:val="00596183"/>
    <w:rsid w:val="00596245"/>
    <w:rsid w:val="00596A27"/>
    <w:rsid w:val="005973DD"/>
    <w:rsid w:val="0059798D"/>
    <w:rsid w:val="00597F15"/>
    <w:rsid w:val="005A065B"/>
    <w:rsid w:val="005A06A7"/>
    <w:rsid w:val="005A1BC7"/>
    <w:rsid w:val="005A1F8B"/>
    <w:rsid w:val="005A22E2"/>
    <w:rsid w:val="005A30F3"/>
    <w:rsid w:val="005A3164"/>
    <w:rsid w:val="005A3702"/>
    <w:rsid w:val="005A3DA3"/>
    <w:rsid w:val="005A4BEB"/>
    <w:rsid w:val="005A4D2C"/>
    <w:rsid w:val="005A4F23"/>
    <w:rsid w:val="005A6516"/>
    <w:rsid w:val="005A6663"/>
    <w:rsid w:val="005A66D5"/>
    <w:rsid w:val="005A6A3E"/>
    <w:rsid w:val="005A6FBC"/>
    <w:rsid w:val="005A70E3"/>
    <w:rsid w:val="005A7437"/>
    <w:rsid w:val="005A7CF8"/>
    <w:rsid w:val="005B060B"/>
    <w:rsid w:val="005B0C23"/>
    <w:rsid w:val="005B0D89"/>
    <w:rsid w:val="005B1075"/>
    <w:rsid w:val="005B1185"/>
    <w:rsid w:val="005B194B"/>
    <w:rsid w:val="005B1DA5"/>
    <w:rsid w:val="005B1DC1"/>
    <w:rsid w:val="005B1EAB"/>
    <w:rsid w:val="005B20B7"/>
    <w:rsid w:val="005B21AF"/>
    <w:rsid w:val="005B21CC"/>
    <w:rsid w:val="005B2A11"/>
    <w:rsid w:val="005B3693"/>
    <w:rsid w:val="005B3EDC"/>
    <w:rsid w:val="005B4366"/>
    <w:rsid w:val="005B531C"/>
    <w:rsid w:val="005B53BB"/>
    <w:rsid w:val="005B5563"/>
    <w:rsid w:val="005B55C4"/>
    <w:rsid w:val="005B5A2F"/>
    <w:rsid w:val="005B5EA0"/>
    <w:rsid w:val="005B6A52"/>
    <w:rsid w:val="005B6C17"/>
    <w:rsid w:val="005B6FDF"/>
    <w:rsid w:val="005B7306"/>
    <w:rsid w:val="005B7A90"/>
    <w:rsid w:val="005C0229"/>
    <w:rsid w:val="005C0415"/>
    <w:rsid w:val="005C06DB"/>
    <w:rsid w:val="005C07FA"/>
    <w:rsid w:val="005C080A"/>
    <w:rsid w:val="005C08F5"/>
    <w:rsid w:val="005C0CBE"/>
    <w:rsid w:val="005C11F3"/>
    <w:rsid w:val="005C163B"/>
    <w:rsid w:val="005C17F8"/>
    <w:rsid w:val="005C205B"/>
    <w:rsid w:val="005C21CF"/>
    <w:rsid w:val="005C23A5"/>
    <w:rsid w:val="005C2647"/>
    <w:rsid w:val="005C2FD2"/>
    <w:rsid w:val="005C3272"/>
    <w:rsid w:val="005C3425"/>
    <w:rsid w:val="005C387D"/>
    <w:rsid w:val="005C4A76"/>
    <w:rsid w:val="005C4FC9"/>
    <w:rsid w:val="005C584D"/>
    <w:rsid w:val="005C5862"/>
    <w:rsid w:val="005C5C96"/>
    <w:rsid w:val="005C61A4"/>
    <w:rsid w:val="005C6275"/>
    <w:rsid w:val="005C6704"/>
    <w:rsid w:val="005C68AD"/>
    <w:rsid w:val="005C6F10"/>
    <w:rsid w:val="005C7717"/>
    <w:rsid w:val="005D0265"/>
    <w:rsid w:val="005D067C"/>
    <w:rsid w:val="005D0827"/>
    <w:rsid w:val="005D1DFF"/>
    <w:rsid w:val="005D21FA"/>
    <w:rsid w:val="005D22BC"/>
    <w:rsid w:val="005D29B7"/>
    <w:rsid w:val="005D2B34"/>
    <w:rsid w:val="005D2CF1"/>
    <w:rsid w:val="005D3133"/>
    <w:rsid w:val="005D3678"/>
    <w:rsid w:val="005D3F24"/>
    <w:rsid w:val="005D426E"/>
    <w:rsid w:val="005D4549"/>
    <w:rsid w:val="005D5897"/>
    <w:rsid w:val="005D5A7C"/>
    <w:rsid w:val="005D615E"/>
    <w:rsid w:val="005D6A18"/>
    <w:rsid w:val="005D6F64"/>
    <w:rsid w:val="005D6FD1"/>
    <w:rsid w:val="005D76D6"/>
    <w:rsid w:val="005D77D0"/>
    <w:rsid w:val="005D7B15"/>
    <w:rsid w:val="005D7CF1"/>
    <w:rsid w:val="005E02FA"/>
    <w:rsid w:val="005E0895"/>
    <w:rsid w:val="005E0C62"/>
    <w:rsid w:val="005E10A3"/>
    <w:rsid w:val="005E1240"/>
    <w:rsid w:val="005E1E19"/>
    <w:rsid w:val="005E20EE"/>
    <w:rsid w:val="005E220E"/>
    <w:rsid w:val="005E24C1"/>
    <w:rsid w:val="005E26F2"/>
    <w:rsid w:val="005E293E"/>
    <w:rsid w:val="005E2B6C"/>
    <w:rsid w:val="005E2F7D"/>
    <w:rsid w:val="005E3605"/>
    <w:rsid w:val="005E3BEE"/>
    <w:rsid w:val="005E4119"/>
    <w:rsid w:val="005E4170"/>
    <w:rsid w:val="005E4533"/>
    <w:rsid w:val="005E4B4A"/>
    <w:rsid w:val="005E537D"/>
    <w:rsid w:val="005E53E1"/>
    <w:rsid w:val="005E5729"/>
    <w:rsid w:val="005E5FA7"/>
    <w:rsid w:val="005E6199"/>
    <w:rsid w:val="005E7329"/>
    <w:rsid w:val="005F03EE"/>
    <w:rsid w:val="005F0D8D"/>
    <w:rsid w:val="005F0E2E"/>
    <w:rsid w:val="005F0F54"/>
    <w:rsid w:val="005F1096"/>
    <w:rsid w:val="005F20AE"/>
    <w:rsid w:val="005F20D5"/>
    <w:rsid w:val="005F349A"/>
    <w:rsid w:val="005F3DAC"/>
    <w:rsid w:val="005F3DB7"/>
    <w:rsid w:val="005F4279"/>
    <w:rsid w:val="005F5125"/>
    <w:rsid w:val="005F59E0"/>
    <w:rsid w:val="005F5ABB"/>
    <w:rsid w:val="005F673B"/>
    <w:rsid w:val="005F7249"/>
    <w:rsid w:val="005F739A"/>
    <w:rsid w:val="005F7A7F"/>
    <w:rsid w:val="005F7E0D"/>
    <w:rsid w:val="0060008A"/>
    <w:rsid w:val="006001C5"/>
    <w:rsid w:val="00600834"/>
    <w:rsid w:val="006009B0"/>
    <w:rsid w:val="00600F51"/>
    <w:rsid w:val="00601EFC"/>
    <w:rsid w:val="00601F8A"/>
    <w:rsid w:val="006024CE"/>
    <w:rsid w:val="006025B0"/>
    <w:rsid w:val="00602701"/>
    <w:rsid w:val="00602E11"/>
    <w:rsid w:val="00602FBD"/>
    <w:rsid w:val="0060310E"/>
    <w:rsid w:val="006032D7"/>
    <w:rsid w:val="006040CE"/>
    <w:rsid w:val="006048BD"/>
    <w:rsid w:val="00604936"/>
    <w:rsid w:val="00604A08"/>
    <w:rsid w:val="00605172"/>
    <w:rsid w:val="006059B2"/>
    <w:rsid w:val="0060642A"/>
    <w:rsid w:val="00606BB2"/>
    <w:rsid w:val="00607445"/>
    <w:rsid w:val="006100BF"/>
    <w:rsid w:val="00610370"/>
    <w:rsid w:val="006107FE"/>
    <w:rsid w:val="0061211E"/>
    <w:rsid w:val="00612131"/>
    <w:rsid w:val="00612468"/>
    <w:rsid w:val="006127E9"/>
    <w:rsid w:val="0061290F"/>
    <w:rsid w:val="006135FB"/>
    <w:rsid w:val="00613785"/>
    <w:rsid w:val="006138C0"/>
    <w:rsid w:val="0061397D"/>
    <w:rsid w:val="00613CA1"/>
    <w:rsid w:val="006143C8"/>
    <w:rsid w:val="0061455A"/>
    <w:rsid w:val="0061523B"/>
    <w:rsid w:val="0061551D"/>
    <w:rsid w:val="006157D3"/>
    <w:rsid w:val="006160CB"/>
    <w:rsid w:val="006161C5"/>
    <w:rsid w:val="006163E8"/>
    <w:rsid w:val="0061642C"/>
    <w:rsid w:val="00616436"/>
    <w:rsid w:val="006170E9"/>
    <w:rsid w:val="00617E96"/>
    <w:rsid w:val="00617ECF"/>
    <w:rsid w:val="00620068"/>
    <w:rsid w:val="00620621"/>
    <w:rsid w:val="006206CD"/>
    <w:rsid w:val="00620B2F"/>
    <w:rsid w:val="00621C64"/>
    <w:rsid w:val="00622485"/>
    <w:rsid w:val="006225F9"/>
    <w:rsid w:val="006225FA"/>
    <w:rsid w:val="006226D3"/>
    <w:rsid w:val="006228B7"/>
    <w:rsid w:val="00622A8F"/>
    <w:rsid w:val="00622BEE"/>
    <w:rsid w:val="006230DD"/>
    <w:rsid w:val="00623838"/>
    <w:rsid w:val="00623F59"/>
    <w:rsid w:val="0062436A"/>
    <w:rsid w:val="006249A0"/>
    <w:rsid w:val="00624BF3"/>
    <w:rsid w:val="00624C4E"/>
    <w:rsid w:val="00624CD0"/>
    <w:rsid w:val="00624FDE"/>
    <w:rsid w:val="0062533D"/>
    <w:rsid w:val="006254EA"/>
    <w:rsid w:val="006258A7"/>
    <w:rsid w:val="00625F58"/>
    <w:rsid w:val="006265A2"/>
    <w:rsid w:val="006269F3"/>
    <w:rsid w:val="00626CA0"/>
    <w:rsid w:val="00626DA2"/>
    <w:rsid w:val="00627A7A"/>
    <w:rsid w:val="00627D3C"/>
    <w:rsid w:val="00627E34"/>
    <w:rsid w:val="0063010E"/>
    <w:rsid w:val="006306B0"/>
    <w:rsid w:val="0063180D"/>
    <w:rsid w:val="00632F8B"/>
    <w:rsid w:val="006330BB"/>
    <w:rsid w:val="00633924"/>
    <w:rsid w:val="0063418D"/>
    <w:rsid w:val="006343B9"/>
    <w:rsid w:val="006348E6"/>
    <w:rsid w:val="00634E52"/>
    <w:rsid w:val="00634EF1"/>
    <w:rsid w:val="00634FD9"/>
    <w:rsid w:val="006358DA"/>
    <w:rsid w:val="00636052"/>
    <w:rsid w:val="006362AD"/>
    <w:rsid w:val="00636343"/>
    <w:rsid w:val="006367D7"/>
    <w:rsid w:val="006370DE"/>
    <w:rsid w:val="00637918"/>
    <w:rsid w:val="00637DBD"/>
    <w:rsid w:val="006418E9"/>
    <w:rsid w:val="00641C30"/>
    <w:rsid w:val="00642410"/>
    <w:rsid w:val="0064277C"/>
    <w:rsid w:val="0064289C"/>
    <w:rsid w:val="00642960"/>
    <w:rsid w:val="00643651"/>
    <w:rsid w:val="00643981"/>
    <w:rsid w:val="00643EB6"/>
    <w:rsid w:val="006441F7"/>
    <w:rsid w:val="00644366"/>
    <w:rsid w:val="0064437E"/>
    <w:rsid w:val="006448EF"/>
    <w:rsid w:val="00644B67"/>
    <w:rsid w:val="00645079"/>
    <w:rsid w:val="00645324"/>
    <w:rsid w:val="00645494"/>
    <w:rsid w:val="006458D9"/>
    <w:rsid w:val="00645E8D"/>
    <w:rsid w:val="00645F59"/>
    <w:rsid w:val="00646279"/>
    <w:rsid w:val="0064691B"/>
    <w:rsid w:val="0064727E"/>
    <w:rsid w:val="00647776"/>
    <w:rsid w:val="006478B2"/>
    <w:rsid w:val="0065032B"/>
    <w:rsid w:val="00650467"/>
    <w:rsid w:val="00650558"/>
    <w:rsid w:val="00650613"/>
    <w:rsid w:val="006506EB"/>
    <w:rsid w:val="006509E9"/>
    <w:rsid w:val="00650BCC"/>
    <w:rsid w:val="00650E12"/>
    <w:rsid w:val="00650E59"/>
    <w:rsid w:val="00650F75"/>
    <w:rsid w:val="00650F90"/>
    <w:rsid w:val="006513AD"/>
    <w:rsid w:val="00651D80"/>
    <w:rsid w:val="00652A86"/>
    <w:rsid w:val="00652D9A"/>
    <w:rsid w:val="00654606"/>
    <w:rsid w:val="0065486C"/>
    <w:rsid w:val="006548C4"/>
    <w:rsid w:val="00655762"/>
    <w:rsid w:val="00655F62"/>
    <w:rsid w:val="00655F7B"/>
    <w:rsid w:val="00656CAD"/>
    <w:rsid w:val="00657755"/>
    <w:rsid w:val="0065784B"/>
    <w:rsid w:val="00657D25"/>
    <w:rsid w:val="0066011B"/>
    <w:rsid w:val="006602C5"/>
    <w:rsid w:val="006602D4"/>
    <w:rsid w:val="0066036C"/>
    <w:rsid w:val="0066058A"/>
    <w:rsid w:val="00660590"/>
    <w:rsid w:val="00660B91"/>
    <w:rsid w:val="00660D3A"/>
    <w:rsid w:val="00660D52"/>
    <w:rsid w:val="0066140A"/>
    <w:rsid w:val="0066169B"/>
    <w:rsid w:val="00662E65"/>
    <w:rsid w:val="00663176"/>
    <w:rsid w:val="0066357D"/>
    <w:rsid w:val="00663789"/>
    <w:rsid w:val="006642B1"/>
    <w:rsid w:val="006642EF"/>
    <w:rsid w:val="006646D1"/>
    <w:rsid w:val="00665475"/>
    <w:rsid w:val="00665F17"/>
    <w:rsid w:val="0066612A"/>
    <w:rsid w:val="00666589"/>
    <w:rsid w:val="006665ED"/>
    <w:rsid w:val="0066695C"/>
    <w:rsid w:val="00667764"/>
    <w:rsid w:val="0066797E"/>
    <w:rsid w:val="00670C35"/>
    <w:rsid w:val="00670DB7"/>
    <w:rsid w:val="006714B8"/>
    <w:rsid w:val="00671AD6"/>
    <w:rsid w:val="00671D44"/>
    <w:rsid w:val="00672139"/>
    <w:rsid w:val="00672F55"/>
    <w:rsid w:val="00673C72"/>
    <w:rsid w:val="00673E20"/>
    <w:rsid w:val="00673FFA"/>
    <w:rsid w:val="0067467C"/>
    <w:rsid w:val="00675394"/>
    <w:rsid w:val="00675A54"/>
    <w:rsid w:val="00675B71"/>
    <w:rsid w:val="006765C7"/>
    <w:rsid w:val="006766F1"/>
    <w:rsid w:val="0067677F"/>
    <w:rsid w:val="00676B2E"/>
    <w:rsid w:val="00677941"/>
    <w:rsid w:val="00680384"/>
    <w:rsid w:val="00681222"/>
    <w:rsid w:val="0068122A"/>
    <w:rsid w:val="006812C4"/>
    <w:rsid w:val="006812EC"/>
    <w:rsid w:val="006818FC"/>
    <w:rsid w:val="006822B3"/>
    <w:rsid w:val="00682474"/>
    <w:rsid w:val="006824C6"/>
    <w:rsid w:val="0068258A"/>
    <w:rsid w:val="00683A0B"/>
    <w:rsid w:val="0068418B"/>
    <w:rsid w:val="0068427E"/>
    <w:rsid w:val="00684A9E"/>
    <w:rsid w:val="00684C7E"/>
    <w:rsid w:val="00685322"/>
    <w:rsid w:val="0068572B"/>
    <w:rsid w:val="00686791"/>
    <w:rsid w:val="00687053"/>
    <w:rsid w:val="00687322"/>
    <w:rsid w:val="006875B5"/>
    <w:rsid w:val="00687E13"/>
    <w:rsid w:val="00690197"/>
    <w:rsid w:val="00690409"/>
    <w:rsid w:val="0069068F"/>
    <w:rsid w:val="00690BB8"/>
    <w:rsid w:val="00691CEB"/>
    <w:rsid w:val="0069202C"/>
    <w:rsid w:val="0069219E"/>
    <w:rsid w:val="006929DD"/>
    <w:rsid w:val="006931E0"/>
    <w:rsid w:val="00693793"/>
    <w:rsid w:val="0069379F"/>
    <w:rsid w:val="00693BA3"/>
    <w:rsid w:val="00693BED"/>
    <w:rsid w:val="00693DFF"/>
    <w:rsid w:val="00694452"/>
    <w:rsid w:val="00694A94"/>
    <w:rsid w:val="00694CBD"/>
    <w:rsid w:val="006950EC"/>
    <w:rsid w:val="00695352"/>
    <w:rsid w:val="006955A7"/>
    <w:rsid w:val="00695DFA"/>
    <w:rsid w:val="006961B8"/>
    <w:rsid w:val="006962A6"/>
    <w:rsid w:val="00696370"/>
    <w:rsid w:val="00696648"/>
    <w:rsid w:val="00696771"/>
    <w:rsid w:val="00697175"/>
    <w:rsid w:val="00697669"/>
    <w:rsid w:val="00697716"/>
    <w:rsid w:val="00697A05"/>
    <w:rsid w:val="00697E6B"/>
    <w:rsid w:val="00697E75"/>
    <w:rsid w:val="006A0560"/>
    <w:rsid w:val="006A0669"/>
    <w:rsid w:val="006A0687"/>
    <w:rsid w:val="006A0A04"/>
    <w:rsid w:val="006A195F"/>
    <w:rsid w:val="006A205A"/>
    <w:rsid w:val="006A20E1"/>
    <w:rsid w:val="006A23B0"/>
    <w:rsid w:val="006A2514"/>
    <w:rsid w:val="006A276B"/>
    <w:rsid w:val="006A2801"/>
    <w:rsid w:val="006A28E9"/>
    <w:rsid w:val="006A2D72"/>
    <w:rsid w:val="006A33ED"/>
    <w:rsid w:val="006A3C9C"/>
    <w:rsid w:val="006A4C11"/>
    <w:rsid w:val="006A588C"/>
    <w:rsid w:val="006A5F41"/>
    <w:rsid w:val="006A622D"/>
    <w:rsid w:val="006A63E4"/>
    <w:rsid w:val="006A6924"/>
    <w:rsid w:val="006A695E"/>
    <w:rsid w:val="006A696F"/>
    <w:rsid w:val="006A6D9A"/>
    <w:rsid w:val="006A7288"/>
    <w:rsid w:val="006A7713"/>
    <w:rsid w:val="006A7B6A"/>
    <w:rsid w:val="006B03B0"/>
    <w:rsid w:val="006B06D3"/>
    <w:rsid w:val="006B0766"/>
    <w:rsid w:val="006B0844"/>
    <w:rsid w:val="006B0B9D"/>
    <w:rsid w:val="006B1320"/>
    <w:rsid w:val="006B133F"/>
    <w:rsid w:val="006B18B2"/>
    <w:rsid w:val="006B1A9A"/>
    <w:rsid w:val="006B1B16"/>
    <w:rsid w:val="006B273B"/>
    <w:rsid w:val="006B2C12"/>
    <w:rsid w:val="006B2E90"/>
    <w:rsid w:val="006B2F7C"/>
    <w:rsid w:val="006B337E"/>
    <w:rsid w:val="006B42F7"/>
    <w:rsid w:val="006B4493"/>
    <w:rsid w:val="006B4DC7"/>
    <w:rsid w:val="006B55B8"/>
    <w:rsid w:val="006B56F9"/>
    <w:rsid w:val="006B6B4C"/>
    <w:rsid w:val="006B73F8"/>
    <w:rsid w:val="006B749F"/>
    <w:rsid w:val="006B7662"/>
    <w:rsid w:val="006B7A41"/>
    <w:rsid w:val="006C0041"/>
    <w:rsid w:val="006C0641"/>
    <w:rsid w:val="006C07B2"/>
    <w:rsid w:val="006C0CD5"/>
    <w:rsid w:val="006C0E72"/>
    <w:rsid w:val="006C1651"/>
    <w:rsid w:val="006C17CF"/>
    <w:rsid w:val="006C1E31"/>
    <w:rsid w:val="006C23F7"/>
    <w:rsid w:val="006C3566"/>
    <w:rsid w:val="006C3C55"/>
    <w:rsid w:val="006C3D76"/>
    <w:rsid w:val="006C3FFC"/>
    <w:rsid w:val="006C4646"/>
    <w:rsid w:val="006C4B4F"/>
    <w:rsid w:val="006C50DA"/>
    <w:rsid w:val="006C54A0"/>
    <w:rsid w:val="006C5C44"/>
    <w:rsid w:val="006C5F73"/>
    <w:rsid w:val="006C64F7"/>
    <w:rsid w:val="006C6BE6"/>
    <w:rsid w:val="006C6C27"/>
    <w:rsid w:val="006D055F"/>
    <w:rsid w:val="006D0859"/>
    <w:rsid w:val="006D0C03"/>
    <w:rsid w:val="006D1815"/>
    <w:rsid w:val="006D22EE"/>
    <w:rsid w:val="006D2330"/>
    <w:rsid w:val="006D2B26"/>
    <w:rsid w:val="006D2F58"/>
    <w:rsid w:val="006D2F65"/>
    <w:rsid w:val="006D31B4"/>
    <w:rsid w:val="006D394B"/>
    <w:rsid w:val="006D3F70"/>
    <w:rsid w:val="006D45BD"/>
    <w:rsid w:val="006D4AF1"/>
    <w:rsid w:val="006D4D3B"/>
    <w:rsid w:val="006D5237"/>
    <w:rsid w:val="006D53EF"/>
    <w:rsid w:val="006D54CB"/>
    <w:rsid w:val="006D57B4"/>
    <w:rsid w:val="006D5D01"/>
    <w:rsid w:val="006D5D2E"/>
    <w:rsid w:val="006D6209"/>
    <w:rsid w:val="006D650C"/>
    <w:rsid w:val="006D6BCD"/>
    <w:rsid w:val="006D70A4"/>
    <w:rsid w:val="006D721A"/>
    <w:rsid w:val="006D77B5"/>
    <w:rsid w:val="006E00B5"/>
    <w:rsid w:val="006E11D3"/>
    <w:rsid w:val="006E122A"/>
    <w:rsid w:val="006E13E8"/>
    <w:rsid w:val="006E1925"/>
    <w:rsid w:val="006E20F9"/>
    <w:rsid w:val="006E2134"/>
    <w:rsid w:val="006E260E"/>
    <w:rsid w:val="006E26A7"/>
    <w:rsid w:val="006E294D"/>
    <w:rsid w:val="006E2C26"/>
    <w:rsid w:val="006E2CD2"/>
    <w:rsid w:val="006E37F0"/>
    <w:rsid w:val="006E3A16"/>
    <w:rsid w:val="006E3C36"/>
    <w:rsid w:val="006E464A"/>
    <w:rsid w:val="006E4ADB"/>
    <w:rsid w:val="006E4DF2"/>
    <w:rsid w:val="006E596B"/>
    <w:rsid w:val="006E5E32"/>
    <w:rsid w:val="006E72DF"/>
    <w:rsid w:val="006E7C52"/>
    <w:rsid w:val="006E7C9A"/>
    <w:rsid w:val="006E7DEB"/>
    <w:rsid w:val="006E7EEC"/>
    <w:rsid w:val="006F0A96"/>
    <w:rsid w:val="006F0B98"/>
    <w:rsid w:val="006F105A"/>
    <w:rsid w:val="006F1324"/>
    <w:rsid w:val="006F1358"/>
    <w:rsid w:val="006F1627"/>
    <w:rsid w:val="006F2185"/>
    <w:rsid w:val="006F23DF"/>
    <w:rsid w:val="006F2E39"/>
    <w:rsid w:val="006F2FF7"/>
    <w:rsid w:val="006F3499"/>
    <w:rsid w:val="006F3592"/>
    <w:rsid w:val="006F36D1"/>
    <w:rsid w:val="006F3DB2"/>
    <w:rsid w:val="006F4296"/>
    <w:rsid w:val="006F4455"/>
    <w:rsid w:val="006F4BF1"/>
    <w:rsid w:val="006F529D"/>
    <w:rsid w:val="006F6068"/>
    <w:rsid w:val="006F63A5"/>
    <w:rsid w:val="006F6476"/>
    <w:rsid w:val="006F6829"/>
    <w:rsid w:val="006F697E"/>
    <w:rsid w:val="006F7117"/>
    <w:rsid w:val="006F7169"/>
    <w:rsid w:val="006F7D7E"/>
    <w:rsid w:val="006F7FE5"/>
    <w:rsid w:val="00700824"/>
    <w:rsid w:val="00700BD8"/>
    <w:rsid w:val="00700EB6"/>
    <w:rsid w:val="00701161"/>
    <w:rsid w:val="0070151E"/>
    <w:rsid w:val="00701A75"/>
    <w:rsid w:val="00701AE8"/>
    <w:rsid w:val="007020E4"/>
    <w:rsid w:val="007021F5"/>
    <w:rsid w:val="0070255C"/>
    <w:rsid w:val="00702597"/>
    <w:rsid w:val="00703015"/>
    <w:rsid w:val="00703A6A"/>
    <w:rsid w:val="00703EFC"/>
    <w:rsid w:val="007045F5"/>
    <w:rsid w:val="00704900"/>
    <w:rsid w:val="00704C9F"/>
    <w:rsid w:val="0070540A"/>
    <w:rsid w:val="007056DA"/>
    <w:rsid w:val="007067D6"/>
    <w:rsid w:val="00706859"/>
    <w:rsid w:val="007078A1"/>
    <w:rsid w:val="00707AD0"/>
    <w:rsid w:val="00707EED"/>
    <w:rsid w:val="00710068"/>
    <w:rsid w:val="007100CF"/>
    <w:rsid w:val="007103F6"/>
    <w:rsid w:val="0071074B"/>
    <w:rsid w:val="00710943"/>
    <w:rsid w:val="00710A1E"/>
    <w:rsid w:val="00711C46"/>
    <w:rsid w:val="00711C9C"/>
    <w:rsid w:val="00712380"/>
    <w:rsid w:val="00712540"/>
    <w:rsid w:val="00712666"/>
    <w:rsid w:val="007128C6"/>
    <w:rsid w:val="00712995"/>
    <w:rsid w:val="007129DD"/>
    <w:rsid w:val="00712A49"/>
    <w:rsid w:val="00712DAE"/>
    <w:rsid w:val="007132D9"/>
    <w:rsid w:val="00713C86"/>
    <w:rsid w:val="00714A8C"/>
    <w:rsid w:val="00715159"/>
    <w:rsid w:val="00715FDC"/>
    <w:rsid w:val="007172B9"/>
    <w:rsid w:val="00720031"/>
    <w:rsid w:val="00720535"/>
    <w:rsid w:val="00720615"/>
    <w:rsid w:val="0072093B"/>
    <w:rsid w:val="00720B78"/>
    <w:rsid w:val="00720CFB"/>
    <w:rsid w:val="007211DE"/>
    <w:rsid w:val="007211EE"/>
    <w:rsid w:val="00721787"/>
    <w:rsid w:val="00721877"/>
    <w:rsid w:val="0072194E"/>
    <w:rsid w:val="00721C0C"/>
    <w:rsid w:val="00721EDF"/>
    <w:rsid w:val="00722EBD"/>
    <w:rsid w:val="007230D4"/>
    <w:rsid w:val="007234F0"/>
    <w:rsid w:val="0072386C"/>
    <w:rsid w:val="007238F9"/>
    <w:rsid w:val="00723BEC"/>
    <w:rsid w:val="00724A89"/>
    <w:rsid w:val="00724D38"/>
    <w:rsid w:val="00725554"/>
    <w:rsid w:val="00725699"/>
    <w:rsid w:val="00725F5A"/>
    <w:rsid w:val="007262F0"/>
    <w:rsid w:val="0072647B"/>
    <w:rsid w:val="00726B54"/>
    <w:rsid w:val="0072724F"/>
    <w:rsid w:val="00730366"/>
    <w:rsid w:val="00731727"/>
    <w:rsid w:val="007322AA"/>
    <w:rsid w:val="007323C1"/>
    <w:rsid w:val="0073280A"/>
    <w:rsid w:val="00732DA5"/>
    <w:rsid w:val="0073328E"/>
    <w:rsid w:val="0073397A"/>
    <w:rsid w:val="00733C50"/>
    <w:rsid w:val="00733F51"/>
    <w:rsid w:val="007344A8"/>
    <w:rsid w:val="00734A85"/>
    <w:rsid w:val="00734A98"/>
    <w:rsid w:val="00734C38"/>
    <w:rsid w:val="00734E6E"/>
    <w:rsid w:val="00734F58"/>
    <w:rsid w:val="0073525E"/>
    <w:rsid w:val="00736357"/>
    <w:rsid w:val="007369F6"/>
    <w:rsid w:val="00736DAB"/>
    <w:rsid w:val="00737046"/>
    <w:rsid w:val="007371B4"/>
    <w:rsid w:val="0073781E"/>
    <w:rsid w:val="00737EDC"/>
    <w:rsid w:val="00740A3F"/>
    <w:rsid w:val="0074102F"/>
    <w:rsid w:val="00741146"/>
    <w:rsid w:val="007418B1"/>
    <w:rsid w:val="00741BD4"/>
    <w:rsid w:val="00741E01"/>
    <w:rsid w:val="0074207D"/>
    <w:rsid w:val="007420C2"/>
    <w:rsid w:val="00742A25"/>
    <w:rsid w:val="00742D01"/>
    <w:rsid w:val="007436ED"/>
    <w:rsid w:val="007439D0"/>
    <w:rsid w:val="00743A64"/>
    <w:rsid w:val="00743D95"/>
    <w:rsid w:val="00744122"/>
    <w:rsid w:val="0074412E"/>
    <w:rsid w:val="007444CE"/>
    <w:rsid w:val="00744779"/>
    <w:rsid w:val="00744DEC"/>
    <w:rsid w:val="00744E5A"/>
    <w:rsid w:val="00745730"/>
    <w:rsid w:val="00745D07"/>
    <w:rsid w:val="00745EA1"/>
    <w:rsid w:val="007463F8"/>
    <w:rsid w:val="00746B39"/>
    <w:rsid w:val="00746EFE"/>
    <w:rsid w:val="00747161"/>
    <w:rsid w:val="007472EC"/>
    <w:rsid w:val="007477CC"/>
    <w:rsid w:val="007479E3"/>
    <w:rsid w:val="00747E31"/>
    <w:rsid w:val="00750642"/>
    <w:rsid w:val="00750ABE"/>
    <w:rsid w:val="0075104B"/>
    <w:rsid w:val="007521BC"/>
    <w:rsid w:val="00752EB1"/>
    <w:rsid w:val="00753ABB"/>
    <w:rsid w:val="00753E96"/>
    <w:rsid w:val="00754629"/>
    <w:rsid w:val="00754A09"/>
    <w:rsid w:val="00754A7A"/>
    <w:rsid w:val="00754AF8"/>
    <w:rsid w:val="0075516C"/>
    <w:rsid w:val="007553DD"/>
    <w:rsid w:val="00755926"/>
    <w:rsid w:val="00755F32"/>
    <w:rsid w:val="0075621B"/>
    <w:rsid w:val="0075646B"/>
    <w:rsid w:val="007564AD"/>
    <w:rsid w:val="00756DD1"/>
    <w:rsid w:val="00757088"/>
    <w:rsid w:val="0075759F"/>
    <w:rsid w:val="00757920"/>
    <w:rsid w:val="00760138"/>
    <w:rsid w:val="007601C5"/>
    <w:rsid w:val="00760386"/>
    <w:rsid w:val="00760711"/>
    <w:rsid w:val="00760861"/>
    <w:rsid w:val="00760C0E"/>
    <w:rsid w:val="0076112A"/>
    <w:rsid w:val="00761442"/>
    <w:rsid w:val="00761BAA"/>
    <w:rsid w:val="00762312"/>
    <w:rsid w:val="00762A65"/>
    <w:rsid w:val="00762EE7"/>
    <w:rsid w:val="00763267"/>
    <w:rsid w:val="00763A31"/>
    <w:rsid w:val="00763AA7"/>
    <w:rsid w:val="00763BFC"/>
    <w:rsid w:val="00763DEB"/>
    <w:rsid w:val="0076400C"/>
    <w:rsid w:val="00764030"/>
    <w:rsid w:val="00764209"/>
    <w:rsid w:val="00764AA4"/>
    <w:rsid w:val="00764EC7"/>
    <w:rsid w:val="00765A25"/>
    <w:rsid w:val="00765A47"/>
    <w:rsid w:val="00765A6A"/>
    <w:rsid w:val="00766364"/>
    <w:rsid w:val="0076664E"/>
    <w:rsid w:val="0076688A"/>
    <w:rsid w:val="007679B6"/>
    <w:rsid w:val="00767C4F"/>
    <w:rsid w:val="00770014"/>
    <w:rsid w:val="00772B7A"/>
    <w:rsid w:val="00772F29"/>
    <w:rsid w:val="00773157"/>
    <w:rsid w:val="0077383C"/>
    <w:rsid w:val="00773EBB"/>
    <w:rsid w:val="00774025"/>
    <w:rsid w:val="0077438C"/>
    <w:rsid w:val="00774798"/>
    <w:rsid w:val="00774A2A"/>
    <w:rsid w:val="00774BD2"/>
    <w:rsid w:val="00774D69"/>
    <w:rsid w:val="00775196"/>
    <w:rsid w:val="007754B6"/>
    <w:rsid w:val="00775691"/>
    <w:rsid w:val="00775CEA"/>
    <w:rsid w:val="00775F78"/>
    <w:rsid w:val="00776CF2"/>
    <w:rsid w:val="00776EAC"/>
    <w:rsid w:val="00776EB1"/>
    <w:rsid w:val="00776EDE"/>
    <w:rsid w:val="00777A80"/>
    <w:rsid w:val="0078063B"/>
    <w:rsid w:val="00780881"/>
    <w:rsid w:val="00781009"/>
    <w:rsid w:val="00781232"/>
    <w:rsid w:val="00781458"/>
    <w:rsid w:val="007816DE"/>
    <w:rsid w:val="00781BD9"/>
    <w:rsid w:val="00781EEE"/>
    <w:rsid w:val="00782080"/>
    <w:rsid w:val="007823F5"/>
    <w:rsid w:val="00782629"/>
    <w:rsid w:val="00782857"/>
    <w:rsid w:val="00782893"/>
    <w:rsid w:val="0078353C"/>
    <w:rsid w:val="00783B3E"/>
    <w:rsid w:val="00783B90"/>
    <w:rsid w:val="00783DAC"/>
    <w:rsid w:val="00784582"/>
    <w:rsid w:val="00784B37"/>
    <w:rsid w:val="0078571E"/>
    <w:rsid w:val="007857C7"/>
    <w:rsid w:val="007862B4"/>
    <w:rsid w:val="00786548"/>
    <w:rsid w:val="00786A60"/>
    <w:rsid w:val="00786B36"/>
    <w:rsid w:val="00787EFB"/>
    <w:rsid w:val="00787F4E"/>
    <w:rsid w:val="0079005D"/>
    <w:rsid w:val="00790276"/>
    <w:rsid w:val="00790BA3"/>
    <w:rsid w:val="00790D20"/>
    <w:rsid w:val="00790F48"/>
    <w:rsid w:val="007911D1"/>
    <w:rsid w:val="007913A5"/>
    <w:rsid w:val="007914C9"/>
    <w:rsid w:val="00791E7F"/>
    <w:rsid w:val="0079253C"/>
    <w:rsid w:val="00792B72"/>
    <w:rsid w:val="00793A35"/>
    <w:rsid w:val="00793D7D"/>
    <w:rsid w:val="00793F66"/>
    <w:rsid w:val="00794E48"/>
    <w:rsid w:val="00794EDA"/>
    <w:rsid w:val="0079507B"/>
    <w:rsid w:val="0079545F"/>
    <w:rsid w:val="00795B0C"/>
    <w:rsid w:val="00795CFD"/>
    <w:rsid w:val="00796D12"/>
    <w:rsid w:val="00797D02"/>
    <w:rsid w:val="007A04C2"/>
    <w:rsid w:val="007A0BEE"/>
    <w:rsid w:val="007A1ED3"/>
    <w:rsid w:val="007A2484"/>
    <w:rsid w:val="007A3AE2"/>
    <w:rsid w:val="007A41B2"/>
    <w:rsid w:val="007A43F4"/>
    <w:rsid w:val="007A4410"/>
    <w:rsid w:val="007A46BD"/>
    <w:rsid w:val="007A4F5D"/>
    <w:rsid w:val="007A55AD"/>
    <w:rsid w:val="007A5B7B"/>
    <w:rsid w:val="007A5BB8"/>
    <w:rsid w:val="007A5CC1"/>
    <w:rsid w:val="007A5DCA"/>
    <w:rsid w:val="007A6369"/>
    <w:rsid w:val="007A6415"/>
    <w:rsid w:val="007A6CD5"/>
    <w:rsid w:val="007B04E8"/>
    <w:rsid w:val="007B0AAD"/>
    <w:rsid w:val="007B0B55"/>
    <w:rsid w:val="007B0B59"/>
    <w:rsid w:val="007B0F10"/>
    <w:rsid w:val="007B1165"/>
    <w:rsid w:val="007B20EF"/>
    <w:rsid w:val="007B23FB"/>
    <w:rsid w:val="007B24D7"/>
    <w:rsid w:val="007B2A4B"/>
    <w:rsid w:val="007B3A10"/>
    <w:rsid w:val="007B3A28"/>
    <w:rsid w:val="007B3CA5"/>
    <w:rsid w:val="007B437D"/>
    <w:rsid w:val="007B438C"/>
    <w:rsid w:val="007B43DC"/>
    <w:rsid w:val="007B4402"/>
    <w:rsid w:val="007B4E79"/>
    <w:rsid w:val="007B4FC0"/>
    <w:rsid w:val="007B515B"/>
    <w:rsid w:val="007B539E"/>
    <w:rsid w:val="007B5922"/>
    <w:rsid w:val="007B5A2A"/>
    <w:rsid w:val="007B5E0B"/>
    <w:rsid w:val="007B5E39"/>
    <w:rsid w:val="007B6353"/>
    <w:rsid w:val="007B73FB"/>
    <w:rsid w:val="007B7C2E"/>
    <w:rsid w:val="007B7F18"/>
    <w:rsid w:val="007C146E"/>
    <w:rsid w:val="007C22CB"/>
    <w:rsid w:val="007C2769"/>
    <w:rsid w:val="007C2A9F"/>
    <w:rsid w:val="007C2D4E"/>
    <w:rsid w:val="007C47BE"/>
    <w:rsid w:val="007C5DD2"/>
    <w:rsid w:val="007C656F"/>
    <w:rsid w:val="007C67EA"/>
    <w:rsid w:val="007C6F7C"/>
    <w:rsid w:val="007D00BF"/>
    <w:rsid w:val="007D0340"/>
    <w:rsid w:val="007D0D4F"/>
    <w:rsid w:val="007D170E"/>
    <w:rsid w:val="007D1B9D"/>
    <w:rsid w:val="007D234C"/>
    <w:rsid w:val="007D251E"/>
    <w:rsid w:val="007D2573"/>
    <w:rsid w:val="007D2841"/>
    <w:rsid w:val="007D2DF8"/>
    <w:rsid w:val="007D3B0C"/>
    <w:rsid w:val="007D4B33"/>
    <w:rsid w:val="007D4E45"/>
    <w:rsid w:val="007D5BA6"/>
    <w:rsid w:val="007D6445"/>
    <w:rsid w:val="007D6724"/>
    <w:rsid w:val="007D677F"/>
    <w:rsid w:val="007D6AEA"/>
    <w:rsid w:val="007D6E1A"/>
    <w:rsid w:val="007D6F97"/>
    <w:rsid w:val="007D7510"/>
    <w:rsid w:val="007D7C99"/>
    <w:rsid w:val="007E06FC"/>
    <w:rsid w:val="007E0757"/>
    <w:rsid w:val="007E0AB4"/>
    <w:rsid w:val="007E0C46"/>
    <w:rsid w:val="007E0DCD"/>
    <w:rsid w:val="007E0F33"/>
    <w:rsid w:val="007E1B37"/>
    <w:rsid w:val="007E217C"/>
    <w:rsid w:val="007E3BDB"/>
    <w:rsid w:val="007E3EF4"/>
    <w:rsid w:val="007E42AF"/>
    <w:rsid w:val="007E4646"/>
    <w:rsid w:val="007E49FF"/>
    <w:rsid w:val="007E4B28"/>
    <w:rsid w:val="007E4E09"/>
    <w:rsid w:val="007E50B3"/>
    <w:rsid w:val="007E5370"/>
    <w:rsid w:val="007E5EE5"/>
    <w:rsid w:val="007E61EC"/>
    <w:rsid w:val="007E654A"/>
    <w:rsid w:val="007E6600"/>
    <w:rsid w:val="007E6A0D"/>
    <w:rsid w:val="007E6E15"/>
    <w:rsid w:val="007E7A3B"/>
    <w:rsid w:val="007E7C8D"/>
    <w:rsid w:val="007F015C"/>
    <w:rsid w:val="007F0387"/>
    <w:rsid w:val="007F0545"/>
    <w:rsid w:val="007F099F"/>
    <w:rsid w:val="007F0CEB"/>
    <w:rsid w:val="007F0E1F"/>
    <w:rsid w:val="007F1645"/>
    <w:rsid w:val="007F1FB1"/>
    <w:rsid w:val="007F2190"/>
    <w:rsid w:val="007F21D1"/>
    <w:rsid w:val="007F2940"/>
    <w:rsid w:val="007F2A8A"/>
    <w:rsid w:val="007F30DD"/>
    <w:rsid w:val="007F324B"/>
    <w:rsid w:val="007F324C"/>
    <w:rsid w:val="007F3408"/>
    <w:rsid w:val="007F37BC"/>
    <w:rsid w:val="007F3E43"/>
    <w:rsid w:val="007F3FD7"/>
    <w:rsid w:val="007F4754"/>
    <w:rsid w:val="007F47ED"/>
    <w:rsid w:val="007F49B7"/>
    <w:rsid w:val="007F5F90"/>
    <w:rsid w:val="007F735C"/>
    <w:rsid w:val="007F7769"/>
    <w:rsid w:val="007F7E5C"/>
    <w:rsid w:val="00800000"/>
    <w:rsid w:val="00800113"/>
    <w:rsid w:val="008004F4"/>
    <w:rsid w:val="008013EB"/>
    <w:rsid w:val="00801EF6"/>
    <w:rsid w:val="008020BC"/>
    <w:rsid w:val="00802168"/>
    <w:rsid w:val="0080218A"/>
    <w:rsid w:val="008021AE"/>
    <w:rsid w:val="00802677"/>
    <w:rsid w:val="00802D86"/>
    <w:rsid w:val="00802FCB"/>
    <w:rsid w:val="00802FCC"/>
    <w:rsid w:val="008030F2"/>
    <w:rsid w:val="0080338B"/>
    <w:rsid w:val="008039D0"/>
    <w:rsid w:val="008049A5"/>
    <w:rsid w:val="008049D6"/>
    <w:rsid w:val="00804C7D"/>
    <w:rsid w:val="00804CC9"/>
    <w:rsid w:val="00804CF8"/>
    <w:rsid w:val="00804E3E"/>
    <w:rsid w:val="008063C1"/>
    <w:rsid w:val="00806431"/>
    <w:rsid w:val="0080673F"/>
    <w:rsid w:val="008069C1"/>
    <w:rsid w:val="00806BCC"/>
    <w:rsid w:val="00806D9C"/>
    <w:rsid w:val="008070B0"/>
    <w:rsid w:val="00807732"/>
    <w:rsid w:val="00807C43"/>
    <w:rsid w:val="00807C58"/>
    <w:rsid w:val="0081047E"/>
    <w:rsid w:val="00810DC6"/>
    <w:rsid w:val="00811084"/>
    <w:rsid w:val="00812035"/>
    <w:rsid w:val="0081219F"/>
    <w:rsid w:val="00812713"/>
    <w:rsid w:val="00812924"/>
    <w:rsid w:val="00812942"/>
    <w:rsid w:val="00812F26"/>
    <w:rsid w:val="008132F8"/>
    <w:rsid w:val="008135D6"/>
    <w:rsid w:val="00813E42"/>
    <w:rsid w:val="00813EBB"/>
    <w:rsid w:val="008143F1"/>
    <w:rsid w:val="008145DD"/>
    <w:rsid w:val="00814BCA"/>
    <w:rsid w:val="00814D5E"/>
    <w:rsid w:val="0081535D"/>
    <w:rsid w:val="008157BE"/>
    <w:rsid w:val="00815E3D"/>
    <w:rsid w:val="00815EA4"/>
    <w:rsid w:val="00816052"/>
    <w:rsid w:val="00816784"/>
    <w:rsid w:val="00816C9B"/>
    <w:rsid w:val="00816D6D"/>
    <w:rsid w:val="00816D89"/>
    <w:rsid w:val="00817464"/>
    <w:rsid w:val="00817A30"/>
    <w:rsid w:val="00817A61"/>
    <w:rsid w:val="00817BE7"/>
    <w:rsid w:val="00820402"/>
    <w:rsid w:val="008211B1"/>
    <w:rsid w:val="008219C7"/>
    <w:rsid w:val="00821B85"/>
    <w:rsid w:val="00821F66"/>
    <w:rsid w:val="00821F7F"/>
    <w:rsid w:val="008220F1"/>
    <w:rsid w:val="00822497"/>
    <w:rsid w:val="008229B6"/>
    <w:rsid w:val="00822A80"/>
    <w:rsid w:val="00822FED"/>
    <w:rsid w:val="00823785"/>
    <w:rsid w:val="008239F9"/>
    <w:rsid w:val="00823B42"/>
    <w:rsid w:val="00823F04"/>
    <w:rsid w:val="008245AF"/>
    <w:rsid w:val="0082463B"/>
    <w:rsid w:val="00824C3A"/>
    <w:rsid w:val="0082582B"/>
    <w:rsid w:val="008258F1"/>
    <w:rsid w:val="00825C00"/>
    <w:rsid w:val="00826F0D"/>
    <w:rsid w:val="00826F74"/>
    <w:rsid w:val="008274E3"/>
    <w:rsid w:val="00827CE9"/>
    <w:rsid w:val="00827D32"/>
    <w:rsid w:val="00827F15"/>
    <w:rsid w:val="00827F1C"/>
    <w:rsid w:val="00830082"/>
    <w:rsid w:val="0083037D"/>
    <w:rsid w:val="008310FF"/>
    <w:rsid w:val="00831804"/>
    <w:rsid w:val="00831BC3"/>
    <w:rsid w:val="008328EE"/>
    <w:rsid w:val="00832FE8"/>
    <w:rsid w:val="00833626"/>
    <w:rsid w:val="008336DE"/>
    <w:rsid w:val="00833773"/>
    <w:rsid w:val="0083378D"/>
    <w:rsid w:val="00833F94"/>
    <w:rsid w:val="008347A3"/>
    <w:rsid w:val="0083613A"/>
    <w:rsid w:val="00836A1D"/>
    <w:rsid w:val="0083728A"/>
    <w:rsid w:val="00837320"/>
    <w:rsid w:val="008408DC"/>
    <w:rsid w:val="008410A9"/>
    <w:rsid w:val="00841488"/>
    <w:rsid w:val="008417A3"/>
    <w:rsid w:val="00841AF4"/>
    <w:rsid w:val="0084231A"/>
    <w:rsid w:val="008425E1"/>
    <w:rsid w:val="008428A3"/>
    <w:rsid w:val="008429A3"/>
    <w:rsid w:val="00842D11"/>
    <w:rsid w:val="00842D73"/>
    <w:rsid w:val="00842D94"/>
    <w:rsid w:val="00842E39"/>
    <w:rsid w:val="00843946"/>
    <w:rsid w:val="00843DB2"/>
    <w:rsid w:val="008440CF"/>
    <w:rsid w:val="0084484C"/>
    <w:rsid w:val="008448BF"/>
    <w:rsid w:val="00845098"/>
    <w:rsid w:val="0084520B"/>
    <w:rsid w:val="008455EC"/>
    <w:rsid w:val="00845B94"/>
    <w:rsid w:val="00845CB4"/>
    <w:rsid w:val="00845D17"/>
    <w:rsid w:val="00845F5F"/>
    <w:rsid w:val="0084600B"/>
    <w:rsid w:val="0084668B"/>
    <w:rsid w:val="00846802"/>
    <w:rsid w:val="00847460"/>
    <w:rsid w:val="008475D6"/>
    <w:rsid w:val="0084761E"/>
    <w:rsid w:val="00847C8D"/>
    <w:rsid w:val="00847DA5"/>
    <w:rsid w:val="00847E79"/>
    <w:rsid w:val="0085013A"/>
    <w:rsid w:val="00850723"/>
    <w:rsid w:val="008507BB"/>
    <w:rsid w:val="00850876"/>
    <w:rsid w:val="008514AA"/>
    <w:rsid w:val="00851676"/>
    <w:rsid w:val="0085186D"/>
    <w:rsid w:val="00851D35"/>
    <w:rsid w:val="00851ECE"/>
    <w:rsid w:val="008520BB"/>
    <w:rsid w:val="00852191"/>
    <w:rsid w:val="008525AB"/>
    <w:rsid w:val="00852BB2"/>
    <w:rsid w:val="00852D68"/>
    <w:rsid w:val="00852E52"/>
    <w:rsid w:val="0085326F"/>
    <w:rsid w:val="008534EE"/>
    <w:rsid w:val="00853613"/>
    <w:rsid w:val="00853C44"/>
    <w:rsid w:val="00853D33"/>
    <w:rsid w:val="00854190"/>
    <w:rsid w:val="00854977"/>
    <w:rsid w:val="008549E4"/>
    <w:rsid w:val="00854DAC"/>
    <w:rsid w:val="00855416"/>
    <w:rsid w:val="00855466"/>
    <w:rsid w:val="00855659"/>
    <w:rsid w:val="008557DB"/>
    <w:rsid w:val="00855B26"/>
    <w:rsid w:val="00855C70"/>
    <w:rsid w:val="00856173"/>
    <w:rsid w:val="008563B1"/>
    <w:rsid w:val="00856B39"/>
    <w:rsid w:val="00856CB0"/>
    <w:rsid w:val="00856F19"/>
    <w:rsid w:val="00856FCA"/>
    <w:rsid w:val="00857159"/>
    <w:rsid w:val="0085725B"/>
    <w:rsid w:val="008579C8"/>
    <w:rsid w:val="00857E33"/>
    <w:rsid w:val="00857EB1"/>
    <w:rsid w:val="008606E1"/>
    <w:rsid w:val="008608CC"/>
    <w:rsid w:val="00860D05"/>
    <w:rsid w:val="0086102B"/>
    <w:rsid w:val="008623AC"/>
    <w:rsid w:val="0086247C"/>
    <w:rsid w:val="00862B1F"/>
    <w:rsid w:val="00862EBD"/>
    <w:rsid w:val="00862F5D"/>
    <w:rsid w:val="008638BE"/>
    <w:rsid w:val="00863EB6"/>
    <w:rsid w:val="0086458B"/>
    <w:rsid w:val="008645D8"/>
    <w:rsid w:val="00864654"/>
    <w:rsid w:val="008654B5"/>
    <w:rsid w:val="00865526"/>
    <w:rsid w:val="00865E1B"/>
    <w:rsid w:val="00865E32"/>
    <w:rsid w:val="00865E5D"/>
    <w:rsid w:val="00866964"/>
    <w:rsid w:val="00866E42"/>
    <w:rsid w:val="00866F92"/>
    <w:rsid w:val="008679DA"/>
    <w:rsid w:val="00867C5A"/>
    <w:rsid w:val="00867C7A"/>
    <w:rsid w:val="00870280"/>
    <w:rsid w:val="00870A02"/>
    <w:rsid w:val="00870BC8"/>
    <w:rsid w:val="0087140A"/>
    <w:rsid w:val="00871CFB"/>
    <w:rsid w:val="00871E8C"/>
    <w:rsid w:val="00871F27"/>
    <w:rsid w:val="00871F76"/>
    <w:rsid w:val="008725A3"/>
    <w:rsid w:val="008728B6"/>
    <w:rsid w:val="00873267"/>
    <w:rsid w:val="00873389"/>
    <w:rsid w:val="00873478"/>
    <w:rsid w:val="00873B89"/>
    <w:rsid w:val="00873E50"/>
    <w:rsid w:val="00873E71"/>
    <w:rsid w:val="0087404E"/>
    <w:rsid w:val="008743EC"/>
    <w:rsid w:val="00874B1A"/>
    <w:rsid w:val="00874D9A"/>
    <w:rsid w:val="00874FCF"/>
    <w:rsid w:val="008756E5"/>
    <w:rsid w:val="00875746"/>
    <w:rsid w:val="0087584E"/>
    <w:rsid w:val="0087604B"/>
    <w:rsid w:val="0087691F"/>
    <w:rsid w:val="008771C5"/>
    <w:rsid w:val="0087722E"/>
    <w:rsid w:val="0087740A"/>
    <w:rsid w:val="00877B8A"/>
    <w:rsid w:val="00880148"/>
    <w:rsid w:val="00880ACE"/>
    <w:rsid w:val="00881299"/>
    <w:rsid w:val="00881424"/>
    <w:rsid w:val="0088161A"/>
    <w:rsid w:val="008820A4"/>
    <w:rsid w:val="00882844"/>
    <w:rsid w:val="00882C96"/>
    <w:rsid w:val="00882E24"/>
    <w:rsid w:val="00883169"/>
    <w:rsid w:val="00883220"/>
    <w:rsid w:val="00883895"/>
    <w:rsid w:val="00883BF5"/>
    <w:rsid w:val="00883C1B"/>
    <w:rsid w:val="008842F8"/>
    <w:rsid w:val="008848EB"/>
    <w:rsid w:val="008850DF"/>
    <w:rsid w:val="0088544E"/>
    <w:rsid w:val="00885570"/>
    <w:rsid w:val="0088576C"/>
    <w:rsid w:val="00886DC5"/>
    <w:rsid w:val="00886F70"/>
    <w:rsid w:val="00887BBE"/>
    <w:rsid w:val="00887E39"/>
    <w:rsid w:val="00887FDE"/>
    <w:rsid w:val="008900D3"/>
    <w:rsid w:val="008901A1"/>
    <w:rsid w:val="008904C2"/>
    <w:rsid w:val="00890992"/>
    <w:rsid w:val="00891263"/>
    <w:rsid w:val="00891273"/>
    <w:rsid w:val="008917BF"/>
    <w:rsid w:val="00891CA3"/>
    <w:rsid w:val="00891E42"/>
    <w:rsid w:val="0089249B"/>
    <w:rsid w:val="008924BA"/>
    <w:rsid w:val="00892D23"/>
    <w:rsid w:val="00892D2A"/>
    <w:rsid w:val="0089327B"/>
    <w:rsid w:val="00893981"/>
    <w:rsid w:val="00893DB7"/>
    <w:rsid w:val="008942AE"/>
    <w:rsid w:val="00894D12"/>
    <w:rsid w:val="00894D1F"/>
    <w:rsid w:val="00895A69"/>
    <w:rsid w:val="00895FAD"/>
    <w:rsid w:val="00896F0F"/>
    <w:rsid w:val="008970F1"/>
    <w:rsid w:val="0089712F"/>
    <w:rsid w:val="008976C1"/>
    <w:rsid w:val="008A012F"/>
    <w:rsid w:val="008A041E"/>
    <w:rsid w:val="008A0593"/>
    <w:rsid w:val="008A0F72"/>
    <w:rsid w:val="008A10D8"/>
    <w:rsid w:val="008A1A6F"/>
    <w:rsid w:val="008A1E41"/>
    <w:rsid w:val="008A2277"/>
    <w:rsid w:val="008A22AD"/>
    <w:rsid w:val="008A27C2"/>
    <w:rsid w:val="008A3CDB"/>
    <w:rsid w:val="008A41D2"/>
    <w:rsid w:val="008A4566"/>
    <w:rsid w:val="008A470E"/>
    <w:rsid w:val="008A4C58"/>
    <w:rsid w:val="008A4D9E"/>
    <w:rsid w:val="008A4DEF"/>
    <w:rsid w:val="008A4FE8"/>
    <w:rsid w:val="008A5AE9"/>
    <w:rsid w:val="008A6448"/>
    <w:rsid w:val="008A65A3"/>
    <w:rsid w:val="008A6732"/>
    <w:rsid w:val="008A6900"/>
    <w:rsid w:val="008A6A7B"/>
    <w:rsid w:val="008A6DD4"/>
    <w:rsid w:val="008A6DE9"/>
    <w:rsid w:val="008A737B"/>
    <w:rsid w:val="008A7750"/>
    <w:rsid w:val="008B0338"/>
    <w:rsid w:val="008B034A"/>
    <w:rsid w:val="008B049B"/>
    <w:rsid w:val="008B0C72"/>
    <w:rsid w:val="008B1686"/>
    <w:rsid w:val="008B1783"/>
    <w:rsid w:val="008B1B18"/>
    <w:rsid w:val="008B2122"/>
    <w:rsid w:val="008B2451"/>
    <w:rsid w:val="008B2CB5"/>
    <w:rsid w:val="008B2ECE"/>
    <w:rsid w:val="008B2F2D"/>
    <w:rsid w:val="008B2F6A"/>
    <w:rsid w:val="008B438C"/>
    <w:rsid w:val="008B4BDC"/>
    <w:rsid w:val="008B4FA6"/>
    <w:rsid w:val="008B582F"/>
    <w:rsid w:val="008B5CA7"/>
    <w:rsid w:val="008B5E37"/>
    <w:rsid w:val="008B643D"/>
    <w:rsid w:val="008B6CB8"/>
    <w:rsid w:val="008B7323"/>
    <w:rsid w:val="008B7A61"/>
    <w:rsid w:val="008B7C1F"/>
    <w:rsid w:val="008C05FC"/>
    <w:rsid w:val="008C0ACB"/>
    <w:rsid w:val="008C12EE"/>
    <w:rsid w:val="008C33E7"/>
    <w:rsid w:val="008C3740"/>
    <w:rsid w:val="008C375F"/>
    <w:rsid w:val="008C3BC2"/>
    <w:rsid w:val="008C3DFB"/>
    <w:rsid w:val="008C4F7F"/>
    <w:rsid w:val="008C58A3"/>
    <w:rsid w:val="008C5B03"/>
    <w:rsid w:val="008C5CF9"/>
    <w:rsid w:val="008C61A6"/>
    <w:rsid w:val="008C6C5A"/>
    <w:rsid w:val="008C6CD2"/>
    <w:rsid w:val="008C6CEC"/>
    <w:rsid w:val="008C78F8"/>
    <w:rsid w:val="008C7E15"/>
    <w:rsid w:val="008D0149"/>
    <w:rsid w:val="008D03D0"/>
    <w:rsid w:val="008D072E"/>
    <w:rsid w:val="008D0D8A"/>
    <w:rsid w:val="008D1E32"/>
    <w:rsid w:val="008D2AF2"/>
    <w:rsid w:val="008D345B"/>
    <w:rsid w:val="008D420C"/>
    <w:rsid w:val="008D5482"/>
    <w:rsid w:val="008D5769"/>
    <w:rsid w:val="008D5941"/>
    <w:rsid w:val="008D64D8"/>
    <w:rsid w:val="008D6889"/>
    <w:rsid w:val="008D6A8C"/>
    <w:rsid w:val="008D6B4E"/>
    <w:rsid w:val="008D6D6E"/>
    <w:rsid w:val="008D7FF3"/>
    <w:rsid w:val="008E0074"/>
    <w:rsid w:val="008E0220"/>
    <w:rsid w:val="008E07B4"/>
    <w:rsid w:val="008E13E2"/>
    <w:rsid w:val="008E1584"/>
    <w:rsid w:val="008E1DF7"/>
    <w:rsid w:val="008E2119"/>
    <w:rsid w:val="008E29D1"/>
    <w:rsid w:val="008E29FE"/>
    <w:rsid w:val="008E3822"/>
    <w:rsid w:val="008E40AF"/>
    <w:rsid w:val="008E43DE"/>
    <w:rsid w:val="008E44E8"/>
    <w:rsid w:val="008E5020"/>
    <w:rsid w:val="008E50CE"/>
    <w:rsid w:val="008E54E8"/>
    <w:rsid w:val="008E5959"/>
    <w:rsid w:val="008E6BB4"/>
    <w:rsid w:val="008E6CC2"/>
    <w:rsid w:val="008E706F"/>
    <w:rsid w:val="008F1027"/>
    <w:rsid w:val="008F1074"/>
    <w:rsid w:val="008F12ED"/>
    <w:rsid w:val="008F153E"/>
    <w:rsid w:val="008F1B29"/>
    <w:rsid w:val="008F1E9A"/>
    <w:rsid w:val="008F2247"/>
    <w:rsid w:val="008F258F"/>
    <w:rsid w:val="008F2B94"/>
    <w:rsid w:val="008F2D44"/>
    <w:rsid w:val="008F2F98"/>
    <w:rsid w:val="008F308B"/>
    <w:rsid w:val="008F37A5"/>
    <w:rsid w:val="008F3AC2"/>
    <w:rsid w:val="008F3BEE"/>
    <w:rsid w:val="008F3E16"/>
    <w:rsid w:val="008F3F99"/>
    <w:rsid w:val="008F42C0"/>
    <w:rsid w:val="008F4612"/>
    <w:rsid w:val="008F570D"/>
    <w:rsid w:val="008F590A"/>
    <w:rsid w:val="008F5D45"/>
    <w:rsid w:val="008F612B"/>
    <w:rsid w:val="008F6584"/>
    <w:rsid w:val="008F6614"/>
    <w:rsid w:val="008F6AC5"/>
    <w:rsid w:val="008F6B77"/>
    <w:rsid w:val="008F6C16"/>
    <w:rsid w:val="008F6C37"/>
    <w:rsid w:val="008F6D29"/>
    <w:rsid w:val="008F6DD4"/>
    <w:rsid w:val="008F706B"/>
    <w:rsid w:val="008F732B"/>
    <w:rsid w:val="008F7349"/>
    <w:rsid w:val="008F7E7C"/>
    <w:rsid w:val="009005B2"/>
    <w:rsid w:val="00900723"/>
    <w:rsid w:val="0090078A"/>
    <w:rsid w:val="00900AD8"/>
    <w:rsid w:val="00901531"/>
    <w:rsid w:val="00901D82"/>
    <w:rsid w:val="00902068"/>
    <w:rsid w:val="00902281"/>
    <w:rsid w:val="00902FFE"/>
    <w:rsid w:val="009031F9"/>
    <w:rsid w:val="0090333C"/>
    <w:rsid w:val="00903EBB"/>
    <w:rsid w:val="00904D23"/>
    <w:rsid w:val="0090542D"/>
    <w:rsid w:val="0090543E"/>
    <w:rsid w:val="00905B85"/>
    <w:rsid w:val="00906F41"/>
    <w:rsid w:val="00907BD1"/>
    <w:rsid w:val="00910072"/>
    <w:rsid w:val="0091050F"/>
    <w:rsid w:val="009106AA"/>
    <w:rsid w:val="00910B3E"/>
    <w:rsid w:val="00910C1C"/>
    <w:rsid w:val="009111A3"/>
    <w:rsid w:val="009113E6"/>
    <w:rsid w:val="00911E89"/>
    <w:rsid w:val="0091239E"/>
    <w:rsid w:val="0091241D"/>
    <w:rsid w:val="009126D9"/>
    <w:rsid w:val="0091286A"/>
    <w:rsid w:val="009129F9"/>
    <w:rsid w:val="00912B05"/>
    <w:rsid w:val="00912EF2"/>
    <w:rsid w:val="0091306A"/>
    <w:rsid w:val="0091419E"/>
    <w:rsid w:val="0091439A"/>
    <w:rsid w:val="00914B5B"/>
    <w:rsid w:val="00915135"/>
    <w:rsid w:val="009159CD"/>
    <w:rsid w:val="00915D15"/>
    <w:rsid w:val="00915E07"/>
    <w:rsid w:val="00915FF0"/>
    <w:rsid w:val="009169A7"/>
    <w:rsid w:val="00916CEC"/>
    <w:rsid w:val="00916E86"/>
    <w:rsid w:val="00916F2A"/>
    <w:rsid w:val="00917081"/>
    <w:rsid w:val="00917D6C"/>
    <w:rsid w:val="00917F86"/>
    <w:rsid w:val="0092057F"/>
    <w:rsid w:val="00920A27"/>
    <w:rsid w:val="00920BF7"/>
    <w:rsid w:val="009218D2"/>
    <w:rsid w:val="00922854"/>
    <w:rsid w:val="00922B11"/>
    <w:rsid w:val="00922B5B"/>
    <w:rsid w:val="00922C33"/>
    <w:rsid w:val="0092387A"/>
    <w:rsid w:val="00923E32"/>
    <w:rsid w:val="00923E6B"/>
    <w:rsid w:val="0092446C"/>
    <w:rsid w:val="009249F2"/>
    <w:rsid w:val="00924CF8"/>
    <w:rsid w:val="00925C13"/>
    <w:rsid w:val="009266D4"/>
    <w:rsid w:val="0092679C"/>
    <w:rsid w:val="0092679E"/>
    <w:rsid w:val="00926BBD"/>
    <w:rsid w:val="00926C94"/>
    <w:rsid w:val="0093007E"/>
    <w:rsid w:val="009300C3"/>
    <w:rsid w:val="0093042A"/>
    <w:rsid w:val="0093098A"/>
    <w:rsid w:val="00930A13"/>
    <w:rsid w:val="00930DAB"/>
    <w:rsid w:val="00930F94"/>
    <w:rsid w:val="00931224"/>
    <w:rsid w:val="009313F6"/>
    <w:rsid w:val="00931DC3"/>
    <w:rsid w:val="00932126"/>
    <w:rsid w:val="00932933"/>
    <w:rsid w:val="00932A48"/>
    <w:rsid w:val="00933550"/>
    <w:rsid w:val="00933BA6"/>
    <w:rsid w:val="00933F58"/>
    <w:rsid w:val="009346A0"/>
    <w:rsid w:val="009347C2"/>
    <w:rsid w:val="009352D9"/>
    <w:rsid w:val="009357F1"/>
    <w:rsid w:val="00935B1F"/>
    <w:rsid w:val="009361D9"/>
    <w:rsid w:val="00936346"/>
    <w:rsid w:val="00936A9A"/>
    <w:rsid w:val="00936DF2"/>
    <w:rsid w:val="00936FA1"/>
    <w:rsid w:val="00936FC7"/>
    <w:rsid w:val="00936FEA"/>
    <w:rsid w:val="009370CA"/>
    <w:rsid w:val="0093721C"/>
    <w:rsid w:val="0093752E"/>
    <w:rsid w:val="00937AD6"/>
    <w:rsid w:val="00940322"/>
    <w:rsid w:val="009408CF"/>
    <w:rsid w:val="00940C76"/>
    <w:rsid w:val="0094126E"/>
    <w:rsid w:val="009418DF"/>
    <w:rsid w:val="00941B2E"/>
    <w:rsid w:val="00941D98"/>
    <w:rsid w:val="009421B3"/>
    <w:rsid w:val="009427DD"/>
    <w:rsid w:val="00942902"/>
    <w:rsid w:val="009430E2"/>
    <w:rsid w:val="0094342D"/>
    <w:rsid w:val="0094370C"/>
    <w:rsid w:val="009446F7"/>
    <w:rsid w:val="00944B42"/>
    <w:rsid w:val="00944BF5"/>
    <w:rsid w:val="00944DA7"/>
    <w:rsid w:val="0094603B"/>
    <w:rsid w:val="00946BD9"/>
    <w:rsid w:val="00946C6D"/>
    <w:rsid w:val="00947268"/>
    <w:rsid w:val="0095021C"/>
    <w:rsid w:val="009507CC"/>
    <w:rsid w:val="00951713"/>
    <w:rsid w:val="00951901"/>
    <w:rsid w:val="009533C2"/>
    <w:rsid w:val="00953532"/>
    <w:rsid w:val="00953AA7"/>
    <w:rsid w:val="00953DE8"/>
    <w:rsid w:val="00953E6C"/>
    <w:rsid w:val="00954128"/>
    <w:rsid w:val="009541D1"/>
    <w:rsid w:val="00954483"/>
    <w:rsid w:val="00954605"/>
    <w:rsid w:val="0095474E"/>
    <w:rsid w:val="00954C98"/>
    <w:rsid w:val="00954CD6"/>
    <w:rsid w:val="00955305"/>
    <w:rsid w:val="009555E7"/>
    <w:rsid w:val="00955BD5"/>
    <w:rsid w:val="0095691E"/>
    <w:rsid w:val="00956CD7"/>
    <w:rsid w:val="00956EAB"/>
    <w:rsid w:val="00956EE0"/>
    <w:rsid w:val="00957019"/>
    <w:rsid w:val="00957174"/>
    <w:rsid w:val="009573B8"/>
    <w:rsid w:val="00957670"/>
    <w:rsid w:val="009579B5"/>
    <w:rsid w:val="00957CF0"/>
    <w:rsid w:val="00960201"/>
    <w:rsid w:val="00960337"/>
    <w:rsid w:val="0096090C"/>
    <w:rsid w:val="00960B26"/>
    <w:rsid w:val="00960EEF"/>
    <w:rsid w:val="00961185"/>
    <w:rsid w:val="00961773"/>
    <w:rsid w:val="00961BE8"/>
    <w:rsid w:val="009622CB"/>
    <w:rsid w:val="009623D8"/>
    <w:rsid w:val="00962572"/>
    <w:rsid w:val="0096262B"/>
    <w:rsid w:val="00962FC1"/>
    <w:rsid w:val="00963162"/>
    <w:rsid w:val="009631A6"/>
    <w:rsid w:val="00963574"/>
    <w:rsid w:val="009636E6"/>
    <w:rsid w:val="009637A9"/>
    <w:rsid w:val="00963A11"/>
    <w:rsid w:val="00963E4E"/>
    <w:rsid w:val="00964043"/>
    <w:rsid w:val="00964B50"/>
    <w:rsid w:val="00964E0E"/>
    <w:rsid w:val="00964F6D"/>
    <w:rsid w:val="00964FDC"/>
    <w:rsid w:val="00965189"/>
    <w:rsid w:val="00965227"/>
    <w:rsid w:val="0096576A"/>
    <w:rsid w:val="00965B05"/>
    <w:rsid w:val="00965F17"/>
    <w:rsid w:val="00966A06"/>
    <w:rsid w:val="00966E65"/>
    <w:rsid w:val="00966F4E"/>
    <w:rsid w:val="0096716D"/>
    <w:rsid w:val="009673DE"/>
    <w:rsid w:val="009675CA"/>
    <w:rsid w:val="00967E85"/>
    <w:rsid w:val="0097030D"/>
    <w:rsid w:val="0097035A"/>
    <w:rsid w:val="0097055B"/>
    <w:rsid w:val="00970602"/>
    <w:rsid w:val="00970B1A"/>
    <w:rsid w:val="00970C83"/>
    <w:rsid w:val="00970F0E"/>
    <w:rsid w:val="00970F3E"/>
    <w:rsid w:val="00971078"/>
    <w:rsid w:val="00971217"/>
    <w:rsid w:val="0097172E"/>
    <w:rsid w:val="00971B54"/>
    <w:rsid w:val="00971E3E"/>
    <w:rsid w:val="00972578"/>
    <w:rsid w:val="00972672"/>
    <w:rsid w:val="00972CE4"/>
    <w:rsid w:val="0097305C"/>
    <w:rsid w:val="00973457"/>
    <w:rsid w:val="00973A92"/>
    <w:rsid w:val="00973B08"/>
    <w:rsid w:val="0097465F"/>
    <w:rsid w:val="00974B9C"/>
    <w:rsid w:val="00974F95"/>
    <w:rsid w:val="0097583F"/>
    <w:rsid w:val="009760BF"/>
    <w:rsid w:val="009761BF"/>
    <w:rsid w:val="009762B3"/>
    <w:rsid w:val="0097654B"/>
    <w:rsid w:val="0097654E"/>
    <w:rsid w:val="00976EF8"/>
    <w:rsid w:val="0097718B"/>
    <w:rsid w:val="009772E0"/>
    <w:rsid w:val="00977480"/>
    <w:rsid w:val="009774E2"/>
    <w:rsid w:val="009803BF"/>
    <w:rsid w:val="00980482"/>
    <w:rsid w:val="0098062D"/>
    <w:rsid w:val="00980F9A"/>
    <w:rsid w:val="00981085"/>
    <w:rsid w:val="009813AD"/>
    <w:rsid w:val="009823E1"/>
    <w:rsid w:val="009827A7"/>
    <w:rsid w:val="00982C70"/>
    <w:rsid w:val="0098325F"/>
    <w:rsid w:val="0098335D"/>
    <w:rsid w:val="00984037"/>
    <w:rsid w:val="00984FB2"/>
    <w:rsid w:val="009855B9"/>
    <w:rsid w:val="00985822"/>
    <w:rsid w:val="00985FB1"/>
    <w:rsid w:val="0098608A"/>
    <w:rsid w:val="009863EB"/>
    <w:rsid w:val="00986AC4"/>
    <w:rsid w:val="00986E8A"/>
    <w:rsid w:val="00986FBE"/>
    <w:rsid w:val="0098737D"/>
    <w:rsid w:val="009873F8"/>
    <w:rsid w:val="0098754F"/>
    <w:rsid w:val="009877FF"/>
    <w:rsid w:val="00987DF6"/>
    <w:rsid w:val="009903F6"/>
    <w:rsid w:val="00990B9F"/>
    <w:rsid w:val="00990F31"/>
    <w:rsid w:val="0099132F"/>
    <w:rsid w:val="009914AA"/>
    <w:rsid w:val="0099165D"/>
    <w:rsid w:val="00991D8E"/>
    <w:rsid w:val="00991E60"/>
    <w:rsid w:val="00991E78"/>
    <w:rsid w:val="009926F1"/>
    <w:rsid w:val="00992A1E"/>
    <w:rsid w:val="00992C8A"/>
    <w:rsid w:val="00993174"/>
    <w:rsid w:val="00993688"/>
    <w:rsid w:val="0099381F"/>
    <w:rsid w:val="00993CEE"/>
    <w:rsid w:val="00993D89"/>
    <w:rsid w:val="00994797"/>
    <w:rsid w:val="0099479E"/>
    <w:rsid w:val="00995080"/>
    <w:rsid w:val="009964FB"/>
    <w:rsid w:val="009977EA"/>
    <w:rsid w:val="00997823"/>
    <w:rsid w:val="0099788F"/>
    <w:rsid w:val="009A0192"/>
    <w:rsid w:val="009A0494"/>
    <w:rsid w:val="009A0850"/>
    <w:rsid w:val="009A1BD9"/>
    <w:rsid w:val="009A1ED8"/>
    <w:rsid w:val="009A2689"/>
    <w:rsid w:val="009A27F5"/>
    <w:rsid w:val="009A2E5A"/>
    <w:rsid w:val="009A362E"/>
    <w:rsid w:val="009A363E"/>
    <w:rsid w:val="009A3EB4"/>
    <w:rsid w:val="009A40A1"/>
    <w:rsid w:val="009A45C7"/>
    <w:rsid w:val="009A4A5E"/>
    <w:rsid w:val="009A4E59"/>
    <w:rsid w:val="009A5607"/>
    <w:rsid w:val="009A5685"/>
    <w:rsid w:val="009A57A9"/>
    <w:rsid w:val="009A57C5"/>
    <w:rsid w:val="009A5890"/>
    <w:rsid w:val="009A5FEA"/>
    <w:rsid w:val="009A6AB7"/>
    <w:rsid w:val="009A7997"/>
    <w:rsid w:val="009A79B7"/>
    <w:rsid w:val="009A7AD0"/>
    <w:rsid w:val="009B00BF"/>
    <w:rsid w:val="009B03F5"/>
    <w:rsid w:val="009B137F"/>
    <w:rsid w:val="009B155E"/>
    <w:rsid w:val="009B160F"/>
    <w:rsid w:val="009B19F3"/>
    <w:rsid w:val="009B215F"/>
    <w:rsid w:val="009B28B3"/>
    <w:rsid w:val="009B2BEE"/>
    <w:rsid w:val="009B2F50"/>
    <w:rsid w:val="009B333D"/>
    <w:rsid w:val="009B34A7"/>
    <w:rsid w:val="009B3F6C"/>
    <w:rsid w:val="009B459A"/>
    <w:rsid w:val="009B4F0A"/>
    <w:rsid w:val="009B5608"/>
    <w:rsid w:val="009B5683"/>
    <w:rsid w:val="009B5761"/>
    <w:rsid w:val="009B5A0E"/>
    <w:rsid w:val="009B5DB0"/>
    <w:rsid w:val="009B5E23"/>
    <w:rsid w:val="009B63F9"/>
    <w:rsid w:val="009B66C5"/>
    <w:rsid w:val="009B6889"/>
    <w:rsid w:val="009B6C2E"/>
    <w:rsid w:val="009B73B4"/>
    <w:rsid w:val="009B77FE"/>
    <w:rsid w:val="009B7A90"/>
    <w:rsid w:val="009B7C4C"/>
    <w:rsid w:val="009B7CAB"/>
    <w:rsid w:val="009C0091"/>
    <w:rsid w:val="009C02FB"/>
    <w:rsid w:val="009C0319"/>
    <w:rsid w:val="009C0860"/>
    <w:rsid w:val="009C09FD"/>
    <w:rsid w:val="009C0DC3"/>
    <w:rsid w:val="009C1548"/>
    <w:rsid w:val="009C18E9"/>
    <w:rsid w:val="009C1949"/>
    <w:rsid w:val="009C1F9A"/>
    <w:rsid w:val="009C265C"/>
    <w:rsid w:val="009C288F"/>
    <w:rsid w:val="009C289B"/>
    <w:rsid w:val="009C2A0E"/>
    <w:rsid w:val="009C2C6D"/>
    <w:rsid w:val="009C310A"/>
    <w:rsid w:val="009C450A"/>
    <w:rsid w:val="009C48B5"/>
    <w:rsid w:val="009C532D"/>
    <w:rsid w:val="009C563E"/>
    <w:rsid w:val="009C5856"/>
    <w:rsid w:val="009C5FF9"/>
    <w:rsid w:val="009C6564"/>
    <w:rsid w:val="009C6584"/>
    <w:rsid w:val="009C683F"/>
    <w:rsid w:val="009C70B1"/>
    <w:rsid w:val="009C7297"/>
    <w:rsid w:val="009C75EE"/>
    <w:rsid w:val="009C7A18"/>
    <w:rsid w:val="009C7F70"/>
    <w:rsid w:val="009D00A1"/>
    <w:rsid w:val="009D110D"/>
    <w:rsid w:val="009D1FB5"/>
    <w:rsid w:val="009D2026"/>
    <w:rsid w:val="009D2280"/>
    <w:rsid w:val="009D2A90"/>
    <w:rsid w:val="009D2C5A"/>
    <w:rsid w:val="009D368B"/>
    <w:rsid w:val="009D3800"/>
    <w:rsid w:val="009D3CB9"/>
    <w:rsid w:val="009D4060"/>
    <w:rsid w:val="009D4325"/>
    <w:rsid w:val="009D4546"/>
    <w:rsid w:val="009D4733"/>
    <w:rsid w:val="009D5104"/>
    <w:rsid w:val="009D5355"/>
    <w:rsid w:val="009D57AB"/>
    <w:rsid w:val="009D5D51"/>
    <w:rsid w:val="009D5D7F"/>
    <w:rsid w:val="009D600F"/>
    <w:rsid w:val="009D6778"/>
    <w:rsid w:val="009D6F07"/>
    <w:rsid w:val="009D72B6"/>
    <w:rsid w:val="009D78BD"/>
    <w:rsid w:val="009D7BAF"/>
    <w:rsid w:val="009D7CCA"/>
    <w:rsid w:val="009E0B73"/>
    <w:rsid w:val="009E0BFC"/>
    <w:rsid w:val="009E0D44"/>
    <w:rsid w:val="009E122E"/>
    <w:rsid w:val="009E15F3"/>
    <w:rsid w:val="009E1861"/>
    <w:rsid w:val="009E19C7"/>
    <w:rsid w:val="009E1B4E"/>
    <w:rsid w:val="009E1D47"/>
    <w:rsid w:val="009E1E44"/>
    <w:rsid w:val="009E22B9"/>
    <w:rsid w:val="009E27D5"/>
    <w:rsid w:val="009E2EF6"/>
    <w:rsid w:val="009E3284"/>
    <w:rsid w:val="009E348D"/>
    <w:rsid w:val="009E34B4"/>
    <w:rsid w:val="009E3B84"/>
    <w:rsid w:val="009E3CC4"/>
    <w:rsid w:val="009E3DA8"/>
    <w:rsid w:val="009E40E5"/>
    <w:rsid w:val="009E4424"/>
    <w:rsid w:val="009E4572"/>
    <w:rsid w:val="009E4A1B"/>
    <w:rsid w:val="009E5226"/>
    <w:rsid w:val="009E544B"/>
    <w:rsid w:val="009E58F3"/>
    <w:rsid w:val="009E591A"/>
    <w:rsid w:val="009E5971"/>
    <w:rsid w:val="009E5B0E"/>
    <w:rsid w:val="009E5ED5"/>
    <w:rsid w:val="009E62AE"/>
    <w:rsid w:val="009E71C5"/>
    <w:rsid w:val="009E78B9"/>
    <w:rsid w:val="009F0417"/>
    <w:rsid w:val="009F0710"/>
    <w:rsid w:val="009F14D5"/>
    <w:rsid w:val="009F1AE6"/>
    <w:rsid w:val="009F1B65"/>
    <w:rsid w:val="009F21CE"/>
    <w:rsid w:val="009F251A"/>
    <w:rsid w:val="009F348B"/>
    <w:rsid w:val="009F3BBE"/>
    <w:rsid w:val="009F3C9F"/>
    <w:rsid w:val="009F3DE1"/>
    <w:rsid w:val="009F41A7"/>
    <w:rsid w:val="009F4B1A"/>
    <w:rsid w:val="009F4CA6"/>
    <w:rsid w:val="009F4D2A"/>
    <w:rsid w:val="009F547C"/>
    <w:rsid w:val="009F55FE"/>
    <w:rsid w:val="009F565F"/>
    <w:rsid w:val="009F5A6D"/>
    <w:rsid w:val="009F639D"/>
    <w:rsid w:val="009F66B0"/>
    <w:rsid w:val="009F7000"/>
    <w:rsid w:val="009F7199"/>
    <w:rsid w:val="009F768F"/>
    <w:rsid w:val="009F7983"/>
    <w:rsid w:val="009F79C3"/>
    <w:rsid w:val="009F7CF5"/>
    <w:rsid w:val="00A00054"/>
    <w:rsid w:val="00A005FF"/>
    <w:rsid w:val="00A006FA"/>
    <w:rsid w:val="00A007DA"/>
    <w:rsid w:val="00A0128A"/>
    <w:rsid w:val="00A01ADD"/>
    <w:rsid w:val="00A021FA"/>
    <w:rsid w:val="00A0265D"/>
    <w:rsid w:val="00A02C80"/>
    <w:rsid w:val="00A03151"/>
    <w:rsid w:val="00A0431D"/>
    <w:rsid w:val="00A043FF"/>
    <w:rsid w:val="00A049D5"/>
    <w:rsid w:val="00A04D9C"/>
    <w:rsid w:val="00A05405"/>
    <w:rsid w:val="00A05536"/>
    <w:rsid w:val="00A05C39"/>
    <w:rsid w:val="00A05DBC"/>
    <w:rsid w:val="00A0603A"/>
    <w:rsid w:val="00A06048"/>
    <w:rsid w:val="00A060E7"/>
    <w:rsid w:val="00A0620D"/>
    <w:rsid w:val="00A062F7"/>
    <w:rsid w:val="00A064D3"/>
    <w:rsid w:val="00A065BB"/>
    <w:rsid w:val="00A06B20"/>
    <w:rsid w:val="00A0722D"/>
    <w:rsid w:val="00A07268"/>
    <w:rsid w:val="00A07582"/>
    <w:rsid w:val="00A076B3"/>
    <w:rsid w:val="00A101FA"/>
    <w:rsid w:val="00A104E1"/>
    <w:rsid w:val="00A109B4"/>
    <w:rsid w:val="00A10B82"/>
    <w:rsid w:val="00A1103F"/>
    <w:rsid w:val="00A111F1"/>
    <w:rsid w:val="00A114BD"/>
    <w:rsid w:val="00A1162B"/>
    <w:rsid w:val="00A116FA"/>
    <w:rsid w:val="00A1191F"/>
    <w:rsid w:val="00A12124"/>
    <w:rsid w:val="00A1215C"/>
    <w:rsid w:val="00A12867"/>
    <w:rsid w:val="00A12A28"/>
    <w:rsid w:val="00A12E0D"/>
    <w:rsid w:val="00A12E6E"/>
    <w:rsid w:val="00A139EF"/>
    <w:rsid w:val="00A14939"/>
    <w:rsid w:val="00A15559"/>
    <w:rsid w:val="00A16493"/>
    <w:rsid w:val="00A164A1"/>
    <w:rsid w:val="00A166D2"/>
    <w:rsid w:val="00A167B6"/>
    <w:rsid w:val="00A16BC6"/>
    <w:rsid w:val="00A16E1B"/>
    <w:rsid w:val="00A16EFB"/>
    <w:rsid w:val="00A16F5A"/>
    <w:rsid w:val="00A172CC"/>
    <w:rsid w:val="00A1755F"/>
    <w:rsid w:val="00A17615"/>
    <w:rsid w:val="00A1780E"/>
    <w:rsid w:val="00A2008A"/>
    <w:rsid w:val="00A20C8F"/>
    <w:rsid w:val="00A2179F"/>
    <w:rsid w:val="00A21B45"/>
    <w:rsid w:val="00A227C9"/>
    <w:rsid w:val="00A229E8"/>
    <w:rsid w:val="00A22EE3"/>
    <w:rsid w:val="00A23A0C"/>
    <w:rsid w:val="00A23B27"/>
    <w:rsid w:val="00A23B81"/>
    <w:rsid w:val="00A24A1B"/>
    <w:rsid w:val="00A24B23"/>
    <w:rsid w:val="00A24BC5"/>
    <w:rsid w:val="00A251A5"/>
    <w:rsid w:val="00A25449"/>
    <w:rsid w:val="00A25539"/>
    <w:rsid w:val="00A2579D"/>
    <w:rsid w:val="00A25E62"/>
    <w:rsid w:val="00A25EBD"/>
    <w:rsid w:val="00A26198"/>
    <w:rsid w:val="00A27B9A"/>
    <w:rsid w:val="00A27D62"/>
    <w:rsid w:val="00A30B0C"/>
    <w:rsid w:val="00A30B43"/>
    <w:rsid w:val="00A30F53"/>
    <w:rsid w:val="00A31141"/>
    <w:rsid w:val="00A31357"/>
    <w:rsid w:val="00A31E26"/>
    <w:rsid w:val="00A32094"/>
    <w:rsid w:val="00A32368"/>
    <w:rsid w:val="00A329A2"/>
    <w:rsid w:val="00A332B5"/>
    <w:rsid w:val="00A334F9"/>
    <w:rsid w:val="00A33E8E"/>
    <w:rsid w:val="00A3477D"/>
    <w:rsid w:val="00A35074"/>
    <w:rsid w:val="00A35B53"/>
    <w:rsid w:val="00A36066"/>
    <w:rsid w:val="00A36452"/>
    <w:rsid w:val="00A36980"/>
    <w:rsid w:val="00A36CE3"/>
    <w:rsid w:val="00A37075"/>
    <w:rsid w:val="00A37115"/>
    <w:rsid w:val="00A378A2"/>
    <w:rsid w:val="00A378A6"/>
    <w:rsid w:val="00A379F8"/>
    <w:rsid w:val="00A37ED2"/>
    <w:rsid w:val="00A406FF"/>
    <w:rsid w:val="00A410A2"/>
    <w:rsid w:val="00A41394"/>
    <w:rsid w:val="00A41516"/>
    <w:rsid w:val="00A415F6"/>
    <w:rsid w:val="00A41726"/>
    <w:rsid w:val="00A41735"/>
    <w:rsid w:val="00A420D4"/>
    <w:rsid w:val="00A42AF4"/>
    <w:rsid w:val="00A4322F"/>
    <w:rsid w:val="00A43414"/>
    <w:rsid w:val="00A437F7"/>
    <w:rsid w:val="00A43984"/>
    <w:rsid w:val="00A43E95"/>
    <w:rsid w:val="00A445EA"/>
    <w:rsid w:val="00A44FC6"/>
    <w:rsid w:val="00A45AB3"/>
    <w:rsid w:val="00A465F6"/>
    <w:rsid w:val="00A46676"/>
    <w:rsid w:val="00A471CA"/>
    <w:rsid w:val="00A47658"/>
    <w:rsid w:val="00A47C49"/>
    <w:rsid w:val="00A47EBB"/>
    <w:rsid w:val="00A47F2C"/>
    <w:rsid w:val="00A502CC"/>
    <w:rsid w:val="00A50853"/>
    <w:rsid w:val="00A50AFD"/>
    <w:rsid w:val="00A50B57"/>
    <w:rsid w:val="00A5147C"/>
    <w:rsid w:val="00A51740"/>
    <w:rsid w:val="00A51781"/>
    <w:rsid w:val="00A51D8E"/>
    <w:rsid w:val="00A521A3"/>
    <w:rsid w:val="00A526E5"/>
    <w:rsid w:val="00A5284B"/>
    <w:rsid w:val="00A528AC"/>
    <w:rsid w:val="00A529BB"/>
    <w:rsid w:val="00A52C3B"/>
    <w:rsid w:val="00A52DF2"/>
    <w:rsid w:val="00A53074"/>
    <w:rsid w:val="00A5322A"/>
    <w:rsid w:val="00A53B49"/>
    <w:rsid w:val="00A53B77"/>
    <w:rsid w:val="00A53DFE"/>
    <w:rsid w:val="00A54899"/>
    <w:rsid w:val="00A54B0A"/>
    <w:rsid w:val="00A55174"/>
    <w:rsid w:val="00A552B7"/>
    <w:rsid w:val="00A55E9F"/>
    <w:rsid w:val="00A56C89"/>
    <w:rsid w:val="00A56CA4"/>
    <w:rsid w:val="00A56E5C"/>
    <w:rsid w:val="00A56F45"/>
    <w:rsid w:val="00A5718F"/>
    <w:rsid w:val="00A573D9"/>
    <w:rsid w:val="00A5746E"/>
    <w:rsid w:val="00A5776A"/>
    <w:rsid w:val="00A57BFB"/>
    <w:rsid w:val="00A57FA9"/>
    <w:rsid w:val="00A61477"/>
    <w:rsid w:val="00A61C2B"/>
    <w:rsid w:val="00A61C7C"/>
    <w:rsid w:val="00A61DE8"/>
    <w:rsid w:val="00A61F54"/>
    <w:rsid w:val="00A62F04"/>
    <w:rsid w:val="00A63015"/>
    <w:rsid w:val="00A64678"/>
    <w:rsid w:val="00A64BE6"/>
    <w:rsid w:val="00A64D3E"/>
    <w:rsid w:val="00A64E50"/>
    <w:rsid w:val="00A652A4"/>
    <w:rsid w:val="00A66159"/>
    <w:rsid w:val="00A66E7C"/>
    <w:rsid w:val="00A66FA1"/>
    <w:rsid w:val="00A6738B"/>
    <w:rsid w:val="00A70136"/>
    <w:rsid w:val="00A709EF"/>
    <w:rsid w:val="00A70C67"/>
    <w:rsid w:val="00A70C93"/>
    <w:rsid w:val="00A712AF"/>
    <w:rsid w:val="00A714D5"/>
    <w:rsid w:val="00A717C2"/>
    <w:rsid w:val="00A71821"/>
    <w:rsid w:val="00A72135"/>
    <w:rsid w:val="00A725F6"/>
    <w:rsid w:val="00A726CC"/>
    <w:rsid w:val="00A72952"/>
    <w:rsid w:val="00A7304D"/>
    <w:rsid w:val="00A73266"/>
    <w:rsid w:val="00A733F0"/>
    <w:rsid w:val="00A736AB"/>
    <w:rsid w:val="00A73A87"/>
    <w:rsid w:val="00A73F13"/>
    <w:rsid w:val="00A74D08"/>
    <w:rsid w:val="00A75074"/>
    <w:rsid w:val="00A756D4"/>
    <w:rsid w:val="00A75BE0"/>
    <w:rsid w:val="00A75C8B"/>
    <w:rsid w:val="00A7620A"/>
    <w:rsid w:val="00A76219"/>
    <w:rsid w:val="00A76654"/>
    <w:rsid w:val="00A7676D"/>
    <w:rsid w:val="00A76C6E"/>
    <w:rsid w:val="00A77300"/>
    <w:rsid w:val="00A777A3"/>
    <w:rsid w:val="00A77899"/>
    <w:rsid w:val="00A77F34"/>
    <w:rsid w:val="00A803F3"/>
    <w:rsid w:val="00A80C06"/>
    <w:rsid w:val="00A81127"/>
    <w:rsid w:val="00A81483"/>
    <w:rsid w:val="00A814B4"/>
    <w:rsid w:val="00A8158D"/>
    <w:rsid w:val="00A81EF8"/>
    <w:rsid w:val="00A82B4F"/>
    <w:rsid w:val="00A83459"/>
    <w:rsid w:val="00A83F14"/>
    <w:rsid w:val="00A83F45"/>
    <w:rsid w:val="00A83F8E"/>
    <w:rsid w:val="00A840E3"/>
    <w:rsid w:val="00A8422B"/>
    <w:rsid w:val="00A84940"/>
    <w:rsid w:val="00A8498D"/>
    <w:rsid w:val="00A84E51"/>
    <w:rsid w:val="00A852C2"/>
    <w:rsid w:val="00A85AC7"/>
    <w:rsid w:val="00A85D1F"/>
    <w:rsid w:val="00A86498"/>
    <w:rsid w:val="00A868D8"/>
    <w:rsid w:val="00A86DFF"/>
    <w:rsid w:val="00A870A7"/>
    <w:rsid w:val="00A874A0"/>
    <w:rsid w:val="00A87C20"/>
    <w:rsid w:val="00A87C6B"/>
    <w:rsid w:val="00A905EA"/>
    <w:rsid w:val="00A9071A"/>
    <w:rsid w:val="00A90C92"/>
    <w:rsid w:val="00A90D80"/>
    <w:rsid w:val="00A91332"/>
    <w:rsid w:val="00A91924"/>
    <w:rsid w:val="00A91E75"/>
    <w:rsid w:val="00A91F41"/>
    <w:rsid w:val="00A9234B"/>
    <w:rsid w:val="00A92FFF"/>
    <w:rsid w:val="00A93335"/>
    <w:rsid w:val="00A933E0"/>
    <w:rsid w:val="00A93742"/>
    <w:rsid w:val="00A9404D"/>
    <w:rsid w:val="00A94740"/>
    <w:rsid w:val="00A947CF"/>
    <w:rsid w:val="00A949E2"/>
    <w:rsid w:val="00A95325"/>
    <w:rsid w:val="00A96243"/>
    <w:rsid w:val="00A9649C"/>
    <w:rsid w:val="00A965B0"/>
    <w:rsid w:val="00A969B3"/>
    <w:rsid w:val="00A96A9F"/>
    <w:rsid w:val="00A96B3A"/>
    <w:rsid w:val="00A976AD"/>
    <w:rsid w:val="00AA0232"/>
    <w:rsid w:val="00AA058C"/>
    <w:rsid w:val="00AA17AF"/>
    <w:rsid w:val="00AA1CBE"/>
    <w:rsid w:val="00AA1CE5"/>
    <w:rsid w:val="00AA21A0"/>
    <w:rsid w:val="00AA2771"/>
    <w:rsid w:val="00AA2AAC"/>
    <w:rsid w:val="00AA2C20"/>
    <w:rsid w:val="00AA396F"/>
    <w:rsid w:val="00AA429F"/>
    <w:rsid w:val="00AA42DF"/>
    <w:rsid w:val="00AA4445"/>
    <w:rsid w:val="00AA44F4"/>
    <w:rsid w:val="00AA4739"/>
    <w:rsid w:val="00AA4D69"/>
    <w:rsid w:val="00AA5146"/>
    <w:rsid w:val="00AA5452"/>
    <w:rsid w:val="00AA5504"/>
    <w:rsid w:val="00AA5543"/>
    <w:rsid w:val="00AA584F"/>
    <w:rsid w:val="00AA5865"/>
    <w:rsid w:val="00AA63F9"/>
    <w:rsid w:val="00AA6559"/>
    <w:rsid w:val="00AA680F"/>
    <w:rsid w:val="00AA69DA"/>
    <w:rsid w:val="00AA6A75"/>
    <w:rsid w:val="00AA6AFD"/>
    <w:rsid w:val="00AA6E28"/>
    <w:rsid w:val="00AA6EEA"/>
    <w:rsid w:val="00AA6FB9"/>
    <w:rsid w:val="00AA73C9"/>
    <w:rsid w:val="00AA77B1"/>
    <w:rsid w:val="00AA7ED1"/>
    <w:rsid w:val="00AB0562"/>
    <w:rsid w:val="00AB0BF9"/>
    <w:rsid w:val="00AB0FEE"/>
    <w:rsid w:val="00AB1200"/>
    <w:rsid w:val="00AB1422"/>
    <w:rsid w:val="00AB1510"/>
    <w:rsid w:val="00AB2A2D"/>
    <w:rsid w:val="00AB3859"/>
    <w:rsid w:val="00AB3D3D"/>
    <w:rsid w:val="00AB3E03"/>
    <w:rsid w:val="00AB4584"/>
    <w:rsid w:val="00AB45E2"/>
    <w:rsid w:val="00AB4760"/>
    <w:rsid w:val="00AB4BB7"/>
    <w:rsid w:val="00AB4C2B"/>
    <w:rsid w:val="00AB4CE8"/>
    <w:rsid w:val="00AB5223"/>
    <w:rsid w:val="00AB5434"/>
    <w:rsid w:val="00AB589C"/>
    <w:rsid w:val="00AB5D3F"/>
    <w:rsid w:val="00AB641B"/>
    <w:rsid w:val="00AB6ADF"/>
    <w:rsid w:val="00AB6D2B"/>
    <w:rsid w:val="00AB71C6"/>
    <w:rsid w:val="00AB7223"/>
    <w:rsid w:val="00AC045C"/>
    <w:rsid w:val="00AC0604"/>
    <w:rsid w:val="00AC0D39"/>
    <w:rsid w:val="00AC0E9A"/>
    <w:rsid w:val="00AC17FF"/>
    <w:rsid w:val="00AC18A2"/>
    <w:rsid w:val="00AC1911"/>
    <w:rsid w:val="00AC1934"/>
    <w:rsid w:val="00AC21CB"/>
    <w:rsid w:val="00AC2467"/>
    <w:rsid w:val="00AC259C"/>
    <w:rsid w:val="00AC263F"/>
    <w:rsid w:val="00AC2F99"/>
    <w:rsid w:val="00AC38E1"/>
    <w:rsid w:val="00AC3D90"/>
    <w:rsid w:val="00AC3F50"/>
    <w:rsid w:val="00AC4217"/>
    <w:rsid w:val="00AC425D"/>
    <w:rsid w:val="00AC4777"/>
    <w:rsid w:val="00AC5F23"/>
    <w:rsid w:val="00AC5FE4"/>
    <w:rsid w:val="00AC79E1"/>
    <w:rsid w:val="00AD061D"/>
    <w:rsid w:val="00AD0CBA"/>
    <w:rsid w:val="00AD0FA7"/>
    <w:rsid w:val="00AD13E7"/>
    <w:rsid w:val="00AD19D0"/>
    <w:rsid w:val="00AD1B51"/>
    <w:rsid w:val="00AD1BD3"/>
    <w:rsid w:val="00AD1DB6"/>
    <w:rsid w:val="00AD242C"/>
    <w:rsid w:val="00AD3819"/>
    <w:rsid w:val="00AD3948"/>
    <w:rsid w:val="00AD41E1"/>
    <w:rsid w:val="00AD42C1"/>
    <w:rsid w:val="00AD5669"/>
    <w:rsid w:val="00AD6528"/>
    <w:rsid w:val="00AD6936"/>
    <w:rsid w:val="00AD71E0"/>
    <w:rsid w:val="00AD7703"/>
    <w:rsid w:val="00AD7BBA"/>
    <w:rsid w:val="00AD7C7F"/>
    <w:rsid w:val="00AE0090"/>
    <w:rsid w:val="00AE04C6"/>
    <w:rsid w:val="00AE0C0A"/>
    <w:rsid w:val="00AE1F9D"/>
    <w:rsid w:val="00AE202A"/>
    <w:rsid w:val="00AE2128"/>
    <w:rsid w:val="00AE2185"/>
    <w:rsid w:val="00AE2257"/>
    <w:rsid w:val="00AE22A0"/>
    <w:rsid w:val="00AE24D8"/>
    <w:rsid w:val="00AE2DE6"/>
    <w:rsid w:val="00AE2F43"/>
    <w:rsid w:val="00AE32DD"/>
    <w:rsid w:val="00AE42DA"/>
    <w:rsid w:val="00AE4A4A"/>
    <w:rsid w:val="00AE6228"/>
    <w:rsid w:val="00AE69D4"/>
    <w:rsid w:val="00AE6B81"/>
    <w:rsid w:val="00AE6E30"/>
    <w:rsid w:val="00AE7D27"/>
    <w:rsid w:val="00AE7E5C"/>
    <w:rsid w:val="00AE7ED9"/>
    <w:rsid w:val="00AF0030"/>
    <w:rsid w:val="00AF02C5"/>
    <w:rsid w:val="00AF1097"/>
    <w:rsid w:val="00AF1DF5"/>
    <w:rsid w:val="00AF2A9C"/>
    <w:rsid w:val="00AF2F5F"/>
    <w:rsid w:val="00AF3024"/>
    <w:rsid w:val="00AF31AD"/>
    <w:rsid w:val="00AF36A5"/>
    <w:rsid w:val="00AF39AA"/>
    <w:rsid w:val="00AF3CD6"/>
    <w:rsid w:val="00AF3EF6"/>
    <w:rsid w:val="00AF3F2B"/>
    <w:rsid w:val="00AF419E"/>
    <w:rsid w:val="00AF4291"/>
    <w:rsid w:val="00AF4692"/>
    <w:rsid w:val="00AF484B"/>
    <w:rsid w:val="00AF4E3C"/>
    <w:rsid w:val="00AF526A"/>
    <w:rsid w:val="00AF56B5"/>
    <w:rsid w:val="00AF5C0F"/>
    <w:rsid w:val="00AF5C66"/>
    <w:rsid w:val="00AF624C"/>
    <w:rsid w:val="00AF648D"/>
    <w:rsid w:val="00AF672F"/>
    <w:rsid w:val="00AF693D"/>
    <w:rsid w:val="00AF6D42"/>
    <w:rsid w:val="00AF70D0"/>
    <w:rsid w:val="00AF7EA4"/>
    <w:rsid w:val="00B0046E"/>
    <w:rsid w:val="00B00788"/>
    <w:rsid w:val="00B00D2A"/>
    <w:rsid w:val="00B010C5"/>
    <w:rsid w:val="00B0196D"/>
    <w:rsid w:val="00B01981"/>
    <w:rsid w:val="00B01AA8"/>
    <w:rsid w:val="00B02056"/>
    <w:rsid w:val="00B02A70"/>
    <w:rsid w:val="00B02FB6"/>
    <w:rsid w:val="00B04386"/>
    <w:rsid w:val="00B04531"/>
    <w:rsid w:val="00B0462A"/>
    <w:rsid w:val="00B049C3"/>
    <w:rsid w:val="00B04A3F"/>
    <w:rsid w:val="00B04C21"/>
    <w:rsid w:val="00B05174"/>
    <w:rsid w:val="00B0523F"/>
    <w:rsid w:val="00B06B65"/>
    <w:rsid w:val="00B06F9F"/>
    <w:rsid w:val="00B079C3"/>
    <w:rsid w:val="00B07D00"/>
    <w:rsid w:val="00B110B5"/>
    <w:rsid w:val="00B11976"/>
    <w:rsid w:val="00B127EA"/>
    <w:rsid w:val="00B127FC"/>
    <w:rsid w:val="00B13587"/>
    <w:rsid w:val="00B13C5A"/>
    <w:rsid w:val="00B13FA0"/>
    <w:rsid w:val="00B149FD"/>
    <w:rsid w:val="00B156CD"/>
    <w:rsid w:val="00B1576B"/>
    <w:rsid w:val="00B15B2F"/>
    <w:rsid w:val="00B15BA2"/>
    <w:rsid w:val="00B16215"/>
    <w:rsid w:val="00B167D8"/>
    <w:rsid w:val="00B16DB8"/>
    <w:rsid w:val="00B16EE5"/>
    <w:rsid w:val="00B17CDE"/>
    <w:rsid w:val="00B17FB6"/>
    <w:rsid w:val="00B17FCB"/>
    <w:rsid w:val="00B206D0"/>
    <w:rsid w:val="00B206DC"/>
    <w:rsid w:val="00B206EE"/>
    <w:rsid w:val="00B2096E"/>
    <w:rsid w:val="00B20EB6"/>
    <w:rsid w:val="00B21BD7"/>
    <w:rsid w:val="00B21E41"/>
    <w:rsid w:val="00B22556"/>
    <w:rsid w:val="00B22CAD"/>
    <w:rsid w:val="00B23072"/>
    <w:rsid w:val="00B23BAB"/>
    <w:rsid w:val="00B24000"/>
    <w:rsid w:val="00B24313"/>
    <w:rsid w:val="00B244A5"/>
    <w:rsid w:val="00B24530"/>
    <w:rsid w:val="00B2464D"/>
    <w:rsid w:val="00B24D75"/>
    <w:rsid w:val="00B25143"/>
    <w:rsid w:val="00B25630"/>
    <w:rsid w:val="00B25872"/>
    <w:rsid w:val="00B25D79"/>
    <w:rsid w:val="00B25DC3"/>
    <w:rsid w:val="00B25F1E"/>
    <w:rsid w:val="00B26243"/>
    <w:rsid w:val="00B2626E"/>
    <w:rsid w:val="00B26599"/>
    <w:rsid w:val="00B26612"/>
    <w:rsid w:val="00B26E3D"/>
    <w:rsid w:val="00B26F0E"/>
    <w:rsid w:val="00B27180"/>
    <w:rsid w:val="00B27807"/>
    <w:rsid w:val="00B27822"/>
    <w:rsid w:val="00B27B07"/>
    <w:rsid w:val="00B306CC"/>
    <w:rsid w:val="00B30AC9"/>
    <w:rsid w:val="00B30B20"/>
    <w:rsid w:val="00B3139A"/>
    <w:rsid w:val="00B31996"/>
    <w:rsid w:val="00B31AC5"/>
    <w:rsid w:val="00B32211"/>
    <w:rsid w:val="00B326FE"/>
    <w:rsid w:val="00B32F0C"/>
    <w:rsid w:val="00B33139"/>
    <w:rsid w:val="00B33672"/>
    <w:rsid w:val="00B33F62"/>
    <w:rsid w:val="00B342C0"/>
    <w:rsid w:val="00B345CD"/>
    <w:rsid w:val="00B34A1A"/>
    <w:rsid w:val="00B34ACF"/>
    <w:rsid w:val="00B34DF9"/>
    <w:rsid w:val="00B3500D"/>
    <w:rsid w:val="00B35418"/>
    <w:rsid w:val="00B35532"/>
    <w:rsid w:val="00B3575E"/>
    <w:rsid w:val="00B35A05"/>
    <w:rsid w:val="00B35F68"/>
    <w:rsid w:val="00B3714F"/>
    <w:rsid w:val="00B37705"/>
    <w:rsid w:val="00B3783F"/>
    <w:rsid w:val="00B37A44"/>
    <w:rsid w:val="00B37F57"/>
    <w:rsid w:val="00B40392"/>
    <w:rsid w:val="00B4048E"/>
    <w:rsid w:val="00B40954"/>
    <w:rsid w:val="00B41777"/>
    <w:rsid w:val="00B418E7"/>
    <w:rsid w:val="00B41F3D"/>
    <w:rsid w:val="00B42013"/>
    <w:rsid w:val="00B42D4D"/>
    <w:rsid w:val="00B42E1F"/>
    <w:rsid w:val="00B42F8E"/>
    <w:rsid w:val="00B439FF"/>
    <w:rsid w:val="00B43B13"/>
    <w:rsid w:val="00B44129"/>
    <w:rsid w:val="00B44304"/>
    <w:rsid w:val="00B44A31"/>
    <w:rsid w:val="00B44A80"/>
    <w:rsid w:val="00B44F40"/>
    <w:rsid w:val="00B45B91"/>
    <w:rsid w:val="00B4639A"/>
    <w:rsid w:val="00B463F6"/>
    <w:rsid w:val="00B464DF"/>
    <w:rsid w:val="00B46770"/>
    <w:rsid w:val="00B467E7"/>
    <w:rsid w:val="00B46CF9"/>
    <w:rsid w:val="00B471A6"/>
    <w:rsid w:val="00B475D8"/>
    <w:rsid w:val="00B475D9"/>
    <w:rsid w:val="00B47F98"/>
    <w:rsid w:val="00B50B2B"/>
    <w:rsid w:val="00B51135"/>
    <w:rsid w:val="00B5167D"/>
    <w:rsid w:val="00B519F0"/>
    <w:rsid w:val="00B51D35"/>
    <w:rsid w:val="00B51D83"/>
    <w:rsid w:val="00B51DB7"/>
    <w:rsid w:val="00B52024"/>
    <w:rsid w:val="00B52124"/>
    <w:rsid w:val="00B53361"/>
    <w:rsid w:val="00B5338E"/>
    <w:rsid w:val="00B5343A"/>
    <w:rsid w:val="00B534BB"/>
    <w:rsid w:val="00B534F8"/>
    <w:rsid w:val="00B54215"/>
    <w:rsid w:val="00B5431F"/>
    <w:rsid w:val="00B5459D"/>
    <w:rsid w:val="00B54C1C"/>
    <w:rsid w:val="00B552E0"/>
    <w:rsid w:val="00B55727"/>
    <w:rsid w:val="00B561E2"/>
    <w:rsid w:val="00B565C7"/>
    <w:rsid w:val="00B56765"/>
    <w:rsid w:val="00B56921"/>
    <w:rsid w:val="00B57606"/>
    <w:rsid w:val="00B57F03"/>
    <w:rsid w:val="00B6002E"/>
    <w:rsid w:val="00B60197"/>
    <w:rsid w:val="00B60225"/>
    <w:rsid w:val="00B602A5"/>
    <w:rsid w:val="00B61250"/>
    <w:rsid w:val="00B61BB6"/>
    <w:rsid w:val="00B61D4A"/>
    <w:rsid w:val="00B61E97"/>
    <w:rsid w:val="00B6206F"/>
    <w:rsid w:val="00B624CC"/>
    <w:rsid w:val="00B624E7"/>
    <w:rsid w:val="00B62596"/>
    <w:rsid w:val="00B62622"/>
    <w:rsid w:val="00B62AB5"/>
    <w:rsid w:val="00B62D51"/>
    <w:rsid w:val="00B630E2"/>
    <w:rsid w:val="00B6358E"/>
    <w:rsid w:val="00B63869"/>
    <w:rsid w:val="00B63DE2"/>
    <w:rsid w:val="00B640EB"/>
    <w:rsid w:val="00B6440A"/>
    <w:rsid w:val="00B648B6"/>
    <w:rsid w:val="00B64B78"/>
    <w:rsid w:val="00B64BDE"/>
    <w:rsid w:val="00B6545E"/>
    <w:rsid w:val="00B65C0D"/>
    <w:rsid w:val="00B65DA1"/>
    <w:rsid w:val="00B65E3A"/>
    <w:rsid w:val="00B66787"/>
    <w:rsid w:val="00B66EF0"/>
    <w:rsid w:val="00B67516"/>
    <w:rsid w:val="00B70117"/>
    <w:rsid w:val="00B70737"/>
    <w:rsid w:val="00B70C1E"/>
    <w:rsid w:val="00B70F3A"/>
    <w:rsid w:val="00B715FF"/>
    <w:rsid w:val="00B7222B"/>
    <w:rsid w:val="00B72AB7"/>
    <w:rsid w:val="00B72ADF"/>
    <w:rsid w:val="00B72D2C"/>
    <w:rsid w:val="00B72E6C"/>
    <w:rsid w:val="00B72F06"/>
    <w:rsid w:val="00B72F18"/>
    <w:rsid w:val="00B72F70"/>
    <w:rsid w:val="00B73189"/>
    <w:rsid w:val="00B7332F"/>
    <w:rsid w:val="00B7343B"/>
    <w:rsid w:val="00B739ED"/>
    <w:rsid w:val="00B73FCD"/>
    <w:rsid w:val="00B74F75"/>
    <w:rsid w:val="00B7516B"/>
    <w:rsid w:val="00B75212"/>
    <w:rsid w:val="00B75B0A"/>
    <w:rsid w:val="00B762B3"/>
    <w:rsid w:val="00B76C0F"/>
    <w:rsid w:val="00B77105"/>
    <w:rsid w:val="00B77AF8"/>
    <w:rsid w:val="00B77E46"/>
    <w:rsid w:val="00B80785"/>
    <w:rsid w:val="00B80B34"/>
    <w:rsid w:val="00B82056"/>
    <w:rsid w:val="00B82263"/>
    <w:rsid w:val="00B823E9"/>
    <w:rsid w:val="00B8246B"/>
    <w:rsid w:val="00B827C5"/>
    <w:rsid w:val="00B82C33"/>
    <w:rsid w:val="00B82D89"/>
    <w:rsid w:val="00B82FF1"/>
    <w:rsid w:val="00B830CE"/>
    <w:rsid w:val="00B83555"/>
    <w:rsid w:val="00B83967"/>
    <w:rsid w:val="00B83C7F"/>
    <w:rsid w:val="00B83F96"/>
    <w:rsid w:val="00B83FCB"/>
    <w:rsid w:val="00B8421F"/>
    <w:rsid w:val="00B8424E"/>
    <w:rsid w:val="00B84A46"/>
    <w:rsid w:val="00B850DE"/>
    <w:rsid w:val="00B855F2"/>
    <w:rsid w:val="00B85883"/>
    <w:rsid w:val="00B860AB"/>
    <w:rsid w:val="00B86153"/>
    <w:rsid w:val="00B86330"/>
    <w:rsid w:val="00B863D8"/>
    <w:rsid w:val="00B86473"/>
    <w:rsid w:val="00B864A8"/>
    <w:rsid w:val="00B86768"/>
    <w:rsid w:val="00B8686B"/>
    <w:rsid w:val="00B86B3A"/>
    <w:rsid w:val="00B86DA8"/>
    <w:rsid w:val="00B86FA5"/>
    <w:rsid w:val="00B8723B"/>
    <w:rsid w:val="00B87243"/>
    <w:rsid w:val="00B902A4"/>
    <w:rsid w:val="00B9039E"/>
    <w:rsid w:val="00B9066B"/>
    <w:rsid w:val="00B906E1"/>
    <w:rsid w:val="00B90784"/>
    <w:rsid w:val="00B90806"/>
    <w:rsid w:val="00B90873"/>
    <w:rsid w:val="00B90AF4"/>
    <w:rsid w:val="00B90FC2"/>
    <w:rsid w:val="00B92D98"/>
    <w:rsid w:val="00B9314A"/>
    <w:rsid w:val="00B934F5"/>
    <w:rsid w:val="00B938FF"/>
    <w:rsid w:val="00B950F6"/>
    <w:rsid w:val="00B95503"/>
    <w:rsid w:val="00B95516"/>
    <w:rsid w:val="00B9604B"/>
    <w:rsid w:val="00B966DE"/>
    <w:rsid w:val="00B96E01"/>
    <w:rsid w:val="00B97C1F"/>
    <w:rsid w:val="00B97FB4"/>
    <w:rsid w:val="00BA08CE"/>
    <w:rsid w:val="00BA0DBF"/>
    <w:rsid w:val="00BA0E24"/>
    <w:rsid w:val="00BA2134"/>
    <w:rsid w:val="00BA2B8A"/>
    <w:rsid w:val="00BA2CFE"/>
    <w:rsid w:val="00BA2FFD"/>
    <w:rsid w:val="00BA364F"/>
    <w:rsid w:val="00BA3844"/>
    <w:rsid w:val="00BA3F40"/>
    <w:rsid w:val="00BA43BB"/>
    <w:rsid w:val="00BA445E"/>
    <w:rsid w:val="00BA45D2"/>
    <w:rsid w:val="00BA4F4F"/>
    <w:rsid w:val="00BA571F"/>
    <w:rsid w:val="00BA6ECD"/>
    <w:rsid w:val="00BA721C"/>
    <w:rsid w:val="00BA72C9"/>
    <w:rsid w:val="00BA7512"/>
    <w:rsid w:val="00BA7D7A"/>
    <w:rsid w:val="00BA7E04"/>
    <w:rsid w:val="00BA7EF0"/>
    <w:rsid w:val="00BB0032"/>
    <w:rsid w:val="00BB0C77"/>
    <w:rsid w:val="00BB0F4C"/>
    <w:rsid w:val="00BB114F"/>
    <w:rsid w:val="00BB1E1E"/>
    <w:rsid w:val="00BB241D"/>
    <w:rsid w:val="00BB2B30"/>
    <w:rsid w:val="00BB36FE"/>
    <w:rsid w:val="00BB43EB"/>
    <w:rsid w:val="00BB46F0"/>
    <w:rsid w:val="00BB4A0E"/>
    <w:rsid w:val="00BB4A8A"/>
    <w:rsid w:val="00BB53D4"/>
    <w:rsid w:val="00BB5976"/>
    <w:rsid w:val="00BB59D6"/>
    <w:rsid w:val="00BB5A6D"/>
    <w:rsid w:val="00BB6051"/>
    <w:rsid w:val="00BB6081"/>
    <w:rsid w:val="00BB61B9"/>
    <w:rsid w:val="00BB65F4"/>
    <w:rsid w:val="00BB745F"/>
    <w:rsid w:val="00BB7D62"/>
    <w:rsid w:val="00BB7F1F"/>
    <w:rsid w:val="00BB7F3C"/>
    <w:rsid w:val="00BC0C05"/>
    <w:rsid w:val="00BC138B"/>
    <w:rsid w:val="00BC18E3"/>
    <w:rsid w:val="00BC23B9"/>
    <w:rsid w:val="00BC2876"/>
    <w:rsid w:val="00BC30C8"/>
    <w:rsid w:val="00BC31B3"/>
    <w:rsid w:val="00BC3463"/>
    <w:rsid w:val="00BC4081"/>
    <w:rsid w:val="00BC4B20"/>
    <w:rsid w:val="00BC4BC5"/>
    <w:rsid w:val="00BC4D6D"/>
    <w:rsid w:val="00BC4F52"/>
    <w:rsid w:val="00BC5753"/>
    <w:rsid w:val="00BC5AAC"/>
    <w:rsid w:val="00BC5B82"/>
    <w:rsid w:val="00BC63F4"/>
    <w:rsid w:val="00BC6C15"/>
    <w:rsid w:val="00BC738C"/>
    <w:rsid w:val="00BC7405"/>
    <w:rsid w:val="00BC7FEA"/>
    <w:rsid w:val="00BD0071"/>
    <w:rsid w:val="00BD0120"/>
    <w:rsid w:val="00BD0686"/>
    <w:rsid w:val="00BD0C45"/>
    <w:rsid w:val="00BD0CFF"/>
    <w:rsid w:val="00BD2237"/>
    <w:rsid w:val="00BD2C1D"/>
    <w:rsid w:val="00BD2E03"/>
    <w:rsid w:val="00BD30FE"/>
    <w:rsid w:val="00BD341F"/>
    <w:rsid w:val="00BD34C2"/>
    <w:rsid w:val="00BD3914"/>
    <w:rsid w:val="00BD3C21"/>
    <w:rsid w:val="00BD3D1E"/>
    <w:rsid w:val="00BD3EA4"/>
    <w:rsid w:val="00BD3F22"/>
    <w:rsid w:val="00BD41E1"/>
    <w:rsid w:val="00BD51B4"/>
    <w:rsid w:val="00BD5ED9"/>
    <w:rsid w:val="00BD65E7"/>
    <w:rsid w:val="00BD6C51"/>
    <w:rsid w:val="00BD6F42"/>
    <w:rsid w:val="00BE04B4"/>
    <w:rsid w:val="00BE0702"/>
    <w:rsid w:val="00BE072A"/>
    <w:rsid w:val="00BE0A6C"/>
    <w:rsid w:val="00BE0A9A"/>
    <w:rsid w:val="00BE1080"/>
    <w:rsid w:val="00BE1412"/>
    <w:rsid w:val="00BE1427"/>
    <w:rsid w:val="00BE1C1F"/>
    <w:rsid w:val="00BE1C26"/>
    <w:rsid w:val="00BE215F"/>
    <w:rsid w:val="00BE221C"/>
    <w:rsid w:val="00BE27A2"/>
    <w:rsid w:val="00BE2B15"/>
    <w:rsid w:val="00BE3251"/>
    <w:rsid w:val="00BE3707"/>
    <w:rsid w:val="00BE378D"/>
    <w:rsid w:val="00BE3ABE"/>
    <w:rsid w:val="00BE4009"/>
    <w:rsid w:val="00BE42BA"/>
    <w:rsid w:val="00BE542F"/>
    <w:rsid w:val="00BE567A"/>
    <w:rsid w:val="00BE59C6"/>
    <w:rsid w:val="00BE5A04"/>
    <w:rsid w:val="00BE5AB1"/>
    <w:rsid w:val="00BE5C2D"/>
    <w:rsid w:val="00BE5CB8"/>
    <w:rsid w:val="00BE6C0B"/>
    <w:rsid w:val="00BE7612"/>
    <w:rsid w:val="00BE7661"/>
    <w:rsid w:val="00BE76BD"/>
    <w:rsid w:val="00BE7C2F"/>
    <w:rsid w:val="00BF0014"/>
    <w:rsid w:val="00BF01CD"/>
    <w:rsid w:val="00BF0548"/>
    <w:rsid w:val="00BF09CC"/>
    <w:rsid w:val="00BF0C28"/>
    <w:rsid w:val="00BF1176"/>
    <w:rsid w:val="00BF12FB"/>
    <w:rsid w:val="00BF18B7"/>
    <w:rsid w:val="00BF1B56"/>
    <w:rsid w:val="00BF3660"/>
    <w:rsid w:val="00BF3799"/>
    <w:rsid w:val="00BF3A86"/>
    <w:rsid w:val="00BF3D55"/>
    <w:rsid w:val="00BF40FC"/>
    <w:rsid w:val="00BF449B"/>
    <w:rsid w:val="00BF46BF"/>
    <w:rsid w:val="00BF4920"/>
    <w:rsid w:val="00BF5209"/>
    <w:rsid w:val="00BF5AF6"/>
    <w:rsid w:val="00BF5C10"/>
    <w:rsid w:val="00BF5D4E"/>
    <w:rsid w:val="00BF631F"/>
    <w:rsid w:val="00BF671B"/>
    <w:rsid w:val="00BF693A"/>
    <w:rsid w:val="00BF6A1A"/>
    <w:rsid w:val="00BF6AC7"/>
    <w:rsid w:val="00BF76D2"/>
    <w:rsid w:val="00C0230A"/>
    <w:rsid w:val="00C024A7"/>
    <w:rsid w:val="00C02798"/>
    <w:rsid w:val="00C02EFB"/>
    <w:rsid w:val="00C02F2F"/>
    <w:rsid w:val="00C034FF"/>
    <w:rsid w:val="00C03982"/>
    <w:rsid w:val="00C03A38"/>
    <w:rsid w:val="00C03F6B"/>
    <w:rsid w:val="00C04320"/>
    <w:rsid w:val="00C04697"/>
    <w:rsid w:val="00C04E5A"/>
    <w:rsid w:val="00C0500F"/>
    <w:rsid w:val="00C05475"/>
    <w:rsid w:val="00C05850"/>
    <w:rsid w:val="00C05A69"/>
    <w:rsid w:val="00C05AFE"/>
    <w:rsid w:val="00C05F07"/>
    <w:rsid w:val="00C05FD0"/>
    <w:rsid w:val="00C06CEF"/>
    <w:rsid w:val="00C06DF7"/>
    <w:rsid w:val="00C074DE"/>
    <w:rsid w:val="00C0791D"/>
    <w:rsid w:val="00C07B40"/>
    <w:rsid w:val="00C07B74"/>
    <w:rsid w:val="00C07D99"/>
    <w:rsid w:val="00C07F0C"/>
    <w:rsid w:val="00C10A9F"/>
    <w:rsid w:val="00C112AD"/>
    <w:rsid w:val="00C11422"/>
    <w:rsid w:val="00C11747"/>
    <w:rsid w:val="00C11777"/>
    <w:rsid w:val="00C1285C"/>
    <w:rsid w:val="00C13171"/>
    <w:rsid w:val="00C134E5"/>
    <w:rsid w:val="00C141D1"/>
    <w:rsid w:val="00C1467D"/>
    <w:rsid w:val="00C14AA8"/>
    <w:rsid w:val="00C14B43"/>
    <w:rsid w:val="00C14E40"/>
    <w:rsid w:val="00C14F5E"/>
    <w:rsid w:val="00C15443"/>
    <w:rsid w:val="00C157BF"/>
    <w:rsid w:val="00C15A7B"/>
    <w:rsid w:val="00C15CE8"/>
    <w:rsid w:val="00C15F9F"/>
    <w:rsid w:val="00C15FBE"/>
    <w:rsid w:val="00C16586"/>
    <w:rsid w:val="00C16754"/>
    <w:rsid w:val="00C16857"/>
    <w:rsid w:val="00C16EB1"/>
    <w:rsid w:val="00C16F07"/>
    <w:rsid w:val="00C174BD"/>
    <w:rsid w:val="00C175C1"/>
    <w:rsid w:val="00C1772A"/>
    <w:rsid w:val="00C17AAE"/>
    <w:rsid w:val="00C17CA4"/>
    <w:rsid w:val="00C17F3B"/>
    <w:rsid w:val="00C20D1A"/>
    <w:rsid w:val="00C21733"/>
    <w:rsid w:val="00C21FCA"/>
    <w:rsid w:val="00C22B8D"/>
    <w:rsid w:val="00C22F27"/>
    <w:rsid w:val="00C231F6"/>
    <w:rsid w:val="00C23271"/>
    <w:rsid w:val="00C241CF"/>
    <w:rsid w:val="00C2424C"/>
    <w:rsid w:val="00C2444B"/>
    <w:rsid w:val="00C248DC"/>
    <w:rsid w:val="00C24E57"/>
    <w:rsid w:val="00C2500E"/>
    <w:rsid w:val="00C25093"/>
    <w:rsid w:val="00C259EE"/>
    <w:rsid w:val="00C25A01"/>
    <w:rsid w:val="00C25F07"/>
    <w:rsid w:val="00C26120"/>
    <w:rsid w:val="00C26279"/>
    <w:rsid w:val="00C26839"/>
    <w:rsid w:val="00C26CFB"/>
    <w:rsid w:val="00C26E50"/>
    <w:rsid w:val="00C2731A"/>
    <w:rsid w:val="00C27BF4"/>
    <w:rsid w:val="00C27CA9"/>
    <w:rsid w:val="00C30589"/>
    <w:rsid w:val="00C30970"/>
    <w:rsid w:val="00C310AD"/>
    <w:rsid w:val="00C310DA"/>
    <w:rsid w:val="00C317B6"/>
    <w:rsid w:val="00C3222F"/>
    <w:rsid w:val="00C32392"/>
    <w:rsid w:val="00C334CA"/>
    <w:rsid w:val="00C3356F"/>
    <w:rsid w:val="00C342DC"/>
    <w:rsid w:val="00C34705"/>
    <w:rsid w:val="00C34A9F"/>
    <w:rsid w:val="00C34E75"/>
    <w:rsid w:val="00C34E85"/>
    <w:rsid w:val="00C35E1C"/>
    <w:rsid w:val="00C35EB9"/>
    <w:rsid w:val="00C3668B"/>
    <w:rsid w:val="00C36F01"/>
    <w:rsid w:val="00C370C8"/>
    <w:rsid w:val="00C37D14"/>
    <w:rsid w:val="00C4013D"/>
    <w:rsid w:val="00C40A91"/>
    <w:rsid w:val="00C41880"/>
    <w:rsid w:val="00C4253A"/>
    <w:rsid w:val="00C432FE"/>
    <w:rsid w:val="00C43333"/>
    <w:rsid w:val="00C433EC"/>
    <w:rsid w:val="00C4389F"/>
    <w:rsid w:val="00C43BAD"/>
    <w:rsid w:val="00C43CAD"/>
    <w:rsid w:val="00C4417E"/>
    <w:rsid w:val="00C44903"/>
    <w:rsid w:val="00C44FA0"/>
    <w:rsid w:val="00C4562B"/>
    <w:rsid w:val="00C457A3"/>
    <w:rsid w:val="00C4599C"/>
    <w:rsid w:val="00C4630B"/>
    <w:rsid w:val="00C463E4"/>
    <w:rsid w:val="00C46400"/>
    <w:rsid w:val="00C46B1B"/>
    <w:rsid w:val="00C46BE4"/>
    <w:rsid w:val="00C46C56"/>
    <w:rsid w:val="00C47083"/>
    <w:rsid w:val="00C475A5"/>
    <w:rsid w:val="00C479F3"/>
    <w:rsid w:val="00C47CA7"/>
    <w:rsid w:val="00C5017A"/>
    <w:rsid w:val="00C501F5"/>
    <w:rsid w:val="00C50475"/>
    <w:rsid w:val="00C50564"/>
    <w:rsid w:val="00C505A7"/>
    <w:rsid w:val="00C50CC3"/>
    <w:rsid w:val="00C50DA5"/>
    <w:rsid w:val="00C51B5D"/>
    <w:rsid w:val="00C526F7"/>
    <w:rsid w:val="00C5289E"/>
    <w:rsid w:val="00C5346E"/>
    <w:rsid w:val="00C536E3"/>
    <w:rsid w:val="00C537E2"/>
    <w:rsid w:val="00C538F0"/>
    <w:rsid w:val="00C53984"/>
    <w:rsid w:val="00C53ACE"/>
    <w:rsid w:val="00C54561"/>
    <w:rsid w:val="00C54824"/>
    <w:rsid w:val="00C54F5D"/>
    <w:rsid w:val="00C551D9"/>
    <w:rsid w:val="00C5573A"/>
    <w:rsid w:val="00C56426"/>
    <w:rsid w:val="00C56719"/>
    <w:rsid w:val="00C57452"/>
    <w:rsid w:val="00C60B3C"/>
    <w:rsid w:val="00C6103D"/>
    <w:rsid w:val="00C612D9"/>
    <w:rsid w:val="00C613B1"/>
    <w:rsid w:val="00C61685"/>
    <w:rsid w:val="00C61AC3"/>
    <w:rsid w:val="00C61B08"/>
    <w:rsid w:val="00C61E6C"/>
    <w:rsid w:val="00C61F10"/>
    <w:rsid w:val="00C62000"/>
    <w:rsid w:val="00C62427"/>
    <w:rsid w:val="00C62674"/>
    <w:rsid w:val="00C62774"/>
    <w:rsid w:val="00C628A6"/>
    <w:rsid w:val="00C6312F"/>
    <w:rsid w:val="00C634F5"/>
    <w:rsid w:val="00C635EB"/>
    <w:rsid w:val="00C64794"/>
    <w:rsid w:val="00C64B06"/>
    <w:rsid w:val="00C650D5"/>
    <w:rsid w:val="00C651F1"/>
    <w:rsid w:val="00C652B8"/>
    <w:rsid w:val="00C656BC"/>
    <w:rsid w:val="00C65ADA"/>
    <w:rsid w:val="00C65B91"/>
    <w:rsid w:val="00C6626F"/>
    <w:rsid w:val="00C66494"/>
    <w:rsid w:val="00C667A0"/>
    <w:rsid w:val="00C66CC0"/>
    <w:rsid w:val="00C6700D"/>
    <w:rsid w:val="00C670F5"/>
    <w:rsid w:val="00C6719D"/>
    <w:rsid w:val="00C67C69"/>
    <w:rsid w:val="00C70D63"/>
    <w:rsid w:val="00C7130B"/>
    <w:rsid w:val="00C716D5"/>
    <w:rsid w:val="00C7185B"/>
    <w:rsid w:val="00C71BF9"/>
    <w:rsid w:val="00C71F46"/>
    <w:rsid w:val="00C724A4"/>
    <w:rsid w:val="00C72F80"/>
    <w:rsid w:val="00C72FB8"/>
    <w:rsid w:val="00C73AE6"/>
    <w:rsid w:val="00C7536B"/>
    <w:rsid w:val="00C7555D"/>
    <w:rsid w:val="00C759D1"/>
    <w:rsid w:val="00C7678E"/>
    <w:rsid w:val="00C76DDB"/>
    <w:rsid w:val="00C775B4"/>
    <w:rsid w:val="00C7768A"/>
    <w:rsid w:val="00C77ABA"/>
    <w:rsid w:val="00C77E12"/>
    <w:rsid w:val="00C808C7"/>
    <w:rsid w:val="00C8120E"/>
    <w:rsid w:val="00C81AF2"/>
    <w:rsid w:val="00C81D6E"/>
    <w:rsid w:val="00C81ED2"/>
    <w:rsid w:val="00C8224B"/>
    <w:rsid w:val="00C82415"/>
    <w:rsid w:val="00C8244E"/>
    <w:rsid w:val="00C82515"/>
    <w:rsid w:val="00C83403"/>
    <w:rsid w:val="00C834A3"/>
    <w:rsid w:val="00C835FC"/>
    <w:rsid w:val="00C8371A"/>
    <w:rsid w:val="00C839AF"/>
    <w:rsid w:val="00C83BA7"/>
    <w:rsid w:val="00C84217"/>
    <w:rsid w:val="00C8464E"/>
    <w:rsid w:val="00C84D76"/>
    <w:rsid w:val="00C84EA4"/>
    <w:rsid w:val="00C8559F"/>
    <w:rsid w:val="00C8596C"/>
    <w:rsid w:val="00C85DE8"/>
    <w:rsid w:val="00C861BA"/>
    <w:rsid w:val="00C86D04"/>
    <w:rsid w:val="00C86F4C"/>
    <w:rsid w:val="00C87633"/>
    <w:rsid w:val="00C876F7"/>
    <w:rsid w:val="00C90D1C"/>
    <w:rsid w:val="00C9102A"/>
    <w:rsid w:val="00C91091"/>
    <w:rsid w:val="00C91C07"/>
    <w:rsid w:val="00C91F89"/>
    <w:rsid w:val="00C92069"/>
    <w:rsid w:val="00C9221B"/>
    <w:rsid w:val="00C92F56"/>
    <w:rsid w:val="00C9322F"/>
    <w:rsid w:val="00C93D50"/>
    <w:rsid w:val="00C943AB"/>
    <w:rsid w:val="00C95288"/>
    <w:rsid w:val="00C95325"/>
    <w:rsid w:val="00C95974"/>
    <w:rsid w:val="00C96009"/>
    <w:rsid w:val="00C961A8"/>
    <w:rsid w:val="00C966D3"/>
    <w:rsid w:val="00C9723D"/>
    <w:rsid w:val="00C9752A"/>
    <w:rsid w:val="00C9773E"/>
    <w:rsid w:val="00C97BD9"/>
    <w:rsid w:val="00C97E73"/>
    <w:rsid w:val="00CA1C1E"/>
    <w:rsid w:val="00CA1EFB"/>
    <w:rsid w:val="00CA2733"/>
    <w:rsid w:val="00CA34DD"/>
    <w:rsid w:val="00CA47AF"/>
    <w:rsid w:val="00CA4C69"/>
    <w:rsid w:val="00CA515A"/>
    <w:rsid w:val="00CA5323"/>
    <w:rsid w:val="00CA5939"/>
    <w:rsid w:val="00CA5B33"/>
    <w:rsid w:val="00CA5C4B"/>
    <w:rsid w:val="00CA7619"/>
    <w:rsid w:val="00CA7D22"/>
    <w:rsid w:val="00CA7DF7"/>
    <w:rsid w:val="00CA7EE0"/>
    <w:rsid w:val="00CB10B6"/>
    <w:rsid w:val="00CB10D6"/>
    <w:rsid w:val="00CB18F6"/>
    <w:rsid w:val="00CB19AE"/>
    <w:rsid w:val="00CB2441"/>
    <w:rsid w:val="00CB2479"/>
    <w:rsid w:val="00CB267B"/>
    <w:rsid w:val="00CB2878"/>
    <w:rsid w:val="00CB31D2"/>
    <w:rsid w:val="00CB4142"/>
    <w:rsid w:val="00CB49F3"/>
    <w:rsid w:val="00CB5856"/>
    <w:rsid w:val="00CB6005"/>
    <w:rsid w:val="00CB663A"/>
    <w:rsid w:val="00CB6C4A"/>
    <w:rsid w:val="00CB6F2C"/>
    <w:rsid w:val="00CB7E7E"/>
    <w:rsid w:val="00CB7F22"/>
    <w:rsid w:val="00CB7FCD"/>
    <w:rsid w:val="00CC07B9"/>
    <w:rsid w:val="00CC0C5B"/>
    <w:rsid w:val="00CC17CC"/>
    <w:rsid w:val="00CC19EE"/>
    <w:rsid w:val="00CC21BF"/>
    <w:rsid w:val="00CC2BC4"/>
    <w:rsid w:val="00CC2F35"/>
    <w:rsid w:val="00CC3142"/>
    <w:rsid w:val="00CC32C9"/>
    <w:rsid w:val="00CC35D3"/>
    <w:rsid w:val="00CC3802"/>
    <w:rsid w:val="00CC3C28"/>
    <w:rsid w:val="00CC4336"/>
    <w:rsid w:val="00CC4339"/>
    <w:rsid w:val="00CC51D8"/>
    <w:rsid w:val="00CC5A1C"/>
    <w:rsid w:val="00CC63D9"/>
    <w:rsid w:val="00CC6916"/>
    <w:rsid w:val="00CC6B23"/>
    <w:rsid w:val="00CC7CE6"/>
    <w:rsid w:val="00CC7EF4"/>
    <w:rsid w:val="00CD0422"/>
    <w:rsid w:val="00CD08DA"/>
    <w:rsid w:val="00CD0A8F"/>
    <w:rsid w:val="00CD1116"/>
    <w:rsid w:val="00CD1CCE"/>
    <w:rsid w:val="00CD1D73"/>
    <w:rsid w:val="00CD1D88"/>
    <w:rsid w:val="00CD1DB0"/>
    <w:rsid w:val="00CD2047"/>
    <w:rsid w:val="00CD25D8"/>
    <w:rsid w:val="00CD2924"/>
    <w:rsid w:val="00CD2A61"/>
    <w:rsid w:val="00CD34B2"/>
    <w:rsid w:val="00CD3E9E"/>
    <w:rsid w:val="00CD3F58"/>
    <w:rsid w:val="00CD43E0"/>
    <w:rsid w:val="00CD45CE"/>
    <w:rsid w:val="00CD472A"/>
    <w:rsid w:val="00CD472D"/>
    <w:rsid w:val="00CD4783"/>
    <w:rsid w:val="00CD4866"/>
    <w:rsid w:val="00CD5095"/>
    <w:rsid w:val="00CD60DA"/>
    <w:rsid w:val="00CD69C6"/>
    <w:rsid w:val="00CD6A5B"/>
    <w:rsid w:val="00CE0033"/>
    <w:rsid w:val="00CE0139"/>
    <w:rsid w:val="00CE0200"/>
    <w:rsid w:val="00CE06FA"/>
    <w:rsid w:val="00CE0A17"/>
    <w:rsid w:val="00CE0D4C"/>
    <w:rsid w:val="00CE0E85"/>
    <w:rsid w:val="00CE1046"/>
    <w:rsid w:val="00CE15D4"/>
    <w:rsid w:val="00CE17CB"/>
    <w:rsid w:val="00CE1816"/>
    <w:rsid w:val="00CE1EAA"/>
    <w:rsid w:val="00CE23BA"/>
    <w:rsid w:val="00CE23EA"/>
    <w:rsid w:val="00CE249C"/>
    <w:rsid w:val="00CE2738"/>
    <w:rsid w:val="00CE2B1D"/>
    <w:rsid w:val="00CE2B5E"/>
    <w:rsid w:val="00CE30ED"/>
    <w:rsid w:val="00CE317A"/>
    <w:rsid w:val="00CE3A6B"/>
    <w:rsid w:val="00CE3E87"/>
    <w:rsid w:val="00CE40DD"/>
    <w:rsid w:val="00CE4A53"/>
    <w:rsid w:val="00CE5101"/>
    <w:rsid w:val="00CE58AC"/>
    <w:rsid w:val="00CE5A35"/>
    <w:rsid w:val="00CE5C5A"/>
    <w:rsid w:val="00CE6131"/>
    <w:rsid w:val="00CE6D19"/>
    <w:rsid w:val="00CE798C"/>
    <w:rsid w:val="00CE7DBB"/>
    <w:rsid w:val="00CF06D8"/>
    <w:rsid w:val="00CF072A"/>
    <w:rsid w:val="00CF08E6"/>
    <w:rsid w:val="00CF0A9E"/>
    <w:rsid w:val="00CF1495"/>
    <w:rsid w:val="00CF214E"/>
    <w:rsid w:val="00CF228D"/>
    <w:rsid w:val="00CF23BD"/>
    <w:rsid w:val="00CF27B2"/>
    <w:rsid w:val="00CF2B2E"/>
    <w:rsid w:val="00CF3171"/>
    <w:rsid w:val="00CF3662"/>
    <w:rsid w:val="00CF3985"/>
    <w:rsid w:val="00CF39C6"/>
    <w:rsid w:val="00CF3EF8"/>
    <w:rsid w:val="00CF4355"/>
    <w:rsid w:val="00CF4A6B"/>
    <w:rsid w:val="00CF4C9F"/>
    <w:rsid w:val="00CF4DFD"/>
    <w:rsid w:val="00CF5386"/>
    <w:rsid w:val="00CF5457"/>
    <w:rsid w:val="00CF58B6"/>
    <w:rsid w:val="00CF60EB"/>
    <w:rsid w:val="00CF78A8"/>
    <w:rsid w:val="00D008F1"/>
    <w:rsid w:val="00D01449"/>
    <w:rsid w:val="00D01753"/>
    <w:rsid w:val="00D023A9"/>
    <w:rsid w:val="00D023BE"/>
    <w:rsid w:val="00D02E87"/>
    <w:rsid w:val="00D0454A"/>
    <w:rsid w:val="00D046A0"/>
    <w:rsid w:val="00D05123"/>
    <w:rsid w:val="00D056C1"/>
    <w:rsid w:val="00D05758"/>
    <w:rsid w:val="00D059B6"/>
    <w:rsid w:val="00D05BE1"/>
    <w:rsid w:val="00D06336"/>
    <w:rsid w:val="00D063D4"/>
    <w:rsid w:val="00D06E48"/>
    <w:rsid w:val="00D07385"/>
    <w:rsid w:val="00D0767E"/>
    <w:rsid w:val="00D07B89"/>
    <w:rsid w:val="00D1046C"/>
    <w:rsid w:val="00D1062D"/>
    <w:rsid w:val="00D10726"/>
    <w:rsid w:val="00D10B94"/>
    <w:rsid w:val="00D10FE8"/>
    <w:rsid w:val="00D112FA"/>
    <w:rsid w:val="00D11537"/>
    <w:rsid w:val="00D11560"/>
    <w:rsid w:val="00D11903"/>
    <w:rsid w:val="00D11B47"/>
    <w:rsid w:val="00D11FFE"/>
    <w:rsid w:val="00D124AD"/>
    <w:rsid w:val="00D12532"/>
    <w:rsid w:val="00D12FC7"/>
    <w:rsid w:val="00D13606"/>
    <w:rsid w:val="00D138C4"/>
    <w:rsid w:val="00D13AC1"/>
    <w:rsid w:val="00D13B4C"/>
    <w:rsid w:val="00D14848"/>
    <w:rsid w:val="00D14A68"/>
    <w:rsid w:val="00D14DA2"/>
    <w:rsid w:val="00D14E80"/>
    <w:rsid w:val="00D14FB2"/>
    <w:rsid w:val="00D156F3"/>
    <w:rsid w:val="00D1603F"/>
    <w:rsid w:val="00D167BE"/>
    <w:rsid w:val="00D1775F"/>
    <w:rsid w:val="00D20606"/>
    <w:rsid w:val="00D20A8C"/>
    <w:rsid w:val="00D20B3E"/>
    <w:rsid w:val="00D20B5D"/>
    <w:rsid w:val="00D20E52"/>
    <w:rsid w:val="00D21071"/>
    <w:rsid w:val="00D21638"/>
    <w:rsid w:val="00D21933"/>
    <w:rsid w:val="00D21D99"/>
    <w:rsid w:val="00D21FAC"/>
    <w:rsid w:val="00D21FBB"/>
    <w:rsid w:val="00D223CD"/>
    <w:rsid w:val="00D22659"/>
    <w:rsid w:val="00D22A60"/>
    <w:rsid w:val="00D22B64"/>
    <w:rsid w:val="00D22D75"/>
    <w:rsid w:val="00D2359F"/>
    <w:rsid w:val="00D238F4"/>
    <w:rsid w:val="00D23F25"/>
    <w:rsid w:val="00D241BD"/>
    <w:rsid w:val="00D245AE"/>
    <w:rsid w:val="00D24B1F"/>
    <w:rsid w:val="00D24D12"/>
    <w:rsid w:val="00D24D1A"/>
    <w:rsid w:val="00D24D79"/>
    <w:rsid w:val="00D25393"/>
    <w:rsid w:val="00D253A5"/>
    <w:rsid w:val="00D25640"/>
    <w:rsid w:val="00D25E4D"/>
    <w:rsid w:val="00D26390"/>
    <w:rsid w:val="00D2715E"/>
    <w:rsid w:val="00D2723E"/>
    <w:rsid w:val="00D27371"/>
    <w:rsid w:val="00D274B7"/>
    <w:rsid w:val="00D3034C"/>
    <w:rsid w:val="00D304F7"/>
    <w:rsid w:val="00D30514"/>
    <w:rsid w:val="00D30624"/>
    <w:rsid w:val="00D30EE8"/>
    <w:rsid w:val="00D3109A"/>
    <w:rsid w:val="00D320A3"/>
    <w:rsid w:val="00D3247C"/>
    <w:rsid w:val="00D32831"/>
    <w:rsid w:val="00D32E49"/>
    <w:rsid w:val="00D33026"/>
    <w:rsid w:val="00D33193"/>
    <w:rsid w:val="00D3379F"/>
    <w:rsid w:val="00D33848"/>
    <w:rsid w:val="00D33A41"/>
    <w:rsid w:val="00D33D22"/>
    <w:rsid w:val="00D35A09"/>
    <w:rsid w:val="00D35C92"/>
    <w:rsid w:val="00D35D91"/>
    <w:rsid w:val="00D35E30"/>
    <w:rsid w:val="00D35ED4"/>
    <w:rsid w:val="00D360F4"/>
    <w:rsid w:val="00D36740"/>
    <w:rsid w:val="00D36DC5"/>
    <w:rsid w:val="00D3708E"/>
    <w:rsid w:val="00D379E2"/>
    <w:rsid w:val="00D37B17"/>
    <w:rsid w:val="00D40186"/>
    <w:rsid w:val="00D404CA"/>
    <w:rsid w:val="00D4052F"/>
    <w:rsid w:val="00D40BF9"/>
    <w:rsid w:val="00D40CF0"/>
    <w:rsid w:val="00D40DB4"/>
    <w:rsid w:val="00D4107E"/>
    <w:rsid w:val="00D416D2"/>
    <w:rsid w:val="00D41BFD"/>
    <w:rsid w:val="00D42F1F"/>
    <w:rsid w:val="00D430F8"/>
    <w:rsid w:val="00D44AA5"/>
    <w:rsid w:val="00D44CBB"/>
    <w:rsid w:val="00D45D11"/>
    <w:rsid w:val="00D462BD"/>
    <w:rsid w:val="00D4667A"/>
    <w:rsid w:val="00D46B1F"/>
    <w:rsid w:val="00D46B78"/>
    <w:rsid w:val="00D46CDB"/>
    <w:rsid w:val="00D46FBE"/>
    <w:rsid w:val="00D4778C"/>
    <w:rsid w:val="00D479F2"/>
    <w:rsid w:val="00D47C8D"/>
    <w:rsid w:val="00D500F7"/>
    <w:rsid w:val="00D50117"/>
    <w:rsid w:val="00D502B4"/>
    <w:rsid w:val="00D504A1"/>
    <w:rsid w:val="00D511DC"/>
    <w:rsid w:val="00D51848"/>
    <w:rsid w:val="00D51951"/>
    <w:rsid w:val="00D51D54"/>
    <w:rsid w:val="00D522F3"/>
    <w:rsid w:val="00D529DF"/>
    <w:rsid w:val="00D52D14"/>
    <w:rsid w:val="00D5477D"/>
    <w:rsid w:val="00D549A1"/>
    <w:rsid w:val="00D54D6D"/>
    <w:rsid w:val="00D54EB3"/>
    <w:rsid w:val="00D55018"/>
    <w:rsid w:val="00D55021"/>
    <w:rsid w:val="00D55089"/>
    <w:rsid w:val="00D55442"/>
    <w:rsid w:val="00D5564A"/>
    <w:rsid w:val="00D558F2"/>
    <w:rsid w:val="00D55D1B"/>
    <w:rsid w:val="00D55D5B"/>
    <w:rsid w:val="00D56506"/>
    <w:rsid w:val="00D565A1"/>
    <w:rsid w:val="00D567A1"/>
    <w:rsid w:val="00D56B54"/>
    <w:rsid w:val="00D57050"/>
    <w:rsid w:val="00D57480"/>
    <w:rsid w:val="00D575E3"/>
    <w:rsid w:val="00D57E84"/>
    <w:rsid w:val="00D606D1"/>
    <w:rsid w:val="00D609A6"/>
    <w:rsid w:val="00D6184B"/>
    <w:rsid w:val="00D622D7"/>
    <w:rsid w:val="00D62614"/>
    <w:rsid w:val="00D62CEF"/>
    <w:rsid w:val="00D637FD"/>
    <w:rsid w:val="00D63C62"/>
    <w:rsid w:val="00D63D3E"/>
    <w:rsid w:val="00D63D7A"/>
    <w:rsid w:val="00D643BA"/>
    <w:rsid w:val="00D643F9"/>
    <w:rsid w:val="00D6465F"/>
    <w:rsid w:val="00D6479D"/>
    <w:rsid w:val="00D656D4"/>
    <w:rsid w:val="00D656F8"/>
    <w:rsid w:val="00D65D2D"/>
    <w:rsid w:val="00D65FA8"/>
    <w:rsid w:val="00D6640E"/>
    <w:rsid w:val="00D66493"/>
    <w:rsid w:val="00D66570"/>
    <w:rsid w:val="00D6658C"/>
    <w:rsid w:val="00D66626"/>
    <w:rsid w:val="00D6696B"/>
    <w:rsid w:val="00D66A69"/>
    <w:rsid w:val="00D66DC1"/>
    <w:rsid w:val="00D66F74"/>
    <w:rsid w:val="00D678B6"/>
    <w:rsid w:val="00D67B0C"/>
    <w:rsid w:val="00D7001D"/>
    <w:rsid w:val="00D70537"/>
    <w:rsid w:val="00D705F0"/>
    <w:rsid w:val="00D70801"/>
    <w:rsid w:val="00D70822"/>
    <w:rsid w:val="00D70A72"/>
    <w:rsid w:val="00D70A88"/>
    <w:rsid w:val="00D70B9B"/>
    <w:rsid w:val="00D719F9"/>
    <w:rsid w:val="00D72080"/>
    <w:rsid w:val="00D72630"/>
    <w:rsid w:val="00D738D6"/>
    <w:rsid w:val="00D741E5"/>
    <w:rsid w:val="00D74376"/>
    <w:rsid w:val="00D74386"/>
    <w:rsid w:val="00D747EF"/>
    <w:rsid w:val="00D74B6E"/>
    <w:rsid w:val="00D75056"/>
    <w:rsid w:val="00D75488"/>
    <w:rsid w:val="00D75A2E"/>
    <w:rsid w:val="00D75B95"/>
    <w:rsid w:val="00D760D1"/>
    <w:rsid w:val="00D7635D"/>
    <w:rsid w:val="00D76771"/>
    <w:rsid w:val="00D7679B"/>
    <w:rsid w:val="00D76CA6"/>
    <w:rsid w:val="00D77080"/>
    <w:rsid w:val="00D777F2"/>
    <w:rsid w:val="00D7782D"/>
    <w:rsid w:val="00D80AB9"/>
    <w:rsid w:val="00D80CC2"/>
    <w:rsid w:val="00D8188A"/>
    <w:rsid w:val="00D81F25"/>
    <w:rsid w:val="00D82074"/>
    <w:rsid w:val="00D821A8"/>
    <w:rsid w:val="00D827F1"/>
    <w:rsid w:val="00D82E3E"/>
    <w:rsid w:val="00D82F02"/>
    <w:rsid w:val="00D83025"/>
    <w:rsid w:val="00D83BF5"/>
    <w:rsid w:val="00D84022"/>
    <w:rsid w:val="00D84408"/>
    <w:rsid w:val="00D8488E"/>
    <w:rsid w:val="00D85044"/>
    <w:rsid w:val="00D850F3"/>
    <w:rsid w:val="00D85CF9"/>
    <w:rsid w:val="00D860C0"/>
    <w:rsid w:val="00D86641"/>
    <w:rsid w:val="00D86E4A"/>
    <w:rsid w:val="00D87250"/>
    <w:rsid w:val="00D874BE"/>
    <w:rsid w:val="00D87A6F"/>
    <w:rsid w:val="00D87A70"/>
    <w:rsid w:val="00D87D01"/>
    <w:rsid w:val="00D87E93"/>
    <w:rsid w:val="00D90EE9"/>
    <w:rsid w:val="00D90F00"/>
    <w:rsid w:val="00D9136F"/>
    <w:rsid w:val="00D91388"/>
    <w:rsid w:val="00D91390"/>
    <w:rsid w:val="00D918C7"/>
    <w:rsid w:val="00D91A1C"/>
    <w:rsid w:val="00D92780"/>
    <w:rsid w:val="00D934B7"/>
    <w:rsid w:val="00D93B57"/>
    <w:rsid w:val="00D93D61"/>
    <w:rsid w:val="00D9449D"/>
    <w:rsid w:val="00D9464E"/>
    <w:rsid w:val="00D94658"/>
    <w:rsid w:val="00D94A39"/>
    <w:rsid w:val="00D94ED3"/>
    <w:rsid w:val="00D9551F"/>
    <w:rsid w:val="00D9563A"/>
    <w:rsid w:val="00D956B0"/>
    <w:rsid w:val="00D95AD8"/>
    <w:rsid w:val="00D95D40"/>
    <w:rsid w:val="00D96696"/>
    <w:rsid w:val="00D96814"/>
    <w:rsid w:val="00D968FC"/>
    <w:rsid w:val="00DA04DE"/>
    <w:rsid w:val="00DA094D"/>
    <w:rsid w:val="00DA0AEC"/>
    <w:rsid w:val="00DA0AFD"/>
    <w:rsid w:val="00DA0DB6"/>
    <w:rsid w:val="00DA1ADB"/>
    <w:rsid w:val="00DA1ADC"/>
    <w:rsid w:val="00DA1BC3"/>
    <w:rsid w:val="00DA2320"/>
    <w:rsid w:val="00DA3186"/>
    <w:rsid w:val="00DA3317"/>
    <w:rsid w:val="00DA3864"/>
    <w:rsid w:val="00DA38CC"/>
    <w:rsid w:val="00DA3ADA"/>
    <w:rsid w:val="00DA3B91"/>
    <w:rsid w:val="00DA3C87"/>
    <w:rsid w:val="00DA4543"/>
    <w:rsid w:val="00DA45DE"/>
    <w:rsid w:val="00DA4AC7"/>
    <w:rsid w:val="00DA4B50"/>
    <w:rsid w:val="00DA55F9"/>
    <w:rsid w:val="00DA5744"/>
    <w:rsid w:val="00DA6B81"/>
    <w:rsid w:val="00DA6E8C"/>
    <w:rsid w:val="00DA778B"/>
    <w:rsid w:val="00DA7E28"/>
    <w:rsid w:val="00DB024E"/>
    <w:rsid w:val="00DB1650"/>
    <w:rsid w:val="00DB191B"/>
    <w:rsid w:val="00DB1BD0"/>
    <w:rsid w:val="00DB2022"/>
    <w:rsid w:val="00DB2134"/>
    <w:rsid w:val="00DB2AD7"/>
    <w:rsid w:val="00DB2B4B"/>
    <w:rsid w:val="00DB3140"/>
    <w:rsid w:val="00DB322C"/>
    <w:rsid w:val="00DB33A0"/>
    <w:rsid w:val="00DB33AA"/>
    <w:rsid w:val="00DB3909"/>
    <w:rsid w:val="00DB3B74"/>
    <w:rsid w:val="00DB3BC6"/>
    <w:rsid w:val="00DB3BDB"/>
    <w:rsid w:val="00DB3FCC"/>
    <w:rsid w:val="00DB54A4"/>
    <w:rsid w:val="00DB633F"/>
    <w:rsid w:val="00DB715C"/>
    <w:rsid w:val="00DB74A0"/>
    <w:rsid w:val="00DC0392"/>
    <w:rsid w:val="00DC03D0"/>
    <w:rsid w:val="00DC04AB"/>
    <w:rsid w:val="00DC0C6D"/>
    <w:rsid w:val="00DC0CF5"/>
    <w:rsid w:val="00DC11CE"/>
    <w:rsid w:val="00DC1DF2"/>
    <w:rsid w:val="00DC1F01"/>
    <w:rsid w:val="00DC1FD2"/>
    <w:rsid w:val="00DC2311"/>
    <w:rsid w:val="00DC2506"/>
    <w:rsid w:val="00DC27C9"/>
    <w:rsid w:val="00DC2FE4"/>
    <w:rsid w:val="00DC2FFF"/>
    <w:rsid w:val="00DC3054"/>
    <w:rsid w:val="00DC305C"/>
    <w:rsid w:val="00DC30AB"/>
    <w:rsid w:val="00DC38C2"/>
    <w:rsid w:val="00DC4A3C"/>
    <w:rsid w:val="00DC4D0B"/>
    <w:rsid w:val="00DC4E13"/>
    <w:rsid w:val="00DC5029"/>
    <w:rsid w:val="00DC5D6A"/>
    <w:rsid w:val="00DC5DBF"/>
    <w:rsid w:val="00DC6441"/>
    <w:rsid w:val="00DC6610"/>
    <w:rsid w:val="00DC687F"/>
    <w:rsid w:val="00DC6C3C"/>
    <w:rsid w:val="00DC6E95"/>
    <w:rsid w:val="00DC7F7B"/>
    <w:rsid w:val="00DD060E"/>
    <w:rsid w:val="00DD0DFE"/>
    <w:rsid w:val="00DD1017"/>
    <w:rsid w:val="00DD1788"/>
    <w:rsid w:val="00DD1A12"/>
    <w:rsid w:val="00DD1ABF"/>
    <w:rsid w:val="00DD1AFC"/>
    <w:rsid w:val="00DD1C33"/>
    <w:rsid w:val="00DD1FC9"/>
    <w:rsid w:val="00DD2477"/>
    <w:rsid w:val="00DD2991"/>
    <w:rsid w:val="00DD2BE0"/>
    <w:rsid w:val="00DD2BE4"/>
    <w:rsid w:val="00DD30A1"/>
    <w:rsid w:val="00DD36DF"/>
    <w:rsid w:val="00DD3AD3"/>
    <w:rsid w:val="00DD3C51"/>
    <w:rsid w:val="00DD3F70"/>
    <w:rsid w:val="00DD42E6"/>
    <w:rsid w:val="00DD4695"/>
    <w:rsid w:val="00DD4735"/>
    <w:rsid w:val="00DD5391"/>
    <w:rsid w:val="00DD5A1B"/>
    <w:rsid w:val="00DD5DDF"/>
    <w:rsid w:val="00DD5F64"/>
    <w:rsid w:val="00DD692B"/>
    <w:rsid w:val="00DD7356"/>
    <w:rsid w:val="00DD772D"/>
    <w:rsid w:val="00DD7BF0"/>
    <w:rsid w:val="00DD7E94"/>
    <w:rsid w:val="00DE00A7"/>
    <w:rsid w:val="00DE05A4"/>
    <w:rsid w:val="00DE0963"/>
    <w:rsid w:val="00DE0ABD"/>
    <w:rsid w:val="00DE0C99"/>
    <w:rsid w:val="00DE0FC1"/>
    <w:rsid w:val="00DE1166"/>
    <w:rsid w:val="00DE162E"/>
    <w:rsid w:val="00DE17C6"/>
    <w:rsid w:val="00DE1AB1"/>
    <w:rsid w:val="00DE1F0F"/>
    <w:rsid w:val="00DE2322"/>
    <w:rsid w:val="00DE269F"/>
    <w:rsid w:val="00DE27EC"/>
    <w:rsid w:val="00DE27F0"/>
    <w:rsid w:val="00DE2EE6"/>
    <w:rsid w:val="00DE3035"/>
    <w:rsid w:val="00DE3763"/>
    <w:rsid w:val="00DE37BA"/>
    <w:rsid w:val="00DE394B"/>
    <w:rsid w:val="00DE3AAE"/>
    <w:rsid w:val="00DE3B7B"/>
    <w:rsid w:val="00DE3F20"/>
    <w:rsid w:val="00DE4376"/>
    <w:rsid w:val="00DE4581"/>
    <w:rsid w:val="00DE4765"/>
    <w:rsid w:val="00DE4ADB"/>
    <w:rsid w:val="00DE4B9B"/>
    <w:rsid w:val="00DE5012"/>
    <w:rsid w:val="00DE5133"/>
    <w:rsid w:val="00DE58A4"/>
    <w:rsid w:val="00DE5FAC"/>
    <w:rsid w:val="00DE6D6A"/>
    <w:rsid w:val="00DE7997"/>
    <w:rsid w:val="00DF022D"/>
    <w:rsid w:val="00DF03D9"/>
    <w:rsid w:val="00DF06F6"/>
    <w:rsid w:val="00DF08E5"/>
    <w:rsid w:val="00DF0B9D"/>
    <w:rsid w:val="00DF0F8F"/>
    <w:rsid w:val="00DF1293"/>
    <w:rsid w:val="00DF12A6"/>
    <w:rsid w:val="00DF14F4"/>
    <w:rsid w:val="00DF1C41"/>
    <w:rsid w:val="00DF2110"/>
    <w:rsid w:val="00DF21D9"/>
    <w:rsid w:val="00DF221B"/>
    <w:rsid w:val="00DF26A6"/>
    <w:rsid w:val="00DF315F"/>
    <w:rsid w:val="00DF3212"/>
    <w:rsid w:val="00DF3EB4"/>
    <w:rsid w:val="00DF414C"/>
    <w:rsid w:val="00DF67B4"/>
    <w:rsid w:val="00DF6A27"/>
    <w:rsid w:val="00E000C7"/>
    <w:rsid w:val="00E0046B"/>
    <w:rsid w:val="00E005F5"/>
    <w:rsid w:val="00E0062C"/>
    <w:rsid w:val="00E00EC6"/>
    <w:rsid w:val="00E010C4"/>
    <w:rsid w:val="00E0130E"/>
    <w:rsid w:val="00E018D0"/>
    <w:rsid w:val="00E01F6C"/>
    <w:rsid w:val="00E0201A"/>
    <w:rsid w:val="00E026CA"/>
    <w:rsid w:val="00E02849"/>
    <w:rsid w:val="00E02F6B"/>
    <w:rsid w:val="00E03E82"/>
    <w:rsid w:val="00E0412E"/>
    <w:rsid w:val="00E04881"/>
    <w:rsid w:val="00E048ED"/>
    <w:rsid w:val="00E04E78"/>
    <w:rsid w:val="00E0542B"/>
    <w:rsid w:val="00E054E6"/>
    <w:rsid w:val="00E05609"/>
    <w:rsid w:val="00E0572E"/>
    <w:rsid w:val="00E064F4"/>
    <w:rsid w:val="00E06D07"/>
    <w:rsid w:val="00E0730B"/>
    <w:rsid w:val="00E075F7"/>
    <w:rsid w:val="00E07606"/>
    <w:rsid w:val="00E07651"/>
    <w:rsid w:val="00E0766D"/>
    <w:rsid w:val="00E1001D"/>
    <w:rsid w:val="00E10803"/>
    <w:rsid w:val="00E10804"/>
    <w:rsid w:val="00E10C8F"/>
    <w:rsid w:val="00E1150E"/>
    <w:rsid w:val="00E1173F"/>
    <w:rsid w:val="00E1187C"/>
    <w:rsid w:val="00E12267"/>
    <w:rsid w:val="00E130FB"/>
    <w:rsid w:val="00E136E6"/>
    <w:rsid w:val="00E1407B"/>
    <w:rsid w:val="00E14448"/>
    <w:rsid w:val="00E145C4"/>
    <w:rsid w:val="00E1479B"/>
    <w:rsid w:val="00E14D48"/>
    <w:rsid w:val="00E15709"/>
    <w:rsid w:val="00E15FF1"/>
    <w:rsid w:val="00E16515"/>
    <w:rsid w:val="00E168FF"/>
    <w:rsid w:val="00E16B33"/>
    <w:rsid w:val="00E17B61"/>
    <w:rsid w:val="00E2019A"/>
    <w:rsid w:val="00E20453"/>
    <w:rsid w:val="00E20574"/>
    <w:rsid w:val="00E20DBB"/>
    <w:rsid w:val="00E21B0B"/>
    <w:rsid w:val="00E21D71"/>
    <w:rsid w:val="00E221A9"/>
    <w:rsid w:val="00E227E5"/>
    <w:rsid w:val="00E22CA8"/>
    <w:rsid w:val="00E22CD1"/>
    <w:rsid w:val="00E233AA"/>
    <w:rsid w:val="00E235E9"/>
    <w:rsid w:val="00E23630"/>
    <w:rsid w:val="00E237E1"/>
    <w:rsid w:val="00E2399A"/>
    <w:rsid w:val="00E23CFF"/>
    <w:rsid w:val="00E24E91"/>
    <w:rsid w:val="00E24ED2"/>
    <w:rsid w:val="00E25037"/>
    <w:rsid w:val="00E25DD0"/>
    <w:rsid w:val="00E25DE3"/>
    <w:rsid w:val="00E25F82"/>
    <w:rsid w:val="00E262D7"/>
    <w:rsid w:val="00E2696E"/>
    <w:rsid w:val="00E26B7D"/>
    <w:rsid w:val="00E26C59"/>
    <w:rsid w:val="00E26D25"/>
    <w:rsid w:val="00E2713E"/>
    <w:rsid w:val="00E27A6C"/>
    <w:rsid w:val="00E27A88"/>
    <w:rsid w:val="00E27C4B"/>
    <w:rsid w:val="00E305AC"/>
    <w:rsid w:val="00E30FAF"/>
    <w:rsid w:val="00E31346"/>
    <w:rsid w:val="00E316F9"/>
    <w:rsid w:val="00E31758"/>
    <w:rsid w:val="00E317A6"/>
    <w:rsid w:val="00E322B4"/>
    <w:rsid w:val="00E323A9"/>
    <w:rsid w:val="00E32568"/>
    <w:rsid w:val="00E32847"/>
    <w:rsid w:val="00E32F20"/>
    <w:rsid w:val="00E33371"/>
    <w:rsid w:val="00E33988"/>
    <w:rsid w:val="00E33B4C"/>
    <w:rsid w:val="00E33BA9"/>
    <w:rsid w:val="00E33ED0"/>
    <w:rsid w:val="00E345CC"/>
    <w:rsid w:val="00E34B56"/>
    <w:rsid w:val="00E34FC8"/>
    <w:rsid w:val="00E356F0"/>
    <w:rsid w:val="00E35727"/>
    <w:rsid w:val="00E35788"/>
    <w:rsid w:val="00E35A8D"/>
    <w:rsid w:val="00E35C5C"/>
    <w:rsid w:val="00E3681E"/>
    <w:rsid w:val="00E369E7"/>
    <w:rsid w:val="00E36A78"/>
    <w:rsid w:val="00E36B52"/>
    <w:rsid w:val="00E37123"/>
    <w:rsid w:val="00E37BCB"/>
    <w:rsid w:val="00E37E36"/>
    <w:rsid w:val="00E4000F"/>
    <w:rsid w:val="00E40887"/>
    <w:rsid w:val="00E42212"/>
    <w:rsid w:val="00E4273B"/>
    <w:rsid w:val="00E42C5A"/>
    <w:rsid w:val="00E42E9A"/>
    <w:rsid w:val="00E42F78"/>
    <w:rsid w:val="00E432F3"/>
    <w:rsid w:val="00E43306"/>
    <w:rsid w:val="00E44508"/>
    <w:rsid w:val="00E4477D"/>
    <w:rsid w:val="00E44E8C"/>
    <w:rsid w:val="00E4556B"/>
    <w:rsid w:val="00E461CA"/>
    <w:rsid w:val="00E46E94"/>
    <w:rsid w:val="00E46F1D"/>
    <w:rsid w:val="00E471A8"/>
    <w:rsid w:val="00E471AC"/>
    <w:rsid w:val="00E4741D"/>
    <w:rsid w:val="00E47467"/>
    <w:rsid w:val="00E47B26"/>
    <w:rsid w:val="00E5013E"/>
    <w:rsid w:val="00E501AF"/>
    <w:rsid w:val="00E501C2"/>
    <w:rsid w:val="00E5175A"/>
    <w:rsid w:val="00E51D23"/>
    <w:rsid w:val="00E51EB7"/>
    <w:rsid w:val="00E527F0"/>
    <w:rsid w:val="00E52CF9"/>
    <w:rsid w:val="00E530AA"/>
    <w:rsid w:val="00E53145"/>
    <w:rsid w:val="00E5354D"/>
    <w:rsid w:val="00E537B6"/>
    <w:rsid w:val="00E538D0"/>
    <w:rsid w:val="00E544C5"/>
    <w:rsid w:val="00E54973"/>
    <w:rsid w:val="00E54DBF"/>
    <w:rsid w:val="00E55600"/>
    <w:rsid w:val="00E55DC7"/>
    <w:rsid w:val="00E55EDB"/>
    <w:rsid w:val="00E561B6"/>
    <w:rsid w:val="00E56251"/>
    <w:rsid w:val="00E56255"/>
    <w:rsid w:val="00E56484"/>
    <w:rsid w:val="00E56797"/>
    <w:rsid w:val="00E56F38"/>
    <w:rsid w:val="00E5756A"/>
    <w:rsid w:val="00E57B32"/>
    <w:rsid w:val="00E57E01"/>
    <w:rsid w:val="00E60511"/>
    <w:rsid w:val="00E60BA9"/>
    <w:rsid w:val="00E60C9E"/>
    <w:rsid w:val="00E60CA9"/>
    <w:rsid w:val="00E60D19"/>
    <w:rsid w:val="00E610DC"/>
    <w:rsid w:val="00E6139F"/>
    <w:rsid w:val="00E61443"/>
    <w:rsid w:val="00E61996"/>
    <w:rsid w:val="00E61A6C"/>
    <w:rsid w:val="00E61D4C"/>
    <w:rsid w:val="00E621B0"/>
    <w:rsid w:val="00E62225"/>
    <w:rsid w:val="00E62EFD"/>
    <w:rsid w:val="00E63000"/>
    <w:rsid w:val="00E63021"/>
    <w:rsid w:val="00E6302A"/>
    <w:rsid w:val="00E63635"/>
    <w:rsid w:val="00E639FA"/>
    <w:rsid w:val="00E63A78"/>
    <w:rsid w:val="00E6405F"/>
    <w:rsid w:val="00E64097"/>
    <w:rsid w:val="00E6474B"/>
    <w:rsid w:val="00E64881"/>
    <w:rsid w:val="00E64BE9"/>
    <w:rsid w:val="00E65214"/>
    <w:rsid w:val="00E655DD"/>
    <w:rsid w:val="00E65C43"/>
    <w:rsid w:val="00E66162"/>
    <w:rsid w:val="00E665D8"/>
    <w:rsid w:val="00E667BD"/>
    <w:rsid w:val="00E671EB"/>
    <w:rsid w:val="00E700C5"/>
    <w:rsid w:val="00E7026E"/>
    <w:rsid w:val="00E70A52"/>
    <w:rsid w:val="00E70CE4"/>
    <w:rsid w:val="00E70E1C"/>
    <w:rsid w:val="00E71D21"/>
    <w:rsid w:val="00E723F9"/>
    <w:rsid w:val="00E7251E"/>
    <w:rsid w:val="00E72828"/>
    <w:rsid w:val="00E72A98"/>
    <w:rsid w:val="00E73274"/>
    <w:rsid w:val="00E735C9"/>
    <w:rsid w:val="00E73BD0"/>
    <w:rsid w:val="00E73DA2"/>
    <w:rsid w:val="00E73E6A"/>
    <w:rsid w:val="00E74051"/>
    <w:rsid w:val="00E74441"/>
    <w:rsid w:val="00E74D7E"/>
    <w:rsid w:val="00E75296"/>
    <w:rsid w:val="00E759D9"/>
    <w:rsid w:val="00E76430"/>
    <w:rsid w:val="00E7709E"/>
    <w:rsid w:val="00E773FD"/>
    <w:rsid w:val="00E77985"/>
    <w:rsid w:val="00E80666"/>
    <w:rsid w:val="00E8073A"/>
    <w:rsid w:val="00E8077B"/>
    <w:rsid w:val="00E8083C"/>
    <w:rsid w:val="00E80849"/>
    <w:rsid w:val="00E81193"/>
    <w:rsid w:val="00E81274"/>
    <w:rsid w:val="00E81586"/>
    <w:rsid w:val="00E818E8"/>
    <w:rsid w:val="00E81B69"/>
    <w:rsid w:val="00E81F0D"/>
    <w:rsid w:val="00E81F91"/>
    <w:rsid w:val="00E831D7"/>
    <w:rsid w:val="00E83DDD"/>
    <w:rsid w:val="00E849C2"/>
    <w:rsid w:val="00E84A54"/>
    <w:rsid w:val="00E84D9B"/>
    <w:rsid w:val="00E855C8"/>
    <w:rsid w:val="00E8638F"/>
    <w:rsid w:val="00E86671"/>
    <w:rsid w:val="00E86956"/>
    <w:rsid w:val="00E86C5C"/>
    <w:rsid w:val="00E86CB7"/>
    <w:rsid w:val="00E86D7B"/>
    <w:rsid w:val="00E879B5"/>
    <w:rsid w:val="00E87B8B"/>
    <w:rsid w:val="00E87EE7"/>
    <w:rsid w:val="00E9040A"/>
    <w:rsid w:val="00E90448"/>
    <w:rsid w:val="00E90AD2"/>
    <w:rsid w:val="00E9106D"/>
    <w:rsid w:val="00E919BA"/>
    <w:rsid w:val="00E91D73"/>
    <w:rsid w:val="00E91E2D"/>
    <w:rsid w:val="00E91E32"/>
    <w:rsid w:val="00E9224F"/>
    <w:rsid w:val="00E9240E"/>
    <w:rsid w:val="00E92C99"/>
    <w:rsid w:val="00E92FAD"/>
    <w:rsid w:val="00E93CD3"/>
    <w:rsid w:val="00E93FD0"/>
    <w:rsid w:val="00E94258"/>
    <w:rsid w:val="00E9455D"/>
    <w:rsid w:val="00E94A75"/>
    <w:rsid w:val="00E94B61"/>
    <w:rsid w:val="00E94E52"/>
    <w:rsid w:val="00E94E67"/>
    <w:rsid w:val="00E953E1"/>
    <w:rsid w:val="00E95A35"/>
    <w:rsid w:val="00E95EF0"/>
    <w:rsid w:val="00E96799"/>
    <w:rsid w:val="00E967FF"/>
    <w:rsid w:val="00E96B45"/>
    <w:rsid w:val="00E977C7"/>
    <w:rsid w:val="00E97F94"/>
    <w:rsid w:val="00EA024D"/>
    <w:rsid w:val="00EA0CFD"/>
    <w:rsid w:val="00EA1114"/>
    <w:rsid w:val="00EA14A8"/>
    <w:rsid w:val="00EA1791"/>
    <w:rsid w:val="00EA1FAF"/>
    <w:rsid w:val="00EA26FF"/>
    <w:rsid w:val="00EA30DB"/>
    <w:rsid w:val="00EA3A58"/>
    <w:rsid w:val="00EA3D3D"/>
    <w:rsid w:val="00EA40E3"/>
    <w:rsid w:val="00EA415A"/>
    <w:rsid w:val="00EA456C"/>
    <w:rsid w:val="00EA4D10"/>
    <w:rsid w:val="00EA57C6"/>
    <w:rsid w:val="00EA59B4"/>
    <w:rsid w:val="00EA5DD2"/>
    <w:rsid w:val="00EA5FE4"/>
    <w:rsid w:val="00EA608E"/>
    <w:rsid w:val="00EA6A7D"/>
    <w:rsid w:val="00EA6AF3"/>
    <w:rsid w:val="00EA6D1D"/>
    <w:rsid w:val="00EA79DF"/>
    <w:rsid w:val="00EB01F3"/>
    <w:rsid w:val="00EB02F3"/>
    <w:rsid w:val="00EB0C78"/>
    <w:rsid w:val="00EB1D79"/>
    <w:rsid w:val="00EB2991"/>
    <w:rsid w:val="00EB3222"/>
    <w:rsid w:val="00EB329F"/>
    <w:rsid w:val="00EB442E"/>
    <w:rsid w:val="00EB47D3"/>
    <w:rsid w:val="00EB4A0D"/>
    <w:rsid w:val="00EB4F4D"/>
    <w:rsid w:val="00EB5759"/>
    <w:rsid w:val="00EB5EBB"/>
    <w:rsid w:val="00EB6BF4"/>
    <w:rsid w:val="00EB7EBA"/>
    <w:rsid w:val="00EC1414"/>
    <w:rsid w:val="00EC19F9"/>
    <w:rsid w:val="00EC1CAA"/>
    <w:rsid w:val="00EC2B2D"/>
    <w:rsid w:val="00EC2F9B"/>
    <w:rsid w:val="00EC3194"/>
    <w:rsid w:val="00EC367B"/>
    <w:rsid w:val="00EC37D0"/>
    <w:rsid w:val="00EC3E32"/>
    <w:rsid w:val="00EC41D8"/>
    <w:rsid w:val="00EC47C7"/>
    <w:rsid w:val="00EC4C82"/>
    <w:rsid w:val="00EC4F77"/>
    <w:rsid w:val="00EC533F"/>
    <w:rsid w:val="00EC5C23"/>
    <w:rsid w:val="00EC5C90"/>
    <w:rsid w:val="00EC6AEF"/>
    <w:rsid w:val="00EC6CB5"/>
    <w:rsid w:val="00EC7416"/>
    <w:rsid w:val="00EC7675"/>
    <w:rsid w:val="00EC7B17"/>
    <w:rsid w:val="00ED0673"/>
    <w:rsid w:val="00ED06F5"/>
    <w:rsid w:val="00ED09CE"/>
    <w:rsid w:val="00ED0A13"/>
    <w:rsid w:val="00ED0DD2"/>
    <w:rsid w:val="00ED0F4F"/>
    <w:rsid w:val="00ED1121"/>
    <w:rsid w:val="00ED1735"/>
    <w:rsid w:val="00ED19BA"/>
    <w:rsid w:val="00ED1A2A"/>
    <w:rsid w:val="00ED1F11"/>
    <w:rsid w:val="00ED2E8C"/>
    <w:rsid w:val="00ED2EB7"/>
    <w:rsid w:val="00ED369F"/>
    <w:rsid w:val="00ED3A25"/>
    <w:rsid w:val="00ED3A9A"/>
    <w:rsid w:val="00ED3BFF"/>
    <w:rsid w:val="00ED437B"/>
    <w:rsid w:val="00ED43F8"/>
    <w:rsid w:val="00ED4B50"/>
    <w:rsid w:val="00ED4D0E"/>
    <w:rsid w:val="00ED4ECD"/>
    <w:rsid w:val="00ED5D0A"/>
    <w:rsid w:val="00ED65EA"/>
    <w:rsid w:val="00ED7159"/>
    <w:rsid w:val="00ED74C0"/>
    <w:rsid w:val="00ED790F"/>
    <w:rsid w:val="00EE00A1"/>
    <w:rsid w:val="00EE0262"/>
    <w:rsid w:val="00EE0A44"/>
    <w:rsid w:val="00EE0D19"/>
    <w:rsid w:val="00EE1138"/>
    <w:rsid w:val="00EE1422"/>
    <w:rsid w:val="00EE1521"/>
    <w:rsid w:val="00EE1573"/>
    <w:rsid w:val="00EE1C5B"/>
    <w:rsid w:val="00EE1C68"/>
    <w:rsid w:val="00EE3666"/>
    <w:rsid w:val="00EE36C5"/>
    <w:rsid w:val="00EE3D2D"/>
    <w:rsid w:val="00EE3D46"/>
    <w:rsid w:val="00EE44D8"/>
    <w:rsid w:val="00EE47EF"/>
    <w:rsid w:val="00EE4A93"/>
    <w:rsid w:val="00EE4BA8"/>
    <w:rsid w:val="00EE501E"/>
    <w:rsid w:val="00EE5341"/>
    <w:rsid w:val="00EE53DC"/>
    <w:rsid w:val="00EE6852"/>
    <w:rsid w:val="00EE6854"/>
    <w:rsid w:val="00EE6C46"/>
    <w:rsid w:val="00EE707F"/>
    <w:rsid w:val="00EE727C"/>
    <w:rsid w:val="00EE7D81"/>
    <w:rsid w:val="00EE7E28"/>
    <w:rsid w:val="00EF04F0"/>
    <w:rsid w:val="00EF0FAF"/>
    <w:rsid w:val="00EF1278"/>
    <w:rsid w:val="00EF132D"/>
    <w:rsid w:val="00EF1687"/>
    <w:rsid w:val="00EF193D"/>
    <w:rsid w:val="00EF19FE"/>
    <w:rsid w:val="00EF1A08"/>
    <w:rsid w:val="00EF2080"/>
    <w:rsid w:val="00EF21AD"/>
    <w:rsid w:val="00EF238B"/>
    <w:rsid w:val="00EF246C"/>
    <w:rsid w:val="00EF24B5"/>
    <w:rsid w:val="00EF27ED"/>
    <w:rsid w:val="00EF2F67"/>
    <w:rsid w:val="00EF3877"/>
    <w:rsid w:val="00EF3AA2"/>
    <w:rsid w:val="00EF3C12"/>
    <w:rsid w:val="00EF4B07"/>
    <w:rsid w:val="00EF4D0A"/>
    <w:rsid w:val="00EF568F"/>
    <w:rsid w:val="00EF57DC"/>
    <w:rsid w:val="00EF585F"/>
    <w:rsid w:val="00EF5C86"/>
    <w:rsid w:val="00EF60DD"/>
    <w:rsid w:val="00EF6F7B"/>
    <w:rsid w:val="00EF77DD"/>
    <w:rsid w:val="00EF7DD4"/>
    <w:rsid w:val="00F0003F"/>
    <w:rsid w:val="00F0005F"/>
    <w:rsid w:val="00F00D09"/>
    <w:rsid w:val="00F00EA1"/>
    <w:rsid w:val="00F013FE"/>
    <w:rsid w:val="00F0164F"/>
    <w:rsid w:val="00F01783"/>
    <w:rsid w:val="00F0178C"/>
    <w:rsid w:val="00F02078"/>
    <w:rsid w:val="00F02101"/>
    <w:rsid w:val="00F021ED"/>
    <w:rsid w:val="00F02310"/>
    <w:rsid w:val="00F0275B"/>
    <w:rsid w:val="00F02CBB"/>
    <w:rsid w:val="00F02E22"/>
    <w:rsid w:val="00F033CE"/>
    <w:rsid w:val="00F03BED"/>
    <w:rsid w:val="00F03E40"/>
    <w:rsid w:val="00F0416A"/>
    <w:rsid w:val="00F04B42"/>
    <w:rsid w:val="00F04CAF"/>
    <w:rsid w:val="00F050B2"/>
    <w:rsid w:val="00F05391"/>
    <w:rsid w:val="00F05507"/>
    <w:rsid w:val="00F06316"/>
    <w:rsid w:val="00F06327"/>
    <w:rsid w:val="00F06845"/>
    <w:rsid w:val="00F06E8F"/>
    <w:rsid w:val="00F073FC"/>
    <w:rsid w:val="00F0752A"/>
    <w:rsid w:val="00F076EA"/>
    <w:rsid w:val="00F07720"/>
    <w:rsid w:val="00F07BDC"/>
    <w:rsid w:val="00F07DEF"/>
    <w:rsid w:val="00F10364"/>
    <w:rsid w:val="00F10727"/>
    <w:rsid w:val="00F10766"/>
    <w:rsid w:val="00F10797"/>
    <w:rsid w:val="00F10AAB"/>
    <w:rsid w:val="00F10E9D"/>
    <w:rsid w:val="00F1153D"/>
    <w:rsid w:val="00F116CC"/>
    <w:rsid w:val="00F11B16"/>
    <w:rsid w:val="00F1240E"/>
    <w:rsid w:val="00F12684"/>
    <w:rsid w:val="00F133CE"/>
    <w:rsid w:val="00F13600"/>
    <w:rsid w:val="00F13865"/>
    <w:rsid w:val="00F144F1"/>
    <w:rsid w:val="00F14588"/>
    <w:rsid w:val="00F15481"/>
    <w:rsid w:val="00F16201"/>
    <w:rsid w:val="00F176B0"/>
    <w:rsid w:val="00F1783D"/>
    <w:rsid w:val="00F17D64"/>
    <w:rsid w:val="00F17E46"/>
    <w:rsid w:val="00F17E8F"/>
    <w:rsid w:val="00F2032A"/>
    <w:rsid w:val="00F20358"/>
    <w:rsid w:val="00F20438"/>
    <w:rsid w:val="00F2052F"/>
    <w:rsid w:val="00F20803"/>
    <w:rsid w:val="00F20A7F"/>
    <w:rsid w:val="00F20B1B"/>
    <w:rsid w:val="00F216D8"/>
    <w:rsid w:val="00F218F7"/>
    <w:rsid w:val="00F21AFF"/>
    <w:rsid w:val="00F21D4E"/>
    <w:rsid w:val="00F21DA3"/>
    <w:rsid w:val="00F21DF7"/>
    <w:rsid w:val="00F22977"/>
    <w:rsid w:val="00F22F52"/>
    <w:rsid w:val="00F230C2"/>
    <w:rsid w:val="00F240DB"/>
    <w:rsid w:val="00F24930"/>
    <w:rsid w:val="00F25522"/>
    <w:rsid w:val="00F25F3F"/>
    <w:rsid w:val="00F263AD"/>
    <w:rsid w:val="00F269E8"/>
    <w:rsid w:val="00F2719A"/>
    <w:rsid w:val="00F27589"/>
    <w:rsid w:val="00F2761F"/>
    <w:rsid w:val="00F27FCE"/>
    <w:rsid w:val="00F3072B"/>
    <w:rsid w:val="00F3098B"/>
    <w:rsid w:val="00F30A8F"/>
    <w:rsid w:val="00F30F13"/>
    <w:rsid w:val="00F31074"/>
    <w:rsid w:val="00F31AC1"/>
    <w:rsid w:val="00F32834"/>
    <w:rsid w:val="00F32EAA"/>
    <w:rsid w:val="00F32ECE"/>
    <w:rsid w:val="00F3376F"/>
    <w:rsid w:val="00F33A7C"/>
    <w:rsid w:val="00F33A8C"/>
    <w:rsid w:val="00F345EA"/>
    <w:rsid w:val="00F34642"/>
    <w:rsid w:val="00F34684"/>
    <w:rsid w:val="00F348DE"/>
    <w:rsid w:val="00F349E4"/>
    <w:rsid w:val="00F354A1"/>
    <w:rsid w:val="00F3557A"/>
    <w:rsid w:val="00F35778"/>
    <w:rsid w:val="00F35E99"/>
    <w:rsid w:val="00F360E8"/>
    <w:rsid w:val="00F3649C"/>
    <w:rsid w:val="00F36AA3"/>
    <w:rsid w:val="00F36D9A"/>
    <w:rsid w:val="00F375E6"/>
    <w:rsid w:val="00F37F45"/>
    <w:rsid w:val="00F40A09"/>
    <w:rsid w:val="00F40A4D"/>
    <w:rsid w:val="00F41C16"/>
    <w:rsid w:val="00F42CE5"/>
    <w:rsid w:val="00F42E46"/>
    <w:rsid w:val="00F43354"/>
    <w:rsid w:val="00F43C1B"/>
    <w:rsid w:val="00F43FBB"/>
    <w:rsid w:val="00F44158"/>
    <w:rsid w:val="00F44247"/>
    <w:rsid w:val="00F4455B"/>
    <w:rsid w:val="00F44796"/>
    <w:rsid w:val="00F44F71"/>
    <w:rsid w:val="00F44FA3"/>
    <w:rsid w:val="00F45108"/>
    <w:rsid w:val="00F45507"/>
    <w:rsid w:val="00F45A06"/>
    <w:rsid w:val="00F45BAC"/>
    <w:rsid w:val="00F45DD2"/>
    <w:rsid w:val="00F45FC3"/>
    <w:rsid w:val="00F460AC"/>
    <w:rsid w:val="00F4695D"/>
    <w:rsid w:val="00F4697E"/>
    <w:rsid w:val="00F476F5"/>
    <w:rsid w:val="00F47920"/>
    <w:rsid w:val="00F5049D"/>
    <w:rsid w:val="00F50A85"/>
    <w:rsid w:val="00F51247"/>
    <w:rsid w:val="00F513ED"/>
    <w:rsid w:val="00F51422"/>
    <w:rsid w:val="00F51784"/>
    <w:rsid w:val="00F518E6"/>
    <w:rsid w:val="00F51D7C"/>
    <w:rsid w:val="00F51ED8"/>
    <w:rsid w:val="00F52773"/>
    <w:rsid w:val="00F52E6E"/>
    <w:rsid w:val="00F53599"/>
    <w:rsid w:val="00F53A1C"/>
    <w:rsid w:val="00F54064"/>
    <w:rsid w:val="00F540DF"/>
    <w:rsid w:val="00F5473D"/>
    <w:rsid w:val="00F54A8E"/>
    <w:rsid w:val="00F551CF"/>
    <w:rsid w:val="00F553D2"/>
    <w:rsid w:val="00F5542A"/>
    <w:rsid w:val="00F55462"/>
    <w:rsid w:val="00F55D05"/>
    <w:rsid w:val="00F55D90"/>
    <w:rsid w:val="00F5696C"/>
    <w:rsid w:val="00F56AB5"/>
    <w:rsid w:val="00F57BBC"/>
    <w:rsid w:val="00F60139"/>
    <w:rsid w:val="00F60C50"/>
    <w:rsid w:val="00F60D83"/>
    <w:rsid w:val="00F6104C"/>
    <w:rsid w:val="00F61662"/>
    <w:rsid w:val="00F61B7F"/>
    <w:rsid w:val="00F62058"/>
    <w:rsid w:val="00F620FE"/>
    <w:rsid w:val="00F62674"/>
    <w:rsid w:val="00F629F0"/>
    <w:rsid w:val="00F62DA5"/>
    <w:rsid w:val="00F633D0"/>
    <w:rsid w:val="00F63DF6"/>
    <w:rsid w:val="00F641DE"/>
    <w:rsid w:val="00F648AF"/>
    <w:rsid w:val="00F650AA"/>
    <w:rsid w:val="00F6521C"/>
    <w:rsid w:val="00F65225"/>
    <w:rsid w:val="00F65680"/>
    <w:rsid w:val="00F65DF2"/>
    <w:rsid w:val="00F6649C"/>
    <w:rsid w:val="00F665EF"/>
    <w:rsid w:val="00F66749"/>
    <w:rsid w:val="00F66D98"/>
    <w:rsid w:val="00F67646"/>
    <w:rsid w:val="00F67DEB"/>
    <w:rsid w:val="00F67EEE"/>
    <w:rsid w:val="00F70182"/>
    <w:rsid w:val="00F707A2"/>
    <w:rsid w:val="00F7198E"/>
    <w:rsid w:val="00F72362"/>
    <w:rsid w:val="00F72B75"/>
    <w:rsid w:val="00F72BE4"/>
    <w:rsid w:val="00F72D3D"/>
    <w:rsid w:val="00F734B6"/>
    <w:rsid w:val="00F734CC"/>
    <w:rsid w:val="00F7377D"/>
    <w:rsid w:val="00F73869"/>
    <w:rsid w:val="00F73F2A"/>
    <w:rsid w:val="00F743DF"/>
    <w:rsid w:val="00F74617"/>
    <w:rsid w:val="00F7505A"/>
    <w:rsid w:val="00F75B29"/>
    <w:rsid w:val="00F76318"/>
    <w:rsid w:val="00F76532"/>
    <w:rsid w:val="00F77B70"/>
    <w:rsid w:val="00F77E6A"/>
    <w:rsid w:val="00F8011B"/>
    <w:rsid w:val="00F8012A"/>
    <w:rsid w:val="00F80134"/>
    <w:rsid w:val="00F805D2"/>
    <w:rsid w:val="00F80764"/>
    <w:rsid w:val="00F80C3B"/>
    <w:rsid w:val="00F80C65"/>
    <w:rsid w:val="00F813D3"/>
    <w:rsid w:val="00F81DAB"/>
    <w:rsid w:val="00F821B3"/>
    <w:rsid w:val="00F82735"/>
    <w:rsid w:val="00F827FE"/>
    <w:rsid w:val="00F832F3"/>
    <w:rsid w:val="00F833A3"/>
    <w:rsid w:val="00F83B2E"/>
    <w:rsid w:val="00F83D6D"/>
    <w:rsid w:val="00F84495"/>
    <w:rsid w:val="00F848B7"/>
    <w:rsid w:val="00F848C2"/>
    <w:rsid w:val="00F84AF9"/>
    <w:rsid w:val="00F84F10"/>
    <w:rsid w:val="00F850F4"/>
    <w:rsid w:val="00F852EA"/>
    <w:rsid w:val="00F85DB5"/>
    <w:rsid w:val="00F86B40"/>
    <w:rsid w:val="00F8761F"/>
    <w:rsid w:val="00F877E2"/>
    <w:rsid w:val="00F8780F"/>
    <w:rsid w:val="00F87B8A"/>
    <w:rsid w:val="00F87E37"/>
    <w:rsid w:val="00F906DB"/>
    <w:rsid w:val="00F90748"/>
    <w:rsid w:val="00F908AD"/>
    <w:rsid w:val="00F91446"/>
    <w:rsid w:val="00F914CD"/>
    <w:rsid w:val="00F9191D"/>
    <w:rsid w:val="00F91974"/>
    <w:rsid w:val="00F91B2A"/>
    <w:rsid w:val="00F91DF3"/>
    <w:rsid w:val="00F9200D"/>
    <w:rsid w:val="00F92D08"/>
    <w:rsid w:val="00F92EA0"/>
    <w:rsid w:val="00F9322E"/>
    <w:rsid w:val="00F93455"/>
    <w:rsid w:val="00F93855"/>
    <w:rsid w:val="00F93D7B"/>
    <w:rsid w:val="00F9433D"/>
    <w:rsid w:val="00F94A02"/>
    <w:rsid w:val="00F94D3C"/>
    <w:rsid w:val="00F94EAD"/>
    <w:rsid w:val="00F957AB"/>
    <w:rsid w:val="00F95B12"/>
    <w:rsid w:val="00F95D69"/>
    <w:rsid w:val="00F96177"/>
    <w:rsid w:val="00F96517"/>
    <w:rsid w:val="00F96560"/>
    <w:rsid w:val="00F96A30"/>
    <w:rsid w:val="00F97A14"/>
    <w:rsid w:val="00FA0256"/>
    <w:rsid w:val="00FA031B"/>
    <w:rsid w:val="00FA0396"/>
    <w:rsid w:val="00FA040E"/>
    <w:rsid w:val="00FA049E"/>
    <w:rsid w:val="00FA09F1"/>
    <w:rsid w:val="00FA1091"/>
    <w:rsid w:val="00FA15CA"/>
    <w:rsid w:val="00FA1BE2"/>
    <w:rsid w:val="00FA1CF2"/>
    <w:rsid w:val="00FA1D08"/>
    <w:rsid w:val="00FA2090"/>
    <w:rsid w:val="00FA2260"/>
    <w:rsid w:val="00FA22CB"/>
    <w:rsid w:val="00FA22E6"/>
    <w:rsid w:val="00FA23E8"/>
    <w:rsid w:val="00FA2ED4"/>
    <w:rsid w:val="00FA306C"/>
    <w:rsid w:val="00FA34EA"/>
    <w:rsid w:val="00FA3C8D"/>
    <w:rsid w:val="00FA3D5E"/>
    <w:rsid w:val="00FA4076"/>
    <w:rsid w:val="00FA4173"/>
    <w:rsid w:val="00FA4374"/>
    <w:rsid w:val="00FA4606"/>
    <w:rsid w:val="00FA49F7"/>
    <w:rsid w:val="00FA5531"/>
    <w:rsid w:val="00FA566A"/>
    <w:rsid w:val="00FA57A0"/>
    <w:rsid w:val="00FA5C78"/>
    <w:rsid w:val="00FA5E5E"/>
    <w:rsid w:val="00FA6484"/>
    <w:rsid w:val="00FA65B2"/>
    <w:rsid w:val="00FA72EC"/>
    <w:rsid w:val="00FA7F90"/>
    <w:rsid w:val="00FB004A"/>
    <w:rsid w:val="00FB031B"/>
    <w:rsid w:val="00FB03A2"/>
    <w:rsid w:val="00FB0B02"/>
    <w:rsid w:val="00FB1120"/>
    <w:rsid w:val="00FB14A4"/>
    <w:rsid w:val="00FB1DE4"/>
    <w:rsid w:val="00FB1E05"/>
    <w:rsid w:val="00FB1F64"/>
    <w:rsid w:val="00FB26D5"/>
    <w:rsid w:val="00FB2803"/>
    <w:rsid w:val="00FB2F42"/>
    <w:rsid w:val="00FB3D3A"/>
    <w:rsid w:val="00FB3F9D"/>
    <w:rsid w:val="00FB4164"/>
    <w:rsid w:val="00FB4A2A"/>
    <w:rsid w:val="00FB4B42"/>
    <w:rsid w:val="00FB5243"/>
    <w:rsid w:val="00FB54C2"/>
    <w:rsid w:val="00FB57ED"/>
    <w:rsid w:val="00FB60DB"/>
    <w:rsid w:val="00FB6119"/>
    <w:rsid w:val="00FB6CEB"/>
    <w:rsid w:val="00FB6EE1"/>
    <w:rsid w:val="00FC0A52"/>
    <w:rsid w:val="00FC0AB2"/>
    <w:rsid w:val="00FC0C6E"/>
    <w:rsid w:val="00FC0E09"/>
    <w:rsid w:val="00FC0EAB"/>
    <w:rsid w:val="00FC0EF5"/>
    <w:rsid w:val="00FC10E7"/>
    <w:rsid w:val="00FC18BF"/>
    <w:rsid w:val="00FC1970"/>
    <w:rsid w:val="00FC1FB0"/>
    <w:rsid w:val="00FC2124"/>
    <w:rsid w:val="00FC2A81"/>
    <w:rsid w:val="00FC3045"/>
    <w:rsid w:val="00FC367E"/>
    <w:rsid w:val="00FC3A8A"/>
    <w:rsid w:val="00FC3F51"/>
    <w:rsid w:val="00FC3F75"/>
    <w:rsid w:val="00FC410D"/>
    <w:rsid w:val="00FC4684"/>
    <w:rsid w:val="00FC5773"/>
    <w:rsid w:val="00FC5893"/>
    <w:rsid w:val="00FC59DE"/>
    <w:rsid w:val="00FC5B6C"/>
    <w:rsid w:val="00FC68DB"/>
    <w:rsid w:val="00FC6EB5"/>
    <w:rsid w:val="00FC71CE"/>
    <w:rsid w:val="00FC747A"/>
    <w:rsid w:val="00FC74C3"/>
    <w:rsid w:val="00FC7656"/>
    <w:rsid w:val="00FC785D"/>
    <w:rsid w:val="00FC79C4"/>
    <w:rsid w:val="00FD0075"/>
    <w:rsid w:val="00FD02A1"/>
    <w:rsid w:val="00FD030E"/>
    <w:rsid w:val="00FD033D"/>
    <w:rsid w:val="00FD0BEA"/>
    <w:rsid w:val="00FD134C"/>
    <w:rsid w:val="00FD19FF"/>
    <w:rsid w:val="00FD29A6"/>
    <w:rsid w:val="00FD328A"/>
    <w:rsid w:val="00FD3E78"/>
    <w:rsid w:val="00FD3EC3"/>
    <w:rsid w:val="00FD3FA3"/>
    <w:rsid w:val="00FD3FC1"/>
    <w:rsid w:val="00FD40DC"/>
    <w:rsid w:val="00FD4DC8"/>
    <w:rsid w:val="00FD51A1"/>
    <w:rsid w:val="00FD5E62"/>
    <w:rsid w:val="00FD6115"/>
    <w:rsid w:val="00FD6857"/>
    <w:rsid w:val="00FD6910"/>
    <w:rsid w:val="00FD6A01"/>
    <w:rsid w:val="00FD6B7D"/>
    <w:rsid w:val="00FD6E20"/>
    <w:rsid w:val="00FD7598"/>
    <w:rsid w:val="00FD7D7D"/>
    <w:rsid w:val="00FE05A9"/>
    <w:rsid w:val="00FE066C"/>
    <w:rsid w:val="00FE06A4"/>
    <w:rsid w:val="00FE0CAF"/>
    <w:rsid w:val="00FE0DB5"/>
    <w:rsid w:val="00FE1091"/>
    <w:rsid w:val="00FE142F"/>
    <w:rsid w:val="00FE166D"/>
    <w:rsid w:val="00FE1AB9"/>
    <w:rsid w:val="00FE27DA"/>
    <w:rsid w:val="00FE29BD"/>
    <w:rsid w:val="00FE2EBF"/>
    <w:rsid w:val="00FE3F0A"/>
    <w:rsid w:val="00FE44DE"/>
    <w:rsid w:val="00FE4575"/>
    <w:rsid w:val="00FE49E2"/>
    <w:rsid w:val="00FE5058"/>
    <w:rsid w:val="00FE5172"/>
    <w:rsid w:val="00FE5F6D"/>
    <w:rsid w:val="00FE6945"/>
    <w:rsid w:val="00FE7AFB"/>
    <w:rsid w:val="00FE7CC4"/>
    <w:rsid w:val="00FF0698"/>
    <w:rsid w:val="00FF212B"/>
    <w:rsid w:val="00FF2902"/>
    <w:rsid w:val="00FF34E7"/>
    <w:rsid w:val="00FF3BD5"/>
    <w:rsid w:val="00FF43EF"/>
    <w:rsid w:val="00FF4884"/>
    <w:rsid w:val="00FF4B24"/>
    <w:rsid w:val="00FF4BF9"/>
    <w:rsid w:val="00FF4E11"/>
    <w:rsid w:val="00FF51F4"/>
    <w:rsid w:val="00FF5F60"/>
    <w:rsid w:val="00FF608C"/>
    <w:rsid w:val="00FF63B9"/>
    <w:rsid w:val="00FF63EC"/>
    <w:rsid w:val="00FF69A4"/>
    <w:rsid w:val="00FF6D7B"/>
    <w:rsid w:val="00FF70AD"/>
    <w:rsid w:val="00FF75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5CE93E"/>
  <w15:docId w15:val="{C0DF4B45-001F-44AD-9E2A-12B0E10EC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494"/>
    <w:rPr>
      <w:rFonts w:ascii="Times" w:eastAsia="Times" w:hAnsi="Times"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57F03"/>
    <w:rPr>
      <w:i/>
    </w:rPr>
  </w:style>
  <w:style w:type="character" w:customStyle="1" w:styleId="BodyTextChar">
    <w:name w:val="Body Text Char"/>
    <w:basedOn w:val="DefaultParagraphFont"/>
    <w:link w:val="BodyText"/>
    <w:rsid w:val="00B57F03"/>
    <w:rPr>
      <w:rFonts w:ascii="Times" w:eastAsia="Times" w:hAnsi="Times" w:cs="Times New Roman"/>
      <w:i/>
      <w:szCs w:val="20"/>
    </w:rPr>
  </w:style>
  <w:style w:type="paragraph" w:customStyle="1" w:styleId="Default">
    <w:name w:val="Default"/>
    <w:rsid w:val="00B57F03"/>
    <w:pPr>
      <w:widowControl w:val="0"/>
      <w:autoSpaceDE w:val="0"/>
      <w:autoSpaceDN w:val="0"/>
      <w:adjustRightInd w:val="0"/>
    </w:pPr>
    <w:rPr>
      <w:rFonts w:ascii="GJKHG F+ Helvetica" w:eastAsia="Times New Roman" w:hAnsi="GJKHG F+ Helvetica" w:cs="GJKHG F+ Helvetica"/>
      <w:color w:val="000000"/>
    </w:rPr>
  </w:style>
  <w:style w:type="paragraph" w:customStyle="1" w:styleId="CM10">
    <w:name w:val="CM10"/>
    <w:basedOn w:val="Default"/>
    <w:next w:val="Default"/>
    <w:rsid w:val="00B57F03"/>
    <w:rPr>
      <w:rFonts w:cs="Times New Roman"/>
      <w:color w:val="auto"/>
    </w:rPr>
  </w:style>
  <w:style w:type="paragraph" w:styleId="ListParagraph">
    <w:name w:val="List Paragraph"/>
    <w:basedOn w:val="Normal"/>
    <w:uiPriority w:val="34"/>
    <w:qFormat/>
    <w:rsid w:val="00B57F03"/>
    <w:pPr>
      <w:ind w:left="720"/>
      <w:contextualSpacing/>
    </w:pPr>
  </w:style>
  <w:style w:type="character" w:styleId="CommentReference">
    <w:name w:val="annotation reference"/>
    <w:basedOn w:val="DefaultParagraphFont"/>
    <w:uiPriority w:val="99"/>
    <w:semiHidden/>
    <w:unhideWhenUsed/>
    <w:rsid w:val="00C60B3C"/>
    <w:rPr>
      <w:sz w:val="18"/>
      <w:szCs w:val="18"/>
    </w:rPr>
  </w:style>
  <w:style w:type="paragraph" w:styleId="CommentText">
    <w:name w:val="annotation text"/>
    <w:basedOn w:val="Normal"/>
    <w:link w:val="CommentTextChar"/>
    <w:uiPriority w:val="99"/>
    <w:semiHidden/>
    <w:unhideWhenUsed/>
    <w:rsid w:val="00C60B3C"/>
    <w:rPr>
      <w:szCs w:val="24"/>
    </w:rPr>
  </w:style>
  <w:style w:type="character" w:customStyle="1" w:styleId="CommentTextChar">
    <w:name w:val="Comment Text Char"/>
    <w:basedOn w:val="DefaultParagraphFont"/>
    <w:link w:val="CommentText"/>
    <w:uiPriority w:val="99"/>
    <w:semiHidden/>
    <w:rsid w:val="00C60B3C"/>
    <w:rPr>
      <w:rFonts w:ascii="Times" w:eastAsia="Times" w:hAnsi="Times" w:cs="Times New Roman"/>
    </w:rPr>
  </w:style>
  <w:style w:type="paragraph" w:styleId="CommentSubject">
    <w:name w:val="annotation subject"/>
    <w:basedOn w:val="CommentText"/>
    <w:next w:val="CommentText"/>
    <w:link w:val="CommentSubjectChar"/>
    <w:uiPriority w:val="99"/>
    <w:semiHidden/>
    <w:unhideWhenUsed/>
    <w:rsid w:val="00C60B3C"/>
    <w:rPr>
      <w:b/>
      <w:bCs/>
      <w:sz w:val="20"/>
      <w:szCs w:val="20"/>
    </w:rPr>
  </w:style>
  <w:style w:type="character" w:customStyle="1" w:styleId="CommentSubjectChar">
    <w:name w:val="Comment Subject Char"/>
    <w:basedOn w:val="CommentTextChar"/>
    <w:link w:val="CommentSubject"/>
    <w:uiPriority w:val="99"/>
    <w:semiHidden/>
    <w:rsid w:val="00C60B3C"/>
    <w:rPr>
      <w:rFonts w:ascii="Times" w:eastAsia="Times" w:hAnsi="Times" w:cs="Times New Roman"/>
      <w:b/>
      <w:bCs/>
      <w:sz w:val="20"/>
      <w:szCs w:val="20"/>
    </w:rPr>
  </w:style>
  <w:style w:type="paragraph" w:styleId="BalloonText">
    <w:name w:val="Balloon Text"/>
    <w:basedOn w:val="Normal"/>
    <w:link w:val="BalloonTextChar"/>
    <w:uiPriority w:val="99"/>
    <w:semiHidden/>
    <w:unhideWhenUsed/>
    <w:rsid w:val="00C60B3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0B3C"/>
    <w:rPr>
      <w:rFonts w:ascii="Lucida Grande" w:eastAsia="Times" w:hAnsi="Lucida Grande" w:cs="Lucida Grande"/>
      <w:sz w:val="18"/>
      <w:szCs w:val="18"/>
    </w:rPr>
  </w:style>
  <w:style w:type="paragraph" w:styleId="Header">
    <w:name w:val="header"/>
    <w:basedOn w:val="Normal"/>
    <w:link w:val="HeaderChar"/>
    <w:uiPriority w:val="99"/>
    <w:unhideWhenUsed/>
    <w:rsid w:val="00F17E46"/>
    <w:pPr>
      <w:tabs>
        <w:tab w:val="center" w:pos="4680"/>
        <w:tab w:val="right" w:pos="9360"/>
      </w:tabs>
    </w:pPr>
  </w:style>
  <w:style w:type="character" w:customStyle="1" w:styleId="HeaderChar">
    <w:name w:val="Header Char"/>
    <w:basedOn w:val="DefaultParagraphFont"/>
    <w:link w:val="Header"/>
    <w:uiPriority w:val="99"/>
    <w:rsid w:val="00F17E46"/>
    <w:rPr>
      <w:rFonts w:ascii="Times" w:eastAsia="Times" w:hAnsi="Times" w:cs="Times New Roman"/>
      <w:szCs w:val="20"/>
    </w:rPr>
  </w:style>
  <w:style w:type="paragraph" w:styleId="Footer">
    <w:name w:val="footer"/>
    <w:basedOn w:val="Normal"/>
    <w:link w:val="FooterChar"/>
    <w:uiPriority w:val="99"/>
    <w:unhideWhenUsed/>
    <w:rsid w:val="00F17E46"/>
    <w:pPr>
      <w:tabs>
        <w:tab w:val="center" w:pos="4680"/>
        <w:tab w:val="right" w:pos="9360"/>
      </w:tabs>
    </w:pPr>
  </w:style>
  <w:style w:type="character" w:customStyle="1" w:styleId="FooterChar">
    <w:name w:val="Footer Char"/>
    <w:basedOn w:val="DefaultParagraphFont"/>
    <w:link w:val="Footer"/>
    <w:uiPriority w:val="99"/>
    <w:rsid w:val="00F17E46"/>
    <w:rPr>
      <w:rFonts w:ascii="Times" w:eastAsia="Times" w:hAnsi="Times" w:cs="Times New Roman"/>
      <w:szCs w:val="20"/>
    </w:rPr>
  </w:style>
  <w:style w:type="paragraph" w:styleId="FootnoteText">
    <w:name w:val="footnote text"/>
    <w:basedOn w:val="Normal"/>
    <w:link w:val="FootnoteTextChar"/>
    <w:uiPriority w:val="99"/>
    <w:semiHidden/>
    <w:unhideWhenUsed/>
    <w:rsid w:val="00BA45D2"/>
    <w:rPr>
      <w:sz w:val="20"/>
    </w:rPr>
  </w:style>
  <w:style w:type="character" w:customStyle="1" w:styleId="FootnoteTextChar">
    <w:name w:val="Footnote Text Char"/>
    <w:basedOn w:val="DefaultParagraphFont"/>
    <w:link w:val="FootnoteText"/>
    <w:uiPriority w:val="99"/>
    <w:semiHidden/>
    <w:rsid w:val="00BA45D2"/>
    <w:rPr>
      <w:rFonts w:ascii="Times" w:eastAsia="Times" w:hAnsi="Times" w:cs="Times New Roman"/>
      <w:sz w:val="20"/>
      <w:szCs w:val="20"/>
    </w:rPr>
  </w:style>
  <w:style w:type="character" w:styleId="FootnoteReference">
    <w:name w:val="footnote reference"/>
    <w:basedOn w:val="DefaultParagraphFont"/>
    <w:uiPriority w:val="99"/>
    <w:semiHidden/>
    <w:unhideWhenUsed/>
    <w:rsid w:val="00BA45D2"/>
    <w:rPr>
      <w:vertAlign w:val="superscript"/>
    </w:rPr>
  </w:style>
  <w:style w:type="numbering" w:customStyle="1" w:styleId="IthinkIgotit">
    <w:name w:val="I think I got it"/>
    <w:uiPriority w:val="99"/>
    <w:rsid w:val="004C46F0"/>
    <w:pPr>
      <w:numPr>
        <w:numId w:val="4"/>
      </w:numPr>
    </w:pPr>
  </w:style>
  <w:style w:type="numbering" w:customStyle="1" w:styleId="Style2">
    <w:name w:val="Style2"/>
    <w:uiPriority w:val="99"/>
    <w:rsid w:val="0009555D"/>
    <w:pPr>
      <w:numPr>
        <w:numId w:val="5"/>
      </w:numPr>
    </w:pPr>
  </w:style>
  <w:style w:type="numbering" w:customStyle="1" w:styleId="Style3">
    <w:name w:val="Style3"/>
    <w:uiPriority w:val="99"/>
    <w:rsid w:val="0030618C"/>
    <w:pPr>
      <w:numPr>
        <w:numId w:val="6"/>
      </w:numPr>
    </w:pPr>
  </w:style>
  <w:style w:type="paragraph" w:customStyle="1" w:styleId="makestylesgo">
    <w:name w:val="make styles go"/>
    <w:basedOn w:val="ListParagraph"/>
    <w:qFormat/>
    <w:rsid w:val="004C46F0"/>
    <w:pPr>
      <w:numPr>
        <w:ilvl w:val="2"/>
        <w:numId w:val="7"/>
      </w:numPr>
      <w:spacing w:before="160"/>
      <w:contextualSpacing w:val="0"/>
    </w:pPr>
    <w:rPr>
      <w:rFonts w:asciiTheme="minorHAnsi" w:hAnsiTheme="minorHAnsi"/>
      <w:sz w:val="22"/>
      <w:szCs w:val="22"/>
    </w:rPr>
  </w:style>
  <w:style w:type="paragraph" w:customStyle="1" w:styleId="12ptparabreak">
    <w:name w:val="12pt para break"/>
    <w:basedOn w:val="ListParagraph"/>
    <w:qFormat/>
    <w:rsid w:val="009B00BF"/>
    <w:pPr>
      <w:numPr>
        <w:ilvl w:val="1"/>
        <w:numId w:val="7"/>
      </w:numPr>
      <w:spacing w:before="240"/>
      <w:contextualSpacing w:val="0"/>
    </w:pPr>
    <w:rPr>
      <w:rFonts w:asciiTheme="minorHAnsi" w:hAnsiTheme="minorHAnsi"/>
      <w:sz w:val="22"/>
      <w:szCs w:val="22"/>
    </w:rPr>
  </w:style>
  <w:style w:type="numbering" w:customStyle="1" w:styleId="YUNOWORK">
    <w:name w:val="Y U NO WORK"/>
    <w:uiPriority w:val="99"/>
    <w:rsid w:val="00946C6D"/>
    <w:pPr>
      <w:numPr>
        <w:numId w:val="8"/>
      </w:numPr>
    </w:pPr>
  </w:style>
  <w:style w:type="character" w:customStyle="1" w:styleId="italicsyellowshading">
    <w:name w:val="italics yellow shading"/>
    <w:basedOn w:val="DefaultParagraphFont"/>
    <w:uiPriority w:val="1"/>
    <w:qFormat/>
    <w:rsid w:val="00645494"/>
    <w:rPr>
      <w:rFonts w:asciiTheme="minorHAnsi" w:hAnsiTheme="minorHAnsi" w:cs="Arial"/>
      <w:i/>
      <w:sz w:val="22"/>
      <w:bdr w:val="none" w:sz="0" w:space="0" w:color="auto"/>
      <w:shd w:val="clear" w:color="auto" w:fill="FFFF00"/>
    </w:rPr>
  </w:style>
  <w:style w:type="character" w:customStyle="1" w:styleId="blueitalics">
    <w:name w:val="blue italics"/>
    <w:basedOn w:val="DefaultParagraphFont"/>
    <w:uiPriority w:val="1"/>
    <w:qFormat/>
    <w:rsid w:val="00645494"/>
    <w:rPr>
      <w:rFonts w:asciiTheme="minorHAnsi" w:hAnsiTheme="minorHAnsi" w:cs="Arial"/>
      <w:i/>
      <w:iCs/>
      <w:color w:val="2F5496"/>
      <w:sz w:val="22"/>
      <w:szCs w:val="22"/>
    </w:rPr>
  </w:style>
  <w:style w:type="numbering" w:customStyle="1" w:styleId="bulletpointsauthors">
    <w:name w:val="bullet points authors"/>
    <w:basedOn w:val="NoList"/>
    <w:uiPriority w:val="99"/>
    <w:rsid w:val="008901A1"/>
    <w:pPr>
      <w:numPr>
        <w:numId w:val="9"/>
      </w:numPr>
    </w:pPr>
  </w:style>
  <w:style w:type="paragraph" w:customStyle="1" w:styleId="linkedstyle6ptabove">
    <w:name w:val="linked style 6pt above"/>
    <w:basedOn w:val="ListParagraph"/>
    <w:uiPriority w:val="2"/>
    <w:qFormat/>
    <w:rsid w:val="008901A1"/>
    <w:pPr>
      <w:numPr>
        <w:numId w:val="12"/>
      </w:numPr>
      <w:spacing w:before="120"/>
      <w:contextualSpacing w:val="0"/>
      <w:outlineLvl w:val="0"/>
    </w:pPr>
    <w:rPr>
      <w:rFonts w:ascii="Arial" w:hAnsi="Arial"/>
      <w:sz w:val="22"/>
    </w:rPr>
  </w:style>
  <w:style w:type="character" w:styleId="Hyperlink">
    <w:name w:val="Hyperlink"/>
    <w:basedOn w:val="DefaultParagraphFont"/>
    <w:uiPriority w:val="99"/>
    <w:unhideWhenUsed/>
    <w:rsid w:val="007472EC"/>
    <w:rPr>
      <w:color w:val="0000FF" w:themeColor="hyperlink"/>
      <w:u w:val="single"/>
    </w:rPr>
  </w:style>
  <w:style w:type="character" w:styleId="UnresolvedMention">
    <w:name w:val="Unresolved Mention"/>
    <w:basedOn w:val="DefaultParagraphFont"/>
    <w:uiPriority w:val="99"/>
    <w:semiHidden/>
    <w:unhideWhenUsed/>
    <w:rsid w:val="007472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89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new format script colors">
      <a:dk1>
        <a:sysClr val="windowText" lastClr="000000"/>
      </a:dk1>
      <a:lt1>
        <a:sysClr val="window" lastClr="FFFFFF"/>
      </a:lt1>
      <a:dk2>
        <a:srgbClr val="1F497D"/>
      </a:dk2>
      <a:lt2>
        <a:srgbClr val="EEECE1"/>
      </a:lt2>
      <a:accent1>
        <a:srgbClr val="FF0066"/>
      </a:accent1>
      <a:accent2>
        <a:srgbClr val="6600FF"/>
      </a:accent2>
      <a:accent3>
        <a:srgbClr val="2F5496"/>
      </a:accent3>
      <a:accent4>
        <a:srgbClr val="0000FF"/>
      </a:accent4>
      <a:accent5>
        <a:srgbClr val="800080"/>
      </a:accent5>
      <a:accent6>
        <a:srgbClr val="00B0F0"/>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8BCDB7-21EE-4E43-BBCC-503D6CA98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510</Words>
  <Characters>37111</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dc:creator>
  <cp:keywords/>
  <dc:description/>
  <cp:lastModifiedBy>FC</cp:lastModifiedBy>
  <cp:revision>2</cp:revision>
  <dcterms:created xsi:type="dcterms:W3CDTF">2019-05-15T16:34:00Z</dcterms:created>
  <dcterms:modified xsi:type="dcterms:W3CDTF">2019-05-15T16:34:00Z</dcterms:modified>
</cp:coreProperties>
</file>